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5FD36" w14:textId="77777777" w:rsidR="0021413C" w:rsidRPr="00527A0C" w:rsidRDefault="0021413C" w:rsidP="0021413C">
      <w:pPr>
        <w:rPr>
          <w:sz w:val="22"/>
          <w:szCs w:val="22"/>
        </w:rPr>
      </w:pPr>
      <w:r w:rsidRPr="00527A0C">
        <w:rPr>
          <w:sz w:val="22"/>
          <w:szCs w:val="22"/>
        </w:rPr>
        <w:t>January 8, 2023</w:t>
      </w:r>
    </w:p>
    <w:p w14:paraId="270FDEE1" w14:textId="77777777" w:rsidR="0021413C" w:rsidRPr="00527A0C" w:rsidRDefault="0021413C" w:rsidP="00E56314">
      <w:pPr>
        <w:jc w:val="center"/>
        <w:rPr>
          <w:b/>
          <w:bCs/>
          <w:sz w:val="32"/>
          <w:szCs w:val="32"/>
        </w:rPr>
      </w:pPr>
      <w:r w:rsidRPr="00527A0C">
        <w:rPr>
          <w:b/>
          <w:bCs/>
          <w:sz w:val="32"/>
          <w:szCs w:val="32"/>
        </w:rPr>
        <w:t>“Followers”</w:t>
      </w:r>
    </w:p>
    <w:p w14:paraId="26E6248C" w14:textId="22D6C212" w:rsidR="0021413C" w:rsidRPr="00527A0C" w:rsidRDefault="0021413C" w:rsidP="00E56314">
      <w:pPr>
        <w:jc w:val="center"/>
        <w:rPr>
          <w:b/>
          <w:bCs/>
          <w:i/>
          <w:iCs/>
          <w:sz w:val="22"/>
          <w:szCs w:val="22"/>
        </w:rPr>
      </w:pPr>
      <w:r w:rsidRPr="00527A0C">
        <w:rPr>
          <w:b/>
          <w:bCs/>
          <w:i/>
          <w:iCs/>
          <w:sz w:val="22"/>
          <w:szCs w:val="22"/>
        </w:rPr>
        <w:t xml:space="preserve">“Large crowds followed Him wherever He went- people </w:t>
      </w:r>
      <w:r w:rsidR="00E56314">
        <w:rPr>
          <w:b/>
          <w:bCs/>
          <w:i/>
          <w:iCs/>
          <w:sz w:val="22"/>
          <w:szCs w:val="22"/>
        </w:rPr>
        <w:br/>
      </w:r>
      <w:r w:rsidRPr="00527A0C">
        <w:rPr>
          <w:b/>
          <w:bCs/>
          <w:i/>
          <w:iCs/>
          <w:sz w:val="22"/>
          <w:szCs w:val="22"/>
        </w:rPr>
        <w:t>from Galilee, the Ten Towns, Jerusalem, from all over Judea, and from east of the Jordan River.” Matthew 4:25 (NLT)</w:t>
      </w:r>
      <w:r w:rsidRPr="00527A0C">
        <w:rPr>
          <w:b/>
          <w:bCs/>
          <w:i/>
          <w:iCs/>
          <w:sz w:val="22"/>
          <w:szCs w:val="22"/>
        </w:rPr>
        <w:br/>
      </w:r>
    </w:p>
    <w:p w14:paraId="6614DB49" w14:textId="13993A37" w:rsidR="0021413C" w:rsidRPr="00527A0C" w:rsidRDefault="0021413C" w:rsidP="0021413C">
      <w:pPr>
        <w:rPr>
          <w:sz w:val="22"/>
          <w:szCs w:val="22"/>
        </w:rPr>
      </w:pPr>
      <w:r w:rsidRPr="00527A0C">
        <w:rPr>
          <w:b/>
          <w:bCs/>
          <w:i/>
          <w:iCs/>
          <w:sz w:val="22"/>
          <w:szCs w:val="22"/>
        </w:rPr>
        <w:t>Introduction</w:t>
      </w:r>
      <w:r w:rsidRPr="00527A0C">
        <w:rPr>
          <w:sz w:val="22"/>
          <w:szCs w:val="22"/>
        </w:rPr>
        <w:t>: Everyone follows something...friends, popular culture, family, selfish desires, or God!</w:t>
      </w:r>
      <w:r w:rsidRPr="00527A0C">
        <w:rPr>
          <w:sz w:val="22"/>
          <w:szCs w:val="22"/>
        </w:rPr>
        <w:br/>
      </w:r>
    </w:p>
    <w:p w14:paraId="492D63D9" w14:textId="593796AD" w:rsidR="0021413C" w:rsidRPr="00527A0C" w:rsidRDefault="0021413C" w:rsidP="0021413C">
      <w:pPr>
        <w:rPr>
          <w:sz w:val="22"/>
          <w:szCs w:val="22"/>
        </w:rPr>
      </w:pPr>
      <w:r w:rsidRPr="00527A0C">
        <w:rPr>
          <w:b/>
          <w:bCs/>
          <w:sz w:val="22"/>
          <w:szCs w:val="22"/>
        </w:rPr>
        <w:t xml:space="preserve">Jesus chose His followers: </w:t>
      </w:r>
      <w:r w:rsidRPr="00527A0C">
        <w:rPr>
          <w:sz w:val="22"/>
          <w:szCs w:val="22"/>
        </w:rPr>
        <w:t xml:space="preserve"> Galilee was a remote part of the nation, less cultivated, less refined, language was uncouth, their speech betrayed them, not polished but everyday people...the disciples were poor, unlearned, businessmen, hard workers, accustomed to hardships and hazards.  </w:t>
      </w:r>
      <w:r w:rsidRPr="00527A0C">
        <w:rPr>
          <w:sz w:val="22"/>
          <w:szCs w:val="22"/>
        </w:rPr>
        <w:br/>
      </w:r>
      <w:r w:rsidRPr="00527A0C">
        <w:rPr>
          <w:sz w:val="22"/>
          <w:szCs w:val="22"/>
        </w:rPr>
        <w:br/>
      </w:r>
      <w:r w:rsidRPr="00527A0C">
        <w:rPr>
          <w:b/>
          <w:bCs/>
          <w:sz w:val="22"/>
          <w:szCs w:val="22"/>
        </w:rPr>
        <w:t>Before He called them as disciples:</w:t>
      </w:r>
      <w:r w:rsidRPr="00527A0C">
        <w:rPr>
          <w:sz w:val="22"/>
          <w:szCs w:val="22"/>
        </w:rPr>
        <w:t xml:space="preserve"> Jesus had experienced His baptism and traveled from Galilee to the Jordan River, experienced the great temptation in Judea, preached in Galilee and Capernaum, taught in synagogues, escaped stoning, cast out demons, healed Peter’s mother-in-law, preached throughout Judea, preached from Peter’s </w:t>
      </w:r>
      <w:proofErr w:type="gramStart"/>
      <w:r w:rsidRPr="00527A0C">
        <w:rPr>
          <w:sz w:val="22"/>
          <w:szCs w:val="22"/>
        </w:rPr>
        <w:t>boat</w:t>
      </w:r>
      <w:proofErr w:type="gramEnd"/>
      <w:r w:rsidRPr="00527A0C">
        <w:rPr>
          <w:sz w:val="22"/>
          <w:szCs w:val="22"/>
        </w:rPr>
        <w:t xml:space="preserve"> and challenged Peter to cast his net on the other side of the boat! Then...He said, “Follow Me!”</w:t>
      </w:r>
    </w:p>
    <w:p w14:paraId="6D5C5DFC" w14:textId="77777777" w:rsidR="0021413C" w:rsidRPr="00527A0C" w:rsidRDefault="0021413C" w:rsidP="0021413C">
      <w:pPr>
        <w:pStyle w:val="ListParagraph"/>
        <w:numPr>
          <w:ilvl w:val="0"/>
          <w:numId w:val="25"/>
        </w:numPr>
        <w:spacing w:after="160" w:line="259" w:lineRule="auto"/>
        <w:rPr>
          <w:b/>
          <w:bCs/>
          <w:sz w:val="28"/>
          <w:szCs w:val="28"/>
        </w:rPr>
      </w:pPr>
      <w:r w:rsidRPr="00527A0C">
        <w:rPr>
          <w:b/>
          <w:bCs/>
          <w:sz w:val="28"/>
          <w:szCs w:val="28"/>
        </w:rPr>
        <w:t>What does it mean to be a follower?</w:t>
      </w:r>
    </w:p>
    <w:p w14:paraId="0B8E8ACE" w14:textId="725A1FD8" w:rsidR="0021413C" w:rsidRPr="00527A0C" w:rsidRDefault="0021413C" w:rsidP="0021413C">
      <w:pPr>
        <w:pStyle w:val="ListParagraph"/>
        <w:numPr>
          <w:ilvl w:val="1"/>
          <w:numId w:val="24"/>
        </w:numPr>
        <w:spacing w:after="160" w:line="259" w:lineRule="auto"/>
        <w:rPr>
          <w:sz w:val="22"/>
          <w:szCs w:val="22"/>
        </w:rPr>
      </w:pPr>
      <w:r w:rsidRPr="00527A0C">
        <w:rPr>
          <w:sz w:val="22"/>
          <w:szCs w:val="22"/>
        </w:rPr>
        <w:t xml:space="preserve">Make His chief </w:t>
      </w:r>
      <w:r w:rsidR="00B653A7">
        <w:rPr>
          <w:sz w:val="22"/>
          <w:szCs w:val="22"/>
          <w:u w:val="single"/>
        </w:rPr>
        <w:t xml:space="preserve">            </w:t>
      </w:r>
      <w:r w:rsidRPr="00527A0C">
        <w:rPr>
          <w:sz w:val="22"/>
          <w:szCs w:val="22"/>
        </w:rPr>
        <w:t xml:space="preserve"> yours!                                                                                               </w:t>
      </w:r>
    </w:p>
    <w:p w14:paraId="766FB6DB" w14:textId="449C4224" w:rsidR="0021413C" w:rsidRPr="00527A0C" w:rsidRDefault="0021413C" w:rsidP="0021413C">
      <w:pPr>
        <w:rPr>
          <w:b/>
          <w:bCs/>
          <w:i/>
          <w:iCs/>
          <w:sz w:val="22"/>
          <w:szCs w:val="22"/>
        </w:rPr>
      </w:pPr>
      <w:r w:rsidRPr="00527A0C">
        <w:rPr>
          <w:b/>
          <w:bCs/>
          <w:i/>
          <w:iCs/>
          <w:sz w:val="22"/>
          <w:szCs w:val="22"/>
        </w:rPr>
        <w:t>“Jesus called to them, ‘Come, be My disciples, and I will show you how to fish for people!’” Matthew 4:19 (NLT)</w:t>
      </w:r>
      <w:r w:rsidR="00F8735C" w:rsidRPr="00527A0C">
        <w:rPr>
          <w:b/>
          <w:bCs/>
          <w:i/>
          <w:iCs/>
          <w:sz w:val="22"/>
          <w:szCs w:val="22"/>
        </w:rPr>
        <w:br/>
      </w:r>
    </w:p>
    <w:p w14:paraId="36C6EE57" w14:textId="57BF0920" w:rsidR="0021413C" w:rsidRPr="00527A0C" w:rsidRDefault="0021413C" w:rsidP="0021413C">
      <w:pPr>
        <w:ind w:left="720"/>
        <w:rPr>
          <w:sz w:val="22"/>
          <w:szCs w:val="22"/>
        </w:rPr>
      </w:pPr>
      <w:r w:rsidRPr="00527A0C">
        <w:rPr>
          <w:sz w:val="22"/>
          <w:szCs w:val="22"/>
        </w:rPr>
        <w:t xml:space="preserve">2.  Follow His </w:t>
      </w:r>
      <w:r w:rsidR="00B653A7">
        <w:rPr>
          <w:sz w:val="22"/>
          <w:szCs w:val="22"/>
          <w:u w:val="single"/>
        </w:rPr>
        <w:t xml:space="preserve">                     </w:t>
      </w:r>
      <w:proofErr w:type="gramStart"/>
      <w:r w:rsidR="00B653A7">
        <w:rPr>
          <w:sz w:val="22"/>
          <w:szCs w:val="22"/>
          <w:u w:val="single"/>
        </w:rPr>
        <w:t xml:space="preserve">  </w:t>
      </w:r>
      <w:r w:rsidRPr="00527A0C">
        <w:rPr>
          <w:sz w:val="22"/>
          <w:szCs w:val="22"/>
        </w:rPr>
        <w:t>!</w:t>
      </w:r>
      <w:proofErr w:type="gramEnd"/>
    </w:p>
    <w:p w14:paraId="08B23FF9" w14:textId="4F831C7D" w:rsidR="0021413C" w:rsidRPr="00527A0C" w:rsidRDefault="0021413C" w:rsidP="0021413C">
      <w:pPr>
        <w:rPr>
          <w:b/>
          <w:bCs/>
          <w:i/>
          <w:iCs/>
          <w:color w:val="000000" w:themeColor="text1"/>
          <w:sz w:val="22"/>
          <w:szCs w:val="22"/>
        </w:rPr>
      </w:pPr>
      <w:r w:rsidRPr="00527A0C">
        <w:rPr>
          <w:b/>
          <w:bCs/>
          <w:i/>
          <w:iCs/>
          <w:color w:val="000000" w:themeColor="text1"/>
          <w:sz w:val="22"/>
          <w:szCs w:val="22"/>
        </w:rPr>
        <w:t>“I have given you an example to follow. Do as I have done to you.” John 13:15 (NLT)</w:t>
      </w:r>
      <w:r w:rsidR="00F8735C" w:rsidRPr="00527A0C">
        <w:rPr>
          <w:b/>
          <w:bCs/>
          <w:i/>
          <w:iCs/>
          <w:color w:val="000000" w:themeColor="text1"/>
          <w:sz w:val="22"/>
          <w:szCs w:val="22"/>
        </w:rPr>
        <w:br/>
      </w:r>
    </w:p>
    <w:p w14:paraId="394CE80F" w14:textId="760160CB" w:rsidR="0021413C" w:rsidRPr="00527A0C" w:rsidRDefault="0021413C" w:rsidP="0021413C">
      <w:pPr>
        <w:ind w:left="720"/>
        <w:rPr>
          <w:sz w:val="22"/>
          <w:szCs w:val="22"/>
        </w:rPr>
      </w:pPr>
      <w:r w:rsidRPr="00527A0C">
        <w:rPr>
          <w:sz w:val="22"/>
          <w:szCs w:val="22"/>
        </w:rPr>
        <w:t xml:space="preserve">3. Live a life of </w:t>
      </w:r>
      <w:r w:rsidR="00B653A7">
        <w:rPr>
          <w:sz w:val="22"/>
          <w:szCs w:val="22"/>
          <w:u w:val="single"/>
        </w:rPr>
        <w:t xml:space="preserve">            </w:t>
      </w:r>
      <w:proofErr w:type="gramStart"/>
      <w:r w:rsidR="00B653A7">
        <w:rPr>
          <w:sz w:val="22"/>
          <w:szCs w:val="22"/>
          <w:u w:val="single"/>
        </w:rPr>
        <w:t xml:space="preserve">  </w:t>
      </w:r>
      <w:r w:rsidRPr="00527A0C">
        <w:rPr>
          <w:sz w:val="22"/>
          <w:szCs w:val="22"/>
        </w:rPr>
        <w:t>!</w:t>
      </w:r>
      <w:proofErr w:type="gramEnd"/>
    </w:p>
    <w:p w14:paraId="566F4E8E" w14:textId="73E8BC11" w:rsidR="0021413C" w:rsidRPr="00527A0C" w:rsidRDefault="0021413C" w:rsidP="0021413C">
      <w:pPr>
        <w:rPr>
          <w:b/>
          <w:bCs/>
          <w:i/>
          <w:iCs/>
          <w:color w:val="000000" w:themeColor="text1"/>
          <w:sz w:val="22"/>
          <w:szCs w:val="22"/>
        </w:rPr>
      </w:pPr>
      <w:r w:rsidRPr="00527A0C">
        <w:rPr>
          <w:color w:val="000000" w:themeColor="text1"/>
          <w:sz w:val="28"/>
          <w:szCs w:val="28"/>
        </w:rPr>
        <w:t>“</w:t>
      </w:r>
      <w:r w:rsidRPr="00527A0C">
        <w:rPr>
          <w:b/>
          <w:bCs/>
          <w:i/>
          <w:iCs/>
          <w:color w:val="000000" w:themeColor="text1"/>
          <w:sz w:val="22"/>
          <w:szCs w:val="22"/>
        </w:rPr>
        <w:t>Live a life filled with love, following the example of Christ. He loved us and offered Himself as a sacrifice for us, a pleasing aroma to God.” Ephesians 5:2 (NLT)</w:t>
      </w:r>
      <w:r w:rsidR="00F8735C" w:rsidRPr="00527A0C">
        <w:rPr>
          <w:b/>
          <w:bCs/>
          <w:i/>
          <w:iCs/>
          <w:color w:val="000000" w:themeColor="text1"/>
          <w:sz w:val="22"/>
          <w:szCs w:val="22"/>
        </w:rPr>
        <w:br/>
      </w:r>
    </w:p>
    <w:p w14:paraId="072585E4" w14:textId="2CE2ED80" w:rsidR="0021413C" w:rsidRPr="00527A0C" w:rsidRDefault="0021413C" w:rsidP="0021413C">
      <w:pPr>
        <w:ind w:left="720"/>
        <w:rPr>
          <w:sz w:val="22"/>
          <w:szCs w:val="22"/>
        </w:rPr>
      </w:pPr>
      <w:r w:rsidRPr="00527A0C">
        <w:rPr>
          <w:sz w:val="22"/>
          <w:szCs w:val="22"/>
        </w:rPr>
        <w:t xml:space="preserve">4. </w:t>
      </w:r>
      <w:r w:rsidR="00B653A7">
        <w:rPr>
          <w:sz w:val="22"/>
          <w:szCs w:val="22"/>
          <w:u w:val="single"/>
        </w:rPr>
        <w:t xml:space="preserve">                </w:t>
      </w:r>
      <w:r w:rsidRPr="00527A0C">
        <w:rPr>
          <w:sz w:val="22"/>
          <w:szCs w:val="22"/>
        </w:rPr>
        <w:t xml:space="preserve"> up, take up, and follow me!</w:t>
      </w:r>
    </w:p>
    <w:p w14:paraId="458E294F" w14:textId="77777777" w:rsidR="0021413C" w:rsidRPr="00527A0C" w:rsidRDefault="0021413C" w:rsidP="0021413C">
      <w:pPr>
        <w:rPr>
          <w:b/>
          <w:bCs/>
          <w:i/>
          <w:iCs/>
          <w:sz w:val="22"/>
          <w:szCs w:val="22"/>
        </w:rPr>
      </w:pPr>
      <w:r w:rsidRPr="00527A0C">
        <w:rPr>
          <w:b/>
          <w:bCs/>
          <w:i/>
          <w:iCs/>
          <w:color w:val="000000" w:themeColor="text1"/>
          <w:sz w:val="22"/>
          <w:szCs w:val="22"/>
        </w:rPr>
        <w:t>“Then, calling the crowd to join His disciples, He said, ‘If any of you wants to be My follower, you must give up your own way, take up your cross, and follow Me.’” Mark 8:34 (NLT)</w:t>
      </w:r>
    </w:p>
    <w:p w14:paraId="434F01D8" w14:textId="77777777" w:rsidR="00527A0C" w:rsidRPr="00527A0C" w:rsidRDefault="00527A0C" w:rsidP="00527A0C">
      <w:pPr>
        <w:pStyle w:val="ListParagraph"/>
        <w:spacing w:after="160" w:line="259" w:lineRule="auto"/>
        <w:rPr>
          <w:b/>
          <w:bCs/>
          <w:sz w:val="28"/>
          <w:szCs w:val="28"/>
        </w:rPr>
      </w:pPr>
    </w:p>
    <w:p w14:paraId="16245816" w14:textId="77777777" w:rsidR="00E56314" w:rsidRDefault="00E56314" w:rsidP="00E56314">
      <w:pPr>
        <w:pStyle w:val="ListParagraph"/>
        <w:spacing w:after="160" w:line="259" w:lineRule="auto"/>
        <w:rPr>
          <w:b/>
          <w:bCs/>
          <w:sz w:val="28"/>
          <w:szCs w:val="28"/>
        </w:rPr>
      </w:pPr>
    </w:p>
    <w:p w14:paraId="79D39F5A" w14:textId="5636FA12" w:rsidR="0021413C" w:rsidRPr="00527A0C" w:rsidRDefault="0021413C" w:rsidP="0021413C">
      <w:pPr>
        <w:pStyle w:val="ListParagraph"/>
        <w:numPr>
          <w:ilvl w:val="0"/>
          <w:numId w:val="25"/>
        </w:numPr>
        <w:spacing w:after="160" w:line="259" w:lineRule="auto"/>
        <w:rPr>
          <w:b/>
          <w:bCs/>
          <w:sz w:val="28"/>
          <w:szCs w:val="28"/>
        </w:rPr>
      </w:pPr>
      <w:r w:rsidRPr="00527A0C">
        <w:rPr>
          <w:b/>
          <w:bCs/>
          <w:sz w:val="28"/>
          <w:szCs w:val="28"/>
        </w:rPr>
        <w:t>Following is an ongoing journey...</w:t>
      </w:r>
    </w:p>
    <w:p w14:paraId="46952FDD" w14:textId="7FEF79B3" w:rsidR="0021413C" w:rsidRPr="00527A0C" w:rsidRDefault="0021413C" w:rsidP="005F0405">
      <w:pPr>
        <w:ind w:left="720"/>
        <w:rPr>
          <w:sz w:val="22"/>
          <w:szCs w:val="22"/>
        </w:rPr>
      </w:pPr>
      <w:r w:rsidRPr="00527A0C">
        <w:rPr>
          <w:sz w:val="22"/>
          <w:szCs w:val="22"/>
        </w:rPr>
        <w:t xml:space="preserve">1. Following is a continued journey...following has </w:t>
      </w:r>
      <w:r w:rsidR="005F0405">
        <w:rPr>
          <w:sz w:val="22"/>
          <w:szCs w:val="22"/>
        </w:rPr>
        <w:br/>
      </w:r>
      <w:r w:rsidRPr="00527A0C">
        <w:rPr>
          <w:sz w:val="22"/>
          <w:szCs w:val="22"/>
        </w:rPr>
        <w:t xml:space="preserve">only begun when you </w:t>
      </w:r>
      <w:r w:rsidR="00B653A7">
        <w:rPr>
          <w:sz w:val="22"/>
          <w:szCs w:val="22"/>
          <w:u w:val="single"/>
        </w:rPr>
        <w:t xml:space="preserve">                      </w:t>
      </w:r>
      <w:r w:rsidRPr="00527A0C">
        <w:rPr>
          <w:sz w:val="22"/>
          <w:szCs w:val="22"/>
        </w:rPr>
        <w:t xml:space="preserve"> Christ!</w:t>
      </w:r>
    </w:p>
    <w:p w14:paraId="645A07FA" w14:textId="4573C4E5" w:rsidR="0021413C" w:rsidRPr="00527A0C" w:rsidRDefault="0021413C" w:rsidP="0021413C">
      <w:pPr>
        <w:rPr>
          <w:b/>
          <w:bCs/>
          <w:i/>
          <w:iCs/>
          <w:color w:val="000000" w:themeColor="text1"/>
          <w:sz w:val="22"/>
          <w:szCs w:val="22"/>
        </w:rPr>
      </w:pPr>
      <w:r w:rsidRPr="00527A0C">
        <w:rPr>
          <w:b/>
          <w:bCs/>
          <w:i/>
          <w:iCs/>
          <w:color w:val="000000" w:themeColor="text1"/>
          <w:sz w:val="22"/>
          <w:szCs w:val="22"/>
        </w:rPr>
        <w:t xml:space="preserve">“And now, just as you accepted Christ Jesus as your Lord, </w:t>
      </w:r>
      <w:r w:rsidR="00134142" w:rsidRPr="00527A0C">
        <w:rPr>
          <w:b/>
          <w:bCs/>
          <w:i/>
          <w:iCs/>
          <w:color w:val="000000" w:themeColor="text1"/>
          <w:sz w:val="22"/>
          <w:szCs w:val="22"/>
        </w:rPr>
        <w:br/>
      </w:r>
      <w:r w:rsidRPr="00527A0C">
        <w:rPr>
          <w:b/>
          <w:bCs/>
          <w:i/>
          <w:iCs/>
          <w:color w:val="000000" w:themeColor="text1"/>
          <w:sz w:val="22"/>
          <w:szCs w:val="22"/>
        </w:rPr>
        <w:t>you must continue to follow Him.” Colossians 2:6 (NLT)</w:t>
      </w:r>
      <w:r w:rsidR="00F8735C" w:rsidRPr="00527A0C">
        <w:rPr>
          <w:b/>
          <w:bCs/>
          <w:i/>
          <w:iCs/>
          <w:color w:val="000000" w:themeColor="text1"/>
          <w:sz w:val="22"/>
          <w:szCs w:val="22"/>
        </w:rPr>
        <w:br/>
      </w:r>
    </w:p>
    <w:p w14:paraId="6CF0E1BA" w14:textId="55900A2D" w:rsidR="0021413C" w:rsidRPr="00527A0C" w:rsidRDefault="0021413C" w:rsidP="0021413C">
      <w:pPr>
        <w:ind w:left="720"/>
        <w:rPr>
          <w:sz w:val="22"/>
          <w:szCs w:val="22"/>
        </w:rPr>
      </w:pPr>
      <w:r w:rsidRPr="00527A0C">
        <w:rPr>
          <w:sz w:val="22"/>
          <w:szCs w:val="22"/>
        </w:rPr>
        <w:t xml:space="preserve">2.  Following is a journey of </w:t>
      </w:r>
      <w:r w:rsidR="00B653A7">
        <w:rPr>
          <w:sz w:val="22"/>
          <w:szCs w:val="22"/>
          <w:u w:val="single"/>
        </w:rPr>
        <w:t xml:space="preserve">                                 </w:t>
      </w:r>
      <w:proofErr w:type="gramStart"/>
      <w:r w:rsidR="00B653A7">
        <w:rPr>
          <w:sz w:val="22"/>
          <w:szCs w:val="22"/>
          <w:u w:val="single"/>
        </w:rPr>
        <w:t xml:space="preserve">  </w:t>
      </w:r>
      <w:r w:rsidRPr="00527A0C">
        <w:rPr>
          <w:sz w:val="22"/>
          <w:szCs w:val="22"/>
        </w:rPr>
        <w:t>!</w:t>
      </w:r>
      <w:proofErr w:type="gramEnd"/>
    </w:p>
    <w:p w14:paraId="70108997" w14:textId="3A1B6EDC" w:rsidR="0021413C" w:rsidRPr="00527A0C" w:rsidRDefault="0021413C" w:rsidP="0021413C">
      <w:pPr>
        <w:rPr>
          <w:b/>
          <w:bCs/>
          <w:i/>
          <w:iCs/>
          <w:sz w:val="22"/>
          <w:szCs w:val="22"/>
        </w:rPr>
      </w:pPr>
      <w:r w:rsidRPr="00527A0C">
        <w:rPr>
          <w:b/>
          <w:bCs/>
          <w:i/>
          <w:iCs/>
          <w:color w:val="000000" w:themeColor="text1"/>
          <w:sz w:val="22"/>
          <w:szCs w:val="22"/>
        </w:rPr>
        <w:t>“Everyone who believes that Jesus is the Christ</w:t>
      </w:r>
      <w:r w:rsidRPr="00527A0C">
        <w:rPr>
          <w:b/>
          <w:bCs/>
          <w:i/>
          <w:iCs/>
          <w:color w:val="000000" w:themeColor="text1"/>
          <w:sz w:val="22"/>
          <w:szCs w:val="22"/>
          <w:vertAlign w:val="superscript"/>
        </w:rPr>
        <w:t xml:space="preserve"> </w:t>
      </w:r>
      <w:r w:rsidRPr="00527A0C">
        <w:rPr>
          <w:b/>
          <w:bCs/>
          <w:i/>
          <w:iCs/>
          <w:color w:val="000000" w:themeColor="text1"/>
          <w:sz w:val="22"/>
          <w:szCs w:val="22"/>
        </w:rPr>
        <w:t>has become</w:t>
      </w:r>
      <w:r w:rsidR="00134142" w:rsidRPr="00527A0C">
        <w:rPr>
          <w:b/>
          <w:bCs/>
          <w:i/>
          <w:iCs/>
          <w:color w:val="000000" w:themeColor="text1"/>
          <w:sz w:val="22"/>
          <w:szCs w:val="22"/>
        </w:rPr>
        <w:br/>
      </w:r>
      <w:r w:rsidRPr="00527A0C">
        <w:rPr>
          <w:b/>
          <w:bCs/>
          <w:i/>
          <w:iCs/>
          <w:color w:val="000000" w:themeColor="text1"/>
          <w:sz w:val="22"/>
          <w:szCs w:val="22"/>
        </w:rPr>
        <w:t xml:space="preserve"> a child of God. And everyone who loves the Father loves </w:t>
      </w:r>
      <w:r w:rsidR="00134142" w:rsidRPr="00527A0C">
        <w:rPr>
          <w:b/>
          <w:bCs/>
          <w:i/>
          <w:iCs/>
          <w:color w:val="000000" w:themeColor="text1"/>
          <w:sz w:val="22"/>
          <w:szCs w:val="22"/>
        </w:rPr>
        <w:br/>
      </w:r>
      <w:r w:rsidRPr="00527A0C">
        <w:rPr>
          <w:b/>
          <w:bCs/>
          <w:i/>
          <w:iCs/>
          <w:color w:val="000000" w:themeColor="text1"/>
          <w:sz w:val="22"/>
          <w:szCs w:val="22"/>
        </w:rPr>
        <w:t xml:space="preserve">His children, too. </w:t>
      </w:r>
      <w:r w:rsidRPr="00527A0C">
        <w:rPr>
          <w:b/>
          <w:bCs/>
          <w:i/>
          <w:iCs/>
          <w:color w:val="000000" w:themeColor="text1"/>
          <w:sz w:val="22"/>
          <w:szCs w:val="22"/>
          <w:vertAlign w:val="superscript"/>
        </w:rPr>
        <w:t xml:space="preserve"> </w:t>
      </w:r>
      <w:r w:rsidRPr="00527A0C">
        <w:rPr>
          <w:b/>
          <w:bCs/>
          <w:i/>
          <w:iCs/>
          <w:color w:val="000000" w:themeColor="text1"/>
          <w:sz w:val="22"/>
          <w:szCs w:val="22"/>
        </w:rPr>
        <w:t xml:space="preserve">We know we love God’s children if we </w:t>
      </w:r>
      <w:r w:rsidR="00134142" w:rsidRPr="00527A0C">
        <w:rPr>
          <w:b/>
          <w:bCs/>
          <w:i/>
          <w:iCs/>
          <w:color w:val="000000" w:themeColor="text1"/>
          <w:sz w:val="22"/>
          <w:szCs w:val="22"/>
        </w:rPr>
        <w:br/>
      </w:r>
      <w:r w:rsidRPr="00527A0C">
        <w:rPr>
          <w:b/>
          <w:bCs/>
          <w:i/>
          <w:iCs/>
          <w:color w:val="000000" w:themeColor="text1"/>
          <w:sz w:val="22"/>
          <w:szCs w:val="22"/>
        </w:rPr>
        <w:t>love God and obey His commandments.</w:t>
      </w:r>
      <w:r w:rsidRPr="00527A0C">
        <w:rPr>
          <w:b/>
          <w:bCs/>
          <w:i/>
          <w:iCs/>
          <w:sz w:val="22"/>
          <w:szCs w:val="22"/>
        </w:rPr>
        <w:t xml:space="preserve"> </w:t>
      </w:r>
      <w:r w:rsidRPr="00527A0C">
        <w:rPr>
          <w:b/>
          <w:bCs/>
          <w:i/>
          <w:iCs/>
          <w:sz w:val="22"/>
          <w:szCs w:val="22"/>
          <w:vertAlign w:val="superscript"/>
        </w:rPr>
        <w:t xml:space="preserve"> </w:t>
      </w:r>
      <w:r w:rsidRPr="00527A0C">
        <w:rPr>
          <w:b/>
          <w:bCs/>
          <w:i/>
          <w:iCs/>
          <w:sz w:val="22"/>
          <w:szCs w:val="22"/>
        </w:rPr>
        <w:t xml:space="preserve">Loving God means keeping </w:t>
      </w:r>
      <w:r w:rsidRPr="00527A0C">
        <w:rPr>
          <w:b/>
          <w:bCs/>
          <w:i/>
          <w:iCs/>
          <w:color w:val="000000" w:themeColor="text1"/>
          <w:sz w:val="22"/>
          <w:szCs w:val="22"/>
        </w:rPr>
        <w:t>His</w:t>
      </w:r>
      <w:r w:rsidRPr="00527A0C">
        <w:rPr>
          <w:b/>
          <w:bCs/>
          <w:i/>
          <w:iCs/>
          <w:sz w:val="22"/>
          <w:szCs w:val="22"/>
        </w:rPr>
        <w:t xml:space="preserve"> commandments, and </w:t>
      </w:r>
      <w:r w:rsidRPr="00527A0C">
        <w:rPr>
          <w:b/>
          <w:bCs/>
          <w:i/>
          <w:iCs/>
          <w:color w:val="000000" w:themeColor="text1"/>
          <w:sz w:val="22"/>
          <w:szCs w:val="22"/>
        </w:rPr>
        <w:t>His</w:t>
      </w:r>
      <w:r w:rsidRPr="00527A0C">
        <w:rPr>
          <w:b/>
          <w:bCs/>
          <w:i/>
          <w:iCs/>
          <w:sz w:val="22"/>
          <w:szCs w:val="22"/>
        </w:rPr>
        <w:t xml:space="preserve"> commandments are </w:t>
      </w:r>
      <w:r w:rsidR="00134142" w:rsidRPr="00527A0C">
        <w:rPr>
          <w:b/>
          <w:bCs/>
          <w:i/>
          <w:iCs/>
          <w:sz w:val="22"/>
          <w:szCs w:val="22"/>
        </w:rPr>
        <w:br/>
      </w:r>
      <w:r w:rsidRPr="00527A0C">
        <w:rPr>
          <w:b/>
          <w:bCs/>
          <w:i/>
          <w:iCs/>
          <w:sz w:val="22"/>
          <w:szCs w:val="22"/>
        </w:rPr>
        <w:t>not burdensome.” I John 5:1-3 (NLT)</w:t>
      </w:r>
      <w:r w:rsidR="00F8735C" w:rsidRPr="00527A0C">
        <w:rPr>
          <w:b/>
          <w:bCs/>
          <w:i/>
          <w:iCs/>
          <w:sz w:val="22"/>
          <w:szCs w:val="22"/>
        </w:rPr>
        <w:br/>
      </w:r>
    </w:p>
    <w:p w14:paraId="457B4AC9" w14:textId="4EE9720D" w:rsidR="0021413C" w:rsidRPr="00527A0C" w:rsidRDefault="0021413C" w:rsidP="0021413C">
      <w:pPr>
        <w:ind w:left="720"/>
        <w:rPr>
          <w:sz w:val="22"/>
          <w:szCs w:val="22"/>
        </w:rPr>
      </w:pPr>
      <w:r w:rsidRPr="00527A0C">
        <w:rPr>
          <w:sz w:val="22"/>
          <w:szCs w:val="22"/>
        </w:rPr>
        <w:t xml:space="preserve">3. Don’t </w:t>
      </w:r>
      <w:r w:rsidR="00B653A7">
        <w:rPr>
          <w:sz w:val="22"/>
          <w:szCs w:val="22"/>
          <w:u w:val="single"/>
        </w:rPr>
        <w:t xml:space="preserve">              </w:t>
      </w:r>
      <w:r w:rsidRPr="00527A0C">
        <w:rPr>
          <w:sz w:val="22"/>
          <w:szCs w:val="22"/>
        </w:rPr>
        <w:t xml:space="preserve"> back into your old life!</w:t>
      </w:r>
    </w:p>
    <w:p w14:paraId="25F0CE46" w14:textId="36109DFE" w:rsidR="0021413C" w:rsidRPr="00527A0C" w:rsidRDefault="0021413C" w:rsidP="0021413C">
      <w:pPr>
        <w:pStyle w:val="Heading1"/>
        <w:rPr>
          <w:rFonts w:ascii="Times New Roman" w:hAnsi="Times New Roman"/>
          <w:b/>
          <w:bCs/>
          <w:i/>
          <w:iCs/>
          <w:sz w:val="22"/>
          <w:szCs w:val="22"/>
        </w:rPr>
      </w:pPr>
      <w:r w:rsidRPr="00527A0C">
        <w:rPr>
          <w:rFonts w:ascii="Times New Roman" w:hAnsi="Times New Roman"/>
          <w:b/>
          <w:bCs/>
          <w:i/>
          <w:iCs/>
          <w:color w:val="000000" w:themeColor="text1"/>
          <w:sz w:val="22"/>
          <w:szCs w:val="22"/>
        </w:rPr>
        <w:t>“</w:t>
      </w:r>
      <w:proofErr w:type="gramStart"/>
      <w:r w:rsidRPr="00527A0C">
        <w:rPr>
          <w:rFonts w:ascii="Times New Roman" w:hAnsi="Times New Roman"/>
          <w:b/>
          <w:bCs/>
          <w:i/>
          <w:iCs/>
          <w:color w:val="000000" w:themeColor="text1"/>
          <w:sz w:val="22"/>
          <w:szCs w:val="22"/>
        </w:rPr>
        <w:t>So</w:t>
      </w:r>
      <w:proofErr w:type="gramEnd"/>
      <w:r w:rsidRPr="00527A0C">
        <w:rPr>
          <w:rFonts w:ascii="Times New Roman" w:hAnsi="Times New Roman"/>
          <w:b/>
          <w:bCs/>
          <w:i/>
          <w:iCs/>
          <w:color w:val="000000" w:themeColor="text1"/>
          <w:sz w:val="22"/>
          <w:szCs w:val="22"/>
        </w:rPr>
        <w:t xml:space="preserve"> you must live as God’s obedient children. Don’t slip </w:t>
      </w:r>
      <w:r w:rsidR="00134142" w:rsidRPr="00527A0C">
        <w:rPr>
          <w:rFonts w:ascii="Times New Roman" w:hAnsi="Times New Roman"/>
          <w:b/>
          <w:bCs/>
          <w:i/>
          <w:iCs/>
          <w:color w:val="000000" w:themeColor="text1"/>
          <w:sz w:val="22"/>
          <w:szCs w:val="22"/>
        </w:rPr>
        <w:br/>
      </w:r>
      <w:r w:rsidRPr="00527A0C">
        <w:rPr>
          <w:rFonts w:ascii="Times New Roman" w:hAnsi="Times New Roman"/>
          <w:b/>
          <w:bCs/>
          <w:i/>
          <w:iCs/>
          <w:color w:val="000000" w:themeColor="text1"/>
          <w:sz w:val="22"/>
          <w:szCs w:val="22"/>
        </w:rPr>
        <w:t xml:space="preserve">back into your old ways of living to satisfy your own desires. You didn’t know any better then. But now you must be holy </w:t>
      </w:r>
      <w:r w:rsidR="00134142" w:rsidRPr="00527A0C">
        <w:rPr>
          <w:rFonts w:ascii="Times New Roman" w:hAnsi="Times New Roman"/>
          <w:b/>
          <w:bCs/>
          <w:i/>
          <w:iCs/>
          <w:color w:val="000000" w:themeColor="text1"/>
          <w:sz w:val="22"/>
          <w:szCs w:val="22"/>
        </w:rPr>
        <w:br/>
      </w:r>
      <w:r w:rsidRPr="00527A0C">
        <w:rPr>
          <w:rFonts w:ascii="Times New Roman" w:hAnsi="Times New Roman"/>
          <w:b/>
          <w:bCs/>
          <w:i/>
          <w:iCs/>
          <w:color w:val="000000" w:themeColor="text1"/>
          <w:sz w:val="22"/>
          <w:szCs w:val="22"/>
        </w:rPr>
        <w:t xml:space="preserve">in everything you do, just as God who chose you is holy.” </w:t>
      </w:r>
      <w:r w:rsidR="00F8735C" w:rsidRPr="00527A0C">
        <w:rPr>
          <w:rFonts w:ascii="Times New Roman" w:hAnsi="Times New Roman"/>
          <w:b/>
          <w:bCs/>
          <w:i/>
          <w:iCs/>
          <w:color w:val="000000" w:themeColor="text1"/>
          <w:sz w:val="22"/>
          <w:szCs w:val="22"/>
        </w:rPr>
        <w:br/>
      </w:r>
      <w:r w:rsidRPr="00527A0C">
        <w:rPr>
          <w:rFonts w:ascii="Times New Roman" w:hAnsi="Times New Roman"/>
          <w:b/>
          <w:bCs/>
          <w:i/>
          <w:iCs/>
          <w:color w:val="000000" w:themeColor="text1"/>
          <w:sz w:val="22"/>
          <w:szCs w:val="22"/>
        </w:rPr>
        <w:t>1 Peter 1:14-15 (NLT)</w:t>
      </w:r>
      <w:r w:rsidRPr="00527A0C">
        <w:rPr>
          <w:rFonts w:ascii="Times New Roman" w:hAnsi="Times New Roman"/>
          <w:b/>
          <w:bCs/>
          <w:i/>
          <w:iCs/>
          <w:color w:val="000000" w:themeColor="text1"/>
          <w:sz w:val="22"/>
          <w:szCs w:val="22"/>
        </w:rPr>
        <w:br/>
      </w:r>
    </w:p>
    <w:p w14:paraId="22261153" w14:textId="6843A8A6" w:rsidR="0021413C" w:rsidRPr="00527A0C" w:rsidRDefault="0021413C" w:rsidP="0021413C">
      <w:pPr>
        <w:ind w:left="720"/>
        <w:rPr>
          <w:sz w:val="22"/>
          <w:szCs w:val="22"/>
        </w:rPr>
      </w:pPr>
      <w:r w:rsidRPr="00527A0C">
        <w:rPr>
          <w:sz w:val="22"/>
          <w:szCs w:val="22"/>
        </w:rPr>
        <w:t xml:space="preserve">4. No matter what, don’t </w:t>
      </w:r>
      <w:r w:rsidR="00B653A7">
        <w:rPr>
          <w:sz w:val="22"/>
          <w:szCs w:val="22"/>
          <w:u w:val="single"/>
        </w:rPr>
        <w:t xml:space="preserve">               </w:t>
      </w:r>
      <w:r w:rsidRPr="00527A0C">
        <w:rPr>
          <w:sz w:val="22"/>
          <w:szCs w:val="22"/>
        </w:rPr>
        <w:t xml:space="preserve"> up!</w:t>
      </w:r>
    </w:p>
    <w:p w14:paraId="297351FA" w14:textId="3ACD7534" w:rsidR="0021413C" w:rsidRPr="00527A0C" w:rsidRDefault="0021413C" w:rsidP="0021413C">
      <w:pPr>
        <w:rPr>
          <w:b/>
          <w:bCs/>
          <w:i/>
          <w:iCs/>
          <w:color w:val="000000" w:themeColor="text1"/>
          <w:sz w:val="22"/>
          <w:szCs w:val="22"/>
        </w:rPr>
      </w:pPr>
      <w:r w:rsidRPr="00527A0C">
        <w:rPr>
          <w:b/>
          <w:bCs/>
          <w:i/>
          <w:iCs/>
          <w:color w:val="000000" w:themeColor="text1"/>
          <w:sz w:val="22"/>
          <w:szCs w:val="22"/>
        </w:rPr>
        <w:t xml:space="preserve">“Jesus said this to let him know by what kind of death he would glorify God. Then Jesus told him, ‘Follow Me.’” </w:t>
      </w:r>
      <w:r w:rsidR="00134142" w:rsidRPr="00527A0C">
        <w:rPr>
          <w:b/>
          <w:bCs/>
          <w:i/>
          <w:iCs/>
          <w:color w:val="000000" w:themeColor="text1"/>
          <w:sz w:val="22"/>
          <w:szCs w:val="22"/>
        </w:rPr>
        <w:br/>
      </w:r>
      <w:r w:rsidRPr="00527A0C">
        <w:rPr>
          <w:b/>
          <w:bCs/>
          <w:i/>
          <w:iCs/>
          <w:color w:val="000000" w:themeColor="text1"/>
          <w:sz w:val="22"/>
          <w:szCs w:val="22"/>
        </w:rPr>
        <w:t>John 21:19 (NLT)</w:t>
      </w:r>
    </w:p>
    <w:p w14:paraId="481CBFD5" w14:textId="5E777E4B" w:rsidR="0021413C" w:rsidRPr="00527A0C" w:rsidRDefault="0021413C" w:rsidP="0021413C">
      <w:pPr>
        <w:rPr>
          <w:b/>
          <w:bCs/>
          <w:i/>
          <w:iCs/>
          <w:color w:val="000000" w:themeColor="text1"/>
          <w:sz w:val="22"/>
          <w:szCs w:val="22"/>
        </w:rPr>
      </w:pPr>
      <w:r w:rsidRPr="00527A0C">
        <w:rPr>
          <w:b/>
          <w:bCs/>
          <w:i/>
          <w:iCs/>
          <w:color w:val="000000" w:themeColor="text1"/>
          <w:sz w:val="22"/>
          <w:szCs w:val="22"/>
        </w:rPr>
        <w:t xml:space="preserve">“Jesus replied, ‘If I want him to remain alive until I </w:t>
      </w:r>
      <w:r w:rsidR="00527A0C" w:rsidRPr="00527A0C">
        <w:rPr>
          <w:b/>
          <w:bCs/>
          <w:i/>
          <w:iCs/>
          <w:color w:val="000000" w:themeColor="text1"/>
          <w:sz w:val="22"/>
          <w:szCs w:val="22"/>
        </w:rPr>
        <w:br/>
      </w:r>
      <w:r w:rsidRPr="00527A0C">
        <w:rPr>
          <w:b/>
          <w:bCs/>
          <w:i/>
          <w:iCs/>
          <w:color w:val="000000" w:themeColor="text1"/>
          <w:sz w:val="22"/>
          <w:szCs w:val="22"/>
        </w:rPr>
        <w:t xml:space="preserve">return, what is that to you? As for you, follow Me.’” </w:t>
      </w:r>
      <w:r w:rsidR="00134142" w:rsidRPr="00527A0C">
        <w:rPr>
          <w:b/>
          <w:bCs/>
          <w:i/>
          <w:iCs/>
          <w:color w:val="000000" w:themeColor="text1"/>
          <w:sz w:val="22"/>
          <w:szCs w:val="22"/>
        </w:rPr>
        <w:br/>
      </w:r>
      <w:r w:rsidRPr="00527A0C">
        <w:rPr>
          <w:b/>
          <w:bCs/>
          <w:i/>
          <w:iCs/>
          <w:color w:val="000000" w:themeColor="text1"/>
          <w:sz w:val="22"/>
          <w:szCs w:val="22"/>
        </w:rPr>
        <w:t>John 21:22 (NLT)</w:t>
      </w:r>
    </w:p>
    <w:p w14:paraId="11F82A52" w14:textId="77777777" w:rsidR="0021413C" w:rsidRPr="00527A0C" w:rsidRDefault="0021413C" w:rsidP="0021413C">
      <w:pPr>
        <w:rPr>
          <w:sz w:val="22"/>
          <w:szCs w:val="22"/>
        </w:rPr>
      </w:pPr>
    </w:p>
    <w:p w14:paraId="787C3A64" w14:textId="3C2F694A" w:rsidR="0021413C" w:rsidRPr="00527A0C" w:rsidRDefault="0021413C" w:rsidP="0021413C">
      <w:pPr>
        <w:rPr>
          <w:sz w:val="22"/>
          <w:szCs w:val="22"/>
        </w:rPr>
      </w:pPr>
      <w:r w:rsidRPr="00527A0C">
        <w:rPr>
          <w:sz w:val="22"/>
          <w:szCs w:val="22"/>
        </w:rPr>
        <w:t xml:space="preserve">   </w:t>
      </w:r>
      <w:r w:rsidRPr="00527A0C">
        <w:rPr>
          <w:b/>
          <w:bCs/>
          <w:sz w:val="28"/>
          <w:szCs w:val="28"/>
        </w:rPr>
        <w:t xml:space="preserve">C.  There is a </w:t>
      </w:r>
      <w:r w:rsidR="00B653A7">
        <w:rPr>
          <w:b/>
          <w:bCs/>
          <w:sz w:val="28"/>
          <w:szCs w:val="28"/>
          <w:u w:val="single"/>
        </w:rPr>
        <w:t xml:space="preserve">                 </w:t>
      </w:r>
      <w:r w:rsidRPr="00527A0C">
        <w:rPr>
          <w:b/>
          <w:bCs/>
          <w:sz w:val="28"/>
          <w:szCs w:val="28"/>
        </w:rPr>
        <w:t xml:space="preserve"> against followers...</w:t>
      </w:r>
    </w:p>
    <w:p w14:paraId="50D90DC8" w14:textId="67DCF43C" w:rsidR="0021413C" w:rsidRPr="00527A0C" w:rsidRDefault="0021413C" w:rsidP="00134142">
      <w:pPr>
        <w:ind w:firstLine="720"/>
        <w:rPr>
          <w:sz w:val="22"/>
          <w:szCs w:val="22"/>
        </w:rPr>
      </w:pPr>
      <w:r w:rsidRPr="00527A0C">
        <w:rPr>
          <w:sz w:val="22"/>
          <w:szCs w:val="22"/>
        </w:rPr>
        <w:t xml:space="preserve">1. Following leads to difficult </w:t>
      </w:r>
      <w:r w:rsidR="00B653A7">
        <w:rPr>
          <w:sz w:val="22"/>
          <w:szCs w:val="22"/>
          <w:u w:val="single"/>
        </w:rPr>
        <w:t xml:space="preserve">                        </w:t>
      </w:r>
      <w:proofErr w:type="gramStart"/>
      <w:r w:rsidR="00B653A7">
        <w:rPr>
          <w:sz w:val="22"/>
          <w:szCs w:val="22"/>
          <w:u w:val="single"/>
        </w:rPr>
        <w:t xml:space="preserve">  </w:t>
      </w:r>
      <w:r w:rsidRPr="00527A0C">
        <w:rPr>
          <w:sz w:val="22"/>
          <w:szCs w:val="22"/>
        </w:rPr>
        <w:t>.</w:t>
      </w:r>
      <w:proofErr w:type="gramEnd"/>
    </w:p>
    <w:p w14:paraId="31F28A73" w14:textId="3689E434" w:rsidR="0021413C" w:rsidRPr="00527A0C" w:rsidRDefault="0021413C" w:rsidP="0021413C">
      <w:pPr>
        <w:rPr>
          <w:b/>
          <w:bCs/>
          <w:i/>
          <w:iCs/>
          <w:sz w:val="22"/>
          <w:szCs w:val="22"/>
        </w:rPr>
      </w:pPr>
      <w:r w:rsidRPr="00527A0C">
        <w:rPr>
          <w:b/>
          <w:bCs/>
          <w:i/>
          <w:iCs/>
          <w:sz w:val="22"/>
          <w:szCs w:val="22"/>
        </w:rPr>
        <w:t xml:space="preserve">“For God is working in you, giving you the desire to obey </w:t>
      </w:r>
      <w:r w:rsidR="00134142" w:rsidRPr="00527A0C">
        <w:rPr>
          <w:b/>
          <w:bCs/>
          <w:i/>
          <w:iCs/>
          <w:sz w:val="22"/>
          <w:szCs w:val="22"/>
        </w:rPr>
        <w:br/>
      </w:r>
      <w:r w:rsidRPr="00527A0C">
        <w:rPr>
          <w:b/>
          <w:bCs/>
          <w:i/>
          <w:iCs/>
          <w:sz w:val="22"/>
          <w:szCs w:val="22"/>
        </w:rPr>
        <w:t xml:space="preserve">Him and the power to do what pleases Him.” </w:t>
      </w:r>
      <w:r w:rsidR="00134142" w:rsidRPr="00527A0C">
        <w:rPr>
          <w:b/>
          <w:bCs/>
          <w:i/>
          <w:iCs/>
          <w:sz w:val="22"/>
          <w:szCs w:val="22"/>
        </w:rPr>
        <w:br/>
      </w:r>
      <w:r w:rsidRPr="00527A0C">
        <w:rPr>
          <w:b/>
          <w:bCs/>
          <w:i/>
          <w:iCs/>
          <w:sz w:val="22"/>
          <w:szCs w:val="22"/>
        </w:rPr>
        <w:t>Philippians 2:13 (NLT)</w:t>
      </w:r>
      <w:r w:rsidR="00134142" w:rsidRPr="00527A0C">
        <w:rPr>
          <w:b/>
          <w:bCs/>
          <w:i/>
          <w:iCs/>
          <w:sz w:val="22"/>
          <w:szCs w:val="22"/>
        </w:rPr>
        <w:br/>
      </w:r>
    </w:p>
    <w:p w14:paraId="40B61A9F" w14:textId="1CD3B013" w:rsidR="0021413C" w:rsidRPr="00527A0C" w:rsidRDefault="0021413C" w:rsidP="00134142">
      <w:pPr>
        <w:ind w:firstLine="720"/>
        <w:rPr>
          <w:sz w:val="22"/>
          <w:szCs w:val="22"/>
        </w:rPr>
      </w:pPr>
      <w:r w:rsidRPr="00527A0C">
        <w:rPr>
          <w:sz w:val="22"/>
          <w:szCs w:val="22"/>
        </w:rPr>
        <w:t xml:space="preserve">2. Followers can follow </w:t>
      </w:r>
      <w:r w:rsidR="00B653A7">
        <w:rPr>
          <w:sz w:val="22"/>
          <w:szCs w:val="22"/>
          <w:u w:val="single"/>
        </w:rPr>
        <w:t xml:space="preserve">            </w:t>
      </w:r>
      <w:r w:rsidRPr="00527A0C">
        <w:rPr>
          <w:sz w:val="22"/>
          <w:szCs w:val="22"/>
        </w:rPr>
        <w:t xml:space="preserve"> one thing at a time.</w:t>
      </w:r>
    </w:p>
    <w:p w14:paraId="25280C1F" w14:textId="1DAEBCF5" w:rsidR="0021413C" w:rsidRPr="00527A0C" w:rsidRDefault="0021413C" w:rsidP="0021413C">
      <w:pPr>
        <w:rPr>
          <w:b/>
          <w:bCs/>
          <w:i/>
          <w:iCs/>
          <w:sz w:val="12"/>
          <w:szCs w:val="12"/>
        </w:rPr>
      </w:pPr>
      <w:r w:rsidRPr="00527A0C">
        <w:rPr>
          <w:sz w:val="22"/>
          <w:szCs w:val="22"/>
        </w:rPr>
        <w:t>“</w:t>
      </w:r>
      <w:r w:rsidRPr="00527A0C">
        <w:rPr>
          <w:b/>
          <w:bCs/>
          <w:i/>
          <w:iCs/>
          <w:sz w:val="22"/>
          <w:szCs w:val="22"/>
        </w:rPr>
        <w:t xml:space="preserve">No one can serve two masters. For you will hate one and </w:t>
      </w:r>
      <w:r w:rsidR="00527A0C" w:rsidRPr="00527A0C">
        <w:rPr>
          <w:b/>
          <w:bCs/>
          <w:i/>
          <w:iCs/>
          <w:sz w:val="22"/>
          <w:szCs w:val="22"/>
        </w:rPr>
        <w:br/>
      </w:r>
      <w:r w:rsidRPr="00527A0C">
        <w:rPr>
          <w:b/>
          <w:bCs/>
          <w:i/>
          <w:iCs/>
          <w:sz w:val="22"/>
          <w:szCs w:val="22"/>
        </w:rPr>
        <w:t xml:space="preserve">love the other or be devoted to one and despise the other.  </w:t>
      </w:r>
      <w:r w:rsidR="00527A0C" w:rsidRPr="00527A0C">
        <w:rPr>
          <w:b/>
          <w:bCs/>
          <w:i/>
          <w:iCs/>
          <w:sz w:val="22"/>
          <w:szCs w:val="22"/>
        </w:rPr>
        <w:br/>
      </w:r>
      <w:r w:rsidRPr="00527A0C">
        <w:rPr>
          <w:b/>
          <w:bCs/>
          <w:i/>
          <w:iCs/>
          <w:sz w:val="22"/>
          <w:szCs w:val="22"/>
        </w:rPr>
        <w:t>You cannot serve both God and money.” Matthew 6:24 (NIV)</w:t>
      </w:r>
      <w:r w:rsidR="00527A0C" w:rsidRPr="00527A0C">
        <w:rPr>
          <w:b/>
          <w:bCs/>
          <w:i/>
          <w:iCs/>
          <w:sz w:val="22"/>
          <w:szCs w:val="22"/>
        </w:rPr>
        <w:br/>
      </w:r>
      <w:r w:rsidR="00527A0C" w:rsidRPr="00527A0C">
        <w:rPr>
          <w:b/>
          <w:bCs/>
          <w:i/>
          <w:iCs/>
          <w:sz w:val="22"/>
          <w:szCs w:val="22"/>
        </w:rPr>
        <w:br/>
      </w:r>
      <w:r w:rsidR="00527A0C" w:rsidRPr="00527A0C">
        <w:rPr>
          <w:b/>
          <w:bCs/>
          <w:i/>
          <w:iCs/>
          <w:sz w:val="22"/>
          <w:szCs w:val="22"/>
        </w:rPr>
        <w:br/>
      </w:r>
    </w:p>
    <w:p w14:paraId="0C65CA3F" w14:textId="49222D22" w:rsidR="0021413C" w:rsidRPr="00527A0C" w:rsidRDefault="0021413C" w:rsidP="00134142">
      <w:pPr>
        <w:ind w:firstLine="720"/>
        <w:rPr>
          <w:sz w:val="22"/>
          <w:szCs w:val="22"/>
        </w:rPr>
      </w:pPr>
      <w:r w:rsidRPr="00527A0C">
        <w:rPr>
          <w:sz w:val="22"/>
          <w:szCs w:val="22"/>
        </w:rPr>
        <w:t xml:space="preserve">3. Following has </w:t>
      </w:r>
      <w:r w:rsidR="00B653A7">
        <w:rPr>
          <w:sz w:val="22"/>
          <w:szCs w:val="22"/>
          <w:u w:val="single"/>
        </w:rPr>
        <w:t xml:space="preserve">                              </w:t>
      </w:r>
      <w:proofErr w:type="gramStart"/>
      <w:r w:rsidR="00B653A7">
        <w:rPr>
          <w:sz w:val="22"/>
          <w:szCs w:val="22"/>
          <w:u w:val="single"/>
        </w:rPr>
        <w:t xml:space="preserve">  </w:t>
      </w:r>
      <w:r w:rsidRPr="00527A0C">
        <w:rPr>
          <w:sz w:val="22"/>
          <w:szCs w:val="22"/>
        </w:rPr>
        <w:t>.</w:t>
      </w:r>
      <w:proofErr w:type="gramEnd"/>
    </w:p>
    <w:p w14:paraId="380C8337" w14:textId="77777777" w:rsidR="0021413C" w:rsidRPr="00527A0C" w:rsidRDefault="0021413C" w:rsidP="0021413C">
      <w:pPr>
        <w:rPr>
          <w:b/>
          <w:bCs/>
          <w:i/>
          <w:iCs/>
          <w:color w:val="000000" w:themeColor="text1"/>
          <w:sz w:val="22"/>
          <w:szCs w:val="22"/>
        </w:rPr>
      </w:pPr>
      <w:r w:rsidRPr="00527A0C">
        <w:rPr>
          <w:b/>
          <w:bCs/>
          <w:i/>
          <w:iCs/>
          <w:color w:val="000000" w:themeColor="text1"/>
          <w:sz w:val="22"/>
          <w:szCs w:val="22"/>
        </w:rPr>
        <w:t>“I am shocked that you are turning away so soon from God, who called you to Himself through the loving mercy of Christ. You are following a different way that pretends to be the Good News.” Galatians 1:6 (NLT)</w:t>
      </w:r>
    </w:p>
    <w:p w14:paraId="5312B4E3" w14:textId="696501F3" w:rsidR="0021413C" w:rsidRPr="00527A0C" w:rsidRDefault="0021413C" w:rsidP="0021413C">
      <w:pPr>
        <w:rPr>
          <w:b/>
          <w:bCs/>
          <w:i/>
          <w:iCs/>
          <w:sz w:val="22"/>
          <w:szCs w:val="22"/>
        </w:rPr>
      </w:pPr>
      <w:r w:rsidRPr="00527A0C">
        <w:rPr>
          <w:b/>
          <w:bCs/>
          <w:i/>
          <w:iCs/>
          <w:color w:val="000000" w:themeColor="text1"/>
          <w:sz w:val="22"/>
          <w:szCs w:val="22"/>
        </w:rPr>
        <w:t>“You were running the race so well. Who has held you back from following the truth?” Galatians 5:7 (NLT)</w:t>
      </w:r>
      <w:r w:rsidR="00527A0C" w:rsidRPr="00527A0C">
        <w:rPr>
          <w:b/>
          <w:bCs/>
          <w:i/>
          <w:iCs/>
          <w:color w:val="000000" w:themeColor="text1"/>
          <w:sz w:val="22"/>
          <w:szCs w:val="22"/>
        </w:rPr>
        <w:br/>
      </w:r>
    </w:p>
    <w:p w14:paraId="0FB2557D" w14:textId="19A504AE" w:rsidR="0021413C" w:rsidRPr="00527A0C" w:rsidRDefault="0021413C" w:rsidP="003E0B58">
      <w:pPr>
        <w:ind w:firstLine="720"/>
        <w:rPr>
          <w:sz w:val="22"/>
          <w:szCs w:val="22"/>
        </w:rPr>
      </w:pPr>
      <w:r w:rsidRPr="00527A0C">
        <w:rPr>
          <w:sz w:val="22"/>
          <w:szCs w:val="22"/>
        </w:rPr>
        <w:t xml:space="preserve">4. Following must keep </w:t>
      </w:r>
      <w:r w:rsidR="00B653A7">
        <w:rPr>
          <w:sz w:val="22"/>
          <w:szCs w:val="22"/>
          <w:u w:val="single"/>
        </w:rPr>
        <w:t xml:space="preserve">                      </w:t>
      </w:r>
      <w:proofErr w:type="gramStart"/>
      <w:r w:rsidR="00B653A7">
        <w:rPr>
          <w:sz w:val="22"/>
          <w:szCs w:val="22"/>
          <w:u w:val="single"/>
        </w:rPr>
        <w:t xml:space="preserve">  </w:t>
      </w:r>
      <w:r w:rsidRPr="00527A0C">
        <w:rPr>
          <w:sz w:val="22"/>
          <w:szCs w:val="22"/>
        </w:rPr>
        <w:t>.</w:t>
      </w:r>
      <w:proofErr w:type="gramEnd"/>
      <w:r w:rsidRPr="00527A0C">
        <w:rPr>
          <w:sz w:val="22"/>
          <w:szCs w:val="22"/>
        </w:rPr>
        <w:t xml:space="preserve"> </w:t>
      </w:r>
    </w:p>
    <w:p w14:paraId="47865AE6" w14:textId="60885F7E" w:rsidR="0021413C" w:rsidRPr="00527A0C" w:rsidRDefault="0021413C" w:rsidP="0021413C">
      <w:pPr>
        <w:rPr>
          <w:b/>
          <w:bCs/>
          <w:i/>
          <w:iCs/>
          <w:color w:val="000000" w:themeColor="text1"/>
          <w:sz w:val="22"/>
          <w:szCs w:val="22"/>
        </w:rPr>
      </w:pPr>
      <w:r w:rsidRPr="00527A0C">
        <w:rPr>
          <w:b/>
          <w:bCs/>
          <w:i/>
          <w:iCs/>
          <w:color w:val="000000" w:themeColor="text1"/>
          <w:sz w:val="22"/>
          <w:szCs w:val="22"/>
        </w:rPr>
        <w:t xml:space="preserve">“When I saw that they were not following the truth of the gospel message, I said to Peter in front of all the others, </w:t>
      </w:r>
      <w:r w:rsidR="00527A0C" w:rsidRPr="00527A0C">
        <w:rPr>
          <w:b/>
          <w:bCs/>
          <w:i/>
          <w:iCs/>
          <w:color w:val="000000" w:themeColor="text1"/>
          <w:sz w:val="22"/>
          <w:szCs w:val="22"/>
        </w:rPr>
        <w:br/>
      </w:r>
      <w:r w:rsidRPr="00527A0C">
        <w:rPr>
          <w:b/>
          <w:bCs/>
          <w:i/>
          <w:iCs/>
          <w:color w:val="000000" w:themeColor="text1"/>
          <w:sz w:val="22"/>
          <w:szCs w:val="22"/>
        </w:rPr>
        <w:t>‘Since you, a Jew by birth, have discarded the Jewish laws and are living like a Gentile, why are you now trying to make these Gentiles follow the Jewish traditions?’” Galatians 2:14</w:t>
      </w:r>
    </w:p>
    <w:p w14:paraId="085A1621" w14:textId="77777777" w:rsidR="0021413C" w:rsidRPr="00527A0C" w:rsidRDefault="0021413C" w:rsidP="0021413C">
      <w:pPr>
        <w:rPr>
          <w:sz w:val="22"/>
          <w:szCs w:val="22"/>
        </w:rPr>
      </w:pPr>
    </w:p>
    <w:p w14:paraId="030FAB09" w14:textId="025562A8" w:rsidR="0021413C" w:rsidRPr="00527A0C" w:rsidRDefault="0021413C" w:rsidP="0021413C">
      <w:pPr>
        <w:rPr>
          <w:b/>
          <w:bCs/>
          <w:sz w:val="28"/>
          <w:szCs w:val="28"/>
        </w:rPr>
      </w:pPr>
      <w:r w:rsidRPr="00527A0C">
        <w:rPr>
          <w:b/>
          <w:bCs/>
          <w:sz w:val="28"/>
          <w:szCs w:val="28"/>
        </w:rPr>
        <w:t xml:space="preserve">   D. Jesus calls </w:t>
      </w:r>
      <w:r w:rsidR="00B653A7">
        <w:rPr>
          <w:b/>
          <w:bCs/>
          <w:sz w:val="28"/>
          <w:szCs w:val="28"/>
          <w:u w:val="single"/>
        </w:rPr>
        <w:t xml:space="preserve">                             </w:t>
      </w:r>
      <w:r w:rsidRPr="00527A0C">
        <w:rPr>
          <w:b/>
          <w:bCs/>
          <w:sz w:val="28"/>
          <w:szCs w:val="28"/>
        </w:rPr>
        <w:t xml:space="preserve"> followers...</w:t>
      </w:r>
    </w:p>
    <w:p w14:paraId="0B2130D8" w14:textId="33177DB0" w:rsidR="0021413C" w:rsidRPr="00527A0C" w:rsidRDefault="0021413C" w:rsidP="003E0B58">
      <w:pPr>
        <w:ind w:firstLine="720"/>
        <w:rPr>
          <w:sz w:val="22"/>
          <w:szCs w:val="22"/>
        </w:rPr>
      </w:pPr>
      <w:r w:rsidRPr="00527A0C">
        <w:rPr>
          <w:sz w:val="22"/>
          <w:szCs w:val="22"/>
        </w:rPr>
        <w:t>1. Realize you cannot follow in your own</w:t>
      </w:r>
      <w:r w:rsidR="003E0B58">
        <w:rPr>
          <w:sz w:val="22"/>
          <w:szCs w:val="22"/>
        </w:rPr>
        <w:t xml:space="preserve"> </w:t>
      </w:r>
      <w:r w:rsidR="00B653A7">
        <w:rPr>
          <w:sz w:val="22"/>
          <w:szCs w:val="22"/>
          <w:u w:val="single"/>
        </w:rPr>
        <w:t xml:space="preserve"> </w:t>
      </w:r>
      <w:r w:rsidR="003E0B58">
        <w:rPr>
          <w:sz w:val="22"/>
          <w:szCs w:val="22"/>
          <w:u w:val="single"/>
        </w:rPr>
        <w:t xml:space="preserve">           </w:t>
      </w:r>
      <w:r w:rsidR="00B653A7">
        <w:rPr>
          <w:sz w:val="22"/>
          <w:szCs w:val="22"/>
          <w:u w:val="single"/>
        </w:rPr>
        <w:t xml:space="preserve">  </w:t>
      </w:r>
      <w:proofErr w:type="gramStart"/>
      <w:r w:rsidR="00B653A7">
        <w:rPr>
          <w:sz w:val="22"/>
          <w:szCs w:val="22"/>
          <w:u w:val="single"/>
        </w:rPr>
        <w:t xml:space="preserve">  </w:t>
      </w:r>
      <w:r w:rsidRPr="00527A0C">
        <w:rPr>
          <w:sz w:val="22"/>
          <w:szCs w:val="22"/>
        </w:rPr>
        <w:t>.</w:t>
      </w:r>
      <w:proofErr w:type="gramEnd"/>
    </w:p>
    <w:p w14:paraId="135B8745" w14:textId="68767922" w:rsidR="0021413C" w:rsidRPr="00527A0C" w:rsidRDefault="0021413C" w:rsidP="0021413C">
      <w:pPr>
        <w:rPr>
          <w:b/>
          <w:bCs/>
          <w:i/>
          <w:iCs/>
          <w:sz w:val="22"/>
          <w:szCs w:val="22"/>
        </w:rPr>
      </w:pPr>
      <w:r w:rsidRPr="00527A0C">
        <w:rPr>
          <w:b/>
          <w:bCs/>
          <w:i/>
          <w:iCs/>
          <w:sz w:val="22"/>
          <w:szCs w:val="22"/>
        </w:rPr>
        <w:t xml:space="preserve">“For God is working in you, giving you the desire to obey </w:t>
      </w:r>
      <w:r w:rsidR="00527A0C" w:rsidRPr="00527A0C">
        <w:rPr>
          <w:b/>
          <w:bCs/>
          <w:i/>
          <w:iCs/>
          <w:sz w:val="22"/>
          <w:szCs w:val="22"/>
        </w:rPr>
        <w:br/>
      </w:r>
      <w:r w:rsidRPr="00527A0C">
        <w:rPr>
          <w:b/>
          <w:bCs/>
          <w:i/>
          <w:iCs/>
          <w:sz w:val="22"/>
          <w:szCs w:val="22"/>
        </w:rPr>
        <w:t xml:space="preserve">Him and the power to do what pleases Him.” </w:t>
      </w:r>
      <w:r w:rsidR="00527A0C" w:rsidRPr="00527A0C">
        <w:rPr>
          <w:b/>
          <w:bCs/>
          <w:i/>
          <w:iCs/>
          <w:sz w:val="22"/>
          <w:szCs w:val="22"/>
        </w:rPr>
        <w:br/>
      </w:r>
      <w:r w:rsidRPr="00527A0C">
        <w:rPr>
          <w:b/>
          <w:bCs/>
          <w:i/>
          <w:iCs/>
          <w:sz w:val="22"/>
          <w:szCs w:val="22"/>
        </w:rPr>
        <w:t>Philippians 2:13 (NLT)</w:t>
      </w:r>
      <w:r w:rsidR="00527A0C" w:rsidRPr="00527A0C">
        <w:rPr>
          <w:b/>
          <w:bCs/>
          <w:i/>
          <w:iCs/>
          <w:sz w:val="22"/>
          <w:szCs w:val="22"/>
        </w:rPr>
        <w:br/>
      </w:r>
    </w:p>
    <w:p w14:paraId="39612066" w14:textId="67500435" w:rsidR="0021413C" w:rsidRPr="00527A0C" w:rsidRDefault="0021413C" w:rsidP="003E0B58">
      <w:pPr>
        <w:ind w:firstLine="720"/>
        <w:rPr>
          <w:sz w:val="22"/>
          <w:szCs w:val="22"/>
        </w:rPr>
      </w:pPr>
      <w:r w:rsidRPr="00527A0C">
        <w:rPr>
          <w:sz w:val="22"/>
          <w:szCs w:val="22"/>
        </w:rPr>
        <w:t xml:space="preserve">2. </w:t>
      </w:r>
      <w:r w:rsidR="00B653A7">
        <w:rPr>
          <w:sz w:val="22"/>
          <w:szCs w:val="22"/>
          <w:u w:val="single"/>
        </w:rPr>
        <w:t xml:space="preserve">                </w:t>
      </w:r>
      <w:r w:rsidRPr="00527A0C">
        <w:rPr>
          <w:sz w:val="22"/>
          <w:szCs w:val="22"/>
        </w:rPr>
        <w:t xml:space="preserve"> His commandments.</w:t>
      </w:r>
    </w:p>
    <w:p w14:paraId="20726B3A" w14:textId="77777777" w:rsidR="00527A0C" w:rsidRPr="00527A0C" w:rsidRDefault="0021413C" w:rsidP="0021413C">
      <w:pPr>
        <w:pStyle w:val="Heading1"/>
        <w:rPr>
          <w:rFonts w:ascii="Times New Roman" w:hAnsi="Times New Roman"/>
          <w:b/>
          <w:bCs/>
          <w:i/>
          <w:iCs/>
          <w:color w:val="000000" w:themeColor="text1"/>
          <w:sz w:val="22"/>
          <w:szCs w:val="22"/>
        </w:rPr>
      </w:pPr>
      <w:r w:rsidRPr="00527A0C">
        <w:rPr>
          <w:rFonts w:ascii="Times New Roman" w:hAnsi="Times New Roman"/>
          <w:b/>
          <w:bCs/>
          <w:i/>
          <w:iCs/>
          <w:color w:val="000000" w:themeColor="text1"/>
          <w:sz w:val="22"/>
          <w:szCs w:val="22"/>
        </w:rPr>
        <w:t xml:space="preserve">“And we can be sure that we know Him if we obey His commandments. </w:t>
      </w:r>
      <w:r w:rsidRPr="00527A0C">
        <w:rPr>
          <w:rFonts w:ascii="Times New Roman" w:hAnsi="Times New Roman"/>
          <w:b/>
          <w:bCs/>
          <w:i/>
          <w:iCs/>
          <w:color w:val="000000" w:themeColor="text1"/>
          <w:sz w:val="22"/>
          <w:szCs w:val="22"/>
          <w:vertAlign w:val="superscript"/>
        </w:rPr>
        <w:t xml:space="preserve"> </w:t>
      </w:r>
      <w:r w:rsidRPr="00527A0C">
        <w:rPr>
          <w:rFonts w:ascii="Times New Roman" w:hAnsi="Times New Roman"/>
          <w:b/>
          <w:bCs/>
          <w:i/>
          <w:iCs/>
          <w:color w:val="000000" w:themeColor="text1"/>
          <w:sz w:val="22"/>
          <w:szCs w:val="22"/>
        </w:rPr>
        <w:t xml:space="preserve">If someone claims, ‘I know God,’ but </w:t>
      </w:r>
      <w:r w:rsidR="00527A0C" w:rsidRPr="00527A0C">
        <w:rPr>
          <w:rFonts w:ascii="Times New Roman" w:hAnsi="Times New Roman"/>
          <w:b/>
          <w:bCs/>
          <w:i/>
          <w:iCs/>
          <w:color w:val="000000" w:themeColor="text1"/>
          <w:sz w:val="22"/>
          <w:szCs w:val="22"/>
        </w:rPr>
        <w:br/>
      </w:r>
      <w:r w:rsidRPr="00527A0C">
        <w:rPr>
          <w:rFonts w:ascii="Times New Roman" w:hAnsi="Times New Roman"/>
          <w:b/>
          <w:bCs/>
          <w:i/>
          <w:iCs/>
          <w:color w:val="000000" w:themeColor="text1"/>
          <w:sz w:val="22"/>
          <w:szCs w:val="22"/>
        </w:rPr>
        <w:t xml:space="preserve">doesn’t obey God’s commandments, that person is a liar </w:t>
      </w:r>
    </w:p>
    <w:p w14:paraId="5E24B871" w14:textId="1ACF5EBE" w:rsidR="0021413C" w:rsidRPr="00527A0C" w:rsidRDefault="0021413C" w:rsidP="0021413C">
      <w:pPr>
        <w:pStyle w:val="Heading1"/>
        <w:rPr>
          <w:rFonts w:ascii="Times New Roman" w:hAnsi="Times New Roman"/>
          <w:b/>
          <w:bCs/>
          <w:i/>
          <w:iCs/>
          <w:color w:val="000000" w:themeColor="text1"/>
          <w:sz w:val="22"/>
          <w:szCs w:val="22"/>
        </w:rPr>
      </w:pPr>
      <w:r w:rsidRPr="00527A0C">
        <w:rPr>
          <w:rFonts w:ascii="Times New Roman" w:hAnsi="Times New Roman"/>
          <w:b/>
          <w:bCs/>
          <w:i/>
          <w:iCs/>
          <w:color w:val="000000" w:themeColor="text1"/>
          <w:sz w:val="22"/>
          <w:szCs w:val="22"/>
        </w:rPr>
        <w:t>and is not living in the truth.” 1 John 2:3-4 (NLT)</w:t>
      </w:r>
    </w:p>
    <w:p w14:paraId="41C49EDE" w14:textId="3229A418" w:rsidR="0021413C" w:rsidRPr="00527A0C" w:rsidRDefault="0021413C" w:rsidP="003E0B58">
      <w:pPr>
        <w:ind w:left="720"/>
        <w:rPr>
          <w:sz w:val="22"/>
          <w:szCs w:val="22"/>
        </w:rPr>
      </w:pPr>
      <w:r w:rsidRPr="00527A0C">
        <w:rPr>
          <w:sz w:val="22"/>
          <w:szCs w:val="22"/>
        </w:rPr>
        <w:br/>
        <w:t xml:space="preserve">3. Follow in every </w:t>
      </w:r>
      <w:r w:rsidR="00B653A7">
        <w:rPr>
          <w:sz w:val="22"/>
          <w:szCs w:val="22"/>
          <w:u w:val="single"/>
        </w:rPr>
        <w:t xml:space="preserve">               </w:t>
      </w:r>
      <w:r w:rsidRPr="00527A0C">
        <w:rPr>
          <w:sz w:val="22"/>
          <w:szCs w:val="22"/>
        </w:rPr>
        <w:t xml:space="preserve"> of your life.</w:t>
      </w:r>
    </w:p>
    <w:p w14:paraId="2F0F7FFE" w14:textId="2411EE76" w:rsidR="0021413C" w:rsidRPr="00527A0C" w:rsidRDefault="0021413C" w:rsidP="0021413C">
      <w:pPr>
        <w:rPr>
          <w:b/>
          <w:bCs/>
          <w:i/>
          <w:iCs/>
          <w:color w:val="000000" w:themeColor="text1"/>
          <w:sz w:val="22"/>
          <w:szCs w:val="22"/>
        </w:rPr>
      </w:pPr>
      <w:r w:rsidRPr="00527A0C">
        <w:rPr>
          <w:b/>
          <w:bCs/>
          <w:i/>
          <w:iCs/>
          <w:color w:val="000000" w:themeColor="text1"/>
          <w:sz w:val="22"/>
          <w:szCs w:val="22"/>
        </w:rPr>
        <w:t>“Since we are living by the Spirit, let us follow the Spirit’s leading in every part of our lives.” Galatians 5:25 (NLT)</w:t>
      </w:r>
      <w:r w:rsidR="00527A0C" w:rsidRPr="00527A0C">
        <w:rPr>
          <w:b/>
          <w:bCs/>
          <w:i/>
          <w:iCs/>
          <w:color w:val="000000" w:themeColor="text1"/>
          <w:sz w:val="22"/>
          <w:szCs w:val="22"/>
        </w:rPr>
        <w:br/>
      </w:r>
    </w:p>
    <w:p w14:paraId="00AE08D9" w14:textId="2BE28FA3" w:rsidR="0021413C" w:rsidRPr="00527A0C" w:rsidRDefault="0021413C" w:rsidP="003E0B58">
      <w:pPr>
        <w:ind w:firstLine="720"/>
        <w:rPr>
          <w:sz w:val="22"/>
          <w:szCs w:val="22"/>
        </w:rPr>
      </w:pPr>
      <w:r w:rsidRPr="00527A0C">
        <w:rPr>
          <w:sz w:val="22"/>
          <w:szCs w:val="22"/>
        </w:rPr>
        <w:t xml:space="preserve">4. </w:t>
      </w:r>
      <w:r w:rsidR="00B653A7">
        <w:rPr>
          <w:sz w:val="22"/>
          <w:szCs w:val="22"/>
          <w:u w:val="single"/>
        </w:rPr>
        <w:t xml:space="preserve">                       </w:t>
      </w:r>
      <w:r w:rsidRPr="00527A0C">
        <w:rPr>
          <w:sz w:val="22"/>
          <w:szCs w:val="22"/>
        </w:rPr>
        <w:t>...follow...follow!</w:t>
      </w:r>
    </w:p>
    <w:p w14:paraId="2F960A94" w14:textId="77777777" w:rsidR="0021413C" w:rsidRPr="00527A0C" w:rsidRDefault="0021413C" w:rsidP="0021413C">
      <w:pPr>
        <w:rPr>
          <w:b/>
          <w:bCs/>
          <w:i/>
          <w:iCs/>
          <w:sz w:val="22"/>
          <w:szCs w:val="22"/>
        </w:rPr>
      </w:pPr>
      <w:r w:rsidRPr="00527A0C">
        <w:rPr>
          <w:b/>
          <w:bCs/>
          <w:i/>
          <w:iCs/>
          <w:color w:val="000000" w:themeColor="text1"/>
          <w:sz w:val="22"/>
          <w:szCs w:val="22"/>
        </w:rPr>
        <w:t xml:space="preserve">“Then, calling the crowd to join His disciples, He said, ‘If any of you wants to be My follower, you must give up your own way, take up your cross, and follow Me. </w:t>
      </w:r>
      <w:r w:rsidRPr="00527A0C">
        <w:rPr>
          <w:b/>
          <w:bCs/>
          <w:i/>
          <w:iCs/>
          <w:color w:val="000000" w:themeColor="text1"/>
          <w:sz w:val="22"/>
          <w:szCs w:val="22"/>
          <w:vertAlign w:val="superscript"/>
        </w:rPr>
        <w:t xml:space="preserve"> </w:t>
      </w:r>
      <w:r w:rsidRPr="00527A0C">
        <w:rPr>
          <w:b/>
          <w:bCs/>
          <w:i/>
          <w:iCs/>
          <w:color w:val="000000" w:themeColor="text1"/>
          <w:sz w:val="22"/>
          <w:szCs w:val="22"/>
        </w:rPr>
        <w:t>If you try to hang on to your life, you will lose it. But if you give up your life for my sake and for the sake of the Good News, you will save it.</w:t>
      </w:r>
      <w:r w:rsidRPr="00527A0C">
        <w:rPr>
          <w:b/>
          <w:bCs/>
          <w:i/>
          <w:iCs/>
          <w:sz w:val="22"/>
          <w:szCs w:val="22"/>
        </w:rPr>
        <w:t xml:space="preserve"> </w:t>
      </w:r>
      <w:r w:rsidRPr="00527A0C">
        <w:rPr>
          <w:b/>
          <w:bCs/>
          <w:i/>
          <w:iCs/>
          <w:sz w:val="22"/>
          <w:szCs w:val="22"/>
          <w:vertAlign w:val="superscript"/>
        </w:rPr>
        <w:t xml:space="preserve"> </w:t>
      </w:r>
      <w:r w:rsidRPr="00527A0C">
        <w:rPr>
          <w:b/>
          <w:bCs/>
          <w:i/>
          <w:iCs/>
          <w:sz w:val="22"/>
          <w:szCs w:val="22"/>
        </w:rPr>
        <w:t>And what do you benefit if you gain the whole world but lose your own soul?’” Mark 8:34-36 (NLT)</w:t>
      </w:r>
    </w:p>
    <w:p w14:paraId="2A20ADE1" w14:textId="77777777" w:rsidR="0021413C" w:rsidRPr="00527A0C" w:rsidRDefault="0021413C" w:rsidP="0021413C"/>
    <w:p w14:paraId="10C2F4E4" w14:textId="77777777" w:rsidR="00F53C7A" w:rsidRPr="00527A0C" w:rsidRDefault="00F53C7A" w:rsidP="00FD0DC6">
      <w:pPr>
        <w:textAlignment w:val="baseline"/>
        <w:rPr>
          <w:rFonts w:eastAsia="Goudy Old Style"/>
          <w:sz w:val="24"/>
          <w:szCs w:val="24"/>
          <w:shd w:val="clear" w:color="auto" w:fill="FFFFFF"/>
        </w:rPr>
      </w:pPr>
    </w:p>
    <w:p w14:paraId="098CDED4" w14:textId="77777777" w:rsidR="00464784" w:rsidRPr="00527A0C" w:rsidRDefault="00464784" w:rsidP="003A45CD">
      <w:pPr>
        <w:textAlignment w:val="baseline"/>
        <w:rPr>
          <w:rFonts w:eastAsia="Goudy Old Style"/>
          <w:sz w:val="28"/>
          <w:szCs w:val="28"/>
          <w:shd w:val="clear" w:color="auto" w:fill="FFFFFF"/>
        </w:rPr>
      </w:pPr>
    </w:p>
    <w:p w14:paraId="3756A81E" w14:textId="23251BCD" w:rsidR="00506922" w:rsidRPr="00527A0C" w:rsidRDefault="00213F82" w:rsidP="00054288">
      <w:pPr>
        <w:jc w:val="center"/>
        <w:rPr>
          <w:rFonts w:eastAsia="Goudy Old Style"/>
          <w:b/>
          <w:bCs/>
          <w:sz w:val="24"/>
          <w:szCs w:val="24"/>
        </w:rPr>
      </w:pPr>
      <w:r w:rsidRPr="00527A0C">
        <w:rPr>
          <w:noProof/>
          <w:sz w:val="24"/>
          <w:szCs w:val="24"/>
        </w:rPr>
        <w:lastRenderedPageBreak/>
        <w:drawing>
          <wp:anchor distT="0" distB="0" distL="114300" distR="114300" simplePos="0" relativeHeight="251657728" behindDoc="1" locked="0" layoutInCell="1" allowOverlap="1" wp14:anchorId="153BEBEE" wp14:editId="3F39C79D">
            <wp:simplePos x="0" y="0"/>
            <wp:positionH relativeFrom="column">
              <wp:posOffset>4128</wp:posOffset>
            </wp:positionH>
            <wp:positionV relativeFrom="paragraph">
              <wp:posOffset>40005</wp:posOffset>
            </wp:positionV>
            <wp:extent cx="3028950" cy="2221865"/>
            <wp:effectExtent l="0" t="0" r="0" b="0"/>
            <wp:wrapTight wrapText="bothSides">
              <wp:wrapPolygon edited="0">
                <wp:start x="0" y="1482"/>
                <wp:lineTo x="0" y="20001"/>
                <wp:lineTo x="21464" y="20001"/>
                <wp:lineTo x="21464" y="1482"/>
                <wp:lineTo x="0" y="1482"/>
              </wp:wrapPolygon>
            </wp:wrapTight>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28950" cy="2221865"/>
                    </a:xfrm>
                    <a:prstGeom prst="rect">
                      <a:avLst/>
                    </a:prstGeom>
                    <a:noFill/>
                  </pic:spPr>
                </pic:pic>
              </a:graphicData>
            </a:graphic>
            <wp14:sizeRelH relativeFrom="page">
              <wp14:pctWidth>0</wp14:pctWidth>
            </wp14:sizeRelH>
            <wp14:sizeRelV relativeFrom="page">
              <wp14:pctHeight>0</wp14:pctHeight>
            </wp14:sizeRelV>
          </wp:anchor>
        </w:drawing>
      </w:r>
    </w:p>
    <w:p w14:paraId="151222A6" w14:textId="757EF90B" w:rsidR="00BD680F" w:rsidRPr="00527A0C" w:rsidRDefault="00BD680F" w:rsidP="00BD680F">
      <w:pPr>
        <w:jc w:val="center"/>
        <w:rPr>
          <w:rFonts w:eastAsia="Goudy Old Style"/>
          <w:b/>
          <w:bCs/>
          <w:sz w:val="24"/>
          <w:szCs w:val="24"/>
        </w:rPr>
      </w:pPr>
    </w:p>
    <w:p w14:paraId="57532AD4" w14:textId="290FDDA0" w:rsidR="00BD680F" w:rsidRPr="00527A0C" w:rsidRDefault="00BD680F" w:rsidP="00BD680F">
      <w:pPr>
        <w:jc w:val="center"/>
        <w:rPr>
          <w:rFonts w:eastAsia="Goudy Old Style"/>
          <w:b/>
          <w:bCs/>
          <w:sz w:val="24"/>
          <w:szCs w:val="24"/>
        </w:rPr>
      </w:pPr>
    </w:p>
    <w:p w14:paraId="6766F4BE" w14:textId="57A70354" w:rsidR="00BD680F" w:rsidRPr="00527A0C" w:rsidRDefault="00BD680F" w:rsidP="00BD680F">
      <w:pPr>
        <w:jc w:val="center"/>
        <w:rPr>
          <w:rFonts w:eastAsia="Goudy Old Style"/>
          <w:b/>
          <w:bCs/>
          <w:sz w:val="24"/>
          <w:szCs w:val="24"/>
        </w:rPr>
      </w:pPr>
    </w:p>
    <w:p w14:paraId="5ED6CE96" w14:textId="08529830" w:rsidR="00BD680F" w:rsidRPr="00527A0C" w:rsidRDefault="00BD680F" w:rsidP="00BD680F">
      <w:pPr>
        <w:jc w:val="center"/>
        <w:rPr>
          <w:rFonts w:eastAsia="Goudy Old Style"/>
          <w:b/>
          <w:bCs/>
          <w:sz w:val="24"/>
          <w:szCs w:val="24"/>
        </w:rPr>
      </w:pPr>
    </w:p>
    <w:p w14:paraId="0F4EBDEB" w14:textId="77777777" w:rsidR="00213F82" w:rsidRPr="00527A0C" w:rsidRDefault="00213F82" w:rsidP="00BD680F">
      <w:pPr>
        <w:jc w:val="center"/>
        <w:rPr>
          <w:rFonts w:ascii="Calibri" w:hAnsi="Calibri" w:cs="Calibri"/>
          <w:snapToGrid/>
          <w:sz w:val="24"/>
          <w:szCs w:val="24"/>
        </w:rPr>
      </w:pPr>
    </w:p>
    <w:p w14:paraId="3FC4137D" w14:textId="77777777" w:rsidR="00213F82" w:rsidRPr="00527A0C" w:rsidRDefault="00213F82" w:rsidP="00BD680F">
      <w:pPr>
        <w:jc w:val="center"/>
        <w:rPr>
          <w:rFonts w:ascii="Calibri" w:hAnsi="Calibri" w:cs="Calibri"/>
          <w:snapToGrid/>
          <w:sz w:val="24"/>
          <w:szCs w:val="24"/>
        </w:rPr>
      </w:pPr>
    </w:p>
    <w:p w14:paraId="2717645F" w14:textId="77777777" w:rsidR="00213F82" w:rsidRPr="00527A0C" w:rsidRDefault="00213F82" w:rsidP="00BD680F">
      <w:pPr>
        <w:jc w:val="center"/>
        <w:rPr>
          <w:rFonts w:ascii="Calibri" w:hAnsi="Calibri" w:cs="Calibri"/>
          <w:snapToGrid/>
          <w:sz w:val="24"/>
          <w:szCs w:val="24"/>
        </w:rPr>
      </w:pPr>
    </w:p>
    <w:p w14:paraId="17F0275E" w14:textId="77777777" w:rsidR="00C835DE" w:rsidRPr="00527A0C" w:rsidRDefault="00C835DE" w:rsidP="00F468B4">
      <w:pPr>
        <w:rPr>
          <w:rFonts w:eastAsia="Goudy Old Style"/>
          <w:b/>
          <w:bCs/>
          <w:sz w:val="24"/>
          <w:szCs w:val="24"/>
          <w:u w:val="single"/>
        </w:rPr>
      </w:pPr>
    </w:p>
    <w:p w14:paraId="120D1BBC" w14:textId="77777777" w:rsidR="008E5CA9" w:rsidRPr="00527A0C" w:rsidRDefault="008E5CA9" w:rsidP="00F468B4">
      <w:pPr>
        <w:rPr>
          <w:rFonts w:eastAsia="Goudy Old Style"/>
          <w:b/>
          <w:bCs/>
          <w:sz w:val="24"/>
          <w:szCs w:val="24"/>
          <w:u w:val="single"/>
        </w:rPr>
      </w:pPr>
    </w:p>
    <w:p w14:paraId="0AD7B6C4" w14:textId="77777777" w:rsidR="008E5CA9" w:rsidRPr="00527A0C" w:rsidRDefault="008E5CA9" w:rsidP="00F468B4">
      <w:pPr>
        <w:rPr>
          <w:rFonts w:eastAsia="Goudy Old Style"/>
          <w:b/>
          <w:bCs/>
          <w:sz w:val="24"/>
          <w:szCs w:val="24"/>
          <w:u w:val="single"/>
        </w:rPr>
      </w:pPr>
    </w:p>
    <w:p w14:paraId="470832AF" w14:textId="77777777" w:rsidR="008E5CA9" w:rsidRPr="00527A0C" w:rsidRDefault="008E5CA9" w:rsidP="00F468B4">
      <w:pPr>
        <w:rPr>
          <w:rFonts w:eastAsia="Goudy Old Style"/>
          <w:b/>
          <w:bCs/>
          <w:sz w:val="24"/>
          <w:szCs w:val="24"/>
          <w:u w:val="single"/>
        </w:rPr>
      </w:pPr>
    </w:p>
    <w:p w14:paraId="643569ED" w14:textId="77777777" w:rsidR="00320F28" w:rsidRPr="00527A0C" w:rsidRDefault="00320F28" w:rsidP="00F468B4">
      <w:pPr>
        <w:rPr>
          <w:rFonts w:eastAsia="Goudy Old Style"/>
          <w:b/>
          <w:bCs/>
          <w:sz w:val="24"/>
          <w:szCs w:val="24"/>
          <w:u w:val="single"/>
        </w:rPr>
      </w:pPr>
    </w:p>
    <w:p w14:paraId="46EBBE23" w14:textId="77777777" w:rsidR="00E22E1F" w:rsidRPr="00527A0C" w:rsidRDefault="00E22E1F" w:rsidP="00F468B4">
      <w:pPr>
        <w:rPr>
          <w:rFonts w:eastAsia="Goudy Old Style"/>
          <w:b/>
          <w:bCs/>
          <w:sz w:val="24"/>
          <w:szCs w:val="24"/>
          <w:u w:val="single"/>
        </w:rPr>
      </w:pPr>
    </w:p>
    <w:p w14:paraId="3D6E7924" w14:textId="0432E040" w:rsidR="00F468B4" w:rsidRPr="00527A0C" w:rsidRDefault="005337EA" w:rsidP="00F468B4">
      <w:pPr>
        <w:rPr>
          <w:rFonts w:eastAsia="Goudy Old Style"/>
          <w:b/>
          <w:bCs/>
          <w:sz w:val="24"/>
          <w:szCs w:val="24"/>
          <w:u w:val="single"/>
        </w:rPr>
      </w:pPr>
      <w:r w:rsidRPr="00527A0C">
        <w:rPr>
          <w:rFonts w:eastAsia="Goudy Old Style"/>
          <w:b/>
          <w:bCs/>
          <w:sz w:val="24"/>
          <w:szCs w:val="24"/>
          <w:u w:val="single"/>
        </w:rPr>
        <w:t>Stewardship</w:t>
      </w:r>
      <w:r w:rsidR="00F468B4" w:rsidRPr="00527A0C">
        <w:rPr>
          <w:rFonts w:eastAsia="Goudy Old Style"/>
          <w:b/>
          <w:bCs/>
          <w:sz w:val="24"/>
          <w:szCs w:val="24"/>
          <w:u w:val="single"/>
        </w:rPr>
        <w:t xml:space="preserve"> Update</w:t>
      </w:r>
    </w:p>
    <w:p w14:paraId="13C530F7" w14:textId="404B425F" w:rsidR="00777CCA" w:rsidRPr="00527A0C" w:rsidRDefault="00F468B4" w:rsidP="00F468B4">
      <w:pPr>
        <w:rPr>
          <w:rFonts w:eastAsia="Goudy Old Style"/>
          <w:b/>
          <w:bCs/>
          <w:sz w:val="24"/>
          <w:szCs w:val="24"/>
        </w:rPr>
      </w:pPr>
      <w:r w:rsidRPr="00527A0C">
        <w:rPr>
          <w:rFonts w:eastAsia="Goudy Old Style"/>
          <w:b/>
          <w:bCs/>
          <w:sz w:val="24"/>
          <w:szCs w:val="24"/>
        </w:rPr>
        <w:t>Salvations to date:</w:t>
      </w:r>
      <w:r w:rsidR="006D1A12" w:rsidRPr="00527A0C">
        <w:rPr>
          <w:rFonts w:eastAsia="Goudy Old Style"/>
          <w:b/>
          <w:bCs/>
          <w:sz w:val="24"/>
          <w:szCs w:val="24"/>
        </w:rPr>
        <w:t xml:space="preserve"> 1</w:t>
      </w:r>
      <w:r w:rsidR="00E56314">
        <w:rPr>
          <w:rFonts w:eastAsia="Goudy Old Style"/>
          <w:b/>
          <w:bCs/>
          <w:sz w:val="24"/>
          <w:szCs w:val="24"/>
        </w:rPr>
        <w:t>90 |</w:t>
      </w:r>
      <w:r w:rsidRPr="00527A0C">
        <w:rPr>
          <w:rFonts w:eastAsia="Goudy Old Style"/>
          <w:b/>
          <w:bCs/>
          <w:sz w:val="24"/>
          <w:szCs w:val="24"/>
        </w:rPr>
        <w:t xml:space="preserve"> Baptisms to date:</w:t>
      </w:r>
      <w:r w:rsidR="00B637B7" w:rsidRPr="00527A0C">
        <w:rPr>
          <w:rFonts w:eastAsia="Goudy Old Style"/>
          <w:b/>
          <w:bCs/>
          <w:sz w:val="24"/>
          <w:szCs w:val="24"/>
        </w:rPr>
        <w:t xml:space="preserve"> 40</w:t>
      </w:r>
      <w:r w:rsidR="00BC0685" w:rsidRPr="00527A0C">
        <w:rPr>
          <w:rFonts w:eastAsia="Goudy Old Style"/>
          <w:b/>
          <w:bCs/>
          <w:sz w:val="24"/>
          <w:szCs w:val="24"/>
        </w:rPr>
        <w:t xml:space="preserve"> </w:t>
      </w:r>
    </w:p>
    <w:p w14:paraId="2A22FCCF" w14:textId="1C3AB883" w:rsidR="00F468B4" w:rsidRPr="00527A0C" w:rsidRDefault="00F468B4" w:rsidP="00F468B4">
      <w:pPr>
        <w:rPr>
          <w:rFonts w:eastAsia="Goudy Old Style"/>
          <w:b/>
          <w:bCs/>
          <w:sz w:val="24"/>
          <w:szCs w:val="24"/>
        </w:rPr>
      </w:pPr>
      <w:r w:rsidRPr="00527A0C">
        <w:rPr>
          <w:rFonts w:eastAsia="Goudy Old Style"/>
          <w:b/>
          <w:bCs/>
          <w:sz w:val="24"/>
          <w:szCs w:val="24"/>
        </w:rPr>
        <w:t xml:space="preserve">   </w:t>
      </w:r>
    </w:p>
    <w:p w14:paraId="5317D810" w14:textId="77777777" w:rsidR="00E30F21" w:rsidRPr="00527A0C" w:rsidRDefault="00E30F21" w:rsidP="00E30F21">
      <w:pPr>
        <w:rPr>
          <w:rFonts w:eastAsia="Goudy Old Style"/>
          <w:b/>
          <w:bCs/>
          <w:snapToGrid/>
          <w:sz w:val="24"/>
          <w:szCs w:val="24"/>
        </w:rPr>
      </w:pPr>
    </w:p>
    <w:p w14:paraId="258F325D" w14:textId="30EBD599" w:rsidR="00713835" w:rsidRPr="00527A0C" w:rsidRDefault="00541E6F" w:rsidP="00206318">
      <w:pPr>
        <w:rPr>
          <w:rFonts w:eastAsia="Goudy Old Style"/>
          <w:b/>
          <w:bCs/>
          <w:snapToGrid/>
          <w:sz w:val="24"/>
          <w:szCs w:val="24"/>
          <w:u w:val="single"/>
        </w:rPr>
      </w:pPr>
      <w:r w:rsidRPr="00527A0C">
        <w:rPr>
          <w:rFonts w:eastAsia="Goudy Old Style"/>
          <w:b/>
          <w:bCs/>
          <w:snapToGrid/>
          <w:sz w:val="24"/>
          <w:szCs w:val="24"/>
          <w:u w:val="single"/>
        </w:rPr>
        <w:t>Upcoming Happenin</w:t>
      </w:r>
      <w:r w:rsidR="002247E4" w:rsidRPr="00527A0C">
        <w:rPr>
          <w:rFonts w:eastAsia="Goudy Old Style"/>
          <w:b/>
          <w:bCs/>
          <w:snapToGrid/>
          <w:sz w:val="24"/>
          <w:szCs w:val="24"/>
          <w:u w:val="single"/>
        </w:rPr>
        <w:t>gs:</w:t>
      </w:r>
      <w:r w:rsidR="00713835" w:rsidRPr="00527A0C">
        <w:rPr>
          <w:rFonts w:eastAsia="Goudy Old Style"/>
          <w:b/>
          <w:bCs/>
          <w:snapToGrid/>
          <w:sz w:val="24"/>
          <w:szCs w:val="24"/>
        </w:rPr>
        <w:t xml:space="preserve"> </w:t>
      </w:r>
    </w:p>
    <w:p w14:paraId="35FD7AE1" w14:textId="41008061" w:rsidR="00D94A06" w:rsidRPr="00527A0C" w:rsidRDefault="00C53D04" w:rsidP="00C72EFB">
      <w:pPr>
        <w:rPr>
          <w:rFonts w:eastAsia="Goudy Old Style"/>
          <w:snapToGrid/>
          <w:sz w:val="24"/>
          <w:szCs w:val="24"/>
        </w:rPr>
      </w:pPr>
      <w:r w:rsidRPr="00527A0C">
        <w:rPr>
          <w:rFonts w:eastAsia="Goudy Old Style"/>
          <w:b/>
          <w:bCs/>
          <w:snapToGrid/>
          <w:sz w:val="24"/>
          <w:szCs w:val="24"/>
        </w:rPr>
        <w:t xml:space="preserve"> </w:t>
      </w:r>
      <w:r w:rsidR="00AC25F3" w:rsidRPr="00527A0C">
        <w:rPr>
          <w:rFonts w:eastAsia="Goudy Old Style"/>
          <w:b/>
          <w:bCs/>
          <w:snapToGrid/>
          <w:sz w:val="24"/>
          <w:szCs w:val="24"/>
        </w:rPr>
        <w:t xml:space="preserve"> </w:t>
      </w:r>
    </w:p>
    <w:p w14:paraId="09F073F3" w14:textId="77777777" w:rsidR="008E1EE9" w:rsidRPr="00527A0C" w:rsidRDefault="007D5E38" w:rsidP="00436F3A">
      <w:pPr>
        <w:rPr>
          <w:rFonts w:eastAsia="Goudy Old Style"/>
          <w:b/>
          <w:bCs/>
          <w:snapToGrid/>
          <w:sz w:val="24"/>
          <w:szCs w:val="24"/>
        </w:rPr>
      </w:pPr>
      <w:r w:rsidRPr="00527A0C">
        <w:rPr>
          <w:rFonts w:eastAsia="Goudy Old Style"/>
          <w:b/>
          <w:bCs/>
          <w:snapToGrid/>
          <w:sz w:val="24"/>
          <w:szCs w:val="24"/>
        </w:rPr>
        <w:t xml:space="preserve">January 11      </w:t>
      </w:r>
      <w:r w:rsidR="001F23F6" w:rsidRPr="00527A0C">
        <w:rPr>
          <w:rFonts w:eastAsia="Goudy Old Style"/>
          <w:b/>
          <w:bCs/>
          <w:snapToGrid/>
          <w:sz w:val="24"/>
          <w:szCs w:val="24"/>
        </w:rPr>
        <w:t xml:space="preserve">Happy All the Days </w:t>
      </w:r>
    </w:p>
    <w:p w14:paraId="45457376" w14:textId="7659EC21" w:rsidR="008C52F1" w:rsidRPr="00527A0C" w:rsidRDefault="001F23F6" w:rsidP="008E1EE9">
      <w:pPr>
        <w:ind w:left="720" w:firstLine="720"/>
        <w:rPr>
          <w:rFonts w:eastAsia="Goudy Old Style"/>
          <w:b/>
          <w:bCs/>
          <w:snapToGrid/>
          <w:sz w:val="24"/>
          <w:szCs w:val="24"/>
        </w:rPr>
      </w:pPr>
      <w:r w:rsidRPr="00527A0C">
        <w:rPr>
          <w:rFonts w:eastAsia="Goudy Old Style"/>
          <w:b/>
          <w:bCs/>
          <w:snapToGrid/>
          <w:sz w:val="24"/>
          <w:szCs w:val="24"/>
        </w:rPr>
        <w:t>(Midweek</w:t>
      </w:r>
      <w:r w:rsidR="008E1EE9" w:rsidRPr="00527A0C">
        <w:rPr>
          <w:rFonts w:eastAsia="Goudy Old Style"/>
          <w:b/>
          <w:bCs/>
          <w:snapToGrid/>
          <w:sz w:val="24"/>
          <w:szCs w:val="24"/>
        </w:rPr>
        <w:t xml:space="preserve"> Family Life event)</w:t>
      </w:r>
    </w:p>
    <w:p w14:paraId="1F03A39D" w14:textId="77777777" w:rsidR="00A46B30" w:rsidRPr="00527A0C" w:rsidRDefault="00A46B30" w:rsidP="008E1EE9">
      <w:pPr>
        <w:ind w:left="720" w:firstLine="720"/>
        <w:rPr>
          <w:rFonts w:eastAsia="Goudy Old Style"/>
          <w:b/>
          <w:bCs/>
          <w:snapToGrid/>
          <w:sz w:val="24"/>
          <w:szCs w:val="24"/>
        </w:rPr>
      </w:pPr>
    </w:p>
    <w:p w14:paraId="45F01FC6" w14:textId="2DF2CC1D" w:rsidR="008E1EE9" w:rsidRPr="00527A0C" w:rsidRDefault="00A6662A" w:rsidP="008E1EE9">
      <w:pPr>
        <w:rPr>
          <w:rFonts w:eastAsia="Goudy Old Style"/>
          <w:b/>
          <w:bCs/>
          <w:snapToGrid/>
          <w:sz w:val="24"/>
          <w:szCs w:val="24"/>
        </w:rPr>
      </w:pPr>
      <w:r w:rsidRPr="00527A0C">
        <w:rPr>
          <w:rFonts w:eastAsia="Goudy Old Style"/>
          <w:b/>
          <w:bCs/>
          <w:snapToGrid/>
          <w:sz w:val="24"/>
          <w:szCs w:val="24"/>
        </w:rPr>
        <w:t>January 1</w:t>
      </w:r>
      <w:r w:rsidR="00513E83" w:rsidRPr="00527A0C">
        <w:rPr>
          <w:rFonts w:eastAsia="Goudy Old Style"/>
          <w:b/>
          <w:bCs/>
          <w:snapToGrid/>
          <w:sz w:val="24"/>
          <w:szCs w:val="24"/>
        </w:rPr>
        <w:t xml:space="preserve">3 </w:t>
      </w:r>
      <w:r w:rsidRPr="00527A0C">
        <w:rPr>
          <w:rFonts w:eastAsia="Goudy Old Style"/>
          <w:b/>
          <w:bCs/>
          <w:snapToGrid/>
          <w:sz w:val="24"/>
          <w:szCs w:val="24"/>
        </w:rPr>
        <w:t xml:space="preserve">    Classics</w:t>
      </w:r>
      <w:r w:rsidR="00A46B30" w:rsidRPr="00527A0C">
        <w:rPr>
          <w:rFonts w:eastAsia="Goudy Old Style"/>
          <w:b/>
          <w:bCs/>
          <w:snapToGrid/>
          <w:sz w:val="24"/>
          <w:szCs w:val="24"/>
        </w:rPr>
        <w:t>’</w:t>
      </w:r>
      <w:r w:rsidRPr="00527A0C">
        <w:rPr>
          <w:rFonts w:eastAsia="Goudy Old Style"/>
          <w:b/>
          <w:bCs/>
          <w:snapToGrid/>
          <w:sz w:val="24"/>
          <w:szCs w:val="24"/>
        </w:rPr>
        <w:t xml:space="preserve"> Hockey Night</w:t>
      </w:r>
    </w:p>
    <w:p w14:paraId="021F71D6" w14:textId="77777777" w:rsidR="00A46B30" w:rsidRPr="00527A0C" w:rsidRDefault="00A46B30" w:rsidP="008E1EE9">
      <w:pPr>
        <w:rPr>
          <w:rFonts w:eastAsia="Goudy Old Style"/>
          <w:b/>
          <w:bCs/>
          <w:snapToGrid/>
          <w:sz w:val="24"/>
          <w:szCs w:val="24"/>
        </w:rPr>
      </w:pPr>
    </w:p>
    <w:p w14:paraId="6B9F59BF" w14:textId="0B5EE27B" w:rsidR="00A6662A" w:rsidRPr="00527A0C" w:rsidRDefault="00A6662A" w:rsidP="008E1EE9">
      <w:pPr>
        <w:rPr>
          <w:rFonts w:eastAsia="Goudy Old Style"/>
          <w:b/>
          <w:bCs/>
          <w:snapToGrid/>
          <w:sz w:val="24"/>
          <w:szCs w:val="24"/>
        </w:rPr>
      </w:pPr>
      <w:r w:rsidRPr="00527A0C">
        <w:rPr>
          <w:rFonts w:eastAsia="Goudy Old Style"/>
          <w:b/>
          <w:bCs/>
          <w:snapToGrid/>
          <w:sz w:val="24"/>
          <w:szCs w:val="24"/>
        </w:rPr>
        <w:t xml:space="preserve">January 14     </w:t>
      </w:r>
      <w:r w:rsidR="0099779C" w:rsidRPr="00527A0C">
        <w:rPr>
          <w:rFonts w:eastAsia="Goudy Old Style"/>
          <w:b/>
          <w:bCs/>
          <w:snapToGrid/>
          <w:sz w:val="24"/>
          <w:szCs w:val="24"/>
        </w:rPr>
        <w:t>Men’s Breakfast</w:t>
      </w:r>
    </w:p>
    <w:p w14:paraId="522343F4" w14:textId="77777777" w:rsidR="00A46B30" w:rsidRPr="00527A0C" w:rsidRDefault="00A46B30" w:rsidP="008E1EE9">
      <w:pPr>
        <w:rPr>
          <w:rFonts w:eastAsia="Goudy Old Style"/>
          <w:b/>
          <w:bCs/>
          <w:snapToGrid/>
          <w:sz w:val="24"/>
          <w:szCs w:val="24"/>
        </w:rPr>
      </w:pPr>
    </w:p>
    <w:p w14:paraId="1A87EA1F" w14:textId="53A73AFB" w:rsidR="0099779C" w:rsidRPr="00436F3A" w:rsidRDefault="0099779C" w:rsidP="008E1EE9">
      <w:pPr>
        <w:rPr>
          <w:rFonts w:eastAsia="Goudy Old Style"/>
          <w:b/>
          <w:bCs/>
          <w:snapToGrid/>
          <w:sz w:val="24"/>
          <w:szCs w:val="24"/>
        </w:rPr>
      </w:pPr>
      <w:r w:rsidRPr="00527A0C">
        <w:rPr>
          <w:rFonts w:eastAsia="Goudy Old Style"/>
          <w:b/>
          <w:bCs/>
          <w:snapToGrid/>
          <w:sz w:val="24"/>
          <w:szCs w:val="24"/>
        </w:rPr>
        <w:t>January 15</w:t>
      </w:r>
      <w:r w:rsidR="00513E83" w:rsidRPr="00527A0C">
        <w:rPr>
          <w:rFonts w:eastAsia="Goudy Old Style"/>
          <w:b/>
          <w:bCs/>
          <w:snapToGrid/>
          <w:sz w:val="24"/>
          <w:szCs w:val="24"/>
        </w:rPr>
        <w:t xml:space="preserve"> </w:t>
      </w:r>
      <w:r w:rsidRPr="00527A0C">
        <w:rPr>
          <w:rFonts w:eastAsia="Goudy Old Style"/>
          <w:b/>
          <w:bCs/>
          <w:snapToGrid/>
          <w:sz w:val="24"/>
          <w:szCs w:val="24"/>
        </w:rPr>
        <w:t xml:space="preserve">    </w:t>
      </w:r>
      <w:r w:rsidR="00513E83" w:rsidRPr="00527A0C">
        <w:rPr>
          <w:rFonts w:eastAsia="Goudy Old Style"/>
          <w:b/>
          <w:bCs/>
          <w:snapToGrid/>
          <w:sz w:val="24"/>
          <w:szCs w:val="24"/>
        </w:rPr>
        <w:t>Connection’s Breakfast (Milton)</w:t>
      </w:r>
      <w:r w:rsidR="00527A0C">
        <w:rPr>
          <w:rFonts w:eastAsia="Goudy Old Style"/>
          <w:b/>
          <w:bCs/>
          <w:snapToGrid/>
          <w:sz w:val="24"/>
          <w:szCs w:val="24"/>
        </w:rPr>
        <w:br/>
      </w:r>
      <w:r w:rsidR="00527A0C">
        <w:rPr>
          <w:rFonts w:eastAsia="Goudy Old Style"/>
          <w:b/>
          <w:bCs/>
          <w:snapToGrid/>
          <w:sz w:val="24"/>
          <w:szCs w:val="24"/>
        </w:rPr>
        <w:br/>
        <w:t xml:space="preserve">January </w:t>
      </w:r>
      <w:r w:rsidR="007F5363">
        <w:rPr>
          <w:rFonts w:eastAsia="Goudy Old Style"/>
          <w:b/>
          <w:bCs/>
          <w:snapToGrid/>
          <w:sz w:val="24"/>
          <w:szCs w:val="24"/>
        </w:rPr>
        <w:t>27</w:t>
      </w:r>
      <w:r w:rsidR="007F5363">
        <w:rPr>
          <w:rFonts w:eastAsia="Goudy Old Style"/>
          <w:b/>
          <w:bCs/>
          <w:snapToGrid/>
          <w:sz w:val="24"/>
          <w:szCs w:val="24"/>
        </w:rPr>
        <w:tab/>
        <w:t>Soul Sisters Worship Night</w:t>
      </w:r>
      <w:r w:rsidR="007F5363">
        <w:rPr>
          <w:rFonts w:eastAsia="Goudy Old Style"/>
          <w:b/>
          <w:bCs/>
          <w:snapToGrid/>
          <w:sz w:val="24"/>
          <w:szCs w:val="24"/>
        </w:rPr>
        <w:br/>
      </w:r>
      <w:r w:rsidR="007F5363">
        <w:rPr>
          <w:rFonts w:eastAsia="Goudy Old Style"/>
          <w:b/>
          <w:bCs/>
          <w:snapToGrid/>
          <w:sz w:val="24"/>
          <w:szCs w:val="24"/>
        </w:rPr>
        <w:br/>
        <w:t>January 29</w:t>
      </w:r>
      <w:r w:rsidR="007F5363">
        <w:rPr>
          <w:rFonts w:eastAsia="Goudy Old Style"/>
          <w:b/>
          <w:bCs/>
          <w:snapToGrid/>
          <w:sz w:val="24"/>
          <w:szCs w:val="24"/>
        </w:rPr>
        <w:tab/>
      </w:r>
      <w:r w:rsidR="00321FFF">
        <w:rPr>
          <w:rFonts w:eastAsia="Goudy Old Style"/>
          <w:b/>
          <w:bCs/>
          <w:snapToGrid/>
          <w:sz w:val="24"/>
          <w:szCs w:val="24"/>
        </w:rPr>
        <w:t>CWC Kidz Volunteer Connection</w:t>
      </w:r>
      <w:r w:rsidR="00527A0C">
        <w:rPr>
          <w:rFonts w:eastAsia="Goudy Old Style"/>
          <w:b/>
          <w:bCs/>
          <w:snapToGrid/>
          <w:sz w:val="24"/>
          <w:szCs w:val="24"/>
        </w:rPr>
        <w:tab/>
      </w:r>
    </w:p>
    <w:sectPr w:rsidR="0099779C" w:rsidRPr="00436F3A" w:rsidSect="00B70B28">
      <w:pgSz w:w="20160" w:h="12240" w:orient="landscape" w:code="5"/>
      <w:pgMar w:top="634" w:right="950" w:bottom="446" w:left="173" w:header="720" w:footer="720" w:gutter="576"/>
      <w:cols w:num="3"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62D89" w14:textId="77777777" w:rsidR="007918A9" w:rsidRDefault="007918A9" w:rsidP="00170E2A">
      <w:r>
        <w:separator/>
      </w:r>
    </w:p>
  </w:endnote>
  <w:endnote w:type="continuationSeparator" w:id="0">
    <w:p w14:paraId="5650B3AD" w14:textId="77777777" w:rsidR="007918A9" w:rsidRDefault="007918A9" w:rsidP="00170E2A">
      <w:r>
        <w:continuationSeparator/>
      </w:r>
    </w:p>
  </w:endnote>
  <w:endnote w:type="continuationNotice" w:id="1">
    <w:p w14:paraId="21E51670" w14:textId="77777777" w:rsidR="007918A9" w:rsidRDefault="007918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oudy Old Style">
    <w:panose1 w:val="02020502050305020303"/>
    <w:charset w:val="4D"/>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374A2" w14:textId="77777777" w:rsidR="007918A9" w:rsidRDefault="007918A9" w:rsidP="00170E2A">
      <w:r>
        <w:separator/>
      </w:r>
    </w:p>
  </w:footnote>
  <w:footnote w:type="continuationSeparator" w:id="0">
    <w:p w14:paraId="3863B0C2" w14:textId="77777777" w:rsidR="007918A9" w:rsidRDefault="007918A9" w:rsidP="00170E2A">
      <w:r>
        <w:continuationSeparator/>
      </w:r>
    </w:p>
  </w:footnote>
  <w:footnote w:type="continuationNotice" w:id="1">
    <w:p w14:paraId="615D236C" w14:textId="77777777" w:rsidR="007918A9" w:rsidRDefault="007918A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A3A53"/>
    <w:multiLevelType w:val="multilevel"/>
    <w:tmpl w:val="7CF8D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946518"/>
    <w:multiLevelType w:val="hybridMultilevel"/>
    <w:tmpl w:val="4CE8EA0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D203E0"/>
    <w:multiLevelType w:val="hybridMultilevel"/>
    <w:tmpl w:val="E146F9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CB5B59"/>
    <w:multiLevelType w:val="hybridMultilevel"/>
    <w:tmpl w:val="A17486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75B751"/>
    <w:multiLevelType w:val="hybridMultilevel"/>
    <w:tmpl w:val="39E0A1A8"/>
    <w:lvl w:ilvl="0" w:tplc="1E54C21C">
      <w:start w:val="1"/>
      <w:numFmt w:val="upperLetter"/>
      <w:lvlText w:val="%1."/>
      <w:lvlJc w:val="left"/>
      <w:pPr>
        <w:ind w:left="720" w:hanging="360"/>
      </w:pPr>
    </w:lvl>
    <w:lvl w:ilvl="1" w:tplc="4172147C">
      <w:start w:val="1"/>
      <w:numFmt w:val="lowerLetter"/>
      <w:lvlText w:val="%2."/>
      <w:lvlJc w:val="left"/>
      <w:pPr>
        <w:ind w:left="1440" w:hanging="360"/>
      </w:pPr>
    </w:lvl>
    <w:lvl w:ilvl="2" w:tplc="56043CE2">
      <w:start w:val="1"/>
      <w:numFmt w:val="lowerRoman"/>
      <w:lvlText w:val="%3."/>
      <w:lvlJc w:val="right"/>
      <w:pPr>
        <w:ind w:left="2160" w:hanging="180"/>
      </w:pPr>
    </w:lvl>
    <w:lvl w:ilvl="3" w:tplc="39EED03A">
      <w:start w:val="1"/>
      <w:numFmt w:val="decimal"/>
      <w:lvlText w:val="%4."/>
      <w:lvlJc w:val="left"/>
      <w:pPr>
        <w:ind w:left="2880" w:hanging="360"/>
      </w:pPr>
    </w:lvl>
    <w:lvl w:ilvl="4" w:tplc="CC78A962">
      <w:start w:val="1"/>
      <w:numFmt w:val="lowerLetter"/>
      <w:lvlText w:val="%5."/>
      <w:lvlJc w:val="left"/>
      <w:pPr>
        <w:ind w:left="3600" w:hanging="360"/>
      </w:pPr>
    </w:lvl>
    <w:lvl w:ilvl="5" w:tplc="84E24380">
      <w:start w:val="1"/>
      <w:numFmt w:val="lowerRoman"/>
      <w:lvlText w:val="%6."/>
      <w:lvlJc w:val="right"/>
      <w:pPr>
        <w:ind w:left="4320" w:hanging="180"/>
      </w:pPr>
    </w:lvl>
    <w:lvl w:ilvl="6" w:tplc="151C4640">
      <w:start w:val="1"/>
      <w:numFmt w:val="decimal"/>
      <w:lvlText w:val="%7."/>
      <w:lvlJc w:val="left"/>
      <w:pPr>
        <w:ind w:left="5040" w:hanging="360"/>
      </w:pPr>
    </w:lvl>
    <w:lvl w:ilvl="7" w:tplc="6C46588A">
      <w:start w:val="1"/>
      <w:numFmt w:val="lowerLetter"/>
      <w:lvlText w:val="%8."/>
      <w:lvlJc w:val="left"/>
      <w:pPr>
        <w:ind w:left="5760" w:hanging="360"/>
      </w:pPr>
    </w:lvl>
    <w:lvl w:ilvl="8" w:tplc="24926ED8">
      <w:start w:val="1"/>
      <w:numFmt w:val="lowerRoman"/>
      <w:lvlText w:val="%9."/>
      <w:lvlJc w:val="right"/>
      <w:pPr>
        <w:ind w:left="6480" w:hanging="180"/>
      </w:pPr>
    </w:lvl>
  </w:abstractNum>
  <w:abstractNum w:abstractNumId="5" w15:restartNumberingAfterBreak="0">
    <w:nsid w:val="22751FEE"/>
    <w:multiLevelType w:val="hybridMultilevel"/>
    <w:tmpl w:val="21E0E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BF1B3E"/>
    <w:multiLevelType w:val="hybridMultilevel"/>
    <w:tmpl w:val="34BECD8C"/>
    <w:lvl w:ilvl="0" w:tplc="6BC291EA">
      <w:start w:val="1"/>
      <w:numFmt w:val="lowerLetter"/>
      <w:lvlText w:val="%1."/>
      <w:lvlJc w:val="left"/>
      <w:pPr>
        <w:ind w:left="1080" w:hanging="360"/>
      </w:pPr>
      <w:rPr>
        <w:rFonts w:hint="default"/>
        <w:i w:val="0"/>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73B3989"/>
    <w:multiLevelType w:val="hybridMultilevel"/>
    <w:tmpl w:val="4298175C"/>
    <w:lvl w:ilvl="0" w:tplc="5F5A8A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13613E7"/>
    <w:multiLevelType w:val="hybridMultilevel"/>
    <w:tmpl w:val="0836478C"/>
    <w:lvl w:ilvl="0" w:tplc="FFFFFFFF">
      <w:start w:val="1"/>
      <w:numFmt w:val="lowerLetter"/>
      <w:lvlText w:val="%1."/>
      <w:lvlJc w:val="left"/>
      <w:pPr>
        <w:ind w:left="1080" w:hanging="360"/>
      </w:pPr>
      <w:rPr>
        <w:rFonts w:hint="default"/>
        <w:i w:val="0"/>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1CB693F"/>
    <w:multiLevelType w:val="hybridMultilevel"/>
    <w:tmpl w:val="A532E5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7B6888"/>
    <w:multiLevelType w:val="hybridMultilevel"/>
    <w:tmpl w:val="125EEADC"/>
    <w:lvl w:ilvl="0" w:tplc="867E3856">
      <w:start w:val="1"/>
      <w:numFmt w:val="decimal"/>
      <w:lvlText w:val="%1."/>
      <w:lvlJc w:val="left"/>
      <w:pPr>
        <w:ind w:left="720" w:hanging="360"/>
      </w:pPr>
      <w:rPr>
        <w:rFonts w:hint="default"/>
        <w:b w:val="0"/>
        <w:bCs w:val="0"/>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5B0072"/>
    <w:multiLevelType w:val="hybridMultilevel"/>
    <w:tmpl w:val="0EA4F8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1859FF"/>
    <w:multiLevelType w:val="hybridMultilevel"/>
    <w:tmpl w:val="4D481970"/>
    <w:lvl w:ilvl="0" w:tplc="57D6029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4535B51"/>
    <w:multiLevelType w:val="hybridMultilevel"/>
    <w:tmpl w:val="38D6BBD4"/>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72163D"/>
    <w:multiLevelType w:val="multilevel"/>
    <w:tmpl w:val="BECE93DA"/>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D3061E7"/>
    <w:multiLevelType w:val="hybridMultilevel"/>
    <w:tmpl w:val="17B25C2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851C4E"/>
    <w:multiLevelType w:val="hybridMultilevel"/>
    <w:tmpl w:val="4446AA72"/>
    <w:lvl w:ilvl="0" w:tplc="55865948">
      <w:start w:val="1"/>
      <w:numFmt w:val="decimal"/>
      <w:lvlText w:val="%1."/>
      <w:lvlJc w:val="left"/>
      <w:pPr>
        <w:ind w:left="420" w:hanging="360"/>
      </w:pPr>
      <w:rPr>
        <w:rFonts w:hint="default"/>
        <w:color w:val="auto"/>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7" w15:restartNumberingAfterBreak="0">
    <w:nsid w:val="4FB93D0D"/>
    <w:multiLevelType w:val="hybridMultilevel"/>
    <w:tmpl w:val="4D96D1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B12953"/>
    <w:multiLevelType w:val="hybridMultilevel"/>
    <w:tmpl w:val="8B72FD64"/>
    <w:lvl w:ilvl="0" w:tplc="8E40A46E">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451ED3"/>
    <w:multiLevelType w:val="hybridMultilevel"/>
    <w:tmpl w:val="39A60A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2622DF"/>
    <w:multiLevelType w:val="hybridMultilevel"/>
    <w:tmpl w:val="93E8A87E"/>
    <w:lvl w:ilvl="0" w:tplc="CABAFF8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5324099"/>
    <w:multiLevelType w:val="hybridMultilevel"/>
    <w:tmpl w:val="8EC6D7A8"/>
    <w:lvl w:ilvl="0" w:tplc="D20EF2BA">
      <w:start w:val="1"/>
      <w:numFmt w:val="decimal"/>
      <w:lvlText w:val="%1."/>
      <w:lvlJc w:val="left"/>
      <w:pPr>
        <w:ind w:left="720" w:hanging="360"/>
      </w:pPr>
      <w:rPr>
        <w:rFonts w:hint="default"/>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5332E4"/>
    <w:multiLevelType w:val="hybridMultilevel"/>
    <w:tmpl w:val="08840D90"/>
    <w:lvl w:ilvl="0" w:tplc="61440918">
      <w:start w:val="4"/>
      <w:numFmt w:val="upperLetter"/>
      <w:pStyle w:val="Heading8"/>
      <w:lvlText w:val="%1."/>
      <w:lvlJc w:val="left"/>
      <w:pPr>
        <w:tabs>
          <w:tab w:val="num" w:pos="360"/>
        </w:tabs>
        <w:ind w:left="360" w:hanging="360"/>
      </w:pPr>
      <w:rPr>
        <w:rFonts w:hint="default"/>
      </w:rPr>
    </w:lvl>
    <w:lvl w:ilvl="1" w:tplc="19367C98">
      <w:numFmt w:val="decimal"/>
      <w:lvlText w:val=""/>
      <w:lvlJc w:val="left"/>
    </w:lvl>
    <w:lvl w:ilvl="2" w:tplc="36E40F84">
      <w:numFmt w:val="decimal"/>
      <w:lvlText w:val=""/>
      <w:lvlJc w:val="left"/>
    </w:lvl>
    <w:lvl w:ilvl="3" w:tplc="AB486386">
      <w:numFmt w:val="decimal"/>
      <w:lvlText w:val=""/>
      <w:lvlJc w:val="left"/>
    </w:lvl>
    <w:lvl w:ilvl="4" w:tplc="A072D3F0">
      <w:numFmt w:val="decimal"/>
      <w:lvlText w:val=""/>
      <w:lvlJc w:val="left"/>
    </w:lvl>
    <w:lvl w:ilvl="5" w:tplc="2ADEDA6C">
      <w:numFmt w:val="decimal"/>
      <w:lvlText w:val=""/>
      <w:lvlJc w:val="left"/>
    </w:lvl>
    <w:lvl w:ilvl="6" w:tplc="E160DB9C">
      <w:numFmt w:val="decimal"/>
      <w:lvlText w:val=""/>
      <w:lvlJc w:val="left"/>
    </w:lvl>
    <w:lvl w:ilvl="7" w:tplc="A0767474">
      <w:numFmt w:val="decimal"/>
      <w:lvlText w:val=""/>
      <w:lvlJc w:val="left"/>
    </w:lvl>
    <w:lvl w:ilvl="8" w:tplc="21DECDF0">
      <w:numFmt w:val="decimal"/>
      <w:lvlText w:val=""/>
      <w:lvlJc w:val="left"/>
    </w:lvl>
  </w:abstractNum>
  <w:abstractNum w:abstractNumId="23" w15:restartNumberingAfterBreak="0">
    <w:nsid w:val="773C7EB7"/>
    <w:multiLevelType w:val="hybridMultilevel"/>
    <w:tmpl w:val="D1E49712"/>
    <w:lvl w:ilvl="0" w:tplc="F9F6D500">
      <w:start w:val="1"/>
      <w:numFmt w:val="decimal"/>
      <w:lvlText w:val="%1."/>
      <w:lvlJc w:val="left"/>
      <w:pPr>
        <w:ind w:left="720" w:hanging="360"/>
      </w:pPr>
      <w:rPr>
        <w:rFonts w:hint="default"/>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454C25"/>
    <w:multiLevelType w:val="hybridMultilevel"/>
    <w:tmpl w:val="C44876B2"/>
    <w:lvl w:ilvl="0" w:tplc="21041CFA">
      <w:start w:val="1"/>
      <w:numFmt w:val="upperLetter"/>
      <w:lvlText w:val="%1."/>
      <w:lvlJc w:val="left"/>
      <w:pPr>
        <w:ind w:left="720" w:hanging="360"/>
      </w:pPr>
      <w:rPr>
        <w:rFonts w:hint="default"/>
        <w:b/>
        <w:i w:val="0"/>
        <w:iCs w:val="0"/>
        <w:color w:val="auto"/>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24"/>
  </w:num>
  <w:num w:numId="3">
    <w:abstractNumId w:val="23"/>
  </w:num>
  <w:num w:numId="4">
    <w:abstractNumId w:val="9"/>
  </w:num>
  <w:num w:numId="5">
    <w:abstractNumId w:val="18"/>
  </w:num>
  <w:num w:numId="6">
    <w:abstractNumId w:val="2"/>
  </w:num>
  <w:num w:numId="7">
    <w:abstractNumId w:val="6"/>
  </w:num>
  <w:num w:numId="8">
    <w:abstractNumId w:val="7"/>
  </w:num>
  <w:num w:numId="9">
    <w:abstractNumId w:val="11"/>
  </w:num>
  <w:num w:numId="10">
    <w:abstractNumId w:val="10"/>
  </w:num>
  <w:num w:numId="11">
    <w:abstractNumId w:val="16"/>
  </w:num>
  <w:num w:numId="12">
    <w:abstractNumId w:val="19"/>
  </w:num>
  <w:num w:numId="13">
    <w:abstractNumId w:val="17"/>
  </w:num>
  <w:num w:numId="14">
    <w:abstractNumId w:val="21"/>
  </w:num>
  <w:num w:numId="15">
    <w:abstractNumId w:val="5"/>
  </w:num>
  <w:num w:numId="16">
    <w:abstractNumId w:val="0"/>
  </w:num>
  <w:num w:numId="17">
    <w:abstractNumId w:val="3"/>
  </w:num>
  <w:num w:numId="18">
    <w:abstractNumId w:val="20"/>
  </w:num>
  <w:num w:numId="19">
    <w:abstractNumId w:val="12"/>
  </w:num>
  <w:num w:numId="20">
    <w:abstractNumId w:val="1"/>
  </w:num>
  <w:num w:numId="21">
    <w:abstractNumId w:val="13"/>
  </w:num>
  <w:num w:numId="22">
    <w:abstractNumId w:val="15"/>
  </w:num>
  <w:num w:numId="23">
    <w:abstractNumId w:val="8"/>
  </w:num>
  <w:num w:numId="24">
    <w:abstractNumId w:val="14"/>
  </w:num>
  <w:num w:numId="25">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US" w:vendorID="64" w:dllVersion="6" w:nlCheck="1" w:checkStyle="0"/>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14C"/>
    <w:rsid w:val="0000023F"/>
    <w:rsid w:val="00000446"/>
    <w:rsid w:val="0000050B"/>
    <w:rsid w:val="000005E9"/>
    <w:rsid w:val="000006C0"/>
    <w:rsid w:val="00000B55"/>
    <w:rsid w:val="00000C5C"/>
    <w:rsid w:val="00000E20"/>
    <w:rsid w:val="00001010"/>
    <w:rsid w:val="000010BC"/>
    <w:rsid w:val="00001783"/>
    <w:rsid w:val="00001A78"/>
    <w:rsid w:val="00001CF4"/>
    <w:rsid w:val="00001F23"/>
    <w:rsid w:val="00001F4D"/>
    <w:rsid w:val="00001FDE"/>
    <w:rsid w:val="000021C7"/>
    <w:rsid w:val="00002213"/>
    <w:rsid w:val="00002218"/>
    <w:rsid w:val="000022A9"/>
    <w:rsid w:val="000023C1"/>
    <w:rsid w:val="0000241E"/>
    <w:rsid w:val="0000269F"/>
    <w:rsid w:val="000027BD"/>
    <w:rsid w:val="000028F5"/>
    <w:rsid w:val="00002A82"/>
    <w:rsid w:val="00002A93"/>
    <w:rsid w:val="00002D79"/>
    <w:rsid w:val="00002E46"/>
    <w:rsid w:val="000031EF"/>
    <w:rsid w:val="00003611"/>
    <w:rsid w:val="00003692"/>
    <w:rsid w:val="00003A3F"/>
    <w:rsid w:val="00003B93"/>
    <w:rsid w:val="00003C31"/>
    <w:rsid w:val="00003E17"/>
    <w:rsid w:val="00003E57"/>
    <w:rsid w:val="00003F40"/>
    <w:rsid w:val="000042B4"/>
    <w:rsid w:val="00004385"/>
    <w:rsid w:val="0000447D"/>
    <w:rsid w:val="00004784"/>
    <w:rsid w:val="00004898"/>
    <w:rsid w:val="00004BC8"/>
    <w:rsid w:val="00004F46"/>
    <w:rsid w:val="00004F78"/>
    <w:rsid w:val="0000571B"/>
    <w:rsid w:val="00005778"/>
    <w:rsid w:val="00005969"/>
    <w:rsid w:val="00005ACA"/>
    <w:rsid w:val="00005AD3"/>
    <w:rsid w:val="00005DF1"/>
    <w:rsid w:val="00005E7A"/>
    <w:rsid w:val="00005FD8"/>
    <w:rsid w:val="000062A6"/>
    <w:rsid w:val="000062C2"/>
    <w:rsid w:val="000063A9"/>
    <w:rsid w:val="0000665A"/>
    <w:rsid w:val="000066D8"/>
    <w:rsid w:val="00006AAC"/>
    <w:rsid w:val="00006B2A"/>
    <w:rsid w:val="00006BE6"/>
    <w:rsid w:val="00006E35"/>
    <w:rsid w:val="00006FF3"/>
    <w:rsid w:val="000071BA"/>
    <w:rsid w:val="00007336"/>
    <w:rsid w:val="00007708"/>
    <w:rsid w:val="0000777B"/>
    <w:rsid w:val="000079DE"/>
    <w:rsid w:val="00007AAD"/>
    <w:rsid w:val="00007C00"/>
    <w:rsid w:val="00007E20"/>
    <w:rsid w:val="00007E2C"/>
    <w:rsid w:val="0001004C"/>
    <w:rsid w:val="00010212"/>
    <w:rsid w:val="000103C8"/>
    <w:rsid w:val="000104A2"/>
    <w:rsid w:val="0001053D"/>
    <w:rsid w:val="0001069F"/>
    <w:rsid w:val="00010A18"/>
    <w:rsid w:val="00010AD9"/>
    <w:rsid w:val="00010B22"/>
    <w:rsid w:val="00010E0E"/>
    <w:rsid w:val="00010EC9"/>
    <w:rsid w:val="00010FFF"/>
    <w:rsid w:val="000110AD"/>
    <w:rsid w:val="00011132"/>
    <w:rsid w:val="000111CC"/>
    <w:rsid w:val="00011264"/>
    <w:rsid w:val="00011DEF"/>
    <w:rsid w:val="00011F60"/>
    <w:rsid w:val="000120B0"/>
    <w:rsid w:val="00012263"/>
    <w:rsid w:val="00012283"/>
    <w:rsid w:val="000123D7"/>
    <w:rsid w:val="0001245A"/>
    <w:rsid w:val="00012544"/>
    <w:rsid w:val="0001269D"/>
    <w:rsid w:val="000127ED"/>
    <w:rsid w:val="000128C5"/>
    <w:rsid w:val="00012921"/>
    <w:rsid w:val="00012996"/>
    <w:rsid w:val="00012A2B"/>
    <w:rsid w:val="00012C46"/>
    <w:rsid w:val="00012DA3"/>
    <w:rsid w:val="00012EC4"/>
    <w:rsid w:val="0001345D"/>
    <w:rsid w:val="000134ED"/>
    <w:rsid w:val="0001372D"/>
    <w:rsid w:val="0001397C"/>
    <w:rsid w:val="00013994"/>
    <w:rsid w:val="00013C1A"/>
    <w:rsid w:val="00013C6B"/>
    <w:rsid w:val="00013C79"/>
    <w:rsid w:val="00013CAA"/>
    <w:rsid w:val="00013CD5"/>
    <w:rsid w:val="00013E46"/>
    <w:rsid w:val="00013EEA"/>
    <w:rsid w:val="000144AC"/>
    <w:rsid w:val="000144EF"/>
    <w:rsid w:val="00014ADB"/>
    <w:rsid w:val="00014B36"/>
    <w:rsid w:val="00014BB9"/>
    <w:rsid w:val="00014E72"/>
    <w:rsid w:val="00014EF8"/>
    <w:rsid w:val="00014F5A"/>
    <w:rsid w:val="00015656"/>
    <w:rsid w:val="0001572A"/>
    <w:rsid w:val="0001582F"/>
    <w:rsid w:val="00015921"/>
    <w:rsid w:val="00015981"/>
    <w:rsid w:val="00015AA5"/>
    <w:rsid w:val="00015E5B"/>
    <w:rsid w:val="0001610B"/>
    <w:rsid w:val="00016229"/>
    <w:rsid w:val="00016276"/>
    <w:rsid w:val="000163D2"/>
    <w:rsid w:val="0001641F"/>
    <w:rsid w:val="00016426"/>
    <w:rsid w:val="0001671F"/>
    <w:rsid w:val="0001684F"/>
    <w:rsid w:val="00016878"/>
    <w:rsid w:val="000169B3"/>
    <w:rsid w:val="000169B9"/>
    <w:rsid w:val="00016C62"/>
    <w:rsid w:val="00016D09"/>
    <w:rsid w:val="00016EC0"/>
    <w:rsid w:val="000170E3"/>
    <w:rsid w:val="00017629"/>
    <w:rsid w:val="000176F4"/>
    <w:rsid w:val="00017728"/>
    <w:rsid w:val="0001782E"/>
    <w:rsid w:val="000179AC"/>
    <w:rsid w:val="000179DC"/>
    <w:rsid w:val="00017D83"/>
    <w:rsid w:val="00020379"/>
    <w:rsid w:val="000208B6"/>
    <w:rsid w:val="00020BB3"/>
    <w:rsid w:val="00021012"/>
    <w:rsid w:val="00021140"/>
    <w:rsid w:val="00021190"/>
    <w:rsid w:val="00021378"/>
    <w:rsid w:val="000215EB"/>
    <w:rsid w:val="000218B7"/>
    <w:rsid w:val="0002191A"/>
    <w:rsid w:val="00021CEB"/>
    <w:rsid w:val="00021D3C"/>
    <w:rsid w:val="00021D53"/>
    <w:rsid w:val="00021EDF"/>
    <w:rsid w:val="0002206D"/>
    <w:rsid w:val="00022594"/>
    <w:rsid w:val="000226B6"/>
    <w:rsid w:val="000226E5"/>
    <w:rsid w:val="00022857"/>
    <w:rsid w:val="0002295B"/>
    <w:rsid w:val="00022CD8"/>
    <w:rsid w:val="00022EC2"/>
    <w:rsid w:val="00022F4C"/>
    <w:rsid w:val="00022FC8"/>
    <w:rsid w:val="0002329A"/>
    <w:rsid w:val="000235E9"/>
    <w:rsid w:val="0002374B"/>
    <w:rsid w:val="000237A0"/>
    <w:rsid w:val="00023825"/>
    <w:rsid w:val="000242EF"/>
    <w:rsid w:val="00024518"/>
    <w:rsid w:val="00024587"/>
    <w:rsid w:val="0002462E"/>
    <w:rsid w:val="00024641"/>
    <w:rsid w:val="00024717"/>
    <w:rsid w:val="00024723"/>
    <w:rsid w:val="00024B34"/>
    <w:rsid w:val="00024D3E"/>
    <w:rsid w:val="00024EAE"/>
    <w:rsid w:val="00024EE3"/>
    <w:rsid w:val="00025042"/>
    <w:rsid w:val="000250D2"/>
    <w:rsid w:val="00025451"/>
    <w:rsid w:val="000254B0"/>
    <w:rsid w:val="000254C2"/>
    <w:rsid w:val="0002559E"/>
    <w:rsid w:val="00025B95"/>
    <w:rsid w:val="00025D9D"/>
    <w:rsid w:val="00025E8D"/>
    <w:rsid w:val="00026469"/>
    <w:rsid w:val="00026587"/>
    <w:rsid w:val="00026592"/>
    <w:rsid w:val="000268A1"/>
    <w:rsid w:val="00026B2C"/>
    <w:rsid w:val="00026B38"/>
    <w:rsid w:val="00026D10"/>
    <w:rsid w:val="00026D51"/>
    <w:rsid w:val="00026DA3"/>
    <w:rsid w:val="000273FA"/>
    <w:rsid w:val="00027425"/>
    <w:rsid w:val="00027A21"/>
    <w:rsid w:val="00027AA8"/>
    <w:rsid w:val="00027D62"/>
    <w:rsid w:val="00027DDF"/>
    <w:rsid w:val="000300B1"/>
    <w:rsid w:val="00030119"/>
    <w:rsid w:val="00030256"/>
    <w:rsid w:val="000302EF"/>
    <w:rsid w:val="00030353"/>
    <w:rsid w:val="00030A0F"/>
    <w:rsid w:val="00030BF3"/>
    <w:rsid w:val="00030CCE"/>
    <w:rsid w:val="00030EF5"/>
    <w:rsid w:val="000310C9"/>
    <w:rsid w:val="00031166"/>
    <w:rsid w:val="00031192"/>
    <w:rsid w:val="0003136D"/>
    <w:rsid w:val="00031412"/>
    <w:rsid w:val="00031414"/>
    <w:rsid w:val="0003149D"/>
    <w:rsid w:val="00031578"/>
    <w:rsid w:val="00031720"/>
    <w:rsid w:val="0003190A"/>
    <w:rsid w:val="0003196E"/>
    <w:rsid w:val="00031A3D"/>
    <w:rsid w:val="00031ACC"/>
    <w:rsid w:val="00031D40"/>
    <w:rsid w:val="00031DB1"/>
    <w:rsid w:val="00031DF0"/>
    <w:rsid w:val="00031E2C"/>
    <w:rsid w:val="00031EF4"/>
    <w:rsid w:val="00031F82"/>
    <w:rsid w:val="00032026"/>
    <w:rsid w:val="00032029"/>
    <w:rsid w:val="000321D2"/>
    <w:rsid w:val="00032488"/>
    <w:rsid w:val="000327D1"/>
    <w:rsid w:val="0003285E"/>
    <w:rsid w:val="00032D18"/>
    <w:rsid w:val="00032D7C"/>
    <w:rsid w:val="00032F48"/>
    <w:rsid w:val="00033139"/>
    <w:rsid w:val="000331AE"/>
    <w:rsid w:val="000332F5"/>
    <w:rsid w:val="00033670"/>
    <w:rsid w:val="00033816"/>
    <w:rsid w:val="0003393E"/>
    <w:rsid w:val="00033A53"/>
    <w:rsid w:val="00033C9C"/>
    <w:rsid w:val="00033CE0"/>
    <w:rsid w:val="00034192"/>
    <w:rsid w:val="0003450E"/>
    <w:rsid w:val="000347B3"/>
    <w:rsid w:val="00034D4E"/>
    <w:rsid w:val="000350D2"/>
    <w:rsid w:val="00035156"/>
    <w:rsid w:val="00035249"/>
    <w:rsid w:val="000353E9"/>
    <w:rsid w:val="000356FC"/>
    <w:rsid w:val="00035712"/>
    <w:rsid w:val="00035927"/>
    <w:rsid w:val="00035B9F"/>
    <w:rsid w:val="00035D72"/>
    <w:rsid w:val="00036027"/>
    <w:rsid w:val="00036675"/>
    <w:rsid w:val="00036849"/>
    <w:rsid w:val="000368B0"/>
    <w:rsid w:val="00036A9D"/>
    <w:rsid w:val="00036CF1"/>
    <w:rsid w:val="00036DD5"/>
    <w:rsid w:val="00036EA8"/>
    <w:rsid w:val="00036EF2"/>
    <w:rsid w:val="00036F69"/>
    <w:rsid w:val="000371E0"/>
    <w:rsid w:val="000373C2"/>
    <w:rsid w:val="000374F2"/>
    <w:rsid w:val="000376B2"/>
    <w:rsid w:val="000376B8"/>
    <w:rsid w:val="000377E8"/>
    <w:rsid w:val="000379EA"/>
    <w:rsid w:val="00037AC0"/>
    <w:rsid w:val="00037D52"/>
    <w:rsid w:val="00037F0F"/>
    <w:rsid w:val="00040061"/>
    <w:rsid w:val="00040097"/>
    <w:rsid w:val="000400A9"/>
    <w:rsid w:val="000401F7"/>
    <w:rsid w:val="0004028B"/>
    <w:rsid w:val="000402F7"/>
    <w:rsid w:val="00040B32"/>
    <w:rsid w:val="00040B71"/>
    <w:rsid w:val="00041514"/>
    <w:rsid w:val="000416D2"/>
    <w:rsid w:val="0004216D"/>
    <w:rsid w:val="000423BE"/>
    <w:rsid w:val="000423E1"/>
    <w:rsid w:val="000425A1"/>
    <w:rsid w:val="00042783"/>
    <w:rsid w:val="00042BB9"/>
    <w:rsid w:val="00042F6A"/>
    <w:rsid w:val="0004314B"/>
    <w:rsid w:val="000436D3"/>
    <w:rsid w:val="00043775"/>
    <w:rsid w:val="000438BF"/>
    <w:rsid w:val="00043C8A"/>
    <w:rsid w:val="00043CF6"/>
    <w:rsid w:val="00044242"/>
    <w:rsid w:val="000443BA"/>
    <w:rsid w:val="000445DB"/>
    <w:rsid w:val="00044958"/>
    <w:rsid w:val="00044CB3"/>
    <w:rsid w:val="00044F18"/>
    <w:rsid w:val="00045450"/>
    <w:rsid w:val="00045868"/>
    <w:rsid w:val="00045A2E"/>
    <w:rsid w:val="00045BAE"/>
    <w:rsid w:val="00045C1E"/>
    <w:rsid w:val="00045E0F"/>
    <w:rsid w:val="00045FC0"/>
    <w:rsid w:val="000464A8"/>
    <w:rsid w:val="00046820"/>
    <w:rsid w:val="00046B95"/>
    <w:rsid w:val="00046C4C"/>
    <w:rsid w:val="00046CA3"/>
    <w:rsid w:val="0004718F"/>
    <w:rsid w:val="00047490"/>
    <w:rsid w:val="000474D3"/>
    <w:rsid w:val="00047898"/>
    <w:rsid w:val="000478DA"/>
    <w:rsid w:val="0005028F"/>
    <w:rsid w:val="00050366"/>
    <w:rsid w:val="00050382"/>
    <w:rsid w:val="0005069B"/>
    <w:rsid w:val="00050876"/>
    <w:rsid w:val="00050ABB"/>
    <w:rsid w:val="00050B04"/>
    <w:rsid w:val="00050B33"/>
    <w:rsid w:val="00050B87"/>
    <w:rsid w:val="00050BB2"/>
    <w:rsid w:val="00050D1F"/>
    <w:rsid w:val="00050E1F"/>
    <w:rsid w:val="00051577"/>
    <w:rsid w:val="000517B2"/>
    <w:rsid w:val="000517CC"/>
    <w:rsid w:val="0005183D"/>
    <w:rsid w:val="00051ACE"/>
    <w:rsid w:val="00051CE2"/>
    <w:rsid w:val="00052261"/>
    <w:rsid w:val="00052273"/>
    <w:rsid w:val="000523AB"/>
    <w:rsid w:val="0005240F"/>
    <w:rsid w:val="00052525"/>
    <w:rsid w:val="000525DF"/>
    <w:rsid w:val="000526EB"/>
    <w:rsid w:val="00053106"/>
    <w:rsid w:val="00053640"/>
    <w:rsid w:val="0005390A"/>
    <w:rsid w:val="00053976"/>
    <w:rsid w:val="00053AA2"/>
    <w:rsid w:val="0005404E"/>
    <w:rsid w:val="00054280"/>
    <w:rsid w:val="00054288"/>
    <w:rsid w:val="000545F8"/>
    <w:rsid w:val="00054860"/>
    <w:rsid w:val="00054891"/>
    <w:rsid w:val="000548AD"/>
    <w:rsid w:val="00054963"/>
    <w:rsid w:val="00054AEB"/>
    <w:rsid w:val="00054C72"/>
    <w:rsid w:val="00054EC5"/>
    <w:rsid w:val="00055109"/>
    <w:rsid w:val="000551CA"/>
    <w:rsid w:val="00055550"/>
    <w:rsid w:val="000557D1"/>
    <w:rsid w:val="000558F7"/>
    <w:rsid w:val="00055BA3"/>
    <w:rsid w:val="00056361"/>
    <w:rsid w:val="00056A4E"/>
    <w:rsid w:val="00056C7E"/>
    <w:rsid w:val="00056E36"/>
    <w:rsid w:val="00056EED"/>
    <w:rsid w:val="00057201"/>
    <w:rsid w:val="0005721A"/>
    <w:rsid w:val="00057298"/>
    <w:rsid w:val="00057663"/>
    <w:rsid w:val="000576E6"/>
    <w:rsid w:val="0005773E"/>
    <w:rsid w:val="00057921"/>
    <w:rsid w:val="00057988"/>
    <w:rsid w:val="00057D3D"/>
    <w:rsid w:val="00057EDB"/>
    <w:rsid w:val="0006031E"/>
    <w:rsid w:val="000606D7"/>
    <w:rsid w:val="00060775"/>
    <w:rsid w:val="000608A1"/>
    <w:rsid w:val="000608ED"/>
    <w:rsid w:val="000609E7"/>
    <w:rsid w:val="00060D44"/>
    <w:rsid w:val="00060EFF"/>
    <w:rsid w:val="00060F85"/>
    <w:rsid w:val="0006100A"/>
    <w:rsid w:val="00061068"/>
    <w:rsid w:val="000611D9"/>
    <w:rsid w:val="00061297"/>
    <w:rsid w:val="000612B3"/>
    <w:rsid w:val="000612D6"/>
    <w:rsid w:val="000614B0"/>
    <w:rsid w:val="00061663"/>
    <w:rsid w:val="000616B2"/>
    <w:rsid w:val="00061744"/>
    <w:rsid w:val="000619BD"/>
    <w:rsid w:val="00061FE8"/>
    <w:rsid w:val="000622C0"/>
    <w:rsid w:val="000627B8"/>
    <w:rsid w:val="000627D2"/>
    <w:rsid w:val="000628CB"/>
    <w:rsid w:val="00062C0F"/>
    <w:rsid w:val="00062E9A"/>
    <w:rsid w:val="00063121"/>
    <w:rsid w:val="00063319"/>
    <w:rsid w:val="00063682"/>
    <w:rsid w:val="00063860"/>
    <w:rsid w:val="00063A47"/>
    <w:rsid w:val="00063BE5"/>
    <w:rsid w:val="00063E1A"/>
    <w:rsid w:val="000642BF"/>
    <w:rsid w:val="00064668"/>
    <w:rsid w:val="00064B7E"/>
    <w:rsid w:val="00064F17"/>
    <w:rsid w:val="00065139"/>
    <w:rsid w:val="00065E13"/>
    <w:rsid w:val="00065FEF"/>
    <w:rsid w:val="0006618B"/>
    <w:rsid w:val="00066438"/>
    <w:rsid w:val="000665A1"/>
    <w:rsid w:val="00066676"/>
    <w:rsid w:val="00066BDE"/>
    <w:rsid w:val="00066F44"/>
    <w:rsid w:val="00066FE0"/>
    <w:rsid w:val="0006726D"/>
    <w:rsid w:val="00067329"/>
    <w:rsid w:val="000673B0"/>
    <w:rsid w:val="00067633"/>
    <w:rsid w:val="00067685"/>
    <w:rsid w:val="00067907"/>
    <w:rsid w:val="00067B40"/>
    <w:rsid w:val="00067B96"/>
    <w:rsid w:val="00067FDD"/>
    <w:rsid w:val="00070034"/>
    <w:rsid w:val="00070100"/>
    <w:rsid w:val="000701AA"/>
    <w:rsid w:val="00070237"/>
    <w:rsid w:val="000706AC"/>
    <w:rsid w:val="000707CD"/>
    <w:rsid w:val="00070B30"/>
    <w:rsid w:val="00070BAB"/>
    <w:rsid w:val="00070E0A"/>
    <w:rsid w:val="000710E1"/>
    <w:rsid w:val="00071349"/>
    <w:rsid w:val="000713B1"/>
    <w:rsid w:val="00071590"/>
    <w:rsid w:val="000715EA"/>
    <w:rsid w:val="00071890"/>
    <w:rsid w:val="00071AB0"/>
    <w:rsid w:val="00071B45"/>
    <w:rsid w:val="00071BCA"/>
    <w:rsid w:val="00071BE5"/>
    <w:rsid w:val="00071F12"/>
    <w:rsid w:val="00072530"/>
    <w:rsid w:val="000726A7"/>
    <w:rsid w:val="0007286E"/>
    <w:rsid w:val="00072BF6"/>
    <w:rsid w:val="00072DF2"/>
    <w:rsid w:val="00073131"/>
    <w:rsid w:val="00073191"/>
    <w:rsid w:val="00073504"/>
    <w:rsid w:val="0007380D"/>
    <w:rsid w:val="00073B0B"/>
    <w:rsid w:val="00073FB9"/>
    <w:rsid w:val="000740D6"/>
    <w:rsid w:val="000741CE"/>
    <w:rsid w:val="00074272"/>
    <w:rsid w:val="0007437C"/>
    <w:rsid w:val="00074A03"/>
    <w:rsid w:val="00074B97"/>
    <w:rsid w:val="00074D75"/>
    <w:rsid w:val="00074F07"/>
    <w:rsid w:val="000751F8"/>
    <w:rsid w:val="000757F4"/>
    <w:rsid w:val="00075924"/>
    <w:rsid w:val="00075939"/>
    <w:rsid w:val="00075975"/>
    <w:rsid w:val="00075A96"/>
    <w:rsid w:val="00075B3E"/>
    <w:rsid w:val="00075C99"/>
    <w:rsid w:val="00075D6F"/>
    <w:rsid w:val="00075DD6"/>
    <w:rsid w:val="00075F16"/>
    <w:rsid w:val="000761FE"/>
    <w:rsid w:val="000762CC"/>
    <w:rsid w:val="00076458"/>
    <w:rsid w:val="00076486"/>
    <w:rsid w:val="00076511"/>
    <w:rsid w:val="00076A71"/>
    <w:rsid w:val="00076B3C"/>
    <w:rsid w:val="00076CC0"/>
    <w:rsid w:val="00076E0D"/>
    <w:rsid w:val="00077083"/>
    <w:rsid w:val="00077150"/>
    <w:rsid w:val="00077374"/>
    <w:rsid w:val="000778D8"/>
    <w:rsid w:val="00077ACD"/>
    <w:rsid w:val="00080102"/>
    <w:rsid w:val="00080285"/>
    <w:rsid w:val="00080482"/>
    <w:rsid w:val="000804FA"/>
    <w:rsid w:val="00080527"/>
    <w:rsid w:val="00080740"/>
    <w:rsid w:val="00080A0D"/>
    <w:rsid w:val="00080C87"/>
    <w:rsid w:val="00080DFE"/>
    <w:rsid w:val="000816E5"/>
    <w:rsid w:val="0008180D"/>
    <w:rsid w:val="0008195A"/>
    <w:rsid w:val="000819BD"/>
    <w:rsid w:val="00081A0E"/>
    <w:rsid w:val="00081DA8"/>
    <w:rsid w:val="00081EC8"/>
    <w:rsid w:val="000823D7"/>
    <w:rsid w:val="00082899"/>
    <w:rsid w:val="000828B4"/>
    <w:rsid w:val="0008292F"/>
    <w:rsid w:val="00082939"/>
    <w:rsid w:val="00082A57"/>
    <w:rsid w:val="00082A99"/>
    <w:rsid w:val="00082B3B"/>
    <w:rsid w:val="00082DFA"/>
    <w:rsid w:val="0008307B"/>
    <w:rsid w:val="000832D1"/>
    <w:rsid w:val="00083762"/>
    <w:rsid w:val="00083845"/>
    <w:rsid w:val="00083A2D"/>
    <w:rsid w:val="00083AE7"/>
    <w:rsid w:val="00083C11"/>
    <w:rsid w:val="00083D45"/>
    <w:rsid w:val="00083E0A"/>
    <w:rsid w:val="00083E97"/>
    <w:rsid w:val="00083F56"/>
    <w:rsid w:val="00084585"/>
    <w:rsid w:val="00084593"/>
    <w:rsid w:val="000845EB"/>
    <w:rsid w:val="0008467D"/>
    <w:rsid w:val="00084738"/>
    <w:rsid w:val="000849B9"/>
    <w:rsid w:val="000849D0"/>
    <w:rsid w:val="00084E63"/>
    <w:rsid w:val="00085031"/>
    <w:rsid w:val="000853B5"/>
    <w:rsid w:val="000853E2"/>
    <w:rsid w:val="000853F5"/>
    <w:rsid w:val="00085627"/>
    <w:rsid w:val="000857CE"/>
    <w:rsid w:val="000859AF"/>
    <w:rsid w:val="00085B07"/>
    <w:rsid w:val="00085B3E"/>
    <w:rsid w:val="00085C81"/>
    <w:rsid w:val="00085D47"/>
    <w:rsid w:val="00085F79"/>
    <w:rsid w:val="00085FC1"/>
    <w:rsid w:val="00086238"/>
    <w:rsid w:val="00086423"/>
    <w:rsid w:val="000869B6"/>
    <w:rsid w:val="00086A50"/>
    <w:rsid w:val="00086A51"/>
    <w:rsid w:val="00086BB4"/>
    <w:rsid w:val="00086C52"/>
    <w:rsid w:val="00086D31"/>
    <w:rsid w:val="00086DCC"/>
    <w:rsid w:val="000870F4"/>
    <w:rsid w:val="000872C8"/>
    <w:rsid w:val="00087442"/>
    <w:rsid w:val="0008753D"/>
    <w:rsid w:val="000876A5"/>
    <w:rsid w:val="000877F5"/>
    <w:rsid w:val="00087882"/>
    <w:rsid w:val="00087A53"/>
    <w:rsid w:val="0009010E"/>
    <w:rsid w:val="000902A0"/>
    <w:rsid w:val="0009037F"/>
    <w:rsid w:val="00090514"/>
    <w:rsid w:val="00090640"/>
    <w:rsid w:val="000907B3"/>
    <w:rsid w:val="000914DF"/>
    <w:rsid w:val="0009151A"/>
    <w:rsid w:val="000915AA"/>
    <w:rsid w:val="00091677"/>
    <w:rsid w:val="000917DC"/>
    <w:rsid w:val="00091A74"/>
    <w:rsid w:val="00091B5F"/>
    <w:rsid w:val="00091D4B"/>
    <w:rsid w:val="00092467"/>
    <w:rsid w:val="00092473"/>
    <w:rsid w:val="000924DB"/>
    <w:rsid w:val="00092614"/>
    <w:rsid w:val="00092723"/>
    <w:rsid w:val="0009291C"/>
    <w:rsid w:val="00092953"/>
    <w:rsid w:val="000929D1"/>
    <w:rsid w:val="00092A63"/>
    <w:rsid w:val="00092BA2"/>
    <w:rsid w:val="00092D04"/>
    <w:rsid w:val="00093171"/>
    <w:rsid w:val="00093192"/>
    <w:rsid w:val="00093877"/>
    <w:rsid w:val="000938D3"/>
    <w:rsid w:val="000939C2"/>
    <w:rsid w:val="000939CA"/>
    <w:rsid w:val="00093B32"/>
    <w:rsid w:val="00093D05"/>
    <w:rsid w:val="00093EA5"/>
    <w:rsid w:val="00094353"/>
    <w:rsid w:val="00094382"/>
    <w:rsid w:val="000943FC"/>
    <w:rsid w:val="00094A4E"/>
    <w:rsid w:val="00094A4F"/>
    <w:rsid w:val="00094B53"/>
    <w:rsid w:val="00094EE0"/>
    <w:rsid w:val="00094FB5"/>
    <w:rsid w:val="00095173"/>
    <w:rsid w:val="0009556B"/>
    <w:rsid w:val="0009566B"/>
    <w:rsid w:val="00095745"/>
    <w:rsid w:val="00095B85"/>
    <w:rsid w:val="00095F09"/>
    <w:rsid w:val="00096252"/>
    <w:rsid w:val="000962C2"/>
    <w:rsid w:val="00096458"/>
    <w:rsid w:val="00096660"/>
    <w:rsid w:val="00096AB6"/>
    <w:rsid w:val="00096E50"/>
    <w:rsid w:val="00097166"/>
    <w:rsid w:val="0009718D"/>
    <w:rsid w:val="000975BA"/>
    <w:rsid w:val="000977FD"/>
    <w:rsid w:val="000978B8"/>
    <w:rsid w:val="000979F6"/>
    <w:rsid w:val="00097B3B"/>
    <w:rsid w:val="000A0015"/>
    <w:rsid w:val="000A033D"/>
    <w:rsid w:val="000A0638"/>
    <w:rsid w:val="000A0856"/>
    <w:rsid w:val="000A0BD7"/>
    <w:rsid w:val="000A0BF7"/>
    <w:rsid w:val="000A0C63"/>
    <w:rsid w:val="000A0C90"/>
    <w:rsid w:val="000A0D45"/>
    <w:rsid w:val="000A0F31"/>
    <w:rsid w:val="000A113F"/>
    <w:rsid w:val="000A124F"/>
    <w:rsid w:val="000A1290"/>
    <w:rsid w:val="000A1574"/>
    <w:rsid w:val="000A15D3"/>
    <w:rsid w:val="000A1611"/>
    <w:rsid w:val="000A1692"/>
    <w:rsid w:val="000A1738"/>
    <w:rsid w:val="000A193A"/>
    <w:rsid w:val="000A1952"/>
    <w:rsid w:val="000A1C2E"/>
    <w:rsid w:val="000A2071"/>
    <w:rsid w:val="000A20F2"/>
    <w:rsid w:val="000A22EF"/>
    <w:rsid w:val="000A2400"/>
    <w:rsid w:val="000A2642"/>
    <w:rsid w:val="000A2903"/>
    <w:rsid w:val="000A2A97"/>
    <w:rsid w:val="000A2ADF"/>
    <w:rsid w:val="000A2C0C"/>
    <w:rsid w:val="000A2CA9"/>
    <w:rsid w:val="000A3347"/>
    <w:rsid w:val="000A3444"/>
    <w:rsid w:val="000A36BB"/>
    <w:rsid w:val="000A379D"/>
    <w:rsid w:val="000A37B0"/>
    <w:rsid w:val="000A393C"/>
    <w:rsid w:val="000A3A0D"/>
    <w:rsid w:val="000A3B11"/>
    <w:rsid w:val="000A3C0D"/>
    <w:rsid w:val="000A3C88"/>
    <w:rsid w:val="000A3D38"/>
    <w:rsid w:val="000A3DF5"/>
    <w:rsid w:val="000A3EFE"/>
    <w:rsid w:val="000A3F28"/>
    <w:rsid w:val="000A424A"/>
    <w:rsid w:val="000A4273"/>
    <w:rsid w:val="000A43D9"/>
    <w:rsid w:val="000A4473"/>
    <w:rsid w:val="000A4612"/>
    <w:rsid w:val="000A467B"/>
    <w:rsid w:val="000A4E2A"/>
    <w:rsid w:val="000A4ED2"/>
    <w:rsid w:val="000A525E"/>
    <w:rsid w:val="000A5589"/>
    <w:rsid w:val="000A5601"/>
    <w:rsid w:val="000A5956"/>
    <w:rsid w:val="000A5A6A"/>
    <w:rsid w:val="000A5B6D"/>
    <w:rsid w:val="000A5C02"/>
    <w:rsid w:val="000A5C69"/>
    <w:rsid w:val="000A5FC2"/>
    <w:rsid w:val="000A634B"/>
    <w:rsid w:val="000A6613"/>
    <w:rsid w:val="000A686C"/>
    <w:rsid w:val="000A69FE"/>
    <w:rsid w:val="000A6A66"/>
    <w:rsid w:val="000A6BFE"/>
    <w:rsid w:val="000A6CE3"/>
    <w:rsid w:val="000A6D08"/>
    <w:rsid w:val="000A6DB7"/>
    <w:rsid w:val="000A6E82"/>
    <w:rsid w:val="000A6E88"/>
    <w:rsid w:val="000A714A"/>
    <w:rsid w:val="000A740E"/>
    <w:rsid w:val="000A743F"/>
    <w:rsid w:val="000A7533"/>
    <w:rsid w:val="000A76E4"/>
    <w:rsid w:val="000A7814"/>
    <w:rsid w:val="000A7895"/>
    <w:rsid w:val="000A7A27"/>
    <w:rsid w:val="000A7FB1"/>
    <w:rsid w:val="000B00B7"/>
    <w:rsid w:val="000B0113"/>
    <w:rsid w:val="000B05D2"/>
    <w:rsid w:val="000B06E9"/>
    <w:rsid w:val="000B0898"/>
    <w:rsid w:val="000B089C"/>
    <w:rsid w:val="000B0F78"/>
    <w:rsid w:val="000B11A6"/>
    <w:rsid w:val="000B1389"/>
    <w:rsid w:val="000B142D"/>
    <w:rsid w:val="000B18F6"/>
    <w:rsid w:val="000B1A8D"/>
    <w:rsid w:val="000B1BE8"/>
    <w:rsid w:val="000B1C0E"/>
    <w:rsid w:val="000B1E7F"/>
    <w:rsid w:val="000B1F42"/>
    <w:rsid w:val="000B1F46"/>
    <w:rsid w:val="000B227E"/>
    <w:rsid w:val="000B247E"/>
    <w:rsid w:val="000B2799"/>
    <w:rsid w:val="000B29D2"/>
    <w:rsid w:val="000B2CF4"/>
    <w:rsid w:val="000B2DA7"/>
    <w:rsid w:val="000B2FBA"/>
    <w:rsid w:val="000B346F"/>
    <w:rsid w:val="000B378B"/>
    <w:rsid w:val="000B39BB"/>
    <w:rsid w:val="000B42F4"/>
    <w:rsid w:val="000B4432"/>
    <w:rsid w:val="000B4478"/>
    <w:rsid w:val="000B48DB"/>
    <w:rsid w:val="000B4CB2"/>
    <w:rsid w:val="000B4D34"/>
    <w:rsid w:val="000B4F22"/>
    <w:rsid w:val="000B5339"/>
    <w:rsid w:val="000B546E"/>
    <w:rsid w:val="000B553D"/>
    <w:rsid w:val="000B5668"/>
    <w:rsid w:val="000B5A7F"/>
    <w:rsid w:val="000B5D3E"/>
    <w:rsid w:val="000B6066"/>
    <w:rsid w:val="000B631B"/>
    <w:rsid w:val="000B638C"/>
    <w:rsid w:val="000B63EA"/>
    <w:rsid w:val="000B6894"/>
    <w:rsid w:val="000B6C6C"/>
    <w:rsid w:val="000B7382"/>
    <w:rsid w:val="000B761B"/>
    <w:rsid w:val="000B7827"/>
    <w:rsid w:val="000B789F"/>
    <w:rsid w:val="000B78AB"/>
    <w:rsid w:val="000B7A9B"/>
    <w:rsid w:val="000B7BBC"/>
    <w:rsid w:val="000B7E86"/>
    <w:rsid w:val="000C0259"/>
    <w:rsid w:val="000C03D4"/>
    <w:rsid w:val="000C0947"/>
    <w:rsid w:val="000C0976"/>
    <w:rsid w:val="000C097D"/>
    <w:rsid w:val="000C0B7C"/>
    <w:rsid w:val="000C0C95"/>
    <w:rsid w:val="000C0F94"/>
    <w:rsid w:val="000C1184"/>
    <w:rsid w:val="000C1400"/>
    <w:rsid w:val="000C1756"/>
    <w:rsid w:val="000C1AE5"/>
    <w:rsid w:val="000C1B3B"/>
    <w:rsid w:val="000C1C82"/>
    <w:rsid w:val="000C2007"/>
    <w:rsid w:val="000C225C"/>
    <w:rsid w:val="000C230C"/>
    <w:rsid w:val="000C2416"/>
    <w:rsid w:val="000C25C2"/>
    <w:rsid w:val="000C2780"/>
    <w:rsid w:val="000C27B2"/>
    <w:rsid w:val="000C287F"/>
    <w:rsid w:val="000C2983"/>
    <w:rsid w:val="000C2DF1"/>
    <w:rsid w:val="000C2EBE"/>
    <w:rsid w:val="000C3039"/>
    <w:rsid w:val="000C3171"/>
    <w:rsid w:val="000C3745"/>
    <w:rsid w:val="000C38D9"/>
    <w:rsid w:val="000C3B78"/>
    <w:rsid w:val="000C3CA2"/>
    <w:rsid w:val="000C3D3B"/>
    <w:rsid w:val="000C3E7C"/>
    <w:rsid w:val="000C3FDE"/>
    <w:rsid w:val="000C420B"/>
    <w:rsid w:val="000C4356"/>
    <w:rsid w:val="000C46FB"/>
    <w:rsid w:val="000C4730"/>
    <w:rsid w:val="000C4780"/>
    <w:rsid w:val="000C47FD"/>
    <w:rsid w:val="000C498F"/>
    <w:rsid w:val="000C4BB5"/>
    <w:rsid w:val="000C4D0F"/>
    <w:rsid w:val="000C4D8F"/>
    <w:rsid w:val="000C4F7E"/>
    <w:rsid w:val="000C5050"/>
    <w:rsid w:val="000C5159"/>
    <w:rsid w:val="000C518D"/>
    <w:rsid w:val="000C54DD"/>
    <w:rsid w:val="000C590A"/>
    <w:rsid w:val="000C591B"/>
    <w:rsid w:val="000C59E7"/>
    <w:rsid w:val="000C5BA0"/>
    <w:rsid w:val="000C5D88"/>
    <w:rsid w:val="000C5E93"/>
    <w:rsid w:val="000C5FCE"/>
    <w:rsid w:val="000C61C5"/>
    <w:rsid w:val="000C65C6"/>
    <w:rsid w:val="000C6833"/>
    <w:rsid w:val="000C68B2"/>
    <w:rsid w:val="000C6940"/>
    <w:rsid w:val="000C694B"/>
    <w:rsid w:val="000C6970"/>
    <w:rsid w:val="000C6B85"/>
    <w:rsid w:val="000C6D8E"/>
    <w:rsid w:val="000C6F27"/>
    <w:rsid w:val="000C7231"/>
    <w:rsid w:val="000C7D2E"/>
    <w:rsid w:val="000D0099"/>
    <w:rsid w:val="000D036F"/>
    <w:rsid w:val="000D058F"/>
    <w:rsid w:val="000D05B7"/>
    <w:rsid w:val="000D0738"/>
    <w:rsid w:val="000D0A37"/>
    <w:rsid w:val="000D0BF3"/>
    <w:rsid w:val="000D0C4B"/>
    <w:rsid w:val="000D0EBD"/>
    <w:rsid w:val="000D1105"/>
    <w:rsid w:val="000D1134"/>
    <w:rsid w:val="000D1562"/>
    <w:rsid w:val="000D16B6"/>
    <w:rsid w:val="000D184F"/>
    <w:rsid w:val="000D1927"/>
    <w:rsid w:val="000D1F0D"/>
    <w:rsid w:val="000D23E5"/>
    <w:rsid w:val="000D23FD"/>
    <w:rsid w:val="000D2604"/>
    <w:rsid w:val="000D2910"/>
    <w:rsid w:val="000D2B06"/>
    <w:rsid w:val="000D2B16"/>
    <w:rsid w:val="000D2BBC"/>
    <w:rsid w:val="000D2C04"/>
    <w:rsid w:val="000D2CE4"/>
    <w:rsid w:val="000D2DDA"/>
    <w:rsid w:val="000D2F88"/>
    <w:rsid w:val="000D304F"/>
    <w:rsid w:val="000D341A"/>
    <w:rsid w:val="000D34A1"/>
    <w:rsid w:val="000D37FE"/>
    <w:rsid w:val="000D38B5"/>
    <w:rsid w:val="000D3A6C"/>
    <w:rsid w:val="000D40F6"/>
    <w:rsid w:val="000D4475"/>
    <w:rsid w:val="000D4482"/>
    <w:rsid w:val="000D45A8"/>
    <w:rsid w:val="000D45B9"/>
    <w:rsid w:val="000D4713"/>
    <w:rsid w:val="000D4A3D"/>
    <w:rsid w:val="000D504B"/>
    <w:rsid w:val="000D553F"/>
    <w:rsid w:val="000D58E3"/>
    <w:rsid w:val="000D5D34"/>
    <w:rsid w:val="000D5EBE"/>
    <w:rsid w:val="000D6032"/>
    <w:rsid w:val="000D62A0"/>
    <w:rsid w:val="000D6485"/>
    <w:rsid w:val="000D6620"/>
    <w:rsid w:val="000D6BDC"/>
    <w:rsid w:val="000D6EA2"/>
    <w:rsid w:val="000D7036"/>
    <w:rsid w:val="000D736E"/>
    <w:rsid w:val="000D76F6"/>
    <w:rsid w:val="000D7811"/>
    <w:rsid w:val="000D7AF2"/>
    <w:rsid w:val="000D7E1D"/>
    <w:rsid w:val="000D7F90"/>
    <w:rsid w:val="000E0196"/>
    <w:rsid w:val="000E0237"/>
    <w:rsid w:val="000E0249"/>
    <w:rsid w:val="000E04E0"/>
    <w:rsid w:val="000E054A"/>
    <w:rsid w:val="000E0754"/>
    <w:rsid w:val="000E08F8"/>
    <w:rsid w:val="000E0C15"/>
    <w:rsid w:val="000E0E0B"/>
    <w:rsid w:val="000E0E42"/>
    <w:rsid w:val="000E112A"/>
    <w:rsid w:val="000E11BA"/>
    <w:rsid w:val="000E1275"/>
    <w:rsid w:val="000E1551"/>
    <w:rsid w:val="000E15A6"/>
    <w:rsid w:val="000E163B"/>
    <w:rsid w:val="000E1702"/>
    <w:rsid w:val="000E1ABC"/>
    <w:rsid w:val="000E1BFE"/>
    <w:rsid w:val="000E1CB1"/>
    <w:rsid w:val="000E1E6E"/>
    <w:rsid w:val="000E1EE4"/>
    <w:rsid w:val="000E2057"/>
    <w:rsid w:val="000E2153"/>
    <w:rsid w:val="000E2514"/>
    <w:rsid w:val="000E2658"/>
    <w:rsid w:val="000E29BB"/>
    <w:rsid w:val="000E2B87"/>
    <w:rsid w:val="000E2C87"/>
    <w:rsid w:val="000E2D51"/>
    <w:rsid w:val="000E2F6A"/>
    <w:rsid w:val="000E30A6"/>
    <w:rsid w:val="000E33E5"/>
    <w:rsid w:val="000E3485"/>
    <w:rsid w:val="000E35E0"/>
    <w:rsid w:val="000E36C0"/>
    <w:rsid w:val="000E3898"/>
    <w:rsid w:val="000E3A1E"/>
    <w:rsid w:val="000E3B87"/>
    <w:rsid w:val="000E3F70"/>
    <w:rsid w:val="000E412A"/>
    <w:rsid w:val="000E459F"/>
    <w:rsid w:val="000E473D"/>
    <w:rsid w:val="000E48D2"/>
    <w:rsid w:val="000E4B2F"/>
    <w:rsid w:val="000E4CD9"/>
    <w:rsid w:val="000E50AB"/>
    <w:rsid w:val="000E50D6"/>
    <w:rsid w:val="000E5177"/>
    <w:rsid w:val="000E5486"/>
    <w:rsid w:val="000E54A5"/>
    <w:rsid w:val="000E5743"/>
    <w:rsid w:val="000E5792"/>
    <w:rsid w:val="000E5BD6"/>
    <w:rsid w:val="000E5DFA"/>
    <w:rsid w:val="000E5E56"/>
    <w:rsid w:val="000E5F64"/>
    <w:rsid w:val="000E5FFC"/>
    <w:rsid w:val="000E60AF"/>
    <w:rsid w:val="000E6230"/>
    <w:rsid w:val="000E64B8"/>
    <w:rsid w:val="000E653C"/>
    <w:rsid w:val="000E6674"/>
    <w:rsid w:val="000E68BA"/>
    <w:rsid w:val="000E691A"/>
    <w:rsid w:val="000E6B31"/>
    <w:rsid w:val="000E6D1D"/>
    <w:rsid w:val="000E721C"/>
    <w:rsid w:val="000E7497"/>
    <w:rsid w:val="000E779C"/>
    <w:rsid w:val="000E77D8"/>
    <w:rsid w:val="000E7B74"/>
    <w:rsid w:val="000E7BF9"/>
    <w:rsid w:val="000E7DDB"/>
    <w:rsid w:val="000F004E"/>
    <w:rsid w:val="000F0378"/>
    <w:rsid w:val="000F07B1"/>
    <w:rsid w:val="000F0A5B"/>
    <w:rsid w:val="000F0BE3"/>
    <w:rsid w:val="000F1298"/>
    <w:rsid w:val="000F129D"/>
    <w:rsid w:val="000F1315"/>
    <w:rsid w:val="000F144D"/>
    <w:rsid w:val="000F1647"/>
    <w:rsid w:val="000F1B54"/>
    <w:rsid w:val="000F26AE"/>
    <w:rsid w:val="000F26C8"/>
    <w:rsid w:val="000F2E74"/>
    <w:rsid w:val="000F2F1D"/>
    <w:rsid w:val="000F2F7B"/>
    <w:rsid w:val="000F2FF0"/>
    <w:rsid w:val="000F32D2"/>
    <w:rsid w:val="000F3419"/>
    <w:rsid w:val="000F35A5"/>
    <w:rsid w:val="000F38E3"/>
    <w:rsid w:val="000F4141"/>
    <w:rsid w:val="000F42D4"/>
    <w:rsid w:val="000F4428"/>
    <w:rsid w:val="000F4498"/>
    <w:rsid w:val="000F474A"/>
    <w:rsid w:val="000F4B97"/>
    <w:rsid w:val="000F4BDD"/>
    <w:rsid w:val="000F4C92"/>
    <w:rsid w:val="000F4EF2"/>
    <w:rsid w:val="000F4F48"/>
    <w:rsid w:val="000F503F"/>
    <w:rsid w:val="000F5191"/>
    <w:rsid w:val="000F552C"/>
    <w:rsid w:val="000F5724"/>
    <w:rsid w:val="000F5BA4"/>
    <w:rsid w:val="000F5CA1"/>
    <w:rsid w:val="000F643A"/>
    <w:rsid w:val="000F6603"/>
    <w:rsid w:val="000F727E"/>
    <w:rsid w:val="000F73A4"/>
    <w:rsid w:val="000F73D4"/>
    <w:rsid w:val="000F7502"/>
    <w:rsid w:val="000F765B"/>
    <w:rsid w:val="000F76F3"/>
    <w:rsid w:val="000F7866"/>
    <w:rsid w:val="000F7A26"/>
    <w:rsid w:val="000F7AE2"/>
    <w:rsid w:val="000F7B06"/>
    <w:rsid w:val="000F7B7F"/>
    <w:rsid w:val="000F7CE5"/>
    <w:rsid w:val="0010030C"/>
    <w:rsid w:val="00100354"/>
    <w:rsid w:val="00100938"/>
    <w:rsid w:val="00100D6A"/>
    <w:rsid w:val="00100DBA"/>
    <w:rsid w:val="001010BE"/>
    <w:rsid w:val="00101143"/>
    <w:rsid w:val="001011B7"/>
    <w:rsid w:val="001012E3"/>
    <w:rsid w:val="001013F7"/>
    <w:rsid w:val="001016BD"/>
    <w:rsid w:val="001016FA"/>
    <w:rsid w:val="001018CC"/>
    <w:rsid w:val="00101AAD"/>
    <w:rsid w:val="00101AC4"/>
    <w:rsid w:val="00101BA6"/>
    <w:rsid w:val="00102000"/>
    <w:rsid w:val="00102119"/>
    <w:rsid w:val="00102281"/>
    <w:rsid w:val="00102503"/>
    <w:rsid w:val="00102649"/>
    <w:rsid w:val="001026F9"/>
    <w:rsid w:val="00102B4C"/>
    <w:rsid w:val="00102B93"/>
    <w:rsid w:val="00102D99"/>
    <w:rsid w:val="0010311D"/>
    <w:rsid w:val="00103238"/>
    <w:rsid w:val="00103394"/>
    <w:rsid w:val="0010346A"/>
    <w:rsid w:val="0010357D"/>
    <w:rsid w:val="0010373A"/>
    <w:rsid w:val="001038CA"/>
    <w:rsid w:val="00103913"/>
    <w:rsid w:val="00103B85"/>
    <w:rsid w:val="00103D0C"/>
    <w:rsid w:val="00103E74"/>
    <w:rsid w:val="00103F07"/>
    <w:rsid w:val="00104598"/>
    <w:rsid w:val="00104847"/>
    <w:rsid w:val="001048E9"/>
    <w:rsid w:val="00104A14"/>
    <w:rsid w:val="00104ABC"/>
    <w:rsid w:val="00104BDC"/>
    <w:rsid w:val="0010525C"/>
    <w:rsid w:val="0010535F"/>
    <w:rsid w:val="0010546F"/>
    <w:rsid w:val="00105D6C"/>
    <w:rsid w:val="00105DF4"/>
    <w:rsid w:val="00106322"/>
    <w:rsid w:val="001067B0"/>
    <w:rsid w:val="0010691A"/>
    <w:rsid w:val="00106C1B"/>
    <w:rsid w:val="00106C7B"/>
    <w:rsid w:val="00106E22"/>
    <w:rsid w:val="00106FA0"/>
    <w:rsid w:val="00107013"/>
    <w:rsid w:val="00107176"/>
    <w:rsid w:val="00107515"/>
    <w:rsid w:val="00107521"/>
    <w:rsid w:val="0010777D"/>
    <w:rsid w:val="00107DE4"/>
    <w:rsid w:val="00110241"/>
    <w:rsid w:val="0011032E"/>
    <w:rsid w:val="0011045B"/>
    <w:rsid w:val="001104E3"/>
    <w:rsid w:val="0011069F"/>
    <w:rsid w:val="0011073C"/>
    <w:rsid w:val="00110A97"/>
    <w:rsid w:val="00110CB5"/>
    <w:rsid w:val="00110D13"/>
    <w:rsid w:val="00110EC9"/>
    <w:rsid w:val="00111044"/>
    <w:rsid w:val="001110C7"/>
    <w:rsid w:val="0011127F"/>
    <w:rsid w:val="001115FE"/>
    <w:rsid w:val="001119A9"/>
    <w:rsid w:val="00111BC0"/>
    <w:rsid w:val="00111D71"/>
    <w:rsid w:val="00112167"/>
    <w:rsid w:val="0011222E"/>
    <w:rsid w:val="00112306"/>
    <w:rsid w:val="00112738"/>
    <w:rsid w:val="0011274A"/>
    <w:rsid w:val="00112867"/>
    <w:rsid w:val="00112949"/>
    <w:rsid w:val="001129D0"/>
    <w:rsid w:val="001132F9"/>
    <w:rsid w:val="001135BE"/>
    <w:rsid w:val="001137DD"/>
    <w:rsid w:val="0011386C"/>
    <w:rsid w:val="00113D4A"/>
    <w:rsid w:val="0011407D"/>
    <w:rsid w:val="001141D0"/>
    <w:rsid w:val="001141FE"/>
    <w:rsid w:val="001143FC"/>
    <w:rsid w:val="0011483D"/>
    <w:rsid w:val="001149EA"/>
    <w:rsid w:val="00115213"/>
    <w:rsid w:val="00115945"/>
    <w:rsid w:val="0011595E"/>
    <w:rsid w:val="00115ADC"/>
    <w:rsid w:val="00115C49"/>
    <w:rsid w:val="00115CC3"/>
    <w:rsid w:val="00115CEA"/>
    <w:rsid w:val="00115D07"/>
    <w:rsid w:val="00115D3E"/>
    <w:rsid w:val="00115DCE"/>
    <w:rsid w:val="00115DDA"/>
    <w:rsid w:val="00115F7C"/>
    <w:rsid w:val="0011622D"/>
    <w:rsid w:val="001164FF"/>
    <w:rsid w:val="0011650D"/>
    <w:rsid w:val="0011650E"/>
    <w:rsid w:val="0011668C"/>
    <w:rsid w:val="001166A8"/>
    <w:rsid w:val="00116720"/>
    <w:rsid w:val="00116999"/>
    <w:rsid w:val="00116E76"/>
    <w:rsid w:val="00116ECF"/>
    <w:rsid w:val="0011709E"/>
    <w:rsid w:val="00117147"/>
    <w:rsid w:val="00117292"/>
    <w:rsid w:val="00117521"/>
    <w:rsid w:val="0011778C"/>
    <w:rsid w:val="00117B95"/>
    <w:rsid w:val="00117BB5"/>
    <w:rsid w:val="00117EA4"/>
    <w:rsid w:val="0012039D"/>
    <w:rsid w:val="00120596"/>
    <w:rsid w:val="00120F83"/>
    <w:rsid w:val="00120FC2"/>
    <w:rsid w:val="001210CE"/>
    <w:rsid w:val="00121110"/>
    <w:rsid w:val="001213E2"/>
    <w:rsid w:val="00121B14"/>
    <w:rsid w:val="00121EAE"/>
    <w:rsid w:val="00121EF2"/>
    <w:rsid w:val="00121F34"/>
    <w:rsid w:val="00122198"/>
    <w:rsid w:val="001221A3"/>
    <w:rsid w:val="0012222B"/>
    <w:rsid w:val="00122302"/>
    <w:rsid w:val="0012233A"/>
    <w:rsid w:val="00122678"/>
    <w:rsid w:val="00122B28"/>
    <w:rsid w:val="00122D9D"/>
    <w:rsid w:val="00123100"/>
    <w:rsid w:val="00123368"/>
    <w:rsid w:val="001236B8"/>
    <w:rsid w:val="0012372F"/>
    <w:rsid w:val="001237FA"/>
    <w:rsid w:val="001238AA"/>
    <w:rsid w:val="001238FF"/>
    <w:rsid w:val="00123904"/>
    <w:rsid w:val="00123C71"/>
    <w:rsid w:val="00123DAE"/>
    <w:rsid w:val="00123F37"/>
    <w:rsid w:val="00123FC4"/>
    <w:rsid w:val="0012421B"/>
    <w:rsid w:val="001242E1"/>
    <w:rsid w:val="00124428"/>
    <w:rsid w:val="00124B9E"/>
    <w:rsid w:val="00124BB8"/>
    <w:rsid w:val="001254A4"/>
    <w:rsid w:val="00125518"/>
    <w:rsid w:val="0012586F"/>
    <w:rsid w:val="00125AA1"/>
    <w:rsid w:val="00125D5A"/>
    <w:rsid w:val="00125E12"/>
    <w:rsid w:val="00125E66"/>
    <w:rsid w:val="001261D1"/>
    <w:rsid w:val="00126278"/>
    <w:rsid w:val="00126588"/>
    <w:rsid w:val="00126784"/>
    <w:rsid w:val="001267FD"/>
    <w:rsid w:val="00126809"/>
    <w:rsid w:val="0012689E"/>
    <w:rsid w:val="00126B02"/>
    <w:rsid w:val="00126B42"/>
    <w:rsid w:val="00126EBE"/>
    <w:rsid w:val="0012700A"/>
    <w:rsid w:val="001270BC"/>
    <w:rsid w:val="00127848"/>
    <w:rsid w:val="001300D1"/>
    <w:rsid w:val="001300EF"/>
    <w:rsid w:val="001300FD"/>
    <w:rsid w:val="0013037B"/>
    <w:rsid w:val="00130414"/>
    <w:rsid w:val="001305CB"/>
    <w:rsid w:val="00130CA9"/>
    <w:rsid w:val="00130D05"/>
    <w:rsid w:val="00130D84"/>
    <w:rsid w:val="00131194"/>
    <w:rsid w:val="00131A47"/>
    <w:rsid w:val="00131C99"/>
    <w:rsid w:val="00131DDA"/>
    <w:rsid w:val="001320C6"/>
    <w:rsid w:val="001322FD"/>
    <w:rsid w:val="00132408"/>
    <w:rsid w:val="00132589"/>
    <w:rsid w:val="001326F5"/>
    <w:rsid w:val="00132A64"/>
    <w:rsid w:val="00132B6F"/>
    <w:rsid w:val="00132BC8"/>
    <w:rsid w:val="00132D49"/>
    <w:rsid w:val="00132E20"/>
    <w:rsid w:val="00132FCA"/>
    <w:rsid w:val="00132FEB"/>
    <w:rsid w:val="001333C1"/>
    <w:rsid w:val="00133424"/>
    <w:rsid w:val="0013357D"/>
    <w:rsid w:val="001339E4"/>
    <w:rsid w:val="00133DF9"/>
    <w:rsid w:val="00133F56"/>
    <w:rsid w:val="00133FC1"/>
    <w:rsid w:val="00134142"/>
    <w:rsid w:val="00134170"/>
    <w:rsid w:val="001344EE"/>
    <w:rsid w:val="00134539"/>
    <w:rsid w:val="00134814"/>
    <w:rsid w:val="00134987"/>
    <w:rsid w:val="00134B75"/>
    <w:rsid w:val="00134CF1"/>
    <w:rsid w:val="00134D4F"/>
    <w:rsid w:val="00134F66"/>
    <w:rsid w:val="0013522A"/>
    <w:rsid w:val="001354DC"/>
    <w:rsid w:val="0013578F"/>
    <w:rsid w:val="001358A7"/>
    <w:rsid w:val="001364F5"/>
    <w:rsid w:val="00136728"/>
    <w:rsid w:val="0013683B"/>
    <w:rsid w:val="001368AA"/>
    <w:rsid w:val="001369A7"/>
    <w:rsid w:val="00136BEB"/>
    <w:rsid w:val="00136C57"/>
    <w:rsid w:val="00136FD9"/>
    <w:rsid w:val="001370A5"/>
    <w:rsid w:val="00137372"/>
    <w:rsid w:val="001374C6"/>
    <w:rsid w:val="00137553"/>
    <w:rsid w:val="001375D3"/>
    <w:rsid w:val="001376D2"/>
    <w:rsid w:val="00137899"/>
    <w:rsid w:val="00137B78"/>
    <w:rsid w:val="00137B98"/>
    <w:rsid w:val="00137CD1"/>
    <w:rsid w:val="00137CF6"/>
    <w:rsid w:val="00137D75"/>
    <w:rsid w:val="001402F3"/>
    <w:rsid w:val="00140523"/>
    <w:rsid w:val="00140A9A"/>
    <w:rsid w:val="00140AC4"/>
    <w:rsid w:val="00140BC6"/>
    <w:rsid w:val="00140D74"/>
    <w:rsid w:val="00140D9B"/>
    <w:rsid w:val="0014129F"/>
    <w:rsid w:val="001412C9"/>
    <w:rsid w:val="001413E1"/>
    <w:rsid w:val="0014180A"/>
    <w:rsid w:val="00141A1D"/>
    <w:rsid w:val="00141AE8"/>
    <w:rsid w:val="00141BCD"/>
    <w:rsid w:val="00141D63"/>
    <w:rsid w:val="00141E1D"/>
    <w:rsid w:val="00141FE4"/>
    <w:rsid w:val="001420BB"/>
    <w:rsid w:val="00142168"/>
    <w:rsid w:val="00142212"/>
    <w:rsid w:val="00142372"/>
    <w:rsid w:val="001423BF"/>
    <w:rsid w:val="001424EE"/>
    <w:rsid w:val="001425A3"/>
    <w:rsid w:val="0014263E"/>
    <w:rsid w:val="0014282A"/>
    <w:rsid w:val="001428A6"/>
    <w:rsid w:val="00142DEC"/>
    <w:rsid w:val="00142F86"/>
    <w:rsid w:val="00142FDD"/>
    <w:rsid w:val="001431E3"/>
    <w:rsid w:val="00143499"/>
    <w:rsid w:val="0014370C"/>
    <w:rsid w:val="0014389A"/>
    <w:rsid w:val="001438F9"/>
    <w:rsid w:val="001439B1"/>
    <w:rsid w:val="00143D62"/>
    <w:rsid w:val="00143EC1"/>
    <w:rsid w:val="001443B5"/>
    <w:rsid w:val="00144499"/>
    <w:rsid w:val="0014462E"/>
    <w:rsid w:val="001446A3"/>
    <w:rsid w:val="0014471A"/>
    <w:rsid w:val="001447C6"/>
    <w:rsid w:val="001448B5"/>
    <w:rsid w:val="0014497C"/>
    <w:rsid w:val="0014498B"/>
    <w:rsid w:val="00144BAF"/>
    <w:rsid w:val="00144EB4"/>
    <w:rsid w:val="00144F8C"/>
    <w:rsid w:val="00144FEE"/>
    <w:rsid w:val="001454EA"/>
    <w:rsid w:val="0014576B"/>
    <w:rsid w:val="00145839"/>
    <w:rsid w:val="00145965"/>
    <w:rsid w:val="00145A26"/>
    <w:rsid w:val="00145C2A"/>
    <w:rsid w:val="0014630E"/>
    <w:rsid w:val="001465A0"/>
    <w:rsid w:val="00146868"/>
    <w:rsid w:val="00146A3E"/>
    <w:rsid w:val="00146DF8"/>
    <w:rsid w:val="00146EE2"/>
    <w:rsid w:val="00146F37"/>
    <w:rsid w:val="001471F3"/>
    <w:rsid w:val="001476D2"/>
    <w:rsid w:val="00147B61"/>
    <w:rsid w:val="00147CDF"/>
    <w:rsid w:val="001500E6"/>
    <w:rsid w:val="0015094B"/>
    <w:rsid w:val="00150A6E"/>
    <w:rsid w:val="00150A8D"/>
    <w:rsid w:val="00150B07"/>
    <w:rsid w:val="00150B14"/>
    <w:rsid w:val="00150B53"/>
    <w:rsid w:val="00150E40"/>
    <w:rsid w:val="00150FA7"/>
    <w:rsid w:val="00150FED"/>
    <w:rsid w:val="001510E6"/>
    <w:rsid w:val="00151562"/>
    <w:rsid w:val="0015158B"/>
    <w:rsid w:val="001516D0"/>
    <w:rsid w:val="00151F9D"/>
    <w:rsid w:val="00152311"/>
    <w:rsid w:val="00152445"/>
    <w:rsid w:val="00152947"/>
    <w:rsid w:val="00152A99"/>
    <w:rsid w:val="00152E35"/>
    <w:rsid w:val="00152E92"/>
    <w:rsid w:val="00153173"/>
    <w:rsid w:val="001531B8"/>
    <w:rsid w:val="0015325A"/>
    <w:rsid w:val="001536F7"/>
    <w:rsid w:val="00153765"/>
    <w:rsid w:val="00153786"/>
    <w:rsid w:val="00153927"/>
    <w:rsid w:val="0015393F"/>
    <w:rsid w:val="001539CD"/>
    <w:rsid w:val="00153A09"/>
    <w:rsid w:val="00153DC8"/>
    <w:rsid w:val="00153DD1"/>
    <w:rsid w:val="00153E9C"/>
    <w:rsid w:val="00153ED9"/>
    <w:rsid w:val="00153EE6"/>
    <w:rsid w:val="0015436D"/>
    <w:rsid w:val="00154A17"/>
    <w:rsid w:val="00154AF1"/>
    <w:rsid w:val="00154DF8"/>
    <w:rsid w:val="00154E15"/>
    <w:rsid w:val="0015503B"/>
    <w:rsid w:val="001551A3"/>
    <w:rsid w:val="00155293"/>
    <w:rsid w:val="001552CD"/>
    <w:rsid w:val="001553F2"/>
    <w:rsid w:val="0015551A"/>
    <w:rsid w:val="001556EF"/>
    <w:rsid w:val="00155787"/>
    <w:rsid w:val="00155858"/>
    <w:rsid w:val="00155BBC"/>
    <w:rsid w:val="00155E92"/>
    <w:rsid w:val="0015631D"/>
    <w:rsid w:val="0015633C"/>
    <w:rsid w:val="001564F4"/>
    <w:rsid w:val="0015664B"/>
    <w:rsid w:val="001567B7"/>
    <w:rsid w:val="00156829"/>
    <w:rsid w:val="0015699C"/>
    <w:rsid w:val="00156B50"/>
    <w:rsid w:val="00156DDE"/>
    <w:rsid w:val="00157210"/>
    <w:rsid w:val="0015744D"/>
    <w:rsid w:val="0015749E"/>
    <w:rsid w:val="0015782B"/>
    <w:rsid w:val="00157BDB"/>
    <w:rsid w:val="00157CF0"/>
    <w:rsid w:val="00157EF6"/>
    <w:rsid w:val="00157EFB"/>
    <w:rsid w:val="001602C6"/>
    <w:rsid w:val="00160955"/>
    <w:rsid w:val="00160A83"/>
    <w:rsid w:val="00160B7F"/>
    <w:rsid w:val="00160B8E"/>
    <w:rsid w:val="00160B9F"/>
    <w:rsid w:val="00160C00"/>
    <w:rsid w:val="00160D37"/>
    <w:rsid w:val="00160E04"/>
    <w:rsid w:val="00160F8F"/>
    <w:rsid w:val="0016117A"/>
    <w:rsid w:val="00161213"/>
    <w:rsid w:val="0016126B"/>
    <w:rsid w:val="001612E1"/>
    <w:rsid w:val="0016183B"/>
    <w:rsid w:val="00161AA7"/>
    <w:rsid w:val="00161AC7"/>
    <w:rsid w:val="00161B32"/>
    <w:rsid w:val="00161C06"/>
    <w:rsid w:val="00161F5F"/>
    <w:rsid w:val="00161F7B"/>
    <w:rsid w:val="001621B8"/>
    <w:rsid w:val="0016269F"/>
    <w:rsid w:val="0016272B"/>
    <w:rsid w:val="001629F8"/>
    <w:rsid w:val="00162B69"/>
    <w:rsid w:val="00162E74"/>
    <w:rsid w:val="00162F51"/>
    <w:rsid w:val="00163466"/>
    <w:rsid w:val="0016366E"/>
    <w:rsid w:val="00163903"/>
    <w:rsid w:val="00163973"/>
    <w:rsid w:val="00163E7C"/>
    <w:rsid w:val="00164484"/>
    <w:rsid w:val="00164D9E"/>
    <w:rsid w:val="00164FBE"/>
    <w:rsid w:val="0016529E"/>
    <w:rsid w:val="00165459"/>
    <w:rsid w:val="0016560F"/>
    <w:rsid w:val="0016598B"/>
    <w:rsid w:val="001659DE"/>
    <w:rsid w:val="00165A4B"/>
    <w:rsid w:val="00165B80"/>
    <w:rsid w:val="00165BBB"/>
    <w:rsid w:val="00165E74"/>
    <w:rsid w:val="00165F8F"/>
    <w:rsid w:val="001665A0"/>
    <w:rsid w:val="0016678A"/>
    <w:rsid w:val="00166927"/>
    <w:rsid w:val="001669CC"/>
    <w:rsid w:val="00166BB1"/>
    <w:rsid w:val="00166C65"/>
    <w:rsid w:val="0016714E"/>
    <w:rsid w:val="001676B3"/>
    <w:rsid w:val="00167851"/>
    <w:rsid w:val="0016790F"/>
    <w:rsid w:val="00167BC9"/>
    <w:rsid w:val="00167C0D"/>
    <w:rsid w:val="00167C8A"/>
    <w:rsid w:val="00167E6F"/>
    <w:rsid w:val="001700F9"/>
    <w:rsid w:val="0017018D"/>
    <w:rsid w:val="0017018E"/>
    <w:rsid w:val="001702A8"/>
    <w:rsid w:val="001705A7"/>
    <w:rsid w:val="001708F2"/>
    <w:rsid w:val="00170DA7"/>
    <w:rsid w:val="00170E2A"/>
    <w:rsid w:val="00171019"/>
    <w:rsid w:val="0017106C"/>
    <w:rsid w:val="001710AF"/>
    <w:rsid w:val="001711D6"/>
    <w:rsid w:val="00171226"/>
    <w:rsid w:val="0017122D"/>
    <w:rsid w:val="0017137C"/>
    <w:rsid w:val="0017145E"/>
    <w:rsid w:val="00171479"/>
    <w:rsid w:val="00171485"/>
    <w:rsid w:val="001716B3"/>
    <w:rsid w:val="0017182B"/>
    <w:rsid w:val="0017185B"/>
    <w:rsid w:val="001718CF"/>
    <w:rsid w:val="0017199D"/>
    <w:rsid w:val="00171D4F"/>
    <w:rsid w:val="00171FE4"/>
    <w:rsid w:val="00172115"/>
    <w:rsid w:val="001722EE"/>
    <w:rsid w:val="00172392"/>
    <w:rsid w:val="001726F4"/>
    <w:rsid w:val="00172768"/>
    <w:rsid w:val="001727AC"/>
    <w:rsid w:val="00172C45"/>
    <w:rsid w:val="00172DF9"/>
    <w:rsid w:val="00172E56"/>
    <w:rsid w:val="00173144"/>
    <w:rsid w:val="0017326E"/>
    <w:rsid w:val="001732A6"/>
    <w:rsid w:val="001739B8"/>
    <w:rsid w:val="00173ADA"/>
    <w:rsid w:val="00173D3C"/>
    <w:rsid w:val="00173E53"/>
    <w:rsid w:val="0017436C"/>
    <w:rsid w:val="001743FF"/>
    <w:rsid w:val="00174489"/>
    <w:rsid w:val="0017449B"/>
    <w:rsid w:val="0017478B"/>
    <w:rsid w:val="001747F8"/>
    <w:rsid w:val="0017481C"/>
    <w:rsid w:val="00174994"/>
    <w:rsid w:val="00174A62"/>
    <w:rsid w:val="00174AA4"/>
    <w:rsid w:val="00174B0A"/>
    <w:rsid w:val="00174E15"/>
    <w:rsid w:val="0017510D"/>
    <w:rsid w:val="001752B7"/>
    <w:rsid w:val="00175B7B"/>
    <w:rsid w:val="00175B93"/>
    <w:rsid w:val="00176179"/>
    <w:rsid w:val="001761E4"/>
    <w:rsid w:val="00176222"/>
    <w:rsid w:val="0017642F"/>
    <w:rsid w:val="00176586"/>
    <w:rsid w:val="00176631"/>
    <w:rsid w:val="00176861"/>
    <w:rsid w:val="0017687B"/>
    <w:rsid w:val="00176BB2"/>
    <w:rsid w:val="00176CCE"/>
    <w:rsid w:val="00176CD1"/>
    <w:rsid w:val="00176D06"/>
    <w:rsid w:val="00176DD6"/>
    <w:rsid w:val="001772E4"/>
    <w:rsid w:val="00177304"/>
    <w:rsid w:val="0017737A"/>
    <w:rsid w:val="00177451"/>
    <w:rsid w:val="0017779C"/>
    <w:rsid w:val="00177C2C"/>
    <w:rsid w:val="00177C93"/>
    <w:rsid w:val="00177E14"/>
    <w:rsid w:val="0018012F"/>
    <w:rsid w:val="0018013A"/>
    <w:rsid w:val="00180252"/>
    <w:rsid w:val="00180664"/>
    <w:rsid w:val="001807F0"/>
    <w:rsid w:val="001808CB"/>
    <w:rsid w:val="001808D8"/>
    <w:rsid w:val="00180955"/>
    <w:rsid w:val="00180BF8"/>
    <w:rsid w:val="00180DB4"/>
    <w:rsid w:val="00180E4C"/>
    <w:rsid w:val="001810F2"/>
    <w:rsid w:val="00181146"/>
    <w:rsid w:val="00181279"/>
    <w:rsid w:val="00181280"/>
    <w:rsid w:val="00181729"/>
    <w:rsid w:val="001818B1"/>
    <w:rsid w:val="00181A40"/>
    <w:rsid w:val="00181E4A"/>
    <w:rsid w:val="00181EC7"/>
    <w:rsid w:val="00181EE6"/>
    <w:rsid w:val="001820E8"/>
    <w:rsid w:val="00182718"/>
    <w:rsid w:val="00182BA1"/>
    <w:rsid w:val="00182BBE"/>
    <w:rsid w:val="00182C7F"/>
    <w:rsid w:val="00182D53"/>
    <w:rsid w:val="00182DCB"/>
    <w:rsid w:val="00182F55"/>
    <w:rsid w:val="0018303F"/>
    <w:rsid w:val="00183085"/>
    <w:rsid w:val="00183383"/>
    <w:rsid w:val="0018338C"/>
    <w:rsid w:val="001833C7"/>
    <w:rsid w:val="00183488"/>
    <w:rsid w:val="00183741"/>
    <w:rsid w:val="00183A65"/>
    <w:rsid w:val="00183B08"/>
    <w:rsid w:val="00183D74"/>
    <w:rsid w:val="00183EE8"/>
    <w:rsid w:val="0018416C"/>
    <w:rsid w:val="001841C7"/>
    <w:rsid w:val="00184250"/>
    <w:rsid w:val="00184B1B"/>
    <w:rsid w:val="00184C46"/>
    <w:rsid w:val="00184EE2"/>
    <w:rsid w:val="001853AC"/>
    <w:rsid w:val="00185411"/>
    <w:rsid w:val="001855F9"/>
    <w:rsid w:val="0018587B"/>
    <w:rsid w:val="00185A26"/>
    <w:rsid w:val="00185A5D"/>
    <w:rsid w:val="00185C39"/>
    <w:rsid w:val="00185C5B"/>
    <w:rsid w:val="00186387"/>
    <w:rsid w:val="00186571"/>
    <w:rsid w:val="0018675A"/>
    <w:rsid w:val="0018679A"/>
    <w:rsid w:val="001869C3"/>
    <w:rsid w:val="00186BB1"/>
    <w:rsid w:val="00186ED1"/>
    <w:rsid w:val="00186F7D"/>
    <w:rsid w:val="001871D7"/>
    <w:rsid w:val="00187638"/>
    <w:rsid w:val="00187809"/>
    <w:rsid w:val="00187AA6"/>
    <w:rsid w:val="00187CCA"/>
    <w:rsid w:val="00187DDC"/>
    <w:rsid w:val="00187DEF"/>
    <w:rsid w:val="00187F4F"/>
    <w:rsid w:val="0019013C"/>
    <w:rsid w:val="0019056A"/>
    <w:rsid w:val="00190AB8"/>
    <w:rsid w:val="00190C51"/>
    <w:rsid w:val="00190FC4"/>
    <w:rsid w:val="0019104D"/>
    <w:rsid w:val="001910F3"/>
    <w:rsid w:val="001911A0"/>
    <w:rsid w:val="0019146E"/>
    <w:rsid w:val="0019153E"/>
    <w:rsid w:val="0019177B"/>
    <w:rsid w:val="00191EB4"/>
    <w:rsid w:val="001922DD"/>
    <w:rsid w:val="00192304"/>
    <w:rsid w:val="00192460"/>
    <w:rsid w:val="0019259D"/>
    <w:rsid w:val="001925D6"/>
    <w:rsid w:val="0019278A"/>
    <w:rsid w:val="001927DE"/>
    <w:rsid w:val="0019283A"/>
    <w:rsid w:val="00192EF7"/>
    <w:rsid w:val="00193058"/>
    <w:rsid w:val="00193061"/>
    <w:rsid w:val="0019321E"/>
    <w:rsid w:val="001934FF"/>
    <w:rsid w:val="00193717"/>
    <w:rsid w:val="00193AA4"/>
    <w:rsid w:val="00193ABE"/>
    <w:rsid w:val="00193BC5"/>
    <w:rsid w:val="00193C7E"/>
    <w:rsid w:val="00193D8B"/>
    <w:rsid w:val="00193DF0"/>
    <w:rsid w:val="00193FBC"/>
    <w:rsid w:val="001942AA"/>
    <w:rsid w:val="00194723"/>
    <w:rsid w:val="00194850"/>
    <w:rsid w:val="00194865"/>
    <w:rsid w:val="00194B7A"/>
    <w:rsid w:val="00194CA2"/>
    <w:rsid w:val="00194F4F"/>
    <w:rsid w:val="00194F78"/>
    <w:rsid w:val="00195159"/>
    <w:rsid w:val="001953AE"/>
    <w:rsid w:val="001955AE"/>
    <w:rsid w:val="0019562A"/>
    <w:rsid w:val="0019599D"/>
    <w:rsid w:val="00195C2D"/>
    <w:rsid w:val="00195E15"/>
    <w:rsid w:val="00195ED8"/>
    <w:rsid w:val="00196093"/>
    <w:rsid w:val="001960B7"/>
    <w:rsid w:val="001966E8"/>
    <w:rsid w:val="00196809"/>
    <w:rsid w:val="001969E3"/>
    <w:rsid w:val="00196D85"/>
    <w:rsid w:val="00196EA8"/>
    <w:rsid w:val="00196EB4"/>
    <w:rsid w:val="00197069"/>
    <w:rsid w:val="0019722D"/>
    <w:rsid w:val="0019768E"/>
    <w:rsid w:val="00197AB4"/>
    <w:rsid w:val="00197C27"/>
    <w:rsid w:val="00197DB5"/>
    <w:rsid w:val="001A05BF"/>
    <w:rsid w:val="001A074D"/>
    <w:rsid w:val="001A0760"/>
    <w:rsid w:val="001A07EE"/>
    <w:rsid w:val="001A0ABC"/>
    <w:rsid w:val="001A0AE5"/>
    <w:rsid w:val="001A0B23"/>
    <w:rsid w:val="001A0C32"/>
    <w:rsid w:val="001A0C85"/>
    <w:rsid w:val="001A0DDC"/>
    <w:rsid w:val="001A0F93"/>
    <w:rsid w:val="001A1444"/>
    <w:rsid w:val="001A14C7"/>
    <w:rsid w:val="001A15ED"/>
    <w:rsid w:val="001A1661"/>
    <w:rsid w:val="001A1686"/>
    <w:rsid w:val="001A1C90"/>
    <w:rsid w:val="001A1D22"/>
    <w:rsid w:val="001A201E"/>
    <w:rsid w:val="001A203B"/>
    <w:rsid w:val="001A25EF"/>
    <w:rsid w:val="001A2765"/>
    <w:rsid w:val="001A27F5"/>
    <w:rsid w:val="001A298C"/>
    <w:rsid w:val="001A2C26"/>
    <w:rsid w:val="001A2D6E"/>
    <w:rsid w:val="001A2F1C"/>
    <w:rsid w:val="001A3621"/>
    <w:rsid w:val="001A3679"/>
    <w:rsid w:val="001A3FC8"/>
    <w:rsid w:val="001A44A9"/>
    <w:rsid w:val="001A4564"/>
    <w:rsid w:val="001A4586"/>
    <w:rsid w:val="001A473C"/>
    <w:rsid w:val="001A47D3"/>
    <w:rsid w:val="001A4944"/>
    <w:rsid w:val="001A4D4E"/>
    <w:rsid w:val="001A4DE3"/>
    <w:rsid w:val="001A51EA"/>
    <w:rsid w:val="001A54E1"/>
    <w:rsid w:val="001A5554"/>
    <w:rsid w:val="001A5920"/>
    <w:rsid w:val="001A5A5F"/>
    <w:rsid w:val="001A5B9B"/>
    <w:rsid w:val="001A5BAE"/>
    <w:rsid w:val="001A5C08"/>
    <w:rsid w:val="001A5C4E"/>
    <w:rsid w:val="001A5DAC"/>
    <w:rsid w:val="001A5DED"/>
    <w:rsid w:val="001A62BE"/>
    <w:rsid w:val="001A697B"/>
    <w:rsid w:val="001A7347"/>
    <w:rsid w:val="001A7402"/>
    <w:rsid w:val="001A7457"/>
    <w:rsid w:val="001A7734"/>
    <w:rsid w:val="001A7971"/>
    <w:rsid w:val="001A79CC"/>
    <w:rsid w:val="001A7B9C"/>
    <w:rsid w:val="001A7E0C"/>
    <w:rsid w:val="001B0115"/>
    <w:rsid w:val="001B03A4"/>
    <w:rsid w:val="001B0510"/>
    <w:rsid w:val="001B0624"/>
    <w:rsid w:val="001B0D34"/>
    <w:rsid w:val="001B0DFD"/>
    <w:rsid w:val="001B0F90"/>
    <w:rsid w:val="001B1258"/>
    <w:rsid w:val="001B15EC"/>
    <w:rsid w:val="001B1679"/>
    <w:rsid w:val="001B1755"/>
    <w:rsid w:val="001B1A61"/>
    <w:rsid w:val="001B1A64"/>
    <w:rsid w:val="001B1F1A"/>
    <w:rsid w:val="001B1F3E"/>
    <w:rsid w:val="001B202E"/>
    <w:rsid w:val="001B22DA"/>
    <w:rsid w:val="001B2410"/>
    <w:rsid w:val="001B243E"/>
    <w:rsid w:val="001B26A8"/>
    <w:rsid w:val="001B27C3"/>
    <w:rsid w:val="001B2846"/>
    <w:rsid w:val="001B290B"/>
    <w:rsid w:val="001B2AD9"/>
    <w:rsid w:val="001B2D47"/>
    <w:rsid w:val="001B2F25"/>
    <w:rsid w:val="001B304F"/>
    <w:rsid w:val="001B31B7"/>
    <w:rsid w:val="001B33D8"/>
    <w:rsid w:val="001B35F4"/>
    <w:rsid w:val="001B3BEF"/>
    <w:rsid w:val="001B3E52"/>
    <w:rsid w:val="001B3F17"/>
    <w:rsid w:val="001B3F1D"/>
    <w:rsid w:val="001B4083"/>
    <w:rsid w:val="001B43EC"/>
    <w:rsid w:val="001B4476"/>
    <w:rsid w:val="001B4641"/>
    <w:rsid w:val="001B47D8"/>
    <w:rsid w:val="001B4A53"/>
    <w:rsid w:val="001B4ABC"/>
    <w:rsid w:val="001B4DB6"/>
    <w:rsid w:val="001B5438"/>
    <w:rsid w:val="001B56F6"/>
    <w:rsid w:val="001B58A5"/>
    <w:rsid w:val="001B5B1E"/>
    <w:rsid w:val="001B5D46"/>
    <w:rsid w:val="001B60BB"/>
    <w:rsid w:val="001B630C"/>
    <w:rsid w:val="001B635D"/>
    <w:rsid w:val="001B6452"/>
    <w:rsid w:val="001B6546"/>
    <w:rsid w:val="001B670C"/>
    <w:rsid w:val="001B6908"/>
    <w:rsid w:val="001B6F65"/>
    <w:rsid w:val="001B711B"/>
    <w:rsid w:val="001B74AD"/>
    <w:rsid w:val="001B77C5"/>
    <w:rsid w:val="001B7A8C"/>
    <w:rsid w:val="001C0278"/>
    <w:rsid w:val="001C06D3"/>
    <w:rsid w:val="001C074D"/>
    <w:rsid w:val="001C091A"/>
    <w:rsid w:val="001C0AE7"/>
    <w:rsid w:val="001C0BCD"/>
    <w:rsid w:val="001C1029"/>
    <w:rsid w:val="001C123B"/>
    <w:rsid w:val="001C165D"/>
    <w:rsid w:val="001C1706"/>
    <w:rsid w:val="001C1712"/>
    <w:rsid w:val="001C1752"/>
    <w:rsid w:val="001C1BE7"/>
    <w:rsid w:val="001C1C08"/>
    <w:rsid w:val="001C1F07"/>
    <w:rsid w:val="001C2528"/>
    <w:rsid w:val="001C256D"/>
    <w:rsid w:val="001C26C4"/>
    <w:rsid w:val="001C276E"/>
    <w:rsid w:val="001C292F"/>
    <w:rsid w:val="001C2AC3"/>
    <w:rsid w:val="001C2C16"/>
    <w:rsid w:val="001C2CD9"/>
    <w:rsid w:val="001C2D4D"/>
    <w:rsid w:val="001C2E31"/>
    <w:rsid w:val="001C30CB"/>
    <w:rsid w:val="001C310B"/>
    <w:rsid w:val="001C3259"/>
    <w:rsid w:val="001C3917"/>
    <w:rsid w:val="001C3E35"/>
    <w:rsid w:val="001C3F41"/>
    <w:rsid w:val="001C3F4F"/>
    <w:rsid w:val="001C3F86"/>
    <w:rsid w:val="001C435C"/>
    <w:rsid w:val="001C44C8"/>
    <w:rsid w:val="001C481A"/>
    <w:rsid w:val="001C4943"/>
    <w:rsid w:val="001C4B8C"/>
    <w:rsid w:val="001C527D"/>
    <w:rsid w:val="001C555B"/>
    <w:rsid w:val="001C5A92"/>
    <w:rsid w:val="001C5BA4"/>
    <w:rsid w:val="001C5F80"/>
    <w:rsid w:val="001C6045"/>
    <w:rsid w:val="001C6372"/>
    <w:rsid w:val="001C6394"/>
    <w:rsid w:val="001C6469"/>
    <w:rsid w:val="001C649A"/>
    <w:rsid w:val="001C6584"/>
    <w:rsid w:val="001C66E0"/>
    <w:rsid w:val="001C679B"/>
    <w:rsid w:val="001C6821"/>
    <w:rsid w:val="001C6B95"/>
    <w:rsid w:val="001C6D2F"/>
    <w:rsid w:val="001C6EF4"/>
    <w:rsid w:val="001C6F1F"/>
    <w:rsid w:val="001C70C2"/>
    <w:rsid w:val="001C71DF"/>
    <w:rsid w:val="001C725C"/>
    <w:rsid w:val="001C72B7"/>
    <w:rsid w:val="001C7575"/>
    <w:rsid w:val="001C79D7"/>
    <w:rsid w:val="001C7DB8"/>
    <w:rsid w:val="001C7E01"/>
    <w:rsid w:val="001D011C"/>
    <w:rsid w:val="001D045F"/>
    <w:rsid w:val="001D0734"/>
    <w:rsid w:val="001D083C"/>
    <w:rsid w:val="001D0885"/>
    <w:rsid w:val="001D0EFB"/>
    <w:rsid w:val="001D0FCC"/>
    <w:rsid w:val="001D1094"/>
    <w:rsid w:val="001D1135"/>
    <w:rsid w:val="001D115B"/>
    <w:rsid w:val="001D1392"/>
    <w:rsid w:val="001D1582"/>
    <w:rsid w:val="001D169D"/>
    <w:rsid w:val="001D1753"/>
    <w:rsid w:val="001D1840"/>
    <w:rsid w:val="001D18B0"/>
    <w:rsid w:val="001D1930"/>
    <w:rsid w:val="001D1CA9"/>
    <w:rsid w:val="001D21BB"/>
    <w:rsid w:val="001D21F4"/>
    <w:rsid w:val="001D2261"/>
    <w:rsid w:val="001D24A0"/>
    <w:rsid w:val="001D251E"/>
    <w:rsid w:val="001D25CC"/>
    <w:rsid w:val="001D26D5"/>
    <w:rsid w:val="001D27DF"/>
    <w:rsid w:val="001D281B"/>
    <w:rsid w:val="001D2A2D"/>
    <w:rsid w:val="001D2AB0"/>
    <w:rsid w:val="001D2C44"/>
    <w:rsid w:val="001D2C77"/>
    <w:rsid w:val="001D2F01"/>
    <w:rsid w:val="001D3298"/>
    <w:rsid w:val="001D33E5"/>
    <w:rsid w:val="001D3B18"/>
    <w:rsid w:val="001D3C1C"/>
    <w:rsid w:val="001D3D98"/>
    <w:rsid w:val="001D3DDE"/>
    <w:rsid w:val="001D3E0F"/>
    <w:rsid w:val="001D3EE8"/>
    <w:rsid w:val="001D43F6"/>
    <w:rsid w:val="001D44CD"/>
    <w:rsid w:val="001D46C9"/>
    <w:rsid w:val="001D4770"/>
    <w:rsid w:val="001D4860"/>
    <w:rsid w:val="001D48E6"/>
    <w:rsid w:val="001D4A1A"/>
    <w:rsid w:val="001D4AF4"/>
    <w:rsid w:val="001D4B96"/>
    <w:rsid w:val="001D5002"/>
    <w:rsid w:val="001D503C"/>
    <w:rsid w:val="001D504A"/>
    <w:rsid w:val="001D52E4"/>
    <w:rsid w:val="001D5B06"/>
    <w:rsid w:val="001D5D9E"/>
    <w:rsid w:val="001D61FF"/>
    <w:rsid w:val="001D63EA"/>
    <w:rsid w:val="001D6449"/>
    <w:rsid w:val="001D657E"/>
    <w:rsid w:val="001D6584"/>
    <w:rsid w:val="001D661D"/>
    <w:rsid w:val="001D6660"/>
    <w:rsid w:val="001D676F"/>
    <w:rsid w:val="001D681B"/>
    <w:rsid w:val="001D6A9B"/>
    <w:rsid w:val="001D6E09"/>
    <w:rsid w:val="001D6E22"/>
    <w:rsid w:val="001D6F35"/>
    <w:rsid w:val="001D71CA"/>
    <w:rsid w:val="001D72B3"/>
    <w:rsid w:val="001D7325"/>
    <w:rsid w:val="001D74FF"/>
    <w:rsid w:val="001D766F"/>
    <w:rsid w:val="001D770C"/>
    <w:rsid w:val="001D7D5C"/>
    <w:rsid w:val="001D7D97"/>
    <w:rsid w:val="001D7D9A"/>
    <w:rsid w:val="001D7EC2"/>
    <w:rsid w:val="001D7F63"/>
    <w:rsid w:val="001E0029"/>
    <w:rsid w:val="001E014C"/>
    <w:rsid w:val="001E0205"/>
    <w:rsid w:val="001E032F"/>
    <w:rsid w:val="001E05D1"/>
    <w:rsid w:val="001E0811"/>
    <w:rsid w:val="001E0A18"/>
    <w:rsid w:val="001E0B44"/>
    <w:rsid w:val="001E0C4F"/>
    <w:rsid w:val="001E0C5B"/>
    <w:rsid w:val="001E0D8D"/>
    <w:rsid w:val="001E0F82"/>
    <w:rsid w:val="001E105E"/>
    <w:rsid w:val="001E1089"/>
    <w:rsid w:val="001E15E4"/>
    <w:rsid w:val="001E19F3"/>
    <w:rsid w:val="001E1F8D"/>
    <w:rsid w:val="001E2094"/>
    <w:rsid w:val="001E2286"/>
    <w:rsid w:val="001E240A"/>
    <w:rsid w:val="001E246A"/>
    <w:rsid w:val="001E259B"/>
    <w:rsid w:val="001E26C5"/>
    <w:rsid w:val="001E291B"/>
    <w:rsid w:val="001E29DB"/>
    <w:rsid w:val="001E2A56"/>
    <w:rsid w:val="001E3262"/>
    <w:rsid w:val="001E34CF"/>
    <w:rsid w:val="001E352F"/>
    <w:rsid w:val="001E354D"/>
    <w:rsid w:val="001E39DA"/>
    <w:rsid w:val="001E3A56"/>
    <w:rsid w:val="001E3AA2"/>
    <w:rsid w:val="001E3DFF"/>
    <w:rsid w:val="001E3EBC"/>
    <w:rsid w:val="001E408E"/>
    <w:rsid w:val="001E4226"/>
    <w:rsid w:val="001E47B4"/>
    <w:rsid w:val="001E4911"/>
    <w:rsid w:val="001E498F"/>
    <w:rsid w:val="001E4A7C"/>
    <w:rsid w:val="001E4D70"/>
    <w:rsid w:val="001E4FC1"/>
    <w:rsid w:val="001E4FCF"/>
    <w:rsid w:val="001E5295"/>
    <w:rsid w:val="001E5447"/>
    <w:rsid w:val="001E55AC"/>
    <w:rsid w:val="001E5BD0"/>
    <w:rsid w:val="001E5BE7"/>
    <w:rsid w:val="001E5CED"/>
    <w:rsid w:val="001E5E4E"/>
    <w:rsid w:val="001E5FAD"/>
    <w:rsid w:val="001E642C"/>
    <w:rsid w:val="001E6833"/>
    <w:rsid w:val="001E6871"/>
    <w:rsid w:val="001E6AF2"/>
    <w:rsid w:val="001E6B82"/>
    <w:rsid w:val="001E6EBB"/>
    <w:rsid w:val="001E6F62"/>
    <w:rsid w:val="001E6F84"/>
    <w:rsid w:val="001E7025"/>
    <w:rsid w:val="001E7202"/>
    <w:rsid w:val="001E72C1"/>
    <w:rsid w:val="001E7362"/>
    <w:rsid w:val="001E75FE"/>
    <w:rsid w:val="001E77C6"/>
    <w:rsid w:val="001E79D3"/>
    <w:rsid w:val="001E7CD4"/>
    <w:rsid w:val="001E7FD1"/>
    <w:rsid w:val="001F0401"/>
    <w:rsid w:val="001F0695"/>
    <w:rsid w:val="001F07D8"/>
    <w:rsid w:val="001F0933"/>
    <w:rsid w:val="001F09F4"/>
    <w:rsid w:val="001F0AD5"/>
    <w:rsid w:val="001F1253"/>
    <w:rsid w:val="001F14ED"/>
    <w:rsid w:val="001F17D3"/>
    <w:rsid w:val="001F1910"/>
    <w:rsid w:val="001F19C7"/>
    <w:rsid w:val="001F1E18"/>
    <w:rsid w:val="001F1E56"/>
    <w:rsid w:val="001F1E85"/>
    <w:rsid w:val="001F1F5E"/>
    <w:rsid w:val="001F23F6"/>
    <w:rsid w:val="001F260E"/>
    <w:rsid w:val="001F2A88"/>
    <w:rsid w:val="001F2B26"/>
    <w:rsid w:val="001F2EF1"/>
    <w:rsid w:val="001F2EF3"/>
    <w:rsid w:val="001F3094"/>
    <w:rsid w:val="001F3149"/>
    <w:rsid w:val="001F323C"/>
    <w:rsid w:val="001F33F7"/>
    <w:rsid w:val="001F340E"/>
    <w:rsid w:val="001F36E6"/>
    <w:rsid w:val="001F3B4C"/>
    <w:rsid w:val="001F3E2B"/>
    <w:rsid w:val="001F3E9B"/>
    <w:rsid w:val="001F406F"/>
    <w:rsid w:val="001F40F0"/>
    <w:rsid w:val="001F4827"/>
    <w:rsid w:val="001F4CFF"/>
    <w:rsid w:val="001F51B4"/>
    <w:rsid w:val="001F51C0"/>
    <w:rsid w:val="001F53F1"/>
    <w:rsid w:val="001F567C"/>
    <w:rsid w:val="001F572C"/>
    <w:rsid w:val="001F58B6"/>
    <w:rsid w:val="001F5B30"/>
    <w:rsid w:val="001F5B4D"/>
    <w:rsid w:val="001F5D47"/>
    <w:rsid w:val="001F5D7F"/>
    <w:rsid w:val="001F5DB9"/>
    <w:rsid w:val="001F5F99"/>
    <w:rsid w:val="001F60AD"/>
    <w:rsid w:val="001F63DD"/>
    <w:rsid w:val="001F68E2"/>
    <w:rsid w:val="001F6D7A"/>
    <w:rsid w:val="001F6D99"/>
    <w:rsid w:val="001F7074"/>
    <w:rsid w:val="001F7313"/>
    <w:rsid w:val="001F7437"/>
    <w:rsid w:val="001F7544"/>
    <w:rsid w:val="001F7B11"/>
    <w:rsid w:val="001F7B75"/>
    <w:rsid w:val="001F7BAA"/>
    <w:rsid w:val="001F7C00"/>
    <w:rsid w:val="001F7C1D"/>
    <w:rsid w:val="001F7D15"/>
    <w:rsid w:val="001F7D2C"/>
    <w:rsid w:val="001F7D85"/>
    <w:rsid w:val="00200211"/>
    <w:rsid w:val="0020040A"/>
    <w:rsid w:val="002008C0"/>
    <w:rsid w:val="00200DE3"/>
    <w:rsid w:val="00200F71"/>
    <w:rsid w:val="00201261"/>
    <w:rsid w:val="002012FF"/>
    <w:rsid w:val="00201424"/>
    <w:rsid w:val="00201439"/>
    <w:rsid w:val="00201605"/>
    <w:rsid w:val="00201927"/>
    <w:rsid w:val="00201965"/>
    <w:rsid w:val="00201E16"/>
    <w:rsid w:val="00201FFA"/>
    <w:rsid w:val="002020EC"/>
    <w:rsid w:val="00202712"/>
    <w:rsid w:val="002029C7"/>
    <w:rsid w:val="00202DC7"/>
    <w:rsid w:val="00202E01"/>
    <w:rsid w:val="00203111"/>
    <w:rsid w:val="002031A8"/>
    <w:rsid w:val="00203642"/>
    <w:rsid w:val="0020365E"/>
    <w:rsid w:val="002036F1"/>
    <w:rsid w:val="002037FE"/>
    <w:rsid w:val="00203A8C"/>
    <w:rsid w:val="00203E29"/>
    <w:rsid w:val="00203EC3"/>
    <w:rsid w:val="00203F25"/>
    <w:rsid w:val="00203F34"/>
    <w:rsid w:val="00203F73"/>
    <w:rsid w:val="00204085"/>
    <w:rsid w:val="00204160"/>
    <w:rsid w:val="0020418D"/>
    <w:rsid w:val="002041E6"/>
    <w:rsid w:val="002042C9"/>
    <w:rsid w:val="002042E5"/>
    <w:rsid w:val="00204466"/>
    <w:rsid w:val="002045E7"/>
    <w:rsid w:val="002045F0"/>
    <w:rsid w:val="0020478A"/>
    <w:rsid w:val="00204B3C"/>
    <w:rsid w:val="00204BD9"/>
    <w:rsid w:val="00204C58"/>
    <w:rsid w:val="00204CF9"/>
    <w:rsid w:val="00204EFE"/>
    <w:rsid w:val="00205138"/>
    <w:rsid w:val="002052D8"/>
    <w:rsid w:val="00205406"/>
    <w:rsid w:val="0020540B"/>
    <w:rsid w:val="0020563B"/>
    <w:rsid w:val="00205649"/>
    <w:rsid w:val="00205952"/>
    <w:rsid w:val="00205B7B"/>
    <w:rsid w:val="00205F95"/>
    <w:rsid w:val="00205FF0"/>
    <w:rsid w:val="00206033"/>
    <w:rsid w:val="0020630B"/>
    <w:rsid w:val="00206318"/>
    <w:rsid w:val="00206380"/>
    <w:rsid w:val="002069B8"/>
    <w:rsid w:val="00206B00"/>
    <w:rsid w:val="00206D46"/>
    <w:rsid w:val="00206F40"/>
    <w:rsid w:val="00207069"/>
    <w:rsid w:val="002072D6"/>
    <w:rsid w:val="002076A8"/>
    <w:rsid w:val="00207763"/>
    <w:rsid w:val="002077DA"/>
    <w:rsid w:val="002078D3"/>
    <w:rsid w:val="002078FD"/>
    <w:rsid w:val="00207F0D"/>
    <w:rsid w:val="002101B2"/>
    <w:rsid w:val="0021027A"/>
    <w:rsid w:val="00210296"/>
    <w:rsid w:val="002102D8"/>
    <w:rsid w:val="002104F9"/>
    <w:rsid w:val="00210546"/>
    <w:rsid w:val="002106D7"/>
    <w:rsid w:val="0021077D"/>
    <w:rsid w:val="002107A0"/>
    <w:rsid w:val="0021085F"/>
    <w:rsid w:val="00210E87"/>
    <w:rsid w:val="00211371"/>
    <w:rsid w:val="002114A6"/>
    <w:rsid w:val="00211635"/>
    <w:rsid w:val="00211802"/>
    <w:rsid w:val="00212011"/>
    <w:rsid w:val="00212115"/>
    <w:rsid w:val="002121BA"/>
    <w:rsid w:val="00212261"/>
    <w:rsid w:val="00212651"/>
    <w:rsid w:val="0021267B"/>
    <w:rsid w:val="0021273C"/>
    <w:rsid w:val="00212787"/>
    <w:rsid w:val="0021287E"/>
    <w:rsid w:val="00212DD3"/>
    <w:rsid w:val="002136E1"/>
    <w:rsid w:val="002139E9"/>
    <w:rsid w:val="00213EF9"/>
    <w:rsid w:val="00213F82"/>
    <w:rsid w:val="0021413C"/>
    <w:rsid w:val="002142A6"/>
    <w:rsid w:val="002144FB"/>
    <w:rsid w:val="002149E9"/>
    <w:rsid w:val="00214A3C"/>
    <w:rsid w:val="00214AB8"/>
    <w:rsid w:val="00214B13"/>
    <w:rsid w:val="00214C02"/>
    <w:rsid w:val="00214C5C"/>
    <w:rsid w:val="00214EA7"/>
    <w:rsid w:val="00214F10"/>
    <w:rsid w:val="00214F9A"/>
    <w:rsid w:val="00215601"/>
    <w:rsid w:val="0021578F"/>
    <w:rsid w:val="002157A0"/>
    <w:rsid w:val="002157A4"/>
    <w:rsid w:val="00215851"/>
    <w:rsid w:val="00215C2B"/>
    <w:rsid w:val="002161D4"/>
    <w:rsid w:val="002163BD"/>
    <w:rsid w:val="002163F4"/>
    <w:rsid w:val="00216573"/>
    <w:rsid w:val="002165C3"/>
    <w:rsid w:val="00216AAC"/>
    <w:rsid w:val="00216B01"/>
    <w:rsid w:val="00216BA4"/>
    <w:rsid w:val="00216C1C"/>
    <w:rsid w:val="00216D98"/>
    <w:rsid w:val="00216E04"/>
    <w:rsid w:val="00217096"/>
    <w:rsid w:val="002175DC"/>
    <w:rsid w:val="002175EE"/>
    <w:rsid w:val="0021775D"/>
    <w:rsid w:val="002177A6"/>
    <w:rsid w:val="00217B10"/>
    <w:rsid w:val="00217E2D"/>
    <w:rsid w:val="00220228"/>
    <w:rsid w:val="0022039F"/>
    <w:rsid w:val="002204FA"/>
    <w:rsid w:val="0022056A"/>
    <w:rsid w:val="00220725"/>
    <w:rsid w:val="0022074F"/>
    <w:rsid w:val="002208F4"/>
    <w:rsid w:val="00220963"/>
    <w:rsid w:val="00220CFA"/>
    <w:rsid w:val="00221053"/>
    <w:rsid w:val="00221085"/>
    <w:rsid w:val="00221115"/>
    <w:rsid w:val="0022139E"/>
    <w:rsid w:val="0022144A"/>
    <w:rsid w:val="00221574"/>
    <w:rsid w:val="002217E9"/>
    <w:rsid w:val="00221ED8"/>
    <w:rsid w:val="002222FB"/>
    <w:rsid w:val="00222407"/>
    <w:rsid w:val="0022272A"/>
    <w:rsid w:val="002227B4"/>
    <w:rsid w:val="002228DD"/>
    <w:rsid w:val="002228FC"/>
    <w:rsid w:val="00222A5E"/>
    <w:rsid w:val="00222A93"/>
    <w:rsid w:val="00222C47"/>
    <w:rsid w:val="00222CFC"/>
    <w:rsid w:val="0022314B"/>
    <w:rsid w:val="00223255"/>
    <w:rsid w:val="002236BC"/>
    <w:rsid w:val="002238D9"/>
    <w:rsid w:val="00223D01"/>
    <w:rsid w:val="00223DC6"/>
    <w:rsid w:val="00223F35"/>
    <w:rsid w:val="00224039"/>
    <w:rsid w:val="002241B5"/>
    <w:rsid w:val="002243A9"/>
    <w:rsid w:val="002243BB"/>
    <w:rsid w:val="002245FE"/>
    <w:rsid w:val="002247E4"/>
    <w:rsid w:val="0022490D"/>
    <w:rsid w:val="00224B7A"/>
    <w:rsid w:val="00224CFF"/>
    <w:rsid w:val="00224F72"/>
    <w:rsid w:val="002251B5"/>
    <w:rsid w:val="002251D4"/>
    <w:rsid w:val="00225246"/>
    <w:rsid w:val="002252D3"/>
    <w:rsid w:val="0022532F"/>
    <w:rsid w:val="00225373"/>
    <w:rsid w:val="002254C9"/>
    <w:rsid w:val="0022567F"/>
    <w:rsid w:val="002258CF"/>
    <w:rsid w:val="002259E9"/>
    <w:rsid w:val="00225A24"/>
    <w:rsid w:val="00225A64"/>
    <w:rsid w:val="00225CD7"/>
    <w:rsid w:val="00225F20"/>
    <w:rsid w:val="00225F9A"/>
    <w:rsid w:val="0022605E"/>
    <w:rsid w:val="002261E0"/>
    <w:rsid w:val="002265BE"/>
    <w:rsid w:val="00226937"/>
    <w:rsid w:val="00226B42"/>
    <w:rsid w:val="00226CBE"/>
    <w:rsid w:val="00226E40"/>
    <w:rsid w:val="0022709A"/>
    <w:rsid w:val="002270D3"/>
    <w:rsid w:val="002275C3"/>
    <w:rsid w:val="002276B8"/>
    <w:rsid w:val="0022772D"/>
    <w:rsid w:val="002277B2"/>
    <w:rsid w:val="00227A31"/>
    <w:rsid w:val="00227CD5"/>
    <w:rsid w:val="00227EC7"/>
    <w:rsid w:val="002300B6"/>
    <w:rsid w:val="002301B4"/>
    <w:rsid w:val="00230568"/>
    <w:rsid w:val="00230580"/>
    <w:rsid w:val="002305ED"/>
    <w:rsid w:val="00230CC3"/>
    <w:rsid w:val="00230FF1"/>
    <w:rsid w:val="0023100E"/>
    <w:rsid w:val="00231216"/>
    <w:rsid w:val="00231453"/>
    <w:rsid w:val="002319BB"/>
    <w:rsid w:val="00231B65"/>
    <w:rsid w:val="00231BD0"/>
    <w:rsid w:val="00231CA6"/>
    <w:rsid w:val="00231CD2"/>
    <w:rsid w:val="00231D31"/>
    <w:rsid w:val="00231E35"/>
    <w:rsid w:val="00231EB7"/>
    <w:rsid w:val="002321E1"/>
    <w:rsid w:val="00232454"/>
    <w:rsid w:val="00232BE8"/>
    <w:rsid w:val="00232CB0"/>
    <w:rsid w:val="00233094"/>
    <w:rsid w:val="00233309"/>
    <w:rsid w:val="002333B8"/>
    <w:rsid w:val="002334E0"/>
    <w:rsid w:val="0023357F"/>
    <w:rsid w:val="00233930"/>
    <w:rsid w:val="00233944"/>
    <w:rsid w:val="00233B48"/>
    <w:rsid w:val="00233CD1"/>
    <w:rsid w:val="00233F66"/>
    <w:rsid w:val="00234047"/>
    <w:rsid w:val="002341D3"/>
    <w:rsid w:val="0023422E"/>
    <w:rsid w:val="00234246"/>
    <w:rsid w:val="00234498"/>
    <w:rsid w:val="002347FC"/>
    <w:rsid w:val="002348CB"/>
    <w:rsid w:val="002348F7"/>
    <w:rsid w:val="0023497F"/>
    <w:rsid w:val="00234A25"/>
    <w:rsid w:val="00234AA6"/>
    <w:rsid w:val="00234AAA"/>
    <w:rsid w:val="00234E68"/>
    <w:rsid w:val="00234E85"/>
    <w:rsid w:val="00234F3E"/>
    <w:rsid w:val="00235275"/>
    <w:rsid w:val="00235337"/>
    <w:rsid w:val="002355B6"/>
    <w:rsid w:val="002355C4"/>
    <w:rsid w:val="0023569F"/>
    <w:rsid w:val="00235811"/>
    <w:rsid w:val="00235872"/>
    <w:rsid w:val="002359B2"/>
    <w:rsid w:val="00235D2E"/>
    <w:rsid w:val="00235D82"/>
    <w:rsid w:val="00235FBA"/>
    <w:rsid w:val="002361BB"/>
    <w:rsid w:val="002364BF"/>
    <w:rsid w:val="002366F8"/>
    <w:rsid w:val="00236DDD"/>
    <w:rsid w:val="00236E02"/>
    <w:rsid w:val="00236EB3"/>
    <w:rsid w:val="00236F26"/>
    <w:rsid w:val="00237062"/>
    <w:rsid w:val="00237123"/>
    <w:rsid w:val="00237284"/>
    <w:rsid w:val="002372FB"/>
    <w:rsid w:val="00237569"/>
    <w:rsid w:val="00237588"/>
    <w:rsid w:val="002375A9"/>
    <w:rsid w:val="00237AB1"/>
    <w:rsid w:val="00237B63"/>
    <w:rsid w:val="00237B86"/>
    <w:rsid w:val="00237F69"/>
    <w:rsid w:val="00240210"/>
    <w:rsid w:val="002402AA"/>
    <w:rsid w:val="00240638"/>
    <w:rsid w:val="002406F6"/>
    <w:rsid w:val="002406F9"/>
    <w:rsid w:val="0024076B"/>
    <w:rsid w:val="0024093D"/>
    <w:rsid w:val="00240CFC"/>
    <w:rsid w:val="00240D5B"/>
    <w:rsid w:val="00241167"/>
    <w:rsid w:val="0024126C"/>
    <w:rsid w:val="0024132F"/>
    <w:rsid w:val="00241407"/>
    <w:rsid w:val="002414D3"/>
    <w:rsid w:val="00241A08"/>
    <w:rsid w:val="00241DEE"/>
    <w:rsid w:val="00241DFA"/>
    <w:rsid w:val="00241E30"/>
    <w:rsid w:val="00241F66"/>
    <w:rsid w:val="0024286A"/>
    <w:rsid w:val="00242AF5"/>
    <w:rsid w:val="00242C7F"/>
    <w:rsid w:val="00242CD5"/>
    <w:rsid w:val="00242E0A"/>
    <w:rsid w:val="00243915"/>
    <w:rsid w:val="00243AD2"/>
    <w:rsid w:val="00243D0F"/>
    <w:rsid w:val="00243EC7"/>
    <w:rsid w:val="00243EE8"/>
    <w:rsid w:val="00243FD3"/>
    <w:rsid w:val="0024438E"/>
    <w:rsid w:val="002448A2"/>
    <w:rsid w:val="002449D9"/>
    <w:rsid w:val="002449DF"/>
    <w:rsid w:val="00244BD4"/>
    <w:rsid w:val="00244C62"/>
    <w:rsid w:val="00244CBA"/>
    <w:rsid w:val="00244EA9"/>
    <w:rsid w:val="0024508D"/>
    <w:rsid w:val="00245163"/>
    <w:rsid w:val="00245177"/>
    <w:rsid w:val="002455C9"/>
    <w:rsid w:val="0024585F"/>
    <w:rsid w:val="00245A47"/>
    <w:rsid w:val="00245AB7"/>
    <w:rsid w:val="002460CF"/>
    <w:rsid w:val="0024617D"/>
    <w:rsid w:val="00246251"/>
    <w:rsid w:val="0024631C"/>
    <w:rsid w:val="0024632C"/>
    <w:rsid w:val="0024634D"/>
    <w:rsid w:val="0024657C"/>
    <w:rsid w:val="002467A7"/>
    <w:rsid w:val="0024689E"/>
    <w:rsid w:val="00246956"/>
    <w:rsid w:val="00246E11"/>
    <w:rsid w:val="00246E4B"/>
    <w:rsid w:val="00246ECC"/>
    <w:rsid w:val="00246F1C"/>
    <w:rsid w:val="002472B5"/>
    <w:rsid w:val="00247386"/>
    <w:rsid w:val="002474F5"/>
    <w:rsid w:val="00247522"/>
    <w:rsid w:val="00247A50"/>
    <w:rsid w:val="00247A92"/>
    <w:rsid w:val="00247BA7"/>
    <w:rsid w:val="00247D55"/>
    <w:rsid w:val="00247D7A"/>
    <w:rsid w:val="00247F87"/>
    <w:rsid w:val="00247FFE"/>
    <w:rsid w:val="00250370"/>
    <w:rsid w:val="00250478"/>
    <w:rsid w:val="002504E7"/>
    <w:rsid w:val="002505EB"/>
    <w:rsid w:val="0025074F"/>
    <w:rsid w:val="00250980"/>
    <w:rsid w:val="002509F9"/>
    <w:rsid w:val="00250CBC"/>
    <w:rsid w:val="00250DFE"/>
    <w:rsid w:val="00250E3C"/>
    <w:rsid w:val="00250FA3"/>
    <w:rsid w:val="0025102D"/>
    <w:rsid w:val="002511C3"/>
    <w:rsid w:val="0025124E"/>
    <w:rsid w:val="00251875"/>
    <w:rsid w:val="00251A98"/>
    <w:rsid w:val="00251A9D"/>
    <w:rsid w:val="00251AD6"/>
    <w:rsid w:val="00251B89"/>
    <w:rsid w:val="00251E9E"/>
    <w:rsid w:val="00251EDE"/>
    <w:rsid w:val="00252013"/>
    <w:rsid w:val="00252230"/>
    <w:rsid w:val="0025236A"/>
    <w:rsid w:val="002525BF"/>
    <w:rsid w:val="002527C7"/>
    <w:rsid w:val="002528B5"/>
    <w:rsid w:val="002529ED"/>
    <w:rsid w:val="00252AF7"/>
    <w:rsid w:val="00252D79"/>
    <w:rsid w:val="00252E67"/>
    <w:rsid w:val="00252F0C"/>
    <w:rsid w:val="002530B4"/>
    <w:rsid w:val="0025325B"/>
    <w:rsid w:val="002533B9"/>
    <w:rsid w:val="0025372F"/>
    <w:rsid w:val="00253DC1"/>
    <w:rsid w:val="00253E41"/>
    <w:rsid w:val="00253EC1"/>
    <w:rsid w:val="00253EF6"/>
    <w:rsid w:val="00254351"/>
    <w:rsid w:val="00254461"/>
    <w:rsid w:val="00254514"/>
    <w:rsid w:val="00254D0A"/>
    <w:rsid w:val="00254DB0"/>
    <w:rsid w:val="00254E34"/>
    <w:rsid w:val="00255000"/>
    <w:rsid w:val="00255101"/>
    <w:rsid w:val="00255217"/>
    <w:rsid w:val="002553A1"/>
    <w:rsid w:val="0025555B"/>
    <w:rsid w:val="002556BE"/>
    <w:rsid w:val="002558C2"/>
    <w:rsid w:val="00255A11"/>
    <w:rsid w:val="00255BAA"/>
    <w:rsid w:val="00255D20"/>
    <w:rsid w:val="00256058"/>
    <w:rsid w:val="0025620C"/>
    <w:rsid w:val="0025645B"/>
    <w:rsid w:val="002566A8"/>
    <w:rsid w:val="002566C4"/>
    <w:rsid w:val="00256708"/>
    <w:rsid w:val="002568C4"/>
    <w:rsid w:val="00256AA9"/>
    <w:rsid w:val="00256E40"/>
    <w:rsid w:val="00256EFD"/>
    <w:rsid w:val="00256FBE"/>
    <w:rsid w:val="00256FC8"/>
    <w:rsid w:val="00257010"/>
    <w:rsid w:val="0025704D"/>
    <w:rsid w:val="002571CD"/>
    <w:rsid w:val="00257286"/>
    <w:rsid w:val="002578C1"/>
    <w:rsid w:val="00257A2C"/>
    <w:rsid w:val="00257A3E"/>
    <w:rsid w:val="00257B32"/>
    <w:rsid w:val="00257B6F"/>
    <w:rsid w:val="0026049D"/>
    <w:rsid w:val="002606BF"/>
    <w:rsid w:val="002608B4"/>
    <w:rsid w:val="00260A52"/>
    <w:rsid w:val="00260A97"/>
    <w:rsid w:val="00260C07"/>
    <w:rsid w:val="00260E24"/>
    <w:rsid w:val="00260F77"/>
    <w:rsid w:val="0026100B"/>
    <w:rsid w:val="00261507"/>
    <w:rsid w:val="0026159E"/>
    <w:rsid w:val="00261E7F"/>
    <w:rsid w:val="0026201F"/>
    <w:rsid w:val="0026209E"/>
    <w:rsid w:val="00262344"/>
    <w:rsid w:val="00262BB6"/>
    <w:rsid w:val="00262D02"/>
    <w:rsid w:val="00262E55"/>
    <w:rsid w:val="00262F07"/>
    <w:rsid w:val="0026304C"/>
    <w:rsid w:val="002634F8"/>
    <w:rsid w:val="002635BB"/>
    <w:rsid w:val="002635ED"/>
    <w:rsid w:val="002636B0"/>
    <w:rsid w:val="0026391D"/>
    <w:rsid w:val="00263964"/>
    <w:rsid w:val="002639C3"/>
    <w:rsid w:val="0026425D"/>
    <w:rsid w:val="00264263"/>
    <w:rsid w:val="002642A4"/>
    <w:rsid w:val="002642E3"/>
    <w:rsid w:val="00264412"/>
    <w:rsid w:val="0026454D"/>
    <w:rsid w:val="0026478B"/>
    <w:rsid w:val="00264952"/>
    <w:rsid w:val="0026499E"/>
    <w:rsid w:val="00264AB9"/>
    <w:rsid w:val="00264C20"/>
    <w:rsid w:val="00264CCB"/>
    <w:rsid w:val="00264E10"/>
    <w:rsid w:val="00264FC8"/>
    <w:rsid w:val="00264FE1"/>
    <w:rsid w:val="00265033"/>
    <w:rsid w:val="0026547F"/>
    <w:rsid w:val="00265634"/>
    <w:rsid w:val="0026593D"/>
    <w:rsid w:val="0026597C"/>
    <w:rsid w:val="002659AA"/>
    <w:rsid w:val="002659DF"/>
    <w:rsid w:val="00265A6A"/>
    <w:rsid w:val="00265C46"/>
    <w:rsid w:val="002664FB"/>
    <w:rsid w:val="00266866"/>
    <w:rsid w:val="00266BE4"/>
    <w:rsid w:val="00266BFE"/>
    <w:rsid w:val="00266C00"/>
    <w:rsid w:val="00266C09"/>
    <w:rsid w:val="00266CFA"/>
    <w:rsid w:val="00266D63"/>
    <w:rsid w:val="00266EA0"/>
    <w:rsid w:val="00266FEA"/>
    <w:rsid w:val="0026714C"/>
    <w:rsid w:val="0026723F"/>
    <w:rsid w:val="002672A8"/>
    <w:rsid w:val="002673CE"/>
    <w:rsid w:val="0026758B"/>
    <w:rsid w:val="002676BE"/>
    <w:rsid w:val="0026779D"/>
    <w:rsid w:val="002679B1"/>
    <w:rsid w:val="00267AFA"/>
    <w:rsid w:val="00267E34"/>
    <w:rsid w:val="00270138"/>
    <w:rsid w:val="00270230"/>
    <w:rsid w:val="00270649"/>
    <w:rsid w:val="00270668"/>
    <w:rsid w:val="00270808"/>
    <w:rsid w:val="00270948"/>
    <w:rsid w:val="00270A43"/>
    <w:rsid w:val="00270C8E"/>
    <w:rsid w:val="00270DD0"/>
    <w:rsid w:val="00270E6F"/>
    <w:rsid w:val="00270F2B"/>
    <w:rsid w:val="00270FEC"/>
    <w:rsid w:val="0027120F"/>
    <w:rsid w:val="00271325"/>
    <w:rsid w:val="002713BA"/>
    <w:rsid w:val="002713C6"/>
    <w:rsid w:val="002718F1"/>
    <w:rsid w:val="00271A14"/>
    <w:rsid w:val="00271AB0"/>
    <w:rsid w:val="00271BED"/>
    <w:rsid w:val="00271C6D"/>
    <w:rsid w:val="00271D17"/>
    <w:rsid w:val="002720A6"/>
    <w:rsid w:val="00272141"/>
    <w:rsid w:val="002723D1"/>
    <w:rsid w:val="002724BB"/>
    <w:rsid w:val="002726D5"/>
    <w:rsid w:val="00272841"/>
    <w:rsid w:val="00272A86"/>
    <w:rsid w:val="00272BB5"/>
    <w:rsid w:val="00272E1E"/>
    <w:rsid w:val="00272EF7"/>
    <w:rsid w:val="00272FBD"/>
    <w:rsid w:val="00272FE0"/>
    <w:rsid w:val="002731BB"/>
    <w:rsid w:val="002731ED"/>
    <w:rsid w:val="0027330F"/>
    <w:rsid w:val="0027334F"/>
    <w:rsid w:val="0027358E"/>
    <w:rsid w:val="002742C2"/>
    <w:rsid w:val="002743A4"/>
    <w:rsid w:val="00274514"/>
    <w:rsid w:val="002746E9"/>
    <w:rsid w:val="002749B4"/>
    <w:rsid w:val="00274B01"/>
    <w:rsid w:val="00274B30"/>
    <w:rsid w:val="00274C83"/>
    <w:rsid w:val="00274D66"/>
    <w:rsid w:val="00274F6B"/>
    <w:rsid w:val="0027554F"/>
    <w:rsid w:val="00275923"/>
    <w:rsid w:val="002759A1"/>
    <w:rsid w:val="00275D68"/>
    <w:rsid w:val="00276294"/>
    <w:rsid w:val="0027639E"/>
    <w:rsid w:val="0027647A"/>
    <w:rsid w:val="002765A1"/>
    <w:rsid w:val="002766A8"/>
    <w:rsid w:val="0027681E"/>
    <w:rsid w:val="00276B9A"/>
    <w:rsid w:val="00276D34"/>
    <w:rsid w:val="00276DE5"/>
    <w:rsid w:val="00277086"/>
    <w:rsid w:val="0027765D"/>
    <w:rsid w:val="00277674"/>
    <w:rsid w:val="00280456"/>
    <w:rsid w:val="00280545"/>
    <w:rsid w:val="00280BF9"/>
    <w:rsid w:val="00280D33"/>
    <w:rsid w:val="00280D66"/>
    <w:rsid w:val="00280DBF"/>
    <w:rsid w:val="00280EC4"/>
    <w:rsid w:val="00280F0D"/>
    <w:rsid w:val="00280F51"/>
    <w:rsid w:val="00281147"/>
    <w:rsid w:val="00281171"/>
    <w:rsid w:val="00281221"/>
    <w:rsid w:val="002814D4"/>
    <w:rsid w:val="00281900"/>
    <w:rsid w:val="002819A0"/>
    <w:rsid w:val="00281B74"/>
    <w:rsid w:val="00281D48"/>
    <w:rsid w:val="00281ED4"/>
    <w:rsid w:val="0028201D"/>
    <w:rsid w:val="00282066"/>
    <w:rsid w:val="002824AF"/>
    <w:rsid w:val="00282534"/>
    <w:rsid w:val="002826B7"/>
    <w:rsid w:val="00282730"/>
    <w:rsid w:val="00282D91"/>
    <w:rsid w:val="00282FA1"/>
    <w:rsid w:val="00283225"/>
    <w:rsid w:val="0028350E"/>
    <w:rsid w:val="002836F8"/>
    <w:rsid w:val="00283725"/>
    <w:rsid w:val="00283B65"/>
    <w:rsid w:val="00283C6A"/>
    <w:rsid w:val="00283E6C"/>
    <w:rsid w:val="00283EDA"/>
    <w:rsid w:val="00284195"/>
    <w:rsid w:val="0028445C"/>
    <w:rsid w:val="002844B5"/>
    <w:rsid w:val="002846C9"/>
    <w:rsid w:val="00284A45"/>
    <w:rsid w:val="00284BCB"/>
    <w:rsid w:val="002850B6"/>
    <w:rsid w:val="002851F0"/>
    <w:rsid w:val="002852C0"/>
    <w:rsid w:val="0028531F"/>
    <w:rsid w:val="0028544A"/>
    <w:rsid w:val="0028568B"/>
    <w:rsid w:val="00285870"/>
    <w:rsid w:val="00285CCB"/>
    <w:rsid w:val="0028620F"/>
    <w:rsid w:val="0028639A"/>
    <w:rsid w:val="0028649F"/>
    <w:rsid w:val="00286907"/>
    <w:rsid w:val="00286A01"/>
    <w:rsid w:val="00286B6C"/>
    <w:rsid w:val="00286CC3"/>
    <w:rsid w:val="00286CDD"/>
    <w:rsid w:val="00287120"/>
    <w:rsid w:val="002872B1"/>
    <w:rsid w:val="00287472"/>
    <w:rsid w:val="0028760E"/>
    <w:rsid w:val="00287684"/>
    <w:rsid w:val="0028772D"/>
    <w:rsid w:val="00287758"/>
    <w:rsid w:val="002877B1"/>
    <w:rsid w:val="00287883"/>
    <w:rsid w:val="0028792F"/>
    <w:rsid w:val="00287A67"/>
    <w:rsid w:val="00287AEC"/>
    <w:rsid w:val="00287B92"/>
    <w:rsid w:val="00290255"/>
    <w:rsid w:val="00290558"/>
    <w:rsid w:val="00290824"/>
    <w:rsid w:val="0029090C"/>
    <w:rsid w:val="00290A16"/>
    <w:rsid w:val="00290A99"/>
    <w:rsid w:val="00290D7E"/>
    <w:rsid w:val="00290FA9"/>
    <w:rsid w:val="00290FB4"/>
    <w:rsid w:val="002914BD"/>
    <w:rsid w:val="00291522"/>
    <w:rsid w:val="00291720"/>
    <w:rsid w:val="00291956"/>
    <w:rsid w:val="00291D09"/>
    <w:rsid w:val="00291E1E"/>
    <w:rsid w:val="00291E36"/>
    <w:rsid w:val="0029201E"/>
    <w:rsid w:val="00292300"/>
    <w:rsid w:val="00292707"/>
    <w:rsid w:val="002929AD"/>
    <w:rsid w:val="00292BC5"/>
    <w:rsid w:val="002930F9"/>
    <w:rsid w:val="0029373A"/>
    <w:rsid w:val="0029391B"/>
    <w:rsid w:val="00293AB1"/>
    <w:rsid w:val="00293B59"/>
    <w:rsid w:val="00293CF2"/>
    <w:rsid w:val="00293D3A"/>
    <w:rsid w:val="00293D85"/>
    <w:rsid w:val="002947A9"/>
    <w:rsid w:val="002948D1"/>
    <w:rsid w:val="00294942"/>
    <w:rsid w:val="00294DF9"/>
    <w:rsid w:val="0029505F"/>
    <w:rsid w:val="00295147"/>
    <w:rsid w:val="00295620"/>
    <w:rsid w:val="00295809"/>
    <w:rsid w:val="00295A90"/>
    <w:rsid w:val="00295C0F"/>
    <w:rsid w:val="0029624C"/>
    <w:rsid w:val="0029655C"/>
    <w:rsid w:val="002965AE"/>
    <w:rsid w:val="00296753"/>
    <w:rsid w:val="00296824"/>
    <w:rsid w:val="00296C10"/>
    <w:rsid w:val="00296CBC"/>
    <w:rsid w:val="00297285"/>
    <w:rsid w:val="002978D0"/>
    <w:rsid w:val="002978D7"/>
    <w:rsid w:val="00297936"/>
    <w:rsid w:val="00297C77"/>
    <w:rsid w:val="00297F92"/>
    <w:rsid w:val="00297FEB"/>
    <w:rsid w:val="002A024D"/>
    <w:rsid w:val="002A0252"/>
    <w:rsid w:val="002A02D8"/>
    <w:rsid w:val="002A058D"/>
    <w:rsid w:val="002A06C1"/>
    <w:rsid w:val="002A08C7"/>
    <w:rsid w:val="002A0B81"/>
    <w:rsid w:val="002A0C53"/>
    <w:rsid w:val="002A0DBB"/>
    <w:rsid w:val="002A0DCD"/>
    <w:rsid w:val="002A1094"/>
    <w:rsid w:val="002A10C1"/>
    <w:rsid w:val="002A1248"/>
    <w:rsid w:val="002A125C"/>
    <w:rsid w:val="002A12D6"/>
    <w:rsid w:val="002A14C4"/>
    <w:rsid w:val="002A175A"/>
    <w:rsid w:val="002A1841"/>
    <w:rsid w:val="002A18B5"/>
    <w:rsid w:val="002A1983"/>
    <w:rsid w:val="002A1C21"/>
    <w:rsid w:val="002A1C73"/>
    <w:rsid w:val="002A21D0"/>
    <w:rsid w:val="002A2456"/>
    <w:rsid w:val="002A2494"/>
    <w:rsid w:val="002A267B"/>
    <w:rsid w:val="002A2A98"/>
    <w:rsid w:val="002A2C0C"/>
    <w:rsid w:val="002A2C68"/>
    <w:rsid w:val="002A2F49"/>
    <w:rsid w:val="002A2FAA"/>
    <w:rsid w:val="002A343D"/>
    <w:rsid w:val="002A36FA"/>
    <w:rsid w:val="002A3A73"/>
    <w:rsid w:val="002A3B5C"/>
    <w:rsid w:val="002A3DCC"/>
    <w:rsid w:val="002A3E44"/>
    <w:rsid w:val="002A3E73"/>
    <w:rsid w:val="002A3EC8"/>
    <w:rsid w:val="002A4100"/>
    <w:rsid w:val="002A4132"/>
    <w:rsid w:val="002A46BE"/>
    <w:rsid w:val="002A48D4"/>
    <w:rsid w:val="002A48F2"/>
    <w:rsid w:val="002A48F6"/>
    <w:rsid w:val="002A4980"/>
    <w:rsid w:val="002A4AA7"/>
    <w:rsid w:val="002A4C8E"/>
    <w:rsid w:val="002A536A"/>
    <w:rsid w:val="002A5409"/>
    <w:rsid w:val="002A58AB"/>
    <w:rsid w:val="002A5953"/>
    <w:rsid w:val="002A5A3A"/>
    <w:rsid w:val="002A5A8B"/>
    <w:rsid w:val="002A5B59"/>
    <w:rsid w:val="002A5D24"/>
    <w:rsid w:val="002A5DD7"/>
    <w:rsid w:val="002A63B5"/>
    <w:rsid w:val="002A667D"/>
    <w:rsid w:val="002A69E5"/>
    <w:rsid w:val="002A6C80"/>
    <w:rsid w:val="002A70E8"/>
    <w:rsid w:val="002A72D1"/>
    <w:rsid w:val="002A7331"/>
    <w:rsid w:val="002A7A2A"/>
    <w:rsid w:val="002A7B2F"/>
    <w:rsid w:val="002A7C2C"/>
    <w:rsid w:val="002A7CD0"/>
    <w:rsid w:val="002A7ED6"/>
    <w:rsid w:val="002B08E0"/>
    <w:rsid w:val="002B0916"/>
    <w:rsid w:val="002B0B9C"/>
    <w:rsid w:val="002B0C36"/>
    <w:rsid w:val="002B0C3E"/>
    <w:rsid w:val="002B0DA7"/>
    <w:rsid w:val="002B0EDE"/>
    <w:rsid w:val="002B0EF8"/>
    <w:rsid w:val="002B11A1"/>
    <w:rsid w:val="002B12B8"/>
    <w:rsid w:val="002B12C2"/>
    <w:rsid w:val="002B1352"/>
    <w:rsid w:val="002B137E"/>
    <w:rsid w:val="002B14D8"/>
    <w:rsid w:val="002B14E5"/>
    <w:rsid w:val="002B15BD"/>
    <w:rsid w:val="002B15E9"/>
    <w:rsid w:val="002B161C"/>
    <w:rsid w:val="002B165E"/>
    <w:rsid w:val="002B1740"/>
    <w:rsid w:val="002B17AD"/>
    <w:rsid w:val="002B1A67"/>
    <w:rsid w:val="002B1AC0"/>
    <w:rsid w:val="002B1ADD"/>
    <w:rsid w:val="002B1AE5"/>
    <w:rsid w:val="002B1AF6"/>
    <w:rsid w:val="002B1B90"/>
    <w:rsid w:val="002B1E8D"/>
    <w:rsid w:val="002B2436"/>
    <w:rsid w:val="002B27A5"/>
    <w:rsid w:val="002B2820"/>
    <w:rsid w:val="002B294D"/>
    <w:rsid w:val="002B2981"/>
    <w:rsid w:val="002B2B86"/>
    <w:rsid w:val="002B2B99"/>
    <w:rsid w:val="002B2E01"/>
    <w:rsid w:val="002B2F1D"/>
    <w:rsid w:val="002B31BA"/>
    <w:rsid w:val="002B31DE"/>
    <w:rsid w:val="002B32A5"/>
    <w:rsid w:val="002B32EB"/>
    <w:rsid w:val="002B3687"/>
    <w:rsid w:val="002B3800"/>
    <w:rsid w:val="002B392F"/>
    <w:rsid w:val="002B3A8E"/>
    <w:rsid w:val="002B3B43"/>
    <w:rsid w:val="002B3CF5"/>
    <w:rsid w:val="002B4120"/>
    <w:rsid w:val="002B41C6"/>
    <w:rsid w:val="002B4223"/>
    <w:rsid w:val="002B4652"/>
    <w:rsid w:val="002B46C6"/>
    <w:rsid w:val="002B475F"/>
    <w:rsid w:val="002B499A"/>
    <w:rsid w:val="002B4B86"/>
    <w:rsid w:val="002B4C7D"/>
    <w:rsid w:val="002B4E20"/>
    <w:rsid w:val="002B4FCE"/>
    <w:rsid w:val="002B50EC"/>
    <w:rsid w:val="002B533B"/>
    <w:rsid w:val="002B59C7"/>
    <w:rsid w:val="002B59F3"/>
    <w:rsid w:val="002B5DE0"/>
    <w:rsid w:val="002B5EBB"/>
    <w:rsid w:val="002B60D7"/>
    <w:rsid w:val="002B635F"/>
    <w:rsid w:val="002B6389"/>
    <w:rsid w:val="002B63A9"/>
    <w:rsid w:val="002B645C"/>
    <w:rsid w:val="002B64E7"/>
    <w:rsid w:val="002B6615"/>
    <w:rsid w:val="002B6874"/>
    <w:rsid w:val="002B687E"/>
    <w:rsid w:val="002B68B4"/>
    <w:rsid w:val="002B691A"/>
    <w:rsid w:val="002B69DB"/>
    <w:rsid w:val="002B6B0C"/>
    <w:rsid w:val="002B7123"/>
    <w:rsid w:val="002B7512"/>
    <w:rsid w:val="002B751E"/>
    <w:rsid w:val="002B7760"/>
    <w:rsid w:val="002B78F2"/>
    <w:rsid w:val="002B7A2F"/>
    <w:rsid w:val="002B7C96"/>
    <w:rsid w:val="002B7DC0"/>
    <w:rsid w:val="002B7F03"/>
    <w:rsid w:val="002C0594"/>
    <w:rsid w:val="002C05A8"/>
    <w:rsid w:val="002C05C4"/>
    <w:rsid w:val="002C0723"/>
    <w:rsid w:val="002C0A07"/>
    <w:rsid w:val="002C0C1E"/>
    <w:rsid w:val="002C0F70"/>
    <w:rsid w:val="002C10CF"/>
    <w:rsid w:val="002C10DD"/>
    <w:rsid w:val="002C1696"/>
    <w:rsid w:val="002C1BC9"/>
    <w:rsid w:val="002C1C60"/>
    <w:rsid w:val="002C1E21"/>
    <w:rsid w:val="002C1FC6"/>
    <w:rsid w:val="002C2089"/>
    <w:rsid w:val="002C2143"/>
    <w:rsid w:val="002C2173"/>
    <w:rsid w:val="002C2210"/>
    <w:rsid w:val="002C27C3"/>
    <w:rsid w:val="002C2A18"/>
    <w:rsid w:val="002C2BCE"/>
    <w:rsid w:val="002C2BDB"/>
    <w:rsid w:val="002C2DAF"/>
    <w:rsid w:val="002C2E1D"/>
    <w:rsid w:val="002C2F67"/>
    <w:rsid w:val="002C31F5"/>
    <w:rsid w:val="002C327D"/>
    <w:rsid w:val="002C333B"/>
    <w:rsid w:val="002C3768"/>
    <w:rsid w:val="002C3848"/>
    <w:rsid w:val="002C3A42"/>
    <w:rsid w:val="002C3AEC"/>
    <w:rsid w:val="002C3B25"/>
    <w:rsid w:val="002C3B40"/>
    <w:rsid w:val="002C3DCA"/>
    <w:rsid w:val="002C3DE1"/>
    <w:rsid w:val="002C4085"/>
    <w:rsid w:val="002C40E1"/>
    <w:rsid w:val="002C411D"/>
    <w:rsid w:val="002C4276"/>
    <w:rsid w:val="002C427F"/>
    <w:rsid w:val="002C449E"/>
    <w:rsid w:val="002C475A"/>
    <w:rsid w:val="002C4858"/>
    <w:rsid w:val="002C4B3B"/>
    <w:rsid w:val="002C4B59"/>
    <w:rsid w:val="002C4C7E"/>
    <w:rsid w:val="002C5048"/>
    <w:rsid w:val="002C55A5"/>
    <w:rsid w:val="002C55EF"/>
    <w:rsid w:val="002C57B5"/>
    <w:rsid w:val="002C5A84"/>
    <w:rsid w:val="002C5AB9"/>
    <w:rsid w:val="002C5B35"/>
    <w:rsid w:val="002C5C81"/>
    <w:rsid w:val="002C5E31"/>
    <w:rsid w:val="002C5E72"/>
    <w:rsid w:val="002C5F31"/>
    <w:rsid w:val="002C613D"/>
    <w:rsid w:val="002C63D9"/>
    <w:rsid w:val="002C6686"/>
    <w:rsid w:val="002C6B6B"/>
    <w:rsid w:val="002C6CD6"/>
    <w:rsid w:val="002C6CF9"/>
    <w:rsid w:val="002C6EFE"/>
    <w:rsid w:val="002C7357"/>
    <w:rsid w:val="002C7518"/>
    <w:rsid w:val="002C7B5A"/>
    <w:rsid w:val="002C7BF6"/>
    <w:rsid w:val="002C7DA3"/>
    <w:rsid w:val="002C7E12"/>
    <w:rsid w:val="002C7E73"/>
    <w:rsid w:val="002D03CA"/>
    <w:rsid w:val="002D0B00"/>
    <w:rsid w:val="002D0BFC"/>
    <w:rsid w:val="002D0CE4"/>
    <w:rsid w:val="002D0F08"/>
    <w:rsid w:val="002D1125"/>
    <w:rsid w:val="002D11B2"/>
    <w:rsid w:val="002D12B2"/>
    <w:rsid w:val="002D133A"/>
    <w:rsid w:val="002D153F"/>
    <w:rsid w:val="002D17F1"/>
    <w:rsid w:val="002D1C2B"/>
    <w:rsid w:val="002D1C5E"/>
    <w:rsid w:val="002D1CDC"/>
    <w:rsid w:val="002D1F3B"/>
    <w:rsid w:val="002D2014"/>
    <w:rsid w:val="002D22DE"/>
    <w:rsid w:val="002D23F4"/>
    <w:rsid w:val="002D257B"/>
    <w:rsid w:val="002D26B1"/>
    <w:rsid w:val="002D2712"/>
    <w:rsid w:val="002D2777"/>
    <w:rsid w:val="002D2818"/>
    <w:rsid w:val="002D284C"/>
    <w:rsid w:val="002D29C3"/>
    <w:rsid w:val="002D2BF7"/>
    <w:rsid w:val="002D2CA2"/>
    <w:rsid w:val="002D30BB"/>
    <w:rsid w:val="002D31E3"/>
    <w:rsid w:val="002D33A8"/>
    <w:rsid w:val="002D344C"/>
    <w:rsid w:val="002D3621"/>
    <w:rsid w:val="002D3779"/>
    <w:rsid w:val="002D393F"/>
    <w:rsid w:val="002D3C9C"/>
    <w:rsid w:val="002D3DE6"/>
    <w:rsid w:val="002D4422"/>
    <w:rsid w:val="002D4500"/>
    <w:rsid w:val="002D4598"/>
    <w:rsid w:val="002D48DE"/>
    <w:rsid w:val="002D4CED"/>
    <w:rsid w:val="002D4FF3"/>
    <w:rsid w:val="002D4FF5"/>
    <w:rsid w:val="002D51AB"/>
    <w:rsid w:val="002D52BE"/>
    <w:rsid w:val="002D536D"/>
    <w:rsid w:val="002D551E"/>
    <w:rsid w:val="002D5A37"/>
    <w:rsid w:val="002D5B40"/>
    <w:rsid w:val="002D5D44"/>
    <w:rsid w:val="002D6182"/>
    <w:rsid w:val="002D6359"/>
    <w:rsid w:val="002D6795"/>
    <w:rsid w:val="002D67AF"/>
    <w:rsid w:val="002D695B"/>
    <w:rsid w:val="002D6A1E"/>
    <w:rsid w:val="002D6CAE"/>
    <w:rsid w:val="002D707A"/>
    <w:rsid w:val="002D7332"/>
    <w:rsid w:val="002D733D"/>
    <w:rsid w:val="002D7363"/>
    <w:rsid w:val="002D7453"/>
    <w:rsid w:val="002D7837"/>
    <w:rsid w:val="002D78FF"/>
    <w:rsid w:val="002D796F"/>
    <w:rsid w:val="002D7AD0"/>
    <w:rsid w:val="002D7B10"/>
    <w:rsid w:val="002D7D39"/>
    <w:rsid w:val="002D7E18"/>
    <w:rsid w:val="002D7E1F"/>
    <w:rsid w:val="002D7E76"/>
    <w:rsid w:val="002E01FD"/>
    <w:rsid w:val="002E0578"/>
    <w:rsid w:val="002E063D"/>
    <w:rsid w:val="002E0A09"/>
    <w:rsid w:val="002E0AFF"/>
    <w:rsid w:val="002E0CE9"/>
    <w:rsid w:val="002E0F1A"/>
    <w:rsid w:val="002E0F23"/>
    <w:rsid w:val="002E0F50"/>
    <w:rsid w:val="002E0F88"/>
    <w:rsid w:val="002E0FB2"/>
    <w:rsid w:val="002E109F"/>
    <w:rsid w:val="002E113A"/>
    <w:rsid w:val="002E11E3"/>
    <w:rsid w:val="002E15CD"/>
    <w:rsid w:val="002E160E"/>
    <w:rsid w:val="002E1797"/>
    <w:rsid w:val="002E19C5"/>
    <w:rsid w:val="002E1A3E"/>
    <w:rsid w:val="002E1BD3"/>
    <w:rsid w:val="002E1E93"/>
    <w:rsid w:val="002E1F0C"/>
    <w:rsid w:val="002E1FF1"/>
    <w:rsid w:val="002E241F"/>
    <w:rsid w:val="002E267E"/>
    <w:rsid w:val="002E26D5"/>
    <w:rsid w:val="002E2DBC"/>
    <w:rsid w:val="002E2F22"/>
    <w:rsid w:val="002E30B6"/>
    <w:rsid w:val="002E33E2"/>
    <w:rsid w:val="002E3532"/>
    <w:rsid w:val="002E362C"/>
    <w:rsid w:val="002E3700"/>
    <w:rsid w:val="002E3865"/>
    <w:rsid w:val="002E38B4"/>
    <w:rsid w:val="002E3AE9"/>
    <w:rsid w:val="002E3C42"/>
    <w:rsid w:val="002E3DC4"/>
    <w:rsid w:val="002E3EA1"/>
    <w:rsid w:val="002E4109"/>
    <w:rsid w:val="002E445F"/>
    <w:rsid w:val="002E45DE"/>
    <w:rsid w:val="002E4754"/>
    <w:rsid w:val="002E4A0B"/>
    <w:rsid w:val="002E4D24"/>
    <w:rsid w:val="002E501F"/>
    <w:rsid w:val="002E50EE"/>
    <w:rsid w:val="002E5231"/>
    <w:rsid w:val="002E523B"/>
    <w:rsid w:val="002E52C3"/>
    <w:rsid w:val="002E5988"/>
    <w:rsid w:val="002E5A23"/>
    <w:rsid w:val="002E60AB"/>
    <w:rsid w:val="002E6244"/>
    <w:rsid w:val="002E633D"/>
    <w:rsid w:val="002E6341"/>
    <w:rsid w:val="002E636C"/>
    <w:rsid w:val="002E6534"/>
    <w:rsid w:val="002E6587"/>
    <w:rsid w:val="002E6673"/>
    <w:rsid w:val="002E6677"/>
    <w:rsid w:val="002E688B"/>
    <w:rsid w:val="002E68C5"/>
    <w:rsid w:val="002E693B"/>
    <w:rsid w:val="002E6C43"/>
    <w:rsid w:val="002E6CC4"/>
    <w:rsid w:val="002E6D77"/>
    <w:rsid w:val="002E6FE6"/>
    <w:rsid w:val="002E7122"/>
    <w:rsid w:val="002E7319"/>
    <w:rsid w:val="002E73A9"/>
    <w:rsid w:val="002E7631"/>
    <w:rsid w:val="002E7680"/>
    <w:rsid w:val="002E7911"/>
    <w:rsid w:val="002E79DC"/>
    <w:rsid w:val="002E7E31"/>
    <w:rsid w:val="002F00DF"/>
    <w:rsid w:val="002F0153"/>
    <w:rsid w:val="002F03B7"/>
    <w:rsid w:val="002F0581"/>
    <w:rsid w:val="002F06F3"/>
    <w:rsid w:val="002F0821"/>
    <w:rsid w:val="002F0B15"/>
    <w:rsid w:val="002F1362"/>
    <w:rsid w:val="002F16EF"/>
    <w:rsid w:val="002F1D63"/>
    <w:rsid w:val="002F1D92"/>
    <w:rsid w:val="002F1DFB"/>
    <w:rsid w:val="002F1E6D"/>
    <w:rsid w:val="002F1F27"/>
    <w:rsid w:val="002F1FB4"/>
    <w:rsid w:val="002F21E7"/>
    <w:rsid w:val="002F265E"/>
    <w:rsid w:val="002F27CA"/>
    <w:rsid w:val="002F297D"/>
    <w:rsid w:val="002F29F6"/>
    <w:rsid w:val="002F2DA7"/>
    <w:rsid w:val="002F2F10"/>
    <w:rsid w:val="002F30D1"/>
    <w:rsid w:val="002F3242"/>
    <w:rsid w:val="002F33F8"/>
    <w:rsid w:val="002F3457"/>
    <w:rsid w:val="002F3C0C"/>
    <w:rsid w:val="002F3C41"/>
    <w:rsid w:val="002F3DB4"/>
    <w:rsid w:val="002F3FC2"/>
    <w:rsid w:val="002F4224"/>
    <w:rsid w:val="002F44F1"/>
    <w:rsid w:val="002F4CD5"/>
    <w:rsid w:val="002F4D3F"/>
    <w:rsid w:val="002F501D"/>
    <w:rsid w:val="002F5044"/>
    <w:rsid w:val="002F5375"/>
    <w:rsid w:val="002F5381"/>
    <w:rsid w:val="002F5392"/>
    <w:rsid w:val="002F53DC"/>
    <w:rsid w:val="002F54F1"/>
    <w:rsid w:val="002F5692"/>
    <w:rsid w:val="002F5903"/>
    <w:rsid w:val="002F5A80"/>
    <w:rsid w:val="002F5D36"/>
    <w:rsid w:val="002F5E1D"/>
    <w:rsid w:val="002F5F4E"/>
    <w:rsid w:val="002F655D"/>
    <w:rsid w:val="002F663B"/>
    <w:rsid w:val="002F6640"/>
    <w:rsid w:val="002F677D"/>
    <w:rsid w:val="002F6A43"/>
    <w:rsid w:val="002F6BFD"/>
    <w:rsid w:val="002F6D19"/>
    <w:rsid w:val="002F6E37"/>
    <w:rsid w:val="002F7327"/>
    <w:rsid w:val="002F75A0"/>
    <w:rsid w:val="002F7AED"/>
    <w:rsid w:val="002F7CDA"/>
    <w:rsid w:val="002F7CF5"/>
    <w:rsid w:val="002F7D60"/>
    <w:rsid w:val="002F7D6F"/>
    <w:rsid w:val="002F7D80"/>
    <w:rsid w:val="002F7F9E"/>
    <w:rsid w:val="003002C0"/>
    <w:rsid w:val="003006F5"/>
    <w:rsid w:val="0030071D"/>
    <w:rsid w:val="00300E03"/>
    <w:rsid w:val="00300E7A"/>
    <w:rsid w:val="00301419"/>
    <w:rsid w:val="0030145C"/>
    <w:rsid w:val="0030156B"/>
    <w:rsid w:val="0030161E"/>
    <w:rsid w:val="00301CDA"/>
    <w:rsid w:val="00301DE2"/>
    <w:rsid w:val="00301F38"/>
    <w:rsid w:val="003021B6"/>
    <w:rsid w:val="00302492"/>
    <w:rsid w:val="00302519"/>
    <w:rsid w:val="0030280A"/>
    <w:rsid w:val="00302E33"/>
    <w:rsid w:val="003031B0"/>
    <w:rsid w:val="003031FE"/>
    <w:rsid w:val="00303230"/>
    <w:rsid w:val="0030335E"/>
    <w:rsid w:val="003034A6"/>
    <w:rsid w:val="003035A8"/>
    <w:rsid w:val="0030392F"/>
    <w:rsid w:val="00303E0C"/>
    <w:rsid w:val="0030408B"/>
    <w:rsid w:val="00304122"/>
    <w:rsid w:val="00304127"/>
    <w:rsid w:val="00304142"/>
    <w:rsid w:val="0030426A"/>
    <w:rsid w:val="003042B7"/>
    <w:rsid w:val="0030491E"/>
    <w:rsid w:val="0030494F"/>
    <w:rsid w:val="00304A59"/>
    <w:rsid w:val="00304A6B"/>
    <w:rsid w:val="00304D43"/>
    <w:rsid w:val="00304DA9"/>
    <w:rsid w:val="00304DCB"/>
    <w:rsid w:val="003050E9"/>
    <w:rsid w:val="003051C8"/>
    <w:rsid w:val="0030533E"/>
    <w:rsid w:val="003058A0"/>
    <w:rsid w:val="003058CA"/>
    <w:rsid w:val="00305ADC"/>
    <w:rsid w:val="00305C06"/>
    <w:rsid w:val="00305CE4"/>
    <w:rsid w:val="003060E0"/>
    <w:rsid w:val="003063A6"/>
    <w:rsid w:val="00306617"/>
    <w:rsid w:val="0030677B"/>
    <w:rsid w:val="003068CE"/>
    <w:rsid w:val="003068EE"/>
    <w:rsid w:val="00306ABE"/>
    <w:rsid w:val="00306B5F"/>
    <w:rsid w:val="00306B72"/>
    <w:rsid w:val="00306C2A"/>
    <w:rsid w:val="00306D08"/>
    <w:rsid w:val="00306F14"/>
    <w:rsid w:val="003075EE"/>
    <w:rsid w:val="00307651"/>
    <w:rsid w:val="00307A58"/>
    <w:rsid w:val="00307B2A"/>
    <w:rsid w:val="00307B5C"/>
    <w:rsid w:val="00307BA4"/>
    <w:rsid w:val="00307C90"/>
    <w:rsid w:val="00307DC2"/>
    <w:rsid w:val="00307DCD"/>
    <w:rsid w:val="00307FC5"/>
    <w:rsid w:val="003100CE"/>
    <w:rsid w:val="0031013E"/>
    <w:rsid w:val="003101A4"/>
    <w:rsid w:val="003104E0"/>
    <w:rsid w:val="00310516"/>
    <w:rsid w:val="00310D04"/>
    <w:rsid w:val="00310DDB"/>
    <w:rsid w:val="0031107A"/>
    <w:rsid w:val="003110BD"/>
    <w:rsid w:val="003115B1"/>
    <w:rsid w:val="0031164E"/>
    <w:rsid w:val="00311822"/>
    <w:rsid w:val="00311934"/>
    <w:rsid w:val="00311980"/>
    <w:rsid w:val="003119AC"/>
    <w:rsid w:val="00311AC7"/>
    <w:rsid w:val="00311CC7"/>
    <w:rsid w:val="003120A2"/>
    <w:rsid w:val="00312104"/>
    <w:rsid w:val="0031211C"/>
    <w:rsid w:val="00312168"/>
    <w:rsid w:val="0031225B"/>
    <w:rsid w:val="0031228F"/>
    <w:rsid w:val="00312341"/>
    <w:rsid w:val="00312560"/>
    <w:rsid w:val="00312729"/>
    <w:rsid w:val="0031287F"/>
    <w:rsid w:val="00312A48"/>
    <w:rsid w:val="00312A69"/>
    <w:rsid w:val="00312EBD"/>
    <w:rsid w:val="003133F9"/>
    <w:rsid w:val="003134B0"/>
    <w:rsid w:val="003134D2"/>
    <w:rsid w:val="003135C5"/>
    <w:rsid w:val="00313719"/>
    <w:rsid w:val="0031373E"/>
    <w:rsid w:val="00313ACA"/>
    <w:rsid w:val="00313F3E"/>
    <w:rsid w:val="003141AD"/>
    <w:rsid w:val="0031434E"/>
    <w:rsid w:val="00314379"/>
    <w:rsid w:val="003148BD"/>
    <w:rsid w:val="00314A6B"/>
    <w:rsid w:val="00314D04"/>
    <w:rsid w:val="00315221"/>
    <w:rsid w:val="00315363"/>
    <w:rsid w:val="003157EA"/>
    <w:rsid w:val="00315E1D"/>
    <w:rsid w:val="00315E64"/>
    <w:rsid w:val="00315F0F"/>
    <w:rsid w:val="00315F94"/>
    <w:rsid w:val="00316107"/>
    <w:rsid w:val="00316255"/>
    <w:rsid w:val="003163D5"/>
    <w:rsid w:val="003166D8"/>
    <w:rsid w:val="003169D9"/>
    <w:rsid w:val="00316B54"/>
    <w:rsid w:val="00316FEE"/>
    <w:rsid w:val="003171F2"/>
    <w:rsid w:val="0031733E"/>
    <w:rsid w:val="00317487"/>
    <w:rsid w:val="0031758A"/>
    <w:rsid w:val="003177E8"/>
    <w:rsid w:val="003179BF"/>
    <w:rsid w:val="00317AE0"/>
    <w:rsid w:val="00317E6D"/>
    <w:rsid w:val="00317EE9"/>
    <w:rsid w:val="00317FE4"/>
    <w:rsid w:val="003201BA"/>
    <w:rsid w:val="0032048E"/>
    <w:rsid w:val="00320560"/>
    <w:rsid w:val="00320566"/>
    <w:rsid w:val="00320834"/>
    <w:rsid w:val="00320B56"/>
    <w:rsid w:val="00320C5E"/>
    <w:rsid w:val="00320C8D"/>
    <w:rsid w:val="00320F28"/>
    <w:rsid w:val="00320F34"/>
    <w:rsid w:val="00321286"/>
    <w:rsid w:val="003213C7"/>
    <w:rsid w:val="003213D4"/>
    <w:rsid w:val="0032158D"/>
    <w:rsid w:val="003217B2"/>
    <w:rsid w:val="00321D30"/>
    <w:rsid w:val="00321D3C"/>
    <w:rsid w:val="00321EB4"/>
    <w:rsid w:val="00321FFF"/>
    <w:rsid w:val="00322369"/>
    <w:rsid w:val="003224BF"/>
    <w:rsid w:val="00322757"/>
    <w:rsid w:val="003229AE"/>
    <w:rsid w:val="003229FE"/>
    <w:rsid w:val="00322C4E"/>
    <w:rsid w:val="0032303F"/>
    <w:rsid w:val="0032318D"/>
    <w:rsid w:val="0032331B"/>
    <w:rsid w:val="00323329"/>
    <w:rsid w:val="0032345F"/>
    <w:rsid w:val="0032358D"/>
    <w:rsid w:val="0032369A"/>
    <w:rsid w:val="003236E6"/>
    <w:rsid w:val="003238A1"/>
    <w:rsid w:val="00323926"/>
    <w:rsid w:val="00323A4A"/>
    <w:rsid w:val="00323A90"/>
    <w:rsid w:val="00324140"/>
    <w:rsid w:val="00324271"/>
    <w:rsid w:val="00324631"/>
    <w:rsid w:val="00324698"/>
    <w:rsid w:val="003247F0"/>
    <w:rsid w:val="00324BE8"/>
    <w:rsid w:val="00324F29"/>
    <w:rsid w:val="00325164"/>
    <w:rsid w:val="00325415"/>
    <w:rsid w:val="003259B0"/>
    <w:rsid w:val="003259F7"/>
    <w:rsid w:val="00325D1C"/>
    <w:rsid w:val="003260FE"/>
    <w:rsid w:val="00326346"/>
    <w:rsid w:val="003266F3"/>
    <w:rsid w:val="003268B3"/>
    <w:rsid w:val="00326A66"/>
    <w:rsid w:val="00326C22"/>
    <w:rsid w:val="00327074"/>
    <w:rsid w:val="0032734D"/>
    <w:rsid w:val="00327C7A"/>
    <w:rsid w:val="00327E04"/>
    <w:rsid w:val="003301CF"/>
    <w:rsid w:val="003301E6"/>
    <w:rsid w:val="00330554"/>
    <w:rsid w:val="00330653"/>
    <w:rsid w:val="0033066A"/>
    <w:rsid w:val="00330816"/>
    <w:rsid w:val="00330BAA"/>
    <w:rsid w:val="00330C9E"/>
    <w:rsid w:val="00330E2C"/>
    <w:rsid w:val="00330E69"/>
    <w:rsid w:val="00330F1E"/>
    <w:rsid w:val="00330F9D"/>
    <w:rsid w:val="00331174"/>
    <w:rsid w:val="003311B2"/>
    <w:rsid w:val="00331420"/>
    <w:rsid w:val="00331834"/>
    <w:rsid w:val="00331997"/>
    <w:rsid w:val="00331A16"/>
    <w:rsid w:val="00331A59"/>
    <w:rsid w:val="00331F86"/>
    <w:rsid w:val="003320D6"/>
    <w:rsid w:val="00332611"/>
    <w:rsid w:val="00332674"/>
    <w:rsid w:val="00332706"/>
    <w:rsid w:val="00332A30"/>
    <w:rsid w:val="00332B12"/>
    <w:rsid w:val="00332D15"/>
    <w:rsid w:val="00332D9B"/>
    <w:rsid w:val="00333071"/>
    <w:rsid w:val="00333179"/>
    <w:rsid w:val="0033349D"/>
    <w:rsid w:val="0033356B"/>
    <w:rsid w:val="003335AC"/>
    <w:rsid w:val="00333669"/>
    <w:rsid w:val="00333714"/>
    <w:rsid w:val="0033376C"/>
    <w:rsid w:val="00333840"/>
    <w:rsid w:val="003338ED"/>
    <w:rsid w:val="00333BB6"/>
    <w:rsid w:val="00334074"/>
    <w:rsid w:val="003341FE"/>
    <w:rsid w:val="00334398"/>
    <w:rsid w:val="003343A3"/>
    <w:rsid w:val="00334599"/>
    <w:rsid w:val="003345DB"/>
    <w:rsid w:val="003347E4"/>
    <w:rsid w:val="00334C80"/>
    <w:rsid w:val="00334D7E"/>
    <w:rsid w:val="00334EC2"/>
    <w:rsid w:val="0033517F"/>
    <w:rsid w:val="003357E9"/>
    <w:rsid w:val="003358DD"/>
    <w:rsid w:val="003359B2"/>
    <w:rsid w:val="003359BD"/>
    <w:rsid w:val="00335D84"/>
    <w:rsid w:val="0033606B"/>
    <w:rsid w:val="003360D0"/>
    <w:rsid w:val="003360F6"/>
    <w:rsid w:val="00336156"/>
    <w:rsid w:val="0033624C"/>
    <w:rsid w:val="00336278"/>
    <w:rsid w:val="00336443"/>
    <w:rsid w:val="003367D7"/>
    <w:rsid w:val="003367D9"/>
    <w:rsid w:val="0033695A"/>
    <w:rsid w:val="00336DA4"/>
    <w:rsid w:val="00336E47"/>
    <w:rsid w:val="00336F07"/>
    <w:rsid w:val="00336F1E"/>
    <w:rsid w:val="00336FE8"/>
    <w:rsid w:val="003370CC"/>
    <w:rsid w:val="003373B2"/>
    <w:rsid w:val="003375BD"/>
    <w:rsid w:val="00337626"/>
    <w:rsid w:val="003377D2"/>
    <w:rsid w:val="003377FA"/>
    <w:rsid w:val="00337838"/>
    <w:rsid w:val="00337CDF"/>
    <w:rsid w:val="00337EE5"/>
    <w:rsid w:val="00340001"/>
    <w:rsid w:val="00340045"/>
    <w:rsid w:val="00340294"/>
    <w:rsid w:val="003403CF"/>
    <w:rsid w:val="0034064F"/>
    <w:rsid w:val="00340806"/>
    <w:rsid w:val="00340813"/>
    <w:rsid w:val="003408FD"/>
    <w:rsid w:val="00340A77"/>
    <w:rsid w:val="00340A78"/>
    <w:rsid w:val="00340BB8"/>
    <w:rsid w:val="00340BC4"/>
    <w:rsid w:val="0034124C"/>
    <w:rsid w:val="00341469"/>
    <w:rsid w:val="00341546"/>
    <w:rsid w:val="003417BC"/>
    <w:rsid w:val="00341865"/>
    <w:rsid w:val="00341936"/>
    <w:rsid w:val="00341ABF"/>
    <w:rsid w:val="00341C86"/>
    <w:rsid w:val="00341CF9"/>
    <w:rsid w:val="00341DCC"/>
    <w:rsid w:val="00342042"/>
    <w:rsid w:val="00342043"/>
    <w:rsid w:val="00342285"/>
    <w:rsid w:val="003422C0"/>
    <w:rsid w:val="0034258B"/>
    <w:rsid w:val="00342B37"/>
    <w:rsid w:val="00342BA5"/>
    <w:rsid w:val="00342BCC"/>
    <w:rsid w:val="00342BF1"/>
    <w:rsid w:val="00342DD1"/>
    <w:rsid w:val="00342F4D"/>
    <w:rsid w:val="0034303B"/>
    <w:rsid w:val="003430B5"/>
    <w:rsid w:val="0034356B"/>
    <w:rsid w:val="00343D01"/>
    <w:rsid w:val="00343F20"/>
    <w:rsid w:val="003441D3"/>
    <w:rsid w:val="003445CE"/>
    <w:rsid w:val="003446E5"/>
    <w:rsid w:val="00344775"/>
    <w:rsid w:val="00344786"/>
    <w:rsid w:val="00344B50"/>
    <w:rsid w:val="00344BBA"/>
    <w:rsid w:val="003452C0"/>
    <w:rsid w:val="0034538E"/>
    <w:rsid w:val="0034589F"/>
    <w:rsid w:val="0034596E"/>
    <w:rsid w:val="00345B77"/>
    <w:rsid w:val="00345FF5"/>
    <w:rsid w:val="003461F1"/>
    <w:rsid w:val="003462E5"/>
    <w:rsid w:val="003463C5"/>
    <w:rsid w:val="00346521"/>
    <w:rsid w:val="00346A19"/>
    <w:rsid w:val="00346CA9"/>
    <w:rsid w:val="00346F28"/>
    <w:rsid w:val="00347362"/>
    <w:rsid w:val="003474D3"/>
    <w:rsid w:val="0034750E"/>
    <w:rsid w:val="00347666"/>
    <w:rsid w:val="00347BAC"/>
    <w:rsid w:val="00347BDA"/>
    <w:rsid w:val="00347FA2"/>
    <w:rsid w:val="00347FC3"/>
    <w:rsid w:val="003500F4"/>
    <w:rsid w:val="003503DD"/>
    <w:rsid w:val="00350413"/>
    <w:rsid w:val="00350468"/>
    <w:rsid w:val="00350719"/>
    <w:rsid w:val="00350A8B"/>
    <w:rsid w:val="00350F77"/>
    <w:rsid w:val="00350F81"/>
    <w:rsid w:val="00351008"/>
    <w:rsid w:val="00351019"/>
    <w:rsid w:val="00351285"/>
    <w:rsid w:val="0035151F"/>
    <w:rsid w:val="00351841"/>
    <w:rsid w:val="003519FE"/>
    <w:rsid w:val="00351C0D"/>
    <w:rsid w:val="00351C68"/>
    <w:rsid w:val="00351F8C"/>
    <w:rsid w:val="003520CF"/>
    <w:rsid w:val="00352340"/>
    <w:rsid w:val="003523D8"/>
    <w:rsid w:val="003524FF"/>
    <w:rsid w:val="00352521"/>
    <w:rsid w:val="00352552"/>
    <w:rsid w:val="003526CC"/>
    <w:rsid w:val="003526D6"/>
    <w:rsid w:val="003526FF"/>
    <w:rsid w:val="00352792"/>
    <w:rsid w:val="00352A26"/>
    <w:rsid w:val="00352CD2"/>
    <w:rsid w:val="00352E93"/>
    <w:rsid w:val="003530A3"/>
    <w:rsid w:val="003530D4"/>
    <w:rsid w:val="003531AB"/>
    <w:rsid w:val="0035337B"/>
    <w:rsid w:val="003533BB"/>
    <w:rsid w:val="0035350B"/>
    <w:rsid w:val="003536A3"/>
    <w:rsid w:val="003538F4"/>
    <w:rsid w:val="00353B13"/>
    <w:rsid w:val="00353D6C"/>
    <w:rsid w:val="00353F14"/>
    <w:rsid w:val="00353F6F"/>
    <w:rsid w:val="00353FE7"/>
    <w:rsid w:val="00354215"/>
    <w:rsid w:val="00354296"/>
    <w:rsid w:val="00354347"/>
    <w:rsid w:val="00354398"/>
    <w:rsid w:val="00354424"/>
    <w:rsid w:val="0035448D"/>
    <w:rsid w:val="003544D1"/>
    <w:rsid w:val="0035479C"/>
    <w:rsid w:val="00354870"/>
    <w:rsid w:val="00354A84"/>
    <w:rsid w:val="00354D21"/>
    <w:rsid w:val="00354E35"/>
    <w:rsid w:val="00355278"/>
    <w:rsid w:val="0035585D"/>
    <w:rsid w:val="00355C5B"/>
    <w:rsid w:val="00355E96"/>
    <w:rsid w:val="00355ECE"/>
    <w:rsid w:val="003561D1"/>
    <w:rsid w:val="003563FE"/>
    <w:rsid w:val="0035640D"/>
    <w:rsid w:val="00356447"/>
    <w:rsid w:val="00356716"/>
    <w:rsid w:val="00356732"/>
    <w:rsid w:val="00356883"/>
    <w:rsid w:val="0035695C"/>
    <w:rsid w:val="003569BB"/>
    <w:rsid w:val="00356A5A"/>
    <w:rsid w:val="00356BED"/>
    <w:rsid w:val="0035722B"/>
    <w:rsid w:val="003578C0"/>
    <w:rsid w:val="00357989"/>
    <w:rsid w:val="003579CD"/>
    <w:rsid w:val="00357AD2"/>
    <w:rsid w:val="00357B38"/>
    <w:rsid w:val="00357F8C"/>
    <w:rsid w:val="00360167"/>
    <w:rsid w:val="003602F6"/>
    <w:rsid w:val="003603CE"/>
    <w:rsid w:val="00360B53"/>
    <w:rsid w:val="00360C61"/>
    <w:rsid w:val="00360E3B"/>
    <w:rsid w:val="00361023"/>
    <w:rsid w:val="00361138"/>
    <w:rsid w:val="00361175"/>
    <w:rsid w:val="0036127E"/>
    <w:rsid w:val="0036143A"/>
    <w:rsid w:val="00361651"/>
    <w:rsid w:val="00361719"/>
    <w:rsid w:val="00361B39"/>
    <w:rsid w:val="0036205A"/>
    <w:rsid w:val="00362363"/>
    <w:rsid w:val="00362367"/>
    <w:rsid w:val="00362609"/>
    <w:rsid w:val="00362890"/>
    <w:rsid w:val="0036299E"/>
    <w:rsid w:val="00362B01"/>
    <w:rsid w:val="00362C91"/>
    <w:rsid w:val="00362F76"/>
    <w:rsid w:val="00363150"/>
    <w:rsid w:val="00363381"/>
    <w:rsid w:val="003633C9"/>
    <w:rsid w:val="0036344A"/>
    <w:rsid w:val="0036399E"/>
    <w:rsid w:val="00363B17"/>
    <w:rsid w:val="00363CDC"/>
    <w:rsid w:val="00364133"/>
    <w:rsid w:val="00364154"/>
    <w:rsid w:val="0036415C"/>
    <w:rsid w:val="00364200"/>
    <w:rsid w:val="00364385"/>
    <w:rsid w:val="003643CA"/>
    <w:rsid w:val="0036445A"/>
    <w:rsid w:val="003645DE"/>
    <w:rsid w:val="00364614"/>
    <w:rsid w:val="00364D37"/>
    <w:rsid w:val="00364E3E"/>
    <w:rsid w:val="00364F08"/>
    <w:rsid w:val="00365040"/>
    <w:rsid w:val="0036540D"/>
    <w:rsid w:val="003654FC"/>
    <w:rsid w:val="003655A3"/>
    <w:rsid w:val="00365D64"/>
    <w:rsid w:val="00365DBE"/>
    <w:rsid w:val="00365F74"/>
    <w:rsid w:val="00365FFC"/>
    <w:rsid w:val="00366323"/>
    <w:rsid w:val="00366A25"/>
    <w:rsid w:val="00366CFE"/>
    <w:rsid w:val="00366D11"/>
    <w:rsid w:val="003671A2"/>
    <w:rsid w:val="003671C8"/>
    <w:rsid w:val="0036722C"/>
    <w:rsid w:val="003676CB"/>
    <w:rsid w:val="0036779C"/>
    <w:rsid w:val="00367CD0"/>
    <w:rsid w:val="00367D2F"/>
    <w:rsid w:val="00367EEC"/>
    <w:rsid w:val="00367FBD"/>
    <w:rsid w:val="00370303"/>
    <w:rsid w:val="00370348"/>
    <w:rsid w:val="00370398"/>
    <w:rsid w:val="00370772"/>
    <w:rsid w:val="00370C6F"/>
    <w:rsid w:val="00370F12"/>
    <w:rsid w:val="003710ED"/>
    <w:rsid w:val="003713FA"/>
    <w:rsid w:val="0037197A"/>
    <w:rsid w:val="00371A20"/>
    <w:rsid w:val="00371AD9"/>
    <w:rsid w:val="00371B84"/>
    <w:rsid w:val="00371C34"/>
    <w:rsid w:val="00371ED6"/>
    <w:rsid w:val="0037202E"/>
    <w:rsid w:val="0037224A"/>
    <w:rsid w:val="0037241A"/>
    <w:rsid w:val="003725CA"/>
    <w:rsid w:val="003726E3"/>
    <w:rsid w:val="003728F1"/>
    <w:rsid w:val="00372DF1"/>
    <w:rsid w:val="00373160"/>
    <w:rsid w:val="0037329D"/>
    <w:rsid w:val="00373389"/>
    <w:rsid w:val="0037360E"/>
    <w:rsid w:val="003736B9"/>
    <w:rsid w:val="003736C3"/>
    <w:rsid w:val="00373926"/>
    <w:rsid w:val="00373B09"/>
    <w:rsid w:val="00373E35"/>
    <w:rsid w:val="0037406E"/>
    <w:rsid w:val="0037423E"/>
    <w:rsid w:val="0037430E"/>
    <w:rsid w:val="00374348"/>
    <w:rsid w:val="0037458E"/>
    <w:rsid w:val="00374879"/>
    <w:rsid w:val="00374957"/>
    <w:rsid w:val="003752AA"/>
    <w:rsid w:val="0037531B"/>
    <w:rsid w:val="00375346"/>
    <w:rsid w:val="003757E4"/>
    <w:rsid w:val="00375A11"/>
    <w:rsid w:val="00375E82"/>
    <w:rsid w:val="00375EE8"/>
    <w:rsid w:val="00376010"/>
    <w:rsid w:val="00376356"/>
    <w:rsid w:val="003765DA"/>
    <w:rsid w:val="00376678"/>
    <w:rsid w:val="00376A77"/>
    <w:rsid w:val="00376EC6"/>
    <w:rsid w:val="003774D0"/>
    <w:rsid w:val="003776AC"/>
    <w:rsid w:val="00377730"/>
    <w:rsid w:val="003778AB"/>
    <w:rsid w:val="00377F50"/>
    <w:rsid w:val="00380001"/>
    <w:rsid w:val="0038011C"/>
    <w:rsid w:val="003802E6"/>
    <w:rsid w:val="003804F3"/>
    <w:rsid w:val="00380709"/>
    <w:rsid w:val="0038072C"/>
    <w:rsid w:val="0038096D"/>
    <w:rsid w:val="00380A97"/>
    <w:rsid w:val="00380B0E"/>
    <w:rsid w:val="00380B2C"/>
    <w:rsid w:val="00380E9C"/>
    <w:rsid w:val="00380F07"/>
    <w:rsid w:val="00380FD2"/>
    <w:rsid w:val="00381107"/>
    <w:rsid w:val="0038118F"/>
    <w:rsid w:val="00381511"/>
    <w:rsid w:val="00381722"/>
    <w:rsid w:val="00381AD4"/>
    <w:rsid w:val="00381D0E"/>
    <w:rsid w:val="00381D2D"/>
    <w:rsid w:val="00381E80"/>
    <w:rsid w:val="003820CA"/>
    <w:rsid w:val="00382356"/>
    <w:rsid w:val="003824C5"/>
    <w:rsid w:val="00382E1F"/>
    <w:rsid w:val="00382FA1"/>
    <w:rsid w:val="0038328B"/>
    <w:rsid w:val="003833E5"/>
    <w:rsid w:val="00383840"/>
    <w:rsid w:val="00383CB6"/>
    <w:rsid w:val="00383CD7"/>
    <w:rsid w:val="00383E6F"/>
    <w:rsid w:val="00383F86"/>
    <w:rsid w:val="00384009"/>
    <w:rsid w:val="00384181"/>
    <w:rsid w:val="00384279"/>
    <w:rsid w:val="0038439E"/>
    <w:rsid w:val="0038486E"/>
    <w:rsid w:val="00384929"/>
    <w:rsid w:val="00384A6D"/>
    <w:rsid w:val="00384F79"/>
    <w:rsid w:val="003853BF"/>
    <w:rsid w:val="003853CF"/>
    <w:rsid w:val="0038542C"/>
    <w:rsid w:val="003855E5"/>
    <w:rsid w:val="0038575B"/>
    <w:rsid w:val="003858D8"/>
    <w:rsid w:val="00385E8C"/>
    <w:rsid w:val="0038600A"/>
    <w:rsid w:val="00386033"/>
    <w:rsid w:val="00386217"/>
    <w:rsid w:val="0038622A"/>
    <w:rsid w:val="003863F9"/>
    <w:rsid w:val="00386421"/>
    <w:rsid w:val="0038649F"/>
    <w:rsid w:val="003866CC"/>
    <w:rsid w:val="00386B4D"/>
    <w:rsid w:val="00386C4C"/>
    <w:rsid w:val="00386C6B"/>
    <w:rsid w:val="00386D45"/>
    <w:rsid w:val="00386DE6"/>
    <w:rsid w:val="00386DF2"/>
    <w:rsid w:val="00386EF8"/>
    <w:rsid w:val="00387029"/>
    <w:rsid w:val="00387036"/>
    <w:rsid w:val="003870E6"/>
    <w:rsid w:val="00387474"/>
    <w:rsid w:val="00387558"/>
    <w:rsid w:val="0038767B"/>
    <w:rsid w:val="00387855"/>
    <w:rsid w:val="00387890"/>
    <w:rsid w:val="00387AE6"/>
    <w:rsid w:val="00387CAF"/>
    <w:rsid w:val="00387E10"/>
    <w:rsid w:val="00387EC6"/>
    <w:rsid w:val="00387F8F"/>
    <w:rsid w:val="00387F9B"/>
    <w:rsid w:val="00390412"/>
    <w:rsid w:val="00390454"/>
    <w:rsid w:val="0039053B"/>
    <w:rsid w:val="00390703"/>
    <w:rsid w:val="00390786"/>
    <w:rsid w:val="00390ADD"/>
    <w:rsid w:val="00390B26"/>
    <w:rsid w:val="00390BEC"/>
    <w:rsid w:val="00390C5E"/>
    <w:rsid w:val="00390D95"/>
    <w:rsid w:val="00390EF0"/>
    <w:rsid w:val="00390F92"/>
    <w:rsid w:val="0039107B"/>
    <w:rsid w:val="00391380"/>
    <w:rsid w:val="003915E5"/>
    <w:rsid w:val="0039166D"/>
    <w:rsid w:val="00391797"/>
    <w:rsid w:val="00391975"/>
    <w:rsid w:val="00391B26"/>
    <w:rsid w:val="00391C8C"/>
    <w:rsid w:val="00392158"/>
    <w:rsid w:val="00392182"/>
    <w:rsid w:val="00392672"/>
    <w:rsid w:val="003927D0"/>
    <w:rsid w:val="003927D5"/>
    <w:rsid w:val="00392800"/>
    <w:rsid w:val="00392882"/>
    <w:rsid w:val="00392907"/>
    <w:rsid w:val="0039297F"/>
    <w:rsid w:val="00392A1F"/>
    <w:rsid w:val="003930D6"/>
    <w:rsid w:val="00393698"/>
    <w:rsid w:val="003938DE"/>
    <w:rsid w:val="00393A62"/>
    <w:rsid w:val="00393D86"/>
    <w:rsid w:val="00394139"/>
    <w:rsid w:val="0039418D"/>
    <w:rsid w:val="003942C3"/>
    <w:rsid w:val="0039431F"/>
    <w:rsid w:val="00394802"/>
    <w:rsid w:val="00394C7E"/>
    <w:rsid w:val="0039526A"/>
    <w:rsid w:val="00395274"/>
    <w:rsid w:val="00395803"/>
    <w:rsid w:val="00395939"/>
    <w:rsid w:val="00395BA7"/>
    <w:rsid w:val="00395FBD"/>
    <w:rsid w:val="00396167"/>
    <w:rsid w:val="003961C4"/>
    <w:rsid w:val="0039634F"/>
    <w:rsid w:val="003967BD"/>
    <w:rsid w:val="00396835"/>
    <w:rsid w:val="003969B0"/>
    <w:rsid w:val="00396F80"/>
    <w:rsid w:val="0039704E"/>
    <w:rsid w:val="00397093"/>
    <w:rsid w:val="00397592"/>
    <w:rsid w:val="00397769"/>
    <w:rsid w:val="003979F0"/>
    <w:rsid w:val="00397B3F"/>
    <w:rsid w:val="00397C9C"/>
    <w:rsid w:val="00397E1F"/>
    <w:rsid w:val="003A02CF"/>
    <w:rsid w:val="003A042B"/>
    <w:rsid w:val="003A0461"/>
    <w:rsid w:val="003A04A8"/>
    <w:rsid w:val="003A07A1"/>
    <w:rsid w:val="003A0823"/>
    <w:rsid w:val="003A08BB"/>
    <w:rsid w:val="003A11AF"/>
    <w:rsid w:val="003A1395"/>
    <w:rsid w:val="003A1B11"/>
    <w:rsid w:val="003A1B3F"/>
    <w:rsid w:val="003A217F"/>
    <w:rsid w:val="003A219D"/>
    <w:rsid w:val="003A22CD"/>
    <w:rsid w:val="003A23A2"/>
    <w:rsid w:val="003A24F8"/>
    <w:rsid w:val="003A262F"/>
    <w:rsid w:val="003A26A7"/>
    <w:rsid w:val="003A26DB"/>
    <w:rsid w:val="003A26F8"/>
    <w:rsid w:val="003A27C1"/>
    <w:rsid w:val="003A2B8A"/>
    <w:rsid w:val="003A333F"/>
    <w:rsid w:val="003A335E"/>
    <w:rsid w:val="003A357F"/>
    <w:rsid w:val="003A3A3E"/>
    <w:rsid w:val="003A3C2F"/>
    <w:rsid w:val="003A3D38"/>
    <w:rsid w:val="003A3D44"/>
    <w:rsid w:val="003A3F93"/>
    <w:rsid w:val="003A4023"/>
    <w:rsid w:val="003A411E"/>
    <w:rsid w:val="003A42B5"/>
    <w:rsid w:val="003A432B"/>
    <w:rsid w:val="003A4457"/>
    <w:rsid w:val="003A45CD"/>
    <w:rsid w:val="003A4652"/>
    <w:rsid w:val="003A48FD"/>
    <w:rsid w:val="003A491B"/>
    <w:rsid w:val="003A4988"/>
    <w:rsid w:val="003A49EB"/>
    <w:rsid w:val="003A4D2A"/>
    <w:rsid w:val="003A4F91"/>
    <w:rsid w:val="003A4FB7"/>
    <w:rsid w:val="003A5026"/>
    <w:rsid w:val="003A5460"/>
    <w:rsid w:val="003A5597"/>
    <w:rsid w:val="003A5B39"/>
    <w:rsid w:val="003A5ECF"/>
    <w:rsid w:val="003A5FE5"/>
    <w:rsid w:val="003A6055"/>
    <w:rsid w:val="003A60F6"/>
    <w:rsid w:val="003A612E"/>
    <w:rsid w:val="003A6319"/>
    <w:rsid w:val="003A63DE"/>
    <w:rsid w:val="003A6463"/>
    <w:rsid w:val="003A64BA"/>
    <w:rsid w:val="003A6590"/>
    <w:rsid w:val="003A677D"/>
    <w:rsid w:val="003A685F"/>
    <w:rsid w:val="003A69EE"/>
    <w:rsid w:val="003A6CDE"/>
    <w:rsid w:val="003A6F14"/>
    <w:rsid w:val="003A701D"/>
    <w:rsid w:val="003A738D"/>
    <w:rsid w:val="003A75D8"/>
    <w:rsid w:val="003A7679"/>
    <w:rsid w:val="003A7704"/>
    <w:rsid w:val="003A77D9"/>
    <w:rsid w:val="003A7C11"/>
    <w:rsid w:val="003A7F42"/>
    <w:rsid w:val="003A7FA7"/>
    <w:rsid w:val="003B0081"/>
    <w:rsid w:val="003B00A0"/>
    <w:rsid w:val="003B026C"/>
    <w:rsid w:val="003B02A3"/>
    <w:rsid w:val="003B04A9"/>
    <w:rsid w:val="003B06BB"/>
    <w:rsid w:val="003B0B3A"/>
    <w:rsid w:val="003B1071"/>
    <w:rsid w:val="003B163C"/>
    <w:rsid w:val="003B178F"/>
    <w:rsid w:val="003B1799"/>
    <w:rsid w:val="003B19AD"/>
    <w:rsid w:val="003B1FC9"/>
    <w:rsid w:val="003B2140"/>
    <w:rsid w:val="003B21C1"/>
    <w:rsid w:val="003B22DA"/>
    <w:rsid w:val="003B2441"/>
    <w:rsid w:val="003B27AA"/>
    <w:rsid w:val="003B28B3"/>
    <w:rsid w:val="003B28D9"/>
    <w:rsid w:val="003B29C0"/>
    <w:rsid w:val="003B2A8F"/>
    <w:rsid w:val="003B2C48"/>
    <w:rsid w:val="003B303A"/>
    <w:rsid w:val="003B31B5"/>
    <w:rsid w:val="003B332B"/>
    <w:rsid w:val="003B36FC"/>
    <w:rsid w:val="003B3741"/>
    <w:rsid w:val="003B3B42"/>
    <w:rsid w:val="003B3D4C"/>
    <w:rsid w:val="003B3F30"/>
    <w:rsid w:val="003B438E"/>
    <w:rsid w:val="003B44C0"/>
    <w:rsid w:val="003B467A"/>
    <w:rsid w:val="003B486E"/>
    <w:rsid w:val="003B4F71"/>
    <w:rsid w:val="003B517C"/>
    <w:rsid w:val="003B52D4"/>
    <w:rsid w:val="003B5490"/>
    <w:rsid w:val="003B5D0A"/>
    <w:rsid w:val="003B60E6"/>
    <w:rsid w:val="003B62F8"/>
    <w:rsid w:val="003B6606"/>
    <w:rsid w:val="003B661F"/>
    <w:rsid w:val="003B6898"/>
    <w:rsid w:val="003B693D"/>
    <w:rsid w:val="003B6A1A"/>
    <w:rsid w:val="003B6AC4"/>
    <w:rsid w:val="003B6BB4"/>
    <w:rsid w:val="003B6C35"/>
    <w:rsid w:val="003B6D20"/>
    <w:rsid w:val="003B6EB9"/>
    <w:rsid w:val="003B6F81"/>
    <w:rsid w:val="003B6FE1"/>
    <w:rsid w:val="003B7168"/>
    <w:rsid w:val="003B76CF"/>
    <w:rsid w:val="003B7701"/>
    <w:rsid w:val="003B7B41"/>
    <w:rsid w:val="003B7DA0"/>
    <w:rsid w:val="003B7E9D"/>
    <w:rsid w:val="003B7EF8"/>
    <w:rsid w:val="003C026E"/>
    <w:rsid w:val="003C0345"/>
    <w:rsid w:val="003C03B5"/>
    <w:rsid w:val="003C0456"/>
    <w:rsid w:val="003C0562"/>
    <w:rsid w:val="003C0669"/>
    <w:rsid w:val="003C0B0A"/>
    <w:rsid w:val="003C0D90"/>
    <w:rsid w:val="003C0DA9"/>
    <w:rsid w:val="003C10D0"/>
    <w:rsid w:val="003C12AE"/>
    <w:rsid w:val="003C147D"/>
    <w:rsid w:val="003C158F"/>
    <w:rsid w:val="003C16B6"/>
    <w:rsid w:val="003C194F"/>
    <w:rsid w:val="003C1BD8"/>
    <w:rsid w:val="003C1CA1"/>
    <w:rsid w:val="003C1CC9"/>
    <w:rsid w:val="003C1DEF"/>
    <w:rsid w:val="003C24BF"/>
    <w:rsid w:val="003C24C4"/>
    <w:rsid w:val="003C253F"/>
    <w:rsid w:val="003C28AB"/>
    <w:rsid w:val="003C2A0B"/>
    <w:rsid w:val="003C2B7D"/>
    <w:rsid w:val="003C2BB8"/>
    <w:rsid w:val="003C322E"/>
    <w:rsid w:val="003C32F9"/>
    <w:rsid w:val="003C3534"/>
    <w:rsid w:val="003C3552"/>
    <w:rsid w:val="003C3592"/>
    <w:rsid w:val="003C35FF"/>
    <w:rsid w:val="003C3A49"/>
    <w:rsid w:val="003C4018"/>
    <w:rsid w:val="003C4062"/>
    <w:rsid w:val="003C40FB"/>
    <w:rsid w:val="003C42C8"/>
    <w:rsid w:val="003C4300"/>
    <w:rsid w:val="003C4476"/>
    <w:rsid w:val="003C4553"/>
    <w:rsid w:val="003C486E"/>
    <w:rsid w:val="003C4A4F"/>
    <w:rsid w:val="003C4D80"/>
    <w:rsid w:val="003C507D"/>
    <w:rsid w:val="003C51E2"/>
    <w:rsid w:val="003C55C2"/>
    <w:rsid w:val="003C58CE"/>
    <w:rsid w:val="003C5BD7"/>
    <w:rsid w:val="003C5C98"/>
    <w:rsid w:val="003C5EB8"/>
    <w:rsid w:val="003C621C"/>
    <w:rsid w:val="003C62B7"/>
    <w:rsid w:val="003C662B"/>
    <w:rsid w:val="003C66CD"/>
    <w:rsid w:val="003C66F3"/>
    <w:rsid w:val="003C6859"/>
    <w:rsid w:val="003C6A01"/>
    <w:rsid w:val="003C6ADB"/>
    <w:rsid w:val="003C6C4F"/>
    <w:rsid w:val="003C6DE8"/>
    <w:rsid w:val="003C6F29"/>
    <w:rsid w:val="003C70B5"/>
    <w:rsid w:val="003C7100"/>
    <w:rsid w:val="003C7500"/>
    <w:rsid w:val="003C751A"/>
    <w:rsid w:val="003C7AA2"/>
    <w:rsid w:val="003C7CEC"/>
    <w:rsid w:val="003C7DA1"/>
    <w:rsid w:val="003C7DDE"/>
    <w:rsid w:val="003C7EFB"/>
    <w:rsid w:val="003D00BF"/>
    <w:rsid w:val="003D0359"/>
    <w:rsid w:val="003D0676"/>
    <w:rsid w:val="003D06F0"/>
    <w:rsid w:val="003D093A"/>
    <w:rsid w:val="003D0BE4"/>
    <w:rsid w:val="003D0FBE"/>
    <w:rsid w:val="003D16D2"/>
    <w:rsid w:val="003D170B"/>
    <w:rsid w:val="003D187C"/>
    <w:rsid w:val="003D1950"/>
    <w:rsid w:val="003D1A95"/>
    <w:rsid w:val="003D1CCA"/>
    <w:rsid w:val="003D1E7E"/>
    <w:rsid w:val="003D2530"/>
    <w:rsid w:val="003D2589"/>
    <w:rsid w:val="003D25C1"/>
    <w:rsid w:val="003D2745"/>
    <w:rsid w:val="003D276C"/>
    <w:rsid w:val="003D2963"/>
    <w:rsid w:val="003D2BEB"/>
    <w:rsid w:val="003D2F6C"/>
    <w:rsid w:val="003D32AF"/>
    <w:rsid w:val="003D3305"/>
    <w:rsid w:val="003D34A2"/>
    <w:rsid w:val="003D3552"/>
    <w:rsid w:val="003D3586"/>
    <w:rsid w:val="003D362C"/>
    <w:rsid w:val="003D3800"/>
    <w:rsid w:val="003D3855"/>
    <w:rsid w:val="003D3997"/>
    <w:rsid w:val="003D3A17"/>
    <w:rsid w:val="003D3A97"/>
    <w:rsid w:val="003D3AC4"/>
    <w:rsid w:val="003D3CA2"/>
    <w:rsid w:val="003D3E1E"/>
    <w:rsid w:val="003D4108"/>
    <w:rsid w:val="003D4403"/>
    <w:rsid w:val="003D44ED"/>
    <w:rsid w:val="003D4659"/>
    <w:rsid w:val="003D494A"/>
    <w:rsid w:val="003D499F"/>
    <w:rsid w:val="003D4B15"/>
    <w:rsid w:val="003D4E13"/>
    <w:rsid w:val="003D4E2F"/>
    <w:rsid w:val="003D4E75"/>
    <w:rsid w:val="003D5186"/>
    <w:rsid w:val="003D55A1"/>
    <w:rsid w:val="003D564B"/>
    <w:rsid w:val="003D593C"/>
    <w:rsid w:val="003D59C6"/>
    <w:rsid w:val="003D5A1B"/>
    <w:rsid w:val="003D5B17"/>
    <w:rsid w:val="003D5C59"/>
    <w:rsid w:val="003D5E35"/>
    <w:rsid w:val="003D5EF9"/>
    <w:rsid w:val="003D6092"/>
    <w:rsid w:val="003D629F"/>
    <w:rsid w:val="003D66C5"/>
    <w:rsid w:val="003D6752"/>
    <w:rsid w:val="003D67E0"/>
    <w:rsid w:val="003D6C36"/>
    <w:rsid w:val="003D6CD0"/>
    <w:rsid w:val="003D6D59"/>
    <w:rsid w:val="003D6E4E"/>
    <w:rsid w:val="003D6E9B"/>
    <w:rsid w:val="003D6ED2"/>
    <w:rsid w:val="003D6F0E"/>
    <w:rsid w:val="003D6FA6"/>
    <w:rsid w:val="003D7047"/>
    <w:rsid w:val="003D74DB"/>
    <w:rsid w:val="003D7A23"/>
    <w:rsid w:val="003D7B16"/>
    <w:rsid w:val="003D7BF8"/>
    <w:rsid w:val="003D7C62"/>
    <w:rsid w:val="003E01CC"/>
    <w:rsid w:val="003E0468"/>
    <w:rsid w:val="003E048F"/>
    <w:rsid w:val="003E0526"/>
    <w:rsid w:val="003E0558"/>
    <w:rsid w:val="003E05A4"/>
    <w:rsid w:val="003E06FF"/>
    <w:rsid w:val="003E0802"/>
    <w:rsid w:val="003E0A13"/>
    <w:rsid w:val="003E0B58"/>
    <w:rsid w:val="003E0D5C"/>
    <w:rsid w:val="003E0D71"/>
    <w:rsid w:val="003E0D76"/>
    <w:rsid w:val="003E1286"/>
    <w:rsid w:val="003E1578"/>
    <w:rsid w:val="003E17BF"/>
    <w:rsid w:val="003E1EF2"/>
    <w:rsid w:val="003E1F4F"/>
    <w:rsid w:val="003E22B7"/>
    <w:rsid w:val="003E2522"/>
    <w:rsid w:val="003E2563"/>
    <w:rsid w:val="003E2AA5"/>
    <w:rsid w:val="003E3545"/>
    <w:rsid w:val="003E39E3"/>
    <w:rsid w:val="003E3C48"/>
    <w:rsid w:val="003E40D0"/>
    <w:rsid w:val="003E45EB"/>
    <w:rsid w:val="003E4828"/>
    <w:rsid w:val="003E4AF1"/>
    <w:rsid w:val="003E4B2A"/>
    <w:rsid w:val="003E4C28"/>
    <w:rsid w:val="003E4CBC"/>
    <w:rsid w:val="003E4CC1"/>
    <w:rsid w:val="003E4E9E"/>
    <w:rsid w:val="003E5089"/>
    <w:rsid w:val="003E521E"/>
    <w:rsid w:val="003E5262"/>
    <w:rsid w:val="003E5375"/>
    <w:rsid w:val="003E5417"/>
    <w:rsid w:val="003E55BB"/>
    <w:rsid w:val="003E5608"/>
    <w:rsid w:val="003E5A76"/>
    <w:rsid w:val="003E5B39"/>
    <w:rsid w:val="003E5F6B"/>
    <w:rsid w:val="003E6034"/>
    <w:rsid w:val="003E60F6"/>
    <w:rsid w:val="003E6324"/>
    <w:rsid w:val="003E681B"/>
    <w:rsid w:val="003E68FE"/>
    <w:rsid w:val="003E6FC1"/>
    <w:rsid w:val="003E7543"/>
    <w:rsid w:val="003E7557"/>
    <w:rsid w:val="003E7B34"/>
    <w:rsid w:val="003E7BB7"/>
    <w:rsid w:val="003E7BD1"/>
    <w:rsid w:val="003E7CCF"/>
    <w:rsid w:val="003F0547"/>
    <w:rsid w:val="003F05D1"/>
    <w:rsid w:val="003F093B"/>
    <w:rsid w:val="003F0BB8"/>
    <w:rsid w:val="003F0BF9"/>
    <w:rsid w:val="003F0D9C"/>
    <w:rsid w:val="003F0E56"/>
    <w:rsid w:val="003F1067"/>
    <w:rsid w:val="003F10A8"/>
    <w:rsid w:val="003F15CE"/>
    <w:rsid w:val="003F1973"/>
    <w:rsid w:val="003F1B92"/>
    <w:rsid w:val="003F1E72"/>
    <w:rsid w:val="003F1F8E"/>
    <w:rsid w:val="003F21D9"/>
    <w:rsid w:val="003F2415"/>
    <w:rsid w:val="003F2462"/>
    <w:rsid w:val="003F24FA"/>
    <w:rsid w:val="003F2686"/>
    <w:rsid w:val="003F28B3"/>
    <w:rsid w:val="003F2A65"/>
    <w:rsid w:val="003F2D06"/>
    <w:rsid w:val="003F2F62"/>
    <w:rsid w:val="003F2F94"/>
    <w:rsid w:val="003F2FE4"/>
    <w:rsid w:val="003F3068"/>
    <w:rsid w:val="003F30E2"/>
    <w:rsid w:val="003F316B"/>
    <w:rsid w:val="003F38F0"/>
    <w:rsid w:val="003F3B8A"/>
    <w:rsid w:val="003F3CE9"/>
    <w:rsid w:val="003F3EED"/>
    <w:rsid w:val="003F4062"/>
    <w:rsid w:val="003F4247"/>
    <w:rsid w:val="003F4634"/>
    <w:rsid w:val="003F491C"/>
    <w:rsid w:val="003F4F12"/>
    <w:rsid w:val="003F4F20"/>
    <w:rsid w:val="003F5023"/>
    <w:rsid w:val="003F515A"/>
    <w:rsid w:val="003F538C"/>
    <w:rsid w:val="003F5448"/>
    <w:rsid w:val="003F55CC"/>
    <w:rsid w:val="003F5930"/>
    <w:rsid w:val="003F594B"/>
    <w:rsid w:val="003F5B81"/>
    <w:rsid w:val="003F5D91"/>
    <w:rsid w:val="003F5EC7"/>
    <w:rsid w:val="003F5EF6"/>
    <w:rsid w:val="003F5F31"/>
    <w:rsid w:val="003F5F3A"/>
    <w:rsid w:val="003F6099"/>
    <w:rsid w:val="003F60D6"/>
    <w:rsid w:val="003F6149"/>
    <w:rsid w:val="003F61C2"/>
    <w:rsid w:val="003F6288"/>
    <w:rsid w:val="003F66D1"/>
    <w:rsid w:val="003F670C"/>
    <w:rsid w:val="003F6929"/>
    <w:rsid w:val="003F6A9A"/>
    <w:rsid w:val="003F6AE2"/>
    <w:rsid w:val="003F6DA1"/>
    <w:rsid w:val="003F7403"/>
    <w:rsid w:val="003F7480"/>
    <w:rsid w:val="003F74C2"/>
    <w:rsid w:val="003F7AAE"/>
    <w:rsid w:val="003F7F87"/>
    <w:rsid w:val="00400064"/>
    <w:rsid w:val="0040039A"/>
    <w:rsid w:val="004003BF"/>
    <w:rsid w:val="00400EDE"/>
    <w:rsid w:val="0040125E"/>
    <w:rsid w:val="004012FE"/>
    <w:rsid w:val="004013AB"/>
    <w:rsid w:val="004014C9"/>
    <w:rsid w:val="0040159D"/>
    <w:rsid w:val="0040186C"/>
    <w:rsid w:val="004019C4"/>
    <w:rsid w:val="00401AD3"/>
    <w:rsid w:val="00401D8A"/>
    <w:rsid w:val="00401F08"/>
    <w:rsid w:val="00401F63"/>
    <w:rsid w:val="00401FFF"/>
    <w:rsid w:val="00402181"/>
    <w:rsid w:val="00402671"/>
    <w:rsid w:val="00402A17"/>
    <w:rsid w:val="00402E67"/>
    <w:rsid w:val="0040342B"/>
    <w:rsid w:val="0040365B"/>
    <w:rsid w:val="00403838"/>
    <w:rsid w:val="004038F3"/>
    <w:rsid w:val="00403990"/>
    <w:rsid w:val="00403CC8"/>
    <w:rsid w:val="00403CFA"/>
    <w:rsid w:val="00403EA7"/>
    <w:rsid w:val="00403EC0"/>
    <w:rsid w:val="0040411E"/>
    <w:rsid w:val="00404263"/>
    <w:rsid w:val="004042E5"/>
    <w:rsid w:val="00404600"/>
    <w:rsid w:val="00404675"/>
    <w:rsid w:val="004047E3"/>
    <w:rsid w:val="00404A1B"/>
    <w:rsid w:val="00404A6B"/>
    <w:rsid w:val="00404AD3"/>
    <w:rsid w:val="00404B21"/>
    <w:rsid w:val="00404DBD"/>
    <w:rsid w:val="00404FEB"/>
    <w:rsid w:val="00405034"/>
    <w:rsid w:val="004050AC"/>
    <w:rsid w:val="004057D6"/>
    <w:rsid w:val="00405C24"/>
    <w:rsid w:val="00406136"/>
    <w:rsid w:val="00406464"/>
    <w:rsid w:val="00406531"/>
    <w:rsid w:val="00406707"/>
    <w:rsid w:val="0040691A"/>
    <w:rsid w:val="00406AB6"/>
    <w:rsid w:val="00406C02"/>
    <w:rsid w:val="00406DE7"/>
    <w:rsid w:val="00406F79"/>
    <w:rsid w:val="00407121"/>
    <w:rsid w:val="00407229"/>
    <w:rsid w:val="00407303"/>
    <w:rsid w:val="00407431"/>
    <w:rsid w:val="00407653"/>
    <w:rsid w:val="0040785B"/>
    <w:rsid w:val="00407AA5"/>
    <w:rsid w:val="00407FA0"/>
    <w:rsid w:val="0041020F"/>
    <w:rsid w:val="0041031C"/>
    <w:rsid w:val="004103E1"/>
    <w:rsid w:val="0041087B"/>
    <w:rsid w:val="004108EB"/>
    <w:rsid w:val="00410A46"/>
    <w:rsid w:val="00410AC8"/>
    <w:rsid w:val="00410E38"/>
    <w:rsid w:val="00410FE1"/>
    <w:rsid w:val="00411100"/>
    <w:rsid w:val="0041137C"/>
    <w:rsid w:val="004116A8"/>
    <w:rsid w:val="00411B5F"/>
    <w:rsid w:val="00411B91"/>
    <w:rsid w:val="00411D6F"/>
    <w:rsid w:val="00411E85"/>
    <w:rsid w:val="00411F92"/>
    <w:rsid w:val="00412198"/>
    <w:rsid w:val="00412354"/>
    <w:rsid w:val="004124D0"/>
    <w:rsid w:val="004125C7"/>
    <w:rsid w:val="004125F5"/>
    <w:rsid w:val="0041269C"/>
    <w:rsid w:val="0041292D"/>
    <w:rsid w:val="00412931"/>
    <w:rsid w:val="00412AD7"/>
    <w:rsid w:val="00412D24"/>
    <w:rsid w:val="004131A2"/>
    <w:rsid w:val="004132FB"/>
    <w:rsid w:val="00413441"/>
    <w:rsid w:val="00413645"/>
    <w:rsid w:val="004136CF"/>
    <w:rsid w:val="004137E6"/>
    <w:rsid w:val="004138B8"/>
    <w:rsid w:val="00413B0A"/>
    <w:rsid w:val="00413D6D"/>
    <w:rsid w:val="0041415A"/>
    <w:rsid w:val="00414B9F"/>
    <w:rsid w:val="00414D07"/>
    <w:rsid w:val="0041520F"/>
    <w:rsid w:val="0041529C"/>
    <w:rsid w:val="004152E5"/>
    <w:rsid w:val="004155AB"/>
    <w:rsid w:val="00415743"/>
    <w:rsid w:val="004159CD"/>
    <w:rsid w:val="00415A1A"/>
    <w:rsid w:val="00415C62"/>
    <w:rsid w:val="00415DA0"/>
    <w:rsid w:val="00415FF9"/>
    <w:rsid w:val="00416010"/>
    <w:rsid w:val="004160B3"/>
    <w:rsid w:val="00416136"/>
    <w:rsid w:val="004161E6"/>
    <w:rsid w:val="00416253"/>
    <w:rsid w:val="0041625F"/>
    <w:rsid w:val="0041632B"/>
    <w:rsid w:val="0041654D"/>
    <w:rsid w:val="00416910"/>
    <w:rsid w:val="00416CC3"/>
    <w:rsid w:val="00416D55"/>
    <w:rsid w:val="00416DAA"/>
    <w:rsid w:val="00416F0D"/>
    <w:rsid w:val="00416FC6"/>
    <w:rsid w:val="0041717C"/>
    <w:rsid w:val="004171F5"/>
    <w:rsid w:val="0041722E"/>
    <w:rsid w:val="004178C3"/>
    <w:rsid w:val="00417E9F"/>
    <w:rsid w:val="00417FDC"/>
    <w:rsid w:val="004201E2"/>
    <w:rsid w:val="004204E8"/>
    <w:rsid w:val="00420963"/>
    <w:rsid w:val="00420D24"/>
    <w:rsid w:val="00420E1C"/>
    <w:rsid w:val="00420FED"/>
    <w:rsid w:val="00421027"/>
    <w:rsid w:val="004211FC"/>
    <w:rsid w:val="00421270"/>
    <w:rsid w:val="004218CE"/>
    <w:rsid w:val="00421949"/>
    <w:rsid w:val="00421A61"/>
    <w:rsid w:val="00421B30"/>
    <w:rsid w:val="00421C30"/>
    <w:rsid w:val="00421D88"/>
    <w:rsid w:val="0042206B"/>
    <w:rsid w:val="0042239B"/>
    <w:rsid w:val="004225DB"/>
    <w:rsid w:val="00422818"/>
    <w:rsid w:val="00422879"/>
    <w:rsid w:val="00422AAD"/>
    <w:rsid w:val="00422C48"/>
    <w:rsid w:val="00422CD6"/>
    <w:rsid w:val="00422CF3"/>
    <w:rsid w:val="00422D2E"/>
    <w:rsid w:val="00422D30"/>
    <w:rsid w:val="00422E66"/>
    <w:rsid w:val="00422E72"/>
    <w:rsid w:val="004232B1"/>
    <w:rsid w:val="004239A7"/>
    <w:rsid w:val="00423A1A"/>
    <w:rsid w:val="00423C04"/>
    <w:rsid w:val="00423C7D"/>
    <w:rsid w:val="00424516"/>
    <w:rsid w:val="0042460A"/>
    <w:rsid w:val="004247B5"/>
    <w:rsid w:val="00424936"/>
    <w:rsid w:val="00424B45"/>
    <w:rsid w:val="00424CED"/>
    <w:rsid w:val="00424E03"/>
    <w:rsid w:val="00424E2F"/>
    <w:rsid w:val="00425001"/>
    <w:rsid w:val="004250A5"/>
    <w:rsid w:val="0042514A"/>
    <w:rsid w:val="0042518A"/>
    <w:rsid w:val="00425238"/>
    <w:rsid w:val="004254E7"/>
    <w:rsid w:val="00425526"/>
    <w:rsid w:val="0042582A"/>
    <w:rsid w:val="004262E0"/>
    <w:rsid w:val="00426575"/>
    <w:rsid w:val="004266B2"/>
    <w:rsid w:val="0042686D"/>
    <w:rsid w:val="00426B0D"/>
    <w:rsid w:val="00426C65"/>
    <w:rsid w:val="00426D50"/>
    <w:rsid w:val="00426EA6"/>
    <w:rsid w:val="00426EF4"/>
    <w:rsid w:val="00426FAA"/>
    <w:rsid w:val="00427198"/>
    <w:rsid w:val="004272F2"/>
    <w:rsid w:val="00427454"/>
    <w:rsid w:val="00427606"/>
    <w:rsid w:val="0042788C"/>
    <w:rsid w:val="004279D7"/>
    <w:rsid w:val="00427E74"/>
    <w:rsid w:val="0043048E"/>
    <w:rsid w:val="0043059A"/>
    <w:rsid w:val="00430601"/>
    <w:rsid w:val="00430632"/>
    <w:rsid w:val="004307BC"/>
    <w:rsid w:val="00430878"/>
    <w:rsid w:val="00430B04"/>
    <w:rsid w:val="00430D66"/>
    <w:rsid w:val="00430F7C"/>
    <w:rsid w:val="004310B4"/>
    <w:rsid w:val="004315C7"/>
    <w:rsid w:val="00431848"/>
    <w:rsid w:val="00431D6B"/>
    <w:rsid w:val="00432574"/>
    <w:rsid w:val="00432695"/>
    <w:rsid w:val="004327AB"/>
    <w:rsid w:val="0043283B"/>
    <w:rsid w:val="00432903"/>
    <w:rsid w:val="004329AB"/>
    <w:rsid w:val="00432E0A"/>
    <w:rsid w:val="0043309E"/>
    <w:rsid w:val="0043336F"/>
    <w:rsid w:val="004334D0"/>
    <w:rsid w:val="0043350B"/>
    <w:rsid w:val="00433797"/>
    <w:rsid w:val="004339B7"/>
    <w:rsid w:val="00433A95"/>
    <w:rsid w:val="00433D09"/>
    <w:rsid w:val="00433ECA"/>
    <w:rsid w:val="00434115"/>
    <w:rsid w:val="00434743"/>
    <w:rsid w:val="004347A5"/>
    <w:rsid w:val="00434853"/>
    <w:rsid w:val="004348BD"/>
    <w:rsid w:val="00434FEA"/>
    <w:rsid w:val="004350FA"/>
    <w:rsid w:val="0043525A"/>
    <w:rsid w:val="00435504"/>
    <w:rsid w:val="00435574"/>
    <w:rsid w:val="0043587A"/>
    <w:rsid w:val="00435952"/>
    <w:rsid w:val="00435D7A"/>
    <w:rsid w:val="00435DA3"/>
    <w:rsid w:val="00435F33"/>
    <w:rsid w:val="00436102"/>
    <w:rsid w:val="00436234"/>
    <w:rsid w:val="0043626A"/>
    <w:rsid w:val="004362BA"/>
    <w:rsid w:val="004363B0"/>
    <w:rsid w:val="0043641F"/>
    <w:rsid w:val="004368CF"/>
    <w:rsid w:val="00436955"/>
    <w:rsid w:val="00436985"/>
    <w:rsid w:val="00436ABF"/>
    <w:rsid w:val="00436CC4"/>
    <w:rsid w:val="00436DB8"/>
    <w:rsid w:val="00436E8C"/>
    <w:rsid w:val="00436EFA"/>
    <w:rsid w:val="00436F29"/>
    <w:rsid w:val="00436F3A"/>
    <w:rsid w:val="00437007"/>
    <w:rsid w:val="0043743F"/>
    <w:rsid w:val="00437F14"/>
    <w:rsid w:val="00440093"/>
    <w:rsid w:val="00440590"/>
    <w:rsid w:val="00440827"/>
    <w:rsid w:val="00440BE2"/>
    <w:rsid w:val="00440D7F"/>
    <w:rsid w:val="00440F5A"/>
    <w:rsid w:val="00440FF0"/>
    <w:rsid w:val="00441030"/>
    <w:rsid w:val="00441137"/>
    <w:rsid w:val="004414B5"/>
    <w:rsid w:val="00441612"/>
    <w:rsid w:val="0044168C"/>
    <w:rsid w:val="0044174A"/>
    <w:rsid w:val="00441B6C"/>
    <w:rsid w:val="00441B70"/>
    <w:rsid w:val="00441DBE"/>
    <w:rsid w:val="004421F1"/>
    <w:rsid w:val="004427F6"/>
    <w:rsid w:val="00442E18"/>
    <w:rsid w:val="00442F09"/>
    <w:rsid w:val="00443050"/>
    <w:rsid w:val="0044311A"/>
    <w:rsid w:val="00443458"/>
    <w:rsid w:val="004435EB"/>
    <w:rsid w:val="004437CB"/>
    <w:rsid w:val="004438FC"/>
    <w:rsid w:val="004439EB"/>
    <w:rsid w:val="00443B6C"/>
    <w:rsid w:val="00443BBC"/>
    <w:rsid w:val="00443C07"/>
    <w:rsid w:val="00443F89"/>
    <w:rsid w:val="004440CB"/>
    <w:rsid w:val="0044463C"/>
    <w:rsid w:val="00444A55"/>
    <w:rsid w:val="0044522E"/>
    <w:rsid w:val="004454A4"/>
    <w:rsid w:val="004455CF"/>
    <w:rsid w:val="00445675"/>
    <w:rsid w:val="00445CC3"/>
    <w:rsid w:val="00445D39"/>
    <w:rsid w:val="00445E7C"/>
    <w:rsid w:val="00446015"/>
    <w:rsid w:val="0044619B"/>
    <w:rsid w:val="004462B4"/>
    <w:rsid w:val="0044648A"/>
    <w:rsid w:val="00446610"/>
    <w:rsid w:val="004468F5"/>
    <w:rsid w:val="00446D97"/>
    <w:rsid w:val="00446EDB"/>
    <w:rsid w:val="00447008"/>
    <w:rsid w:val="004472F1"/>
    <w:rsid w:val="004473A0"/>
    <w:rsid w:val="00450011"/>
    <w:rsid w:val="00450096"/>
    <w:rsid w:val="004500D2"/>
    <w:rsid w:val="004502E5"/>
    <w:rsid w:val="00450660"/>
    <w:rsid w:val="00450C96"/>
    <w:rsid w:val="00450CFE"/>
    <w:rsid w:val="00450D11"/>
    <w:rsid w:val="00450F0F"/>
    <w:rsid w:val="00450F50"/>
    <w:rsid w:val="004512F7"/>
    <w:rsid w:val="0045132B"/>
    <w:rsid w:val="00451390"/>
    <w:rsid w:val="00451457"/>
    <w:rsid w:val="0045153E"/>
    <w:rsid w:val="00451578"/>
    <w:rsid w:val="004517A7"/>
    <w:rsid w:val="004517E5"/>
    <w:rsid w:val="00451AB4"/>
    <w:rsid w:val="00451BB0"/>
    <w:rsid w:val="00451F29"/>
    <w:rsid w:val="00451FDD"/>
    <w:rsid w:val="004523AA"/>
    <w:rsid w:val="004526B7"/>
    <w:rsid w:val="004527E3"/>
    <w:rsid w:val="00452B05"/>
    <w:rsid w:val="00453496"/>
    <w:rsid w:val="00453735"/>
    <w:rsid w:val="00453BE2"/>
    <w:rsid w:val="00453E5D"/>
    <w:rsid w:val="00453F71"/>
    <w:rsid w:val="00453FB6"/>
    <w:rsid w:val="004541CF"/>
    <w:rsid w:val="004545EB"/>
    <w:rsid w:val="004546D1"/>
    <w:rsid w:val="00454714"/>
    <w:rsid w:val="00454830"/>
    <w:rsid w:val="004548B3"/>
    <w:rsid w:val="0045497D"/>
    <w:rsid w:val="00454C51"/>
    <w:rsid w:val="00454C71"/>
    <w:rsid w:val="0045531D"/>
    <w:rsid w:val="0045539C"/>
    <w:rsid w:val="00455417"/>
    <w:rsid w:val="0045542E"/>
    <w:rsid w:val="00455611"/>
    <w:rsid w:val="0045567D"/>
    <w:rsid w:val="004556BF"/>
    <w:rsid w:val="00455825"/>
    <w:rsid w:val="00455901"/>
    <w:rsid w:val="0045595A"/>
    <w:rsid w:val="00455C79"/>
    <w:rsid w:val="00456413"/>
    <w:rsid w:val="004566C2"/>
    <w:rsid w:val="00456C87"/>
    <w:rsid w:val="00456D08"/>
    <w:rsid w:val="00457103"/>
    <w:rsid w:val="00457112"/>
    <w:rsid w:val="00457116"/>
    <w:rsid w:val="0045725C"/>
    <w:rsid w:val="00457426"/>
    <w:rsid w:val="0045746D"/>
    <w:rsid w:val="0045751F"/>
    <w:rsid w:val="00457A13"/>
    <w:rsid w:val="00457A4E"/>
    <w:rsid w:val="00460366"/>
    <w:rsid w:val="004603B7"/>
    <w:rsid w:val="00460486"/>
    <w:rsid w:val="0046064E"/>
    <w:rsid w:val="004606FE"/>
    <w:rsid w:val="0046074B"/>
    <w:rsid w:val="00460A22"/>
    <w:rsid w:val="00460B7D"/>
    <w:rsid w:val="00460C5E"/>
    <w:rsid w:val="00460FFD"/>
    <w:rsid w:val="0046104C"/>
    <w:rsid w:val="004610BB"/>
    <w:rsid w:val="0046119B"/>
    <w:rsid w:val="004611CC"/>
    <w:rsid w:val="00461339"/>
    <w:rsid w:val="00461603"/>
    <w:rsid w:val="00461652"/>
    <w:rsid w:val="004617B1"/>
    <w:rsid w:val="00461989"/>
    <w:rsid w:val="00461A77"/>
    <w:rsid w:val="00461AD7"/>
    <w:rsid w:val="00461AE2"/>
    <w:rsid w:val="00461B40"/>
    <w:rsid w:val="00461E0F"/>
    <w:rsid w:val="00461ECA"/>
    <w:rsid w:val="00461F7C"/>
    <w:rsid w:val="0046219F"/>
    <w:rsid w:val="0046230A"/>
    <w:rsid w:val="004625CF"/>
    <w:rsid w:val="0046297B"/>
    <w:rsid w:val="004629A2"/>
    <w:rsid w:val="00462B1A"/>
    <w:rsid w:val="00462B2B"/>
    <w:rsid w:val="00462CC6"/>
    <w:rsid w:val="00462CF0"/>
    <w:rsid w:val="00462E6C"/>
    <w:rsid w:val="00462EB1"/>
    <w:rsid w:val="00463082"/>
    <w:rsid w:val="0046309E"/>
    <w:rsid w:val="00463187"/>
    <w:rsid w:val="00463362"/>
    <w:rsid w:val="00463443"/>
    <w:rsid w:val="0046344E"/>
    <w:rsid w:val="00463499"/>
    <w:rsid w:val="0046356A"/>
    <w:rsid w:val="00463633"/>
    <w:rsid w:val="00463755"/>
    <w:rsid w:val="004637BD"/>
    <w:rsid w:val="004638A9"/>
    <w:rsid w:val="00463902"/>
    <w:rsid w:val="0046394B"/>
    <w:rsid w:val="00463BB0"/>
    <w:rsid w:val="00463F9C"/>
    <w:rsid w:val="004640DC"/>
    <w:rsid w:val="004640FF"/>
    <w:rsid w:val="004642F0"/>
    <w:rsid w:val="00464316"/>
    <w:rsid w:val="00464429"/>
    <w:rsid w:val="004644DF"/>
    <w:rsid w:val="00464569"/>
    <w:rsid w:val="00464603"/>
    <w:rsid w:val="00464784"/>
    <w:rsid w:val="00465023"/>
    <w:rsid w:val="00465471"/>
    <w:rsid w:val="00465A9B"/>
    <w:rsid w:val="00465B11"/>
    <w:rsid w:val="00465B2A"/>
    <w:rsid w:val="00465CC3"/>
    <w:rsid w:val="00465DAA"/>
    <w:rsid w:val="004661AF"/>
    <w:rsid w:val="00466249"/>
    <w:rsid w:val="00466378"/>
    <w:rsid w:val="004663E2"/>
    <w:rsid w:val="004664C0"/>
    <w:rsid w:val="00466B2D"/>
    <w:rsid w:val="00466B5B"/>
    <w:rsid w:val="00466D5F"/>
    <w:rsid w:val="00466E82"/>
    <w:rsid w:val="00467036"/>
    <w:rsid w:val="00467194"/>
    <w:rsid w:val="004673C2"/>
    <w:rsid w:val="0046747B"/>
    <w:rsid w:val="004702F5"/>
    <w:rsid w:val="00470300"/>
    <w:rsid w:val="0047045C"/>
    <w:rsid w:val="00470552"/>
    <w:rsid w:val="004707C1"/>
    <w:rsid w:val="00470AAA"/>
    <w:rsid w:val="00470CF4"/>
    <w:rsid w:val="00470D01"/>
    <w:rsid w:val="00470D8C"/>
    <w:rsid w:val="00471313"/>
    <w:rsid w:val="0047132E"/>
    <w:rsid w:val="004714B8"/>
    <w:rsid w:val="00471BF4"/>
    <w:rsid w:val="00471C31"/>
    <w:rsid w:val="00471D4E"/>
    <w:rsid w:val="00471DAB"/>
    <w:rsid w:val="0047248C"/>
    <w:rsid w:val="0047252F"/>
    <w:rsid w:val="00472686"/>
    <w:rsid w:val="00472887"/>
    <w:rsid w:val="004728D2"/>
    <w:rsid w:val="004731D4"/>
    <w:rsid w:val="00473499"/>
    <w:rsid w:val="004734A6"/>
    <w:rsid w:val="00473714"/>
    <w:rsid w:val="00473834"/>
    <w:rsid w:val="00473ECD"/>
    <w:rsid w:val="00473FF8"/>
    <w:rsid w:val="00474149"/>
    <w:rsid w:val="0047434C"/>
    <w:rsid w:val="0047440D"/>
    <w:rsid w:val="004744FA"/>
    <w:rsid w:val="00474820"/>
    <w:rsid w:val="00474A3E"/>
    <w:rsid w:val="00474BBE"/>
    <w:rsid w:val="00474E23"/>
    <w:rsid w:val="00475051"/>
    <w:rsid w:val="004750EA"/>
    <w:rsid w:val="00475603"/>
    <w:rsid w:val="0047579C"/>
    <w:rsid w:val="004757F7"/>
    <w:rsid w:val="00475938"/>
    <w:rsid w:val="00476094"/>
    <w:rsid w:val="0047624A"/>
    <w:rsid w:val="00476281"/>
    <w:rsid w:val="0047629A"/>
    <w:rsid w:val="004762CB"/>
    <w:rsid w:val="0047643D"/>
    <w:rsid w:val="0047667E"/>
    <w:rsid w:val="004767CD"/>
    <w:rsid w:val="00476B41"/>
    <w:rsid w:val="00476C16"/>
    <w:rsid w:val="00476C55"/>
    <w:rsid w:val="00476F5B"/>
    <w:rsid w:val="004774C3"/>
    <w:rsid w:val="00477554"/>
    <w:rsid w:val="004777DF"/>
    <w:rsid w:val="0047790C"/>
    <w:rsid w:val="00477D50"/>
    <w:rsid w:val="00477DCF"/>
    <w:rsid w:val="004804E6"/>
    <w:rsid w:val="0048094D"/>
    <w:rsid w:val="00481504"/>
    <w:rsid w:val="0048166F"/>
    <w:rsid w:val="00481888"/>
    <w:rsid w:val="004818E1"/>
    <w:rsid w:val="004818E4"/>
    <w:rsid w:val="00481D53"/>
    <w:rsid w:val="00482136"/>
    <w:rsid w:val="0048213A"/>
    <w:rsid w:val="00482238"/>
    <w:rsid w:val="004823FB"/>
    <w:rsid w:val="0048241B"/>
    <w:rsid w:val="004827A4"/>
    <w:rsid w:val="00482879"/>
    <w:rsid w:val="004828A7"/>
    <w:rsid w:val="004829C2"/>
    <w:rsid w:val="00482D93"/>
    <w:rsid w:val="00482EED"/>
    <w:rsid w:val="00483019"/>
    <w:rsid w:val="0048386A"/>
    <w:rsid w:val="00483A50"/>
    <w:rsid w:val="00483BA0"/>
    <w:rsid w:val="00483D26"/>
    <w:rsid w:val="00483D60"/>
    <w:rsid w:val="0048423D"/>
    <w:rsid w:val="004843CD"/>
    <w:rsid w:val="0048443C"/>
    <w:rsid w:val="0048455D"/>
    <w:rsid w:val="0048481B"/>
    <w:rsid w:val="004849A7"/>
    <w:rsid w:val="00484ACB"/>
    <w:rsid w:val="00484EA8"/>
    <w:rsid w:val="00484EC7"/>
    <w:rsid w:val="00484F80"/>
    <w:rsid w:val="00485279"/>
    <w:rsid w:val="00485559"/>
    <w:rsid w:val="0048556E"/>
    <w:rsid w:val="004856B1"/>
    <w:rsid w:val="0048571F"/>
    <w:rsid w:val="00485954"/>
    <w:rsid w:val="00485974"/>
    <w:rsid w:val="00485A57"/>
    <w:rsid w:val="00485F69"/>
    <w:rsid w:val="00486700"/>
    <w:rsid w:val="004867DB"/>
    <w:rsid w:val="00486A34"/>
    <w:rsid w:val="00486ACC"/>
    <w:rsid w:val="00486E3D"/>
    <w:rsid w:val="00486F59"/>
    <w:rsid w:val="00486FAA"/>
    <w:rsid w:val="004870B6"/>
    <w:rsid w:val="004875F3"/>
    <w:rsid w:val="0048766F"/>
    <w:rsid w:val="004876CD"/>
    <w:rsid w:val="00487ADB"/>
    <w:rsid w:val="00487D1F"/>
    <w:rsid w:val="00487DE3"/>
    <w:rsid w:val="0049026B"/>
    <w:rsid w:val="0049034C"/>
    <w:rsid w:val="0049051F"/>
    <w:rsid w:val="004906F3"/>
    <w:rsid w:val="00490740"/>
    <w:rsid w:val="00490967"/>
    <w:rsid w:val="00490AA8"/>
    <w:rsid w:val="00490FC3"/>
    <w:rsid w:val="00490FF2"/>
    <w:rsid w:val="00491022"/>
    <w:rsid w:val="00491139"/>
    <w:rsid w:val="00491152"/>
    <w:rsid w:val="0049116E"/>
    <w:rsid w:val="00491362"/>
    <w:rsid w:val="0049154A"/>
    <w:rsid w:val="0049161D"/>
    <w:rsid w:val="004917E3"/>
    <w:rsid w:val="00491815"/>
    <w:rsid w:val="00491923"/>
    <w:rsid w:val="00491926"/>
    <w:rsid w:val="00491964"/>
    <w:rsid w:val="00491BA0"/>
    <w:rsid w:val="00491E11"/>
    <w:rsid w:val="00491E56"/>
    <w:rsid w:val="00491E5C"/>
    <w:rsid w:val="0049221D"/>
    <w:rsid w:val="00492451"/>
    <w:rsid w:val="004925AC"/>
    <w:rsid w:val="004928D9"/>
    <w:rsid w:val="00492C26"/>
    <w:rsid w:val="00492C34"/>
    <w:rsid w:val="00492F3B"/>
    <w:rsid w:val="0049301F"/>
    <w:rsid w:val="00493557"/>
    <w:rsid w:val="00493660"/>
    <w:rsid w:val="004936F9"/>
    <w:rsid w:val="004937AE"/>
    <w:rsid w:val="004938CC"/>
    <w:rsid w:val="00493A24"/>
    <w:rsid w:val="00493B6B"/>
    <w:rsid w:val="00493B83"/>
    <w:rsid w:val="00493BAE"/>
    <w:rsid w:val="00493D53"/>
    <w:rsid w:val="00493F55"/>
    <w:rsid w:val="00494044"/>
    <w:rsid w:val="0049404F"/>
    <w:rsid w:val="0049424A"/>
    <w:rsid w:val="004944E8"/>
    <w:rsid w:val="00494571"/>
    <w:rsid w:val="00494842"/>
    <w:rsid w:val="00494ABA"/>
    <w:rsid w:val="00494FDF"/>
    <w:rsid w:val="004955B6"/>
    <w:rsid w:val="004955DA"/>
    <w:rsid w:val="00495BB3"/>
    <w:rsid w:val="00495C18"/>
    <w:rsid w:val="00495E02"/>
    <w:rsid w:val="00495F20"/>
    <w:rsid w:val="0049689B"/>
    <w:rsid w:val="00496B73"/>
    <w:rsid w:val="00496DBF"/>
    <w:rsid w:val="0049716E"/>
    <w:rsid w:val="00497C78"/>
    <w:rsid w:val="00497CBE"/>
    <w:rsid w:val="00497DBB"/>
    <w:rsid w:val="004A0080"/>
    <w:rsid w:val="004A0339"/>
    <w:rsid w:val="004A0514"/>
    <w:rsid w:val="004A0889"/>
    <w:rsid w:val="004A0A8F"/>
    <w:rsid w:val="004A0D0D"/>
    <w:rsid w:val="004A1027"/>
    <w:rsid w:val="004A1245"/>
    <w:rsid w:val="004A12A3"/>
    <w:rsid w:val="004A15BA"/>
    <w:rsid w:val="004A17CA"/>
    <w:rsid w:val="004A1ADC"/>
    <w:rsid w:val="004A1B57"/>
    <w:rsid w:val="004A1BE1"/>
    <w:rsid w:val="004A22AF"/>
    <w:rsid w:val="004A2474"/>
    <w:rsid w:val="004A2619"/>
    <w:rsid w:val="004A2922"/>
    <w:rsid w:val="004A2937"/>
    <w:rsid w:val="004A300C"/>
    <w:rsid w:val="004A30DF"/>
    <w:rsid w:val="004A334B"/>
    <w:rsid w:val="004A3872"/>
    <w:rsid w:val="004A38C5"/>
    <w:rsid w:val="004A38F5"/>
    <w:rsid w:val="004A3AB4"/>
    <w:rsid w:val="004A3E6D"/>
    <w:rsid w:val="004A3F3B"/>
    <w:rsid w:val="004A412B"/>
    <w:rsid w:val="004A4201"/>
    <w:rsid w:val="004A4212"/>
    <w:rsid w:val="004A47FE"/>
    <w:rsid w:val="004A4D15"/>
    <w:rsid w:val="004A52CD"/>
    <w:rsid w:val="004A54B3"/>
    <w:rsid w:val="004A578B"/>
    <w:rsid w:val="004A57E5"/>
    <w:rsid w:val="004A5A4D"/>
    <w:rsid w:val="004A5C55"/>
    <w:rsid w:val="004A5C5C"/>
    <w:rsid w:val="004A5CBB"/>
    <w:rsid w:val="004A6108"/>
    <w:rsid w:val="004A615A"/>
    <w:rsid w:val="004A6211"/>
    <w:rsid w:val="004A6250"/>
    <w:rsid w:val="004A6894"/>
    <w:rsid w:val="004A6924"/>
    <w:rsid w:val="004A6938"/>
    <w:rsid w:val="004A6A7D"/>
    <w:rsid w:val="004A72E8"/>
    <w:rsid w:val="004A735E"/>
    <w:rsid w:val="004A739C"/>
    <w:rsid w:val="004A75B0"/>
    <w:rsid w:val="004A7880"/>
    <w:rsid w:val="004A7C8E"/>
    <w:rsid w:val="004A7CAE"/>
    <w:rsid w:val="004A7E01"/>
    <w:rsid w:val="004B007B"/>
    <w:rsid w:val="004B02B8"/>
    <w:rsid w:val="004B06DE"/>
    <w:rsid w:val="004B087E"/>
    <w:rsid w:val="004B0B1F"/>
    <w:rsid w:val="004B0EB6"/>
    <w:rsid w:val="004B1085"/>
    <w:rsid w:val="004B1230"/>
    <w:rsid w:val="004B144C"/>
    <w:rsid w:val="004B17D7"/>
    <w:rsid w:val="004B1955"/>
    <w:rsid w:val="004B1AA7"/>
    <w:rsid w:val="004B1EA6"/>
    <w:rsid w:val="004B1EB2"/>
    <w:rsid w:val="004B2173"/>
    <w:rsid w:val="004B219C"/>
    <w:rsid w:val="004B21B7"/>
    <w:rsid w:val="004B2313"/>
    <w:rsid w:val="004B25D5"/>
    <w:rsid w:val="004B2800"/>
    <w:rsid w:val="004B2AA0"/>
    <w:rsid w:val="004B2B9E"/>
    <w:rsid w:val="004B2D4A"/>
    <w:rsid w:val="004B2F9D"/>
    <w:rsid w:val="004B3178"/>
    <w:rsid w:val="004B324B"/>
    <w:rsid w:val="004B3448"/>
    <w:rsid w:val="004B353D"/>
    <w:rsid w:val="004B39F8"/>
    <w:rsid w:val="004B3A19"/>
    <w:rsid w:val="004B3FB0"/>
    <w:rsid w:val="004B4085"/>
    <w:rsid w:val="004B41A5"/>
    <w:rsid w:val="004B4717"/>
    <w:rsid w:val="004B473B"/>
    <w:rsid w:val="004B5099"/>
    <w:rsid w:val="004B53B3"/>
    <w:rsid w:val="004B545F"/>
    <w:rsid w:val="004B573C"/>
    <w:rsid w:val="004B58AD"/>
    <w:rsid w:val="004B59BD"/>
    <w:rsid w:val="004B5A3E"/>
    <w:rsid w:val="004B5F60"/>
    <w:rsid w:val="004B6217"/>
    <w:rsid w:val="004B6289"/>
    <w:rsid w:val="004B63EB"/>
    <w:rsid w:val="004B6762"/>
    <w:rsid w:val="004B6907"/>
    <w:rsid w:val="004B6A77"/>
    <w:rsid w:val="004B6A81"/>
    <w:rsid w:val="004B6C77"/>
    <w:rsid w:val="004B70BF"/>
    <w:rsid w:val="004B7733"/>
    <w:rsid w:val="004B7B2E"/>
    <w:rsid w:val="004B7C3B"/>
    <w:rsid w:val="004B7C90"/>
    <w:rsid w:val="004B7D86"/>
    <w:rsid w:val="004B7E06"/>
    <w:rsid w:val="004B7E6A"/>
    <w:rsid w:val="004B7EA2"/>
    <w:rsid w:val="004B7F93"/>
    <w:rsid w:val="004B7FC2"/>
    <w:rsid w:val="004C023D"/>
    <w:rsid w:val="004C053B"/>
    <w:rsid w:val="004C07D5"/>
    <w:rsid w:val="004C0810"/>
    <w:rsid w:val="004C096B"/>
    <w:rsid w:val="004C0A1E"/>
    <w:rsid w:val="004C0D9A"/>
    <w:rsid w:val="004C0E3F"/>
    <w:rsid w:val="004C0EB5"/>
    <w:rsid w:val="004C0FC4"/>
    <w:rsid w:val="004C103D"/>
    <w:rsid w:val="004C1055"/>
    <w:rsid w:val="004C109B"/>
    <w:rsid w:val="004C1413"/>
    <w:rsid w:val="004C158C"/>
    <w:rsid w:val="004C169F"/>
    <w:rsid w:val="004C1781"/>
    <w:rsid w:val="004C1DF8"/>
    <w:rsid w:val="004C2158"/>
    <w:rsid w:val="004C23ED"/>
    <w:rsid w:val="004C2463"/>
    <w:rsid w:val="004C2664"/>
    <w:rsid w:val="004C28CC"/>
    <w:rsid w:val="004C296F"/>
    <w:rsid w:val="004C2B90"/>
    <w:rsid w:val="004C2E27"/>
    <w:rsid w:val="004C2E4A"/>
    <w:rsid w:val="004C30FD"/>
    <w:rsid w:val="004C31C1"/>
    <w:rsid w:val="004C32B9"/>
    <w:rsid w:val="004C354B"/>
    <w:rsid w:val="004C36AD"/>
    <w:rsid w:val="004C3AF8"/>
    <w:rsid w:val="004C3CF2"/>
    <w:rsid w:val="004C3D64"/>
    <w:rsid w:val="004C4083"/>
    <w:rsid w:val="004C4238"/>
    <w:rsid w:val="004C4386"/>
    <w:rsid w:val="004C4470"/>
    <w:rsid w:val="004C4473"/>
    <w:rsid w:val="004C4819"/>
    <w:rsid w:val="004C4994"/>
    <w:rsid w:val="004C4D0D"/>
    <w:rsid w:val="004C4F17"/>
    <w:rsid w:val="004C505A"/>
    <w:rsid w:val="004C50DB"/>
    <w:rsid w:val="004C54A3"/>
    <w:rsid w:val="004C559C"/>
    <w:rsid w:val="004C574F"/>
    <w:rsid w:val="004C57C6"/>
    <w:rsid w:val="004C5A9F"/>
    <w:rsid w:val="004C5B55"/>
    <w:rsid w:val="004C5BA2"/>
    <w:rsid w:val="004C5D24"/>
    <w:rsid w:val="004C6053"/>
    <w:rsid w:val="004C65B7"/>
    <w:rsid w:val="004C665E"/>
    <w:rsid w:val="004C66FF"/>
    <w:rsid w:val="004C670E"/>
    <w:rsid w:val="004C6AEC"/>
    <w:rsid w:val="004C6B5C"/>
    <w:rsid w:val="004C6BBA"/>
    <w:rsid w:val="004C6BC3"/>
    <w:rsid w:val="004C6C44"/>
    <w:rsid w:val="004C6E80"/>
    <w:rsid w:val="004C6EEC"/>
    <w:rsid w:val="004C6EED"/>
    <w:rsid w:val="004C7471"/>
    <w:rsid w:val="004C74E4"/>
    <w:rsid w:val="004C75EF"/>
    <w:rsid w:val="004C7958"/>
    <w:rsid w:val="004C7966"/>
    <w:rsid w:val="004C7D72"/>
    <w:rsid w:val="004C7EE2"/>
    <w:rsid w:val="004D008E"/>
    <w:rsid w:val="004D0129"/>
    <w:rsid w:val="004D023F"/>
    <w:rsid w:val="004D050B"/>
    <w:rsid w:val="004D0512"/>
    <w:rsid w:val="004D0605"/>
    <w:rsid w:val="004D0BD1"/>
    <w:rsid w:val="004D0FDF"/>
    <w:rsid w:val="004D1196"/>
    <w:rsid w:val="004D137B"/>
    <w:rsid w:val="004D1978"/>
    <w:rsid w:val="004D19EA"/>
    <w:rsid w:val="004D1B00"/>
    <w:rsid w:val="004D1B63"/>
    <w:rsid w:val="004D1B7B"/>
    <w:rsid w:val="004D1DFB"/>
    <w:rsid w:val="004D1E2D"/>
    <w:rsid w:val="004D1EAA"/>
    <w:rsid w:val="004D1F76"/>
    <w:rsid w:val="004D1F99"/>
    <w:rsid w:val="004D2273"/>
    <w:rsid w:val="004D22BA"/>
    <w:rsid w:val="004D2459"/>
    <w:rsid w:val="004D245C"/>
    <w:rsid w:val="004D24C3"/>
    <w:rsid w:val="004D2DF6"/>
    <w:rsid w:val="004D3068"/>
    <w:rsid w:val="004D30EC"/>
    <w:rsid w:val="004D3574"/>
    <w:rsid w:val="004D371B"/>
    <w:rsid w:val="004D3BDB"/>
    <w:rsid w:val="004D3C33"/>
    <w:rsid w:val="004D3D1D"/>
    <w:rsid w:val="004D45F2"/>
    <w:rsid w:val="004D4736"/>
    <w:rsid w:val="004D4748"/>
    <w:rsid w:val="004D4755"/>
    <w:rsid w:val="004D497B"/>
    <w:rsid w:val="004D4D7B"/>
    <w:rsid w:val="004D5324"/>
    <w:rsid w:val="004D577A"/>
    <w:rsid w:val="004D57F2"/>
    <w:rsid w:val="004D5837"/>
    <w:rsid w:val="004D5860"/>
    <w:rsid w:val="004D5D0B"/>
    <w:rsid w:val="004D6145"/>
    <w:rsid w:val="004D641C"/>
    <w:rsid w:val="004D67B8"/>
    <w:rsid w:val="004D70AC"/>
    <w:rsid w:val="004D7204"/>
    <w:rsid w:val="004D7266"/>
    <w:rsid w:val="004D72A3"/>
    <w:rsid w:val="004D748B"/>
    <w:rsid w:val="004D773F"/>
    <w:rsid w:val="004D7833"/>
    <w:rsid w:val="004D79F4"/>
    <w:rsid w:val="004D7AE6"/>
    <w:rsid w:val="004D7B2F"/>
    <w:rsid w:val="004D7D7F"/>
    <w:rsid w:val="004D7EF6"/>
    <w:rsid w:val="004D7F0E"/>
    <w:rsid w:val="004D7F7E"/>
    <w:rsid w:val="004E0DDA"/>
    <w:rsid w:val="004E0F17"/>
    <w:rsid w:val="004E0F20"/>
    <w:rsid w:val="004E0F2D"/>
    <w:rsid w:val="004E111F"/>
    <w:rsid w:val="004E1132"/>
    <w:rsid w:val="004E11F8"/>
    <w:rsid w:val="004E1264"/>
    <w:rsid w:val="004E12C0"/>
    <w:rsid w:val="004E14A1"/>
    <w:rsid w:val="004E14CB"/>
    <w:rsid w:val="004E199B"/>
    <w:rsid w:val="004E1A93"/>
    <w:rsid w:val="004E1D07"/>
    <w:rsid w:val="004E1D22"/>
    <w:rsid w:val="004E20AF"/>
    <w:rsid w:val="004E2318"/>
    <w:rsid w:val="004E240C"/>
    <w:rsid w:val="004E255E"/>
    <w:rsid w:val="004E265A"/>
    <w:rsid w:val="004E29A0"/>
    <w:rsid w:val="004E2AED"/>
    <w:rsid w:val="004E2B3F"/>
    <w:rsid w:val="004E2C5B"/>
    <w:rsid w:val="004E2F18"/>
    <w:rsid w:val="004E3199"/>
    <w:rsid w:val="004E3450"/>
    <w:rsid w:val="004E349D"/>
    <w:rsid w:val="004E3621"/>
    <w:rsid w:val="004E399A"/>
    <w:rsid w:val="004E39C4"/>
    <w:rsid w:val="004E39EB"/>
    <w:rsid w:val="004E3BBF"/>
    <w:rsid w:val="004E3DD1"/>
    <w:rsid w:val="004E3E3E"/>
    <w:rsid w:val="004E3F06"/>
    <w:rsid w:val="004E417D"/>
    <w:rsid w:val="004E4358"/>
    <w:rsid w:val="004E443F"/>
    <w:rsid w:val="004E448A"/>
    <w:rsid w:val="004E45B2"/>
    <w:rsid w:val="004E46BB"/>
    <w:rsid w:val="004E48C1"/>
    <w:rsid w:val="004E48F0"/>
    <w:rsid w:val="004E50F9"/>
    <w:rsid w:val="004E526C"/>
    <w:rsid w:val="004E5273"/>
    <w:rsid w:val="004E5315"/>
    <w:rsid w:val="004E555F"/>
    <w:rsid w:val="004E56A9"/>
    <w:rsid w:val="004E5B33"/>
    <w:rsid w:val="004E6092"/>
    <w:rsid w:val="004E6190"/>
    <w:rsid w:val="004E6393"/>
    <w:rsid w:val="004E6A28"/>
    <w:rsid w:val="004E6B47"/>
    <w:rsid w:val="004E6C7A"/>
    <w:rsid w:val="004E6D75"/>
    <w:rsid w:val="004E6DFA"/>
    <w:rsid w:val="004E6EA0"/>
    <w:rsid w:val="004E6FAF"/>
    <w:rsid w:val="004E6FD4"/>
    <w:rsid w:val="004E777B"/>
    <w:rsid w:val="004E7877"/>
    <w:rsid w:val="004E789D"/>
    <w:rsid w:val="004E7998"/>
    <w:rsid w:val="004E7B06"/>
    <w:rsid w:val="004E7D80"/>
    <w:rsid w:val="004F0148"/>
    <w:rsid w:val="004F02C7"/>
    <w:rsid w:val="004F07DC"/>
    <w:rsid w:val="004F0A6D"/>
    <w:rsid w:val="004F0ACE"/>
    <w:rsid w:val="004F0EE0"/>
    <w:rsid w:val="004F128E"/>
    <w:rsid w:val="004F1376"/>
    <w:rsid w:val="004F1527"/>
    <w:rsid w:val="004F17EE"/>
    <w:rsid w:val="004F1A53"/>
    <w:rsid w:val="004F1A5B"/>
    <w:rsid w:val="004F1F58"/>
    <w:rsid w:val="004F2040"/>
    <w:rsid w:val="004F21B8"/>
    <w:rsid w:val="004F222B"/>
    <w:rsid w:val="004F223A"/>
    <w:rsid w:val="004F2357"/>
    <w:rsid w:val="004F258A"/>
    <w:rsid w:val="004F2A57"/>
    <w:rsid w:val="004F2CDF"/>
    <w:rsid w:val="004F2E98"/>
    <w:rsid w:val="004F2F30"/>
    <w:rsid w:val="004F2F45"/>
    <w:rsid w:val="004F30B8"/>
    <w:rsid w:val="004F3292"/>
    <w:rsid w:val="004F32D7"/>
    <w:rsid w:val="004F36FB"/>
    <w:rsid w:val="004F381E"/>
    <w:rsid w:val="004F3832"/>
    <w:rsid w:val="004F39C5"/>
    <w:rsid w:val="004F3BCA"/>
    <w:rsid w:val="004F3CD8"/>
    <w:rsid w:val="004F3E18"/>
    <w:rsid w:val="004F3F2D"/>
    <w:rsid w:val="004F3FA9"/>
    <w:rsid w:val="004F443F"/>
    <w:rsid w:val="004F46EB"/>
    <w:rsid w:val="004F476A"/>
    <w:rsid w:val="004F4795"/>
    <w:rsid w:val="004F47D2"/>
    <w:rsid w:val="004F4CFD"/>
    <w:rsid w:val="004F4D05"/>
    <w:rsid w:val="004F4D52"/>
    <w:rsid w:val="004F500F"/>
    <w:rsid w:val="004F50C4"/>
    <w:rsid w:val="004F5270"/>
    <w:rsid w:val="004F52AF"/>
    <w:rsid w:val="004F5445"/>
    <w:rsid w:val="004F5F0C"/>
    <w:rsid w:val="004F617E"/>
    <w:rsid w:val="004F61EE"/>
    <w:rsid w:val="004F6229"/>
    <w:rsid w:val="004F623F"/>
    <w:rsid w:val="004F6479"/>
    <w:rsid w:val="004F65C1"/>
    <w:rsid w:val="004F6754"/>
    <w:rsid w:val="004F68A7"/>
    <w:rsid w:val="004F691D"/>
    <w:rsid w:val="004F6D79"/>
    <w:rsid w:val="004F6DFF"/>
    <w:rsid w:val="004F6EAA"/>
    <w:rsid w:val="004F6F15"/>
    <w:rsid w:val="004F6F42"/>
    <w:rsid w:val="004F7110"/>
    <w:rsid w:val="004F7315"/>
    <w:rsid w:val="004F748B"/>
    <w:rsid w:val="004F74CA"/>
    <w:rsid w:val="004F75C9"/>
    <w:rsid w:val="004F75FA"/>
    <w:rsid w:val="004F78BA"/>
    <w:rsid w:val="004F79E4"/>
    <w:rsid w:val="004F7E4D"/>
    <w:rsid w:val="004F7F75"/>
    <w:rsid w:val="004F7FA0"/>
    <w:rsid w:val="004F7FA2"/>
    <w:rsid w:val="004F7FF0"/>
    <w:rsid w:val="005001DD"/>
    <w:rsid w:val="0050024F"/>
    <w:rsid w:val="005004B8"/>
    <w:rsid w:val="005004FE"/>
    <w:rsid w:val="00500699"/>
    <w:rsid w:val="00500945"/>
    <w:rsid w:val="0050106D"/>
    <w:rsid w:val="00501279"/>
    <w:rsid w:val="0050129F"/>
    <w:rsid w:val="0050139D"/>
    <w:rsid w:val="00501454"/>
    <w:rsid w:val="005016AD"/>
    <w:rsid w:val="005018F7"/>
    <w:rsid w:val="00501978"/>
    <w:rsid w:val="00501E1F"/>
    <w:rsid w:val="00501E80"/>
    <w:rsid w:val="00501F00"/>
    <w:rsid w:val="00501F1B"/>
    <w:rsid w:val="00502184"/>
    <w:rsid w:val="00502200"/>
    <w:rsid w:val="0050263B"/>
    <w:rsid w:val="0050288C"/>
    <w:rsid w:val="00502BDA"/>
    <w:rsid w:val="00502CF7"/>
    <w:rsid w:val="00502D09"/>
    <w:rsid w:val="00502F93"/>
    <w:rsid w:val="00502FB6"/>
    <w:rsid w:val="0050363F"/>
    <w:rsid w:val="0050383A"/>
    <w:rsid w:val="00503AB6"/>
    <w:rsid w:val="00503C08"/>
    <w:rsid w:val="00503E0A"/>
    <w:rsid w:val="0050417A"/>
    <w:rsid w:val="00504520"/>
    <w:rsid w:val="00504547"/>
    <w:rsid w:val="00504DCA"/>
    <w:rsid w:val="00504E51"/>
    <w:rsid w:val="00504EBE"/>
    <w:rsid w:val="00505468"/>
    <w:rsid w:val="005056E1"/>
    <w:rsid w:val="00505952"/>
    <w:rsid w:val="005059ED"/>
    <w:rsid w:val="00505E3E"/>
    <w:rsid w:val="00505EDA"/>
    <w:rsid w:val="0050612D"/>
    <w:rsid w:val="00506294"/>
    <w:rsid w:val="00506394"/>
    <w:rsid w:val="00506447"/>
    <w:rsid w:val="005064E3"/>
    <w:rsid w:val="00506624"/>
    <w:rsid w:val="00506804"/>
    <w:rsid w:val="00506922"/>
    <w:rsid w:val="00506985"/>
    <w:rsid w:val="005069EE"/>
    <w:rsid w:val="005070A2"/>
    <w:rsid w:val="00507152"/>
    <w:rsid w:val="0050732D"/>
    <w:rsid w:val="00507518"/>
    <w:rsid w:val="00507787"/>
    <w:rsid w:val="005079A9"/>
    <w:rsid w:val="00507D6D"/>
    <w:rsid w:val="00507F1E"/>
    <w:rsid w:val="00507F47"/>
    <w:rsid w:val="0051021E"/>
    <w:rsid w:val="00510359"/>
    <w:rsid w:val="005103B4"/>
    <w:rsid w:val="005104F9"/>
    <w:rsid w:val="0051076F"/>
    <w:rsid w:val="00510803"/>
    <w:rsid w:val="00510C60"/>
    <w:rsid w:val="00510E1A"/>
    <w:rsid w:val="005110DC"/>
    <w:rsid w:val="005110F7"/>
    <w:rsid w:val="0051116D"/>
    <w:rsid w:val="00511327"/>
    <w:rsid w:val="00511350"/>
    <w:rsid w:val="0051140C"/>
    <w:rsid w:val="005116A9"/>
    <w:rsid w:val="00511790"/>
    <w:rsid w:val="00511803"/>
    <w:rsid w:val="00511853"/>
    <w:rsid w:val="00511AD8"/>
    <w:rsid w:val="00511BE4"/>
    <w:rsid w:val="00511BFE"/>
    <w:rsid w:val="00511C50"/>
    <w:rsid w:val="00511CE2"/>
    <w:rsid w:val="00512155"/>
    <w:rsid w:val="00512617"/>
    <w:rsid w:val="005126B2"/>
    <w:rsid w:val="0051273E"/>
    <w:rsid w:val="00512917"/>
    <w:rsid w:val="00512983"/>
    <w:rsid w:val="00512996"/>
    <w:rsid w:val="005129E5"/>
    <w:rsid w:val="00512A43"/>
    <w:rsid w:val="00512D0C"/>
    <w:rsid w:val="00513013"/>
    <w:rsid w:val="005131D3"/>
    <w:rsid w:val="0051320C"/>
    <w:rsid w:val="00513547"/>
    <w:rsid w:val="0051367E"/>
    <w:rsid w:val="00513682"/>
    <w:rsid w:val="005138E2"/>
    <w:rsid w:val="005138F0"/>
    <w:rsid w:val="00513D67"/>
    <w:rsid w:val="00513DC2"/>
    <w:rsid w:val="00513E83"/>
    <w:rsid w:val="00513F35"/>
    <w:rsid w:val="00513F48"/>
    <w:rsid w:val="00514166"/>
    <w:rsid w:val="005142CC"/>
    <w:rsid w:val="005143B4"/>
    <w:rsid w:val="0051465B"/>
    <w:rsid w:val="00514BA4"/>
    <w:rsid w:val="00514E3E"/>
    <w:rsid w:val="00514FBA"/>
    <w:rsid w:val="00515109"/>
    <w:rsid w:val="00515443"/>
    <w:rsid w:val="00515756"/>
    <w:rsid w:val="0051585D"/>
    <w:rsid w:val="005159FC"/>
    <w:rsid w:val="00515A09"/>
    <w:rsid w:val="00515BDE"/>
    <w:rsid w:val="00515D94"/>
    <w:rsid w:val="005164F5"/>
    <w:rsid w:val="00516770"/>
    <w:rsid w:val="005168D9"/>
    <w:rsid w:val="00516A01"/>
    <w:rsid w:val="00516EFD"/>
    <w:rsid w:val="005170AE"/>
    <w:rsid w:val="0051746D"/>
    <w:rsid w:val="00517547"/>
    <w:rsid w:val="00517CBA"/>
    <w:rsid w:val="00517D7F"/>
    <w:rsid w:val="005201D5"/>
    <w:rsid w:val="00520324"/>
    <w:rsid w:val="00520757"/>
    <w:rsid w:val="00520BB6"/>
    <w:rsid w:val="00520CC8"/>
    <w:rsid w:val="00520EBB"/>
    <w:rsid w:val="00521111"/>
    <w:rsid w:val="0052121A"/>
    <w:rsid w:val="00521456"/>
    <w:rsid w:val="0052159C"/>
    <w:rsid w:val="00521655"/>
    <w:rsid w:val="00521769"/>
    <w:rsid w:val="0052178A"/>
    <w:rsid w:val="00521832"/>
    <w:rsid w:val="005218F3"/>
    <w:rsid w:val="00521A38"/>
    <w:rsid w:val="00521B76"/>
    <w:rsid w:val="00521C8F"/>
    <w:rsid w:val="00522CFD"/>
    <w:rsid w:val="00522D32"/>
    <w:rsid w:val="00522E37"/>
    <w:rsid w:val="00522FF8"/>
    <w:rsid w:val="00523058"/>
    <w:rsid w:val="00523141"/>
    <w:rsid w:val="0052338C"/>
    <w:rsid w:val="00523477"/>
    <w:rsid w:val="005234F5"/>
    <w:rsid w:val="0052390D"/>
    <w:rsid w:val="00523A30"/>
    <w:rsid w:val="00523ABA"/>
    <w:rsid w:val="00523B4A"/>
    <w:rsid w:val="00523BCA"/>
    <w:rsid w:val="0052404C"/>
    <w:rsid w:val="00524301"/>
    <w:rsid w:val="0052447B"/>
    <w:rsid w:val="00524793"/>
    <w:rsid w:val="005247C2"/>
    <w:rsid w:val="00524BE3"/>
    <w:rsid w:val="005250FD"/>
    <w:rsid w:val="005252AC"/>
    <w:rsid w:val="005252C2"/>
    <w:rsid w:val="00525891"/>
    <w:rsid w:val="00525A5D"/>
    <w:rsid w:val="00525AE5"/>
    <w:rsid w:val="00525D27"/>
    <w:rsid w:val="00525ED2"/>
    <w:rsid w:val="00525EEB"/>
    <w:rsid w:val="00526053"/>
    <w:rsid w:val="005261C7"/>
    <w:rsid w:val="005263B0"/>
    <w:rsid w:val="00526412"/>
    <w:rsid w:val="0052684E"/>
    <w:rsid w:val="005268CC"/>
    <w:rsid w:val="005269DA"/>
    <w:rsid w:val="00526AAC"/>
    <w:rsid w:val="00526ACD"/>
    <w:rsid w:val="00526B4F"/>
    <w:rsid w:val="00526F81"/>
    <w:rsid w:val="005273B6"/>
    <w:rsid w:val="00527560"/>
    <w:rsid w:val="00527633"/>
    <w:rsid w:val="00527642"/>
    <w:rsid w:val="00527A0C"/>
    <w:rsid w:val="00527CC7"/>
    <w:rsid w:val="00527D06"/>
    <w:rsid w:val="00527FE3"/>
    <w:rsid w:val="005300C0"/>
    <w:rsid w:val="005300FB"/>
    <w:rsid w:val="00530268"/>
    <w:rsid w:val="005305DC"/>
    <w:rsid w:val="00530682"/>
    <w:rsid w:val="005307E2"/>
    <w:rsid w:val="00530922"/>
    <w:rsid w:val="00530BC7"/>
    <w:rsid w:val="00530BE1"/>
    <w:rsid w:val="00530BF8"/>
    <w:rsid w:val="00530F41"/>
    <w:rsid w:val="005311AB"/>
    <w:rsid w:val="00531288"/>
    <w:rsid w:val="005312F7"/>
    <w:rsid w:val="00531397"/>
    <w:rsid w:val="0053188D"/>
    <w:rsid w:val="005318AF"/>
    <w:rsid w:val="00531B52"/>
    <w:rsid w:val="00531DC2"/>
    <w:rsid w:val="00532050"/>
    <w:rsid w:val="00532161"/>
    <w:rsid w:val="00532334"/>
    <w:rsid w:val="00532A07"/>
    <w:rsid w:val="00532A4F"/>
    <w:rsid w:val="00532C5E"/>
    <w:rsid w:val="00532D30"/>
    <w:rsid w:val="00532EA6"/>
    <w:rsid w:val="00532F28"/>
    <w:rsid w:val="00532F9E"/>
    <w:rsid w:val="00533703"/>
    <w:rsid w:val="005337EA"/>
    <w:rsid w:val="005338FF"/>
    <w:rsid w:val="00533EED"/>
    <w:rsid w:val="00534159"/>
    <w:rsid w:val="00534357"/>
    <w:rsid w:val="005344F0"/>
    <w:rsid w:val="0053474E"/>
    <w:rsid w:val="00534986"/>
    <w:rsid w:val="00534A36"/>
    <w:rsid w:val="00534A60"/>
    <w:rsid w:val="00534C18"/>
    <w:rsid w:val="00534E3B"/>
    <w:rsid w:val="00535873"/>
    <w:rsid w:val="00535892"/>
    <w:rsid w:val="005358A8"/>
    <w:rsid w:val="005359E4"/>
    <w:rsid w:val="00535A76"/>
    <w:rsid w:val="00535BE8"/>
    <w:rsid w:val="00535C75"/>
    <w:rsid w:val="00535E1D"/>
    <w:rsid w:val="0053610B"/>
    <w:rsid w:val="00536183"/>
    <w:rsid w:val="005362B7"/>
    <w:rsid w:val="00536332"/>
    <w:rsid w:val="00536608"/>
    <w:rsid w:val="005366C3"/>
    <w:rsid w:val="00536732"/>
    <w:rsid w:val="00536B8F"/>
    <w:rsid w:val="005370F1"/>
    <w:rsid w:val="00537292"/>
    <w:rsid w:val="0053740C"/>
    <w:rsid w:val="00537730"/>
    <w:rsid w:val="00537849"/>
    <w:rsid w:val="00537C27"/>
    <w:rsid w:val="00537E95"/>
    <w:rsid w:val="00537FB0"/>
    <w:rsid w:val="005402A2"/>
    <w:rsid w:val="005402EB"/>
    <w:rsid w:val="00540537"/>
    <w:rsid w:val="00540648"/>
    <w:rsid w:val="0054065E"/>
    <w:rsid w:val="005407E2"/>
    <w:rsid w:val="00540A63"/>
    <w:rsid w:val="00540BCE"/>
    <w:rsid w:val="00540C8E"/>
    <w:rsid w:val="00540CC4"/>
    <w:rsid w:val="00540D8F"/>
    <w:rsid w:val="00540EC9"/>
    <w:rsid w:val="00541209"/>
    <w:rsid w:val="00541258"/>
    <w:rsid w:val="00541451"/>
    <w:rsid w:val="00541458"/>
    <w:rsid w:val="00541739"/>
    <w:rsid w:val="00541CC9"/>
    <w:rsid w:val="00541E6F"/>
    <w:rsid w:val="00542014"/>
    <w:rsid w:val="00542141"/>
    <w:rsid w:val="00542D0A"/>
    <w:rsid w:val="00542D7B"/>
    <w:rsid w:val="00542DC9"/>
    <w:rsid w:val="00542E55"/>
    <w:rsid w:val="00542F93"/>
    <w:rsid w:val="005430E3"/>
    <w:rsid w:val="00543162"/>
    <w:rsid w:val="00543D71"/>
    <w:rsid w:val="00543DFF"/>
    <w:rsid w:val="00543E71"/>
    <w:rsid w:val="005442EF"/>
    <w:rsid w:val="00544453"/>
    <w:rsid w:val="005444D2"/>
    <w:rsid w:val="0054455E"/>
    <w:rsid w:val="005447FC"/>
    <w:rsid w:val="00544830"/>
    <w:rsid w:val="00544922"/>
    <w:rsid w:val="00544954"/>
    <w:rsid w:val="00544B46"/>
    <w:rsid w:val="00544EB1"/>
    <w:rsid w:val="00545020"/>
    <w:rsid w:val="00545106"/>
    <w:rsid w:val="00545294"/>
    <w:rsid w:val="00545603"/>
    <w:rsid w:val="005459E6"/>
    <w:rsid w:val="00545C35"/>
    <w:rsid w:val="00545C5B"/>
    <w:rsid w:val="00545F68"/>
    <w:rsid w:val="005461E7"/>
    <w:rsid w:val="00546360"/>
    <w:rsid w:val="005466BA"/>
    <w:rsid w:val="005466F3"/>
    <w:rsid w:val="00546D2F"/>
    <w:rsid w:val="00546E47"/>
    <w:rsid w:val="00547330"/>
    <w:rsid w:val="0054739C"/>
    <w:rsid w:val="00547455"/>
    <w:rsid w:val="00547A2F"/>
    <w:rsid w:val="00547B10"/>
    <w:rsid w:val="00550575"/>
    <w:rsid w:val="005507A4"/>
    <w:rsid w:val="0055095C"/>
    <w:rsid w:val="00550B4C"/>
    <w:rsid w:val="00550C8E"/>
    <w:rsid w:val="00550D2B"/>
    <w:rsid w:val="00550DC5"/>
    <w:rsid w:val="005512B6"/>
    <w:rsid w:val="005515DB"/>
    <w:rsid w:val="005515F1"/>
    <w:rsid w:val="005518F0"/>
    <w:rsid w:val="0055190A"/>
    <w:rsid w:val="00551B1F"/>
    <w:rsid w:val="00551CCE"/>
    <w:rsid w:val="00551F42"/>
    <w:rsid w:val="0055200B"/>
    <w:rsid w:val="00552375"/>
    <w:rsid w:val="00552416"/>
    <w:rsid w:val="00552558"/>
    <w:rsid w:val="0055288E"/>
    <w:rsid w:val="00552AF6"/>
    <w:rsid w:val="00552E93"/>
    <w:rsid w:val="00553239"/>
    <w:rsid w:val="00553377"/>
    <w:rsid w:val="00553478"/>
    <w:rsid w:val="00553491"/>
    <w:rsid w:val="0055376B"/>
    <w:rsid w:val="00553BB8"/>
    <w:rsid w:val="00553D8D"/>
    <w:rsid w:val="005542A3"/>
    <w:rsid w:val="0055439D"/>
    <w:rsid w:val="00554CC2"/>
    <w:rsid w:val="0055503C"/>
    <w:rsid w:val="00555604"/>
    <w:rsid w:val="00555699"/>
    <w:rsid w:val="00555F17"/>
    <w:rsid w:val="00556340"/>
    <w:rsid w:val="0055637F"/>
    <w:rsid w:val="00556456"/>
    <w:rsid w:val="005565E3"/>
    <w:rsid w:val="00556698"/>
    <w:rsid w:val="00556854"/>
    <w:rsid w:val="0055692A"/>
    <w:rsid w:val="00556BC5"/>
    <w:rsid w:val="00556DB8"/>
    <w:rsid w:val="00556E6D"/>
    <w:rsid w:val="00557049"/>
    <w:rsid w:val="0055705A"/>
    <w:rsid w:val="0055761A"/>
    <w:rsid w:val="00557699"/>
    <w:rsid w:val="00557711"/>
    <w:rsid w:val="00557869"/>
    <w:rsid w:val="005578E6"/>
    <w:rsid w:val="00557AAD"/>
    <w:rsid w:val="00557BE5"/>
    <w:rsid w:val="00557CC7"/>
    <w:rsid w:val="00560462"/>
    <w:rsid w:val="00560507"/>
    <w:rsid w:val="00560606"/>
    <w:rsid w:val="00560784"/>
    <w:rsid w:val="005607AB"/>
    <w:rsid w:val="00560896"/>
    <w:rsid w:val="00560C02"/>
    <w:rsid w:val="00560C58"/>
    <w:rsid w:val="0056114A"/>
    <w:rsid w:val="0056188F"/>
    <w:rsid w:val="00561998"/>
    <w:rsid w:val="00561BBA"/>
    <w:rsid w:val="00561FE6"/>
    <w:rsid w:val="005623D1"/>
    <w:rsid w:val="0056259C"/>
    <w:rsid w:val="005625CD"/>
    <w:rsid w:val="00562B2C"/>
    <w:rsid w:val="00562CEE"/>
    <w:rsid w:val="00562DD5"/>
    <w:rsid w:val="00562E70"/>
    <w:rsid w:val="00562E88"/>
    <w:rsid w:val="00562FC3"/>
    <w:rsid w:val="0056302E"/>
    <w:rsid w:val="005631B8"/>
    <w:rsid w:val="005632D0"/>
    <w:rsid w:val="00563393"/>
    <w:rsid w:val="005634A4"/>
    <w:rsid w:val="00563946"/>
    <w:rsid w:val="0056399B"/>
    <w:rsid w:val="00563C4A"/>
    <w:rsid w:val="00563DAA"/>
    <w:rsid w:val="00563F38"/>
    <w:rsid w:val="00564354"/>
    <w:rsid w:val="005647EB"/>
    <w:rsid w:val="005648F5"/>
    <w:rsid w:val="005649CF"/>
    <w:rsid w:val="00564C27"/>
    <w:rsid w:val="00564D0B"/>
    <w:rsid w:val="0056504E"/>
    <w:rsid w:val="005653EC"/>
    <w:rsid w:val="0056542E"/>
    <w:rsid w:val="0056558C"/>
    <w:rsid w:val="005659E2"/>
    <w:rsid w:val="00565A8B"/>
    <w:rsid w:val="00565ACB"/>
    <w:rsid w:val="00565B65"/>
    <w:rsid w:val="00565DEC"/>
    <w:rsid w:val="00566356"/>
    <w:rsid w:val="00566490"/>
    <w:rsid w:val="00566585"/>
    <w:rsid w:val="005667B0"/>
    <w:rsid w:val="00566C23"/>
    <w:rsid w:val="00566DC9"/>
    <w:rsid w:val="00566F18"/>
    <w:rsid w:val="005673DF"/>
    <w:rsid w:val="00567684"/>
    <w:rsid w:val="00567705"/>
    <w:rsid w:val="00567AA5"/>
    <w:rsid w:val="00567F76"/>
    <w:rsid w:val="005700BA"/>
    <w:rsid w:val="005701C6"/>
    <w:rsid w:val="005704B6"/>
    <w:rsid w:val="00570B0D"/>
    <w:rsid w:val="00570BD8"/>
    <w:rsid w:val="00570D9D"/>
    <w:rsid w:val="00570E5A"/>
    <w:rsid w:val="00570E87"/>
    <w:rsid w:val="0057110D"/>
    <w:rsid w:val="0057130B"/>
    <w:rsid w:val="00571430"/>
    <w:rsid w:val="005715F1"/>
    <w:rsid w:val="005715FF"/>
    <w:rsid w:val="00571610"/>
    <w:rsid w:val="00571906"/>
    <w:rsid w:val="00571F40"/>
    <w:rsid w:val="00572212"/>
    <w:rsid w:val="0057237A"/>
    <w:rsid w:val="00572478"/>
    <w:rsid w:val="00572D73"/>
    <w:rsid w:val="00572D82"/>
    <w:rsid w:val="00572E67"/>
    <w:rsid w:val="00572EFA"/>
    <w:rsid w:val="00572F41"/>
    <w:rsid w:val="00572FE6"/>
    <w:rsid w:val="0057323C"/>
    <w:rsid w:val="0057359F"/>
    <w:rsid w:val="005737C0"/>
    <w:rsid w:val="0057385F"/>
    <w:rsid w:val="00573B0B"/>
    <w:rsid w:val="00574743"/>
    <w:rsid w:val="005747A2"/>
    <w:rsid w:val="00574B14"/>
    <w:rsid w:val="00574B3D"/>
    <w:rsid w:val="00574CEF"/>
    <w:rsid w:val="00574EB4"/>
    <w:rsid w:val="00574F2F"/>
    <w:rsid w:val="00574F52"/>
    <w:rsid w:val="00574F5D"/>
    <w:rsid w:val="00575076"/>
    <w:rsid w:val="0057509E"/>
    <w:rsid w:val="005751EC"/>
    <w:rsid w:val="005753DB"/>
    <w:rsid w:val="00575550"/>
    <w:rsid w:val="005755F6"/>
    <w:rsid w:val="00575766"/>
    <w:rsid w:val="00575A75"/>
    <w:rsid w:val="00576145"/>
    <w:rsid w:val="00576A90"/>
    <w:rsid w:val="00576BA4"/>
    <w:rsid w:val="00576C88"/>
    <w:rsid w:val="00576FE4"/>
    <w:rsid w:val="00577032"/>
    <w:rsid w:val="005772F1"/>
    <w:rsid w:val="00577302"/>
    <w:rsid w:val="0057738C"/>
    <w:rsid w:val="005773A1"/>
    <w:rsid w:val="0057746E"/>
    <w:rsid w:val="005777F2"/>
    <w:rsid w:val="00577D75"/>
    <w:rsid w:val="00577D96"/>
    <w:rsid w:val="00577F19"/>
    <w:rsid w:val="00577FE3"/>
    <w:rsid w:val="00580027"/>
    <w:rsid w:val="00580095"/>
    <w:rsid w:val="005800A1"/>
    <w:rsid w:val="00580592"/>
    <w:rsid w:val="00580600"/>
    <w:rsid w:val="0058099C"/>
    <w:rsid w:val="00580D00"/>
    <w:rsid w:val="00580E0D"/>
    <w:rsid w:val="00580FDD"/>
    <w:rsid w:val="005810A1"/>
    <w:rsid w:val="005810FC"/>
    <w:rsid w:val="00581104"/>
    <w:rsid w:val="005812CA"/>
    <w:rsid w:val="005815CA"/>
    <w:rsid w:val="0058182A"/>
    <w:rsid w:val="0058191D"/>
    <w:rsid w:val="00581B6D"/>
    <w:rsid w:val="00581C4D"/>
    <w:rsid w:val="00581CD7"/>
    <w:rsid w:val="00581D2F"/>
    <w:rsid w:val="00581E98"/>
    <w:rsid w:val="00581ED4"/>
    <w:rsid w:val="00581F02"/>
    <w:rsid w:val="00582073"/>
    <w:rsid w:val="00582229"/>
    <w:rsid w:val="005822A8"/>
    <w:rsid w:val="0058250C"/>
    <w:rsid w:val="0058263C"/>
    <w:rsid w:val="00582B0C"/>
    <w:rsid w:val="00582F89"/>
    <w:rsid w:val="00582FC2"/>
    <w:rsid w:val="0058308B"/>
    <w:rsid w:val="00583294"/>
    <w:rsid w:val="00583295"/>
    <w:rsid w:val="005832ED"/>
    <w:rsid w:val="005832FC"/>
    <w:rsid w:val="00583385"/>
    <w:rsid w:val="00583436"/>
    <w:rsid w:val="005836EA"/>
    <w:rsid w:val="005837E4"/>
    <w:rsid w:val="00583F3B"/>
    <w:rsid w:val="00584025"/>
    <w:rsid w:val="0058403F"/>
    <w:rsid w:val="005840C1"/>
    <w:rsid w:val="0058437C"/>
    <w:rsid w:val="005844A4"/>
    <w:rsid w:val="00584518"/>
    <w:rsid w:val="00584948"/>
    <w:rsid w:val="00584A17"/>
    <w:rsid w:val="00584AB9"/>
    <w:rsid w:val="00584BBB"/>
    <w:rsid w:val="00584BFB"/>
    <w:rsid w:val="00584C66"/>
    <w:rsid w:val="00584D89"/>
    <w:rsid w:val="00584DFC"/>
    <w:rsid w:val="00584F3F"/>
    <w:rsid w:val="00585065"/>
    <w:rsid w:val="005851A3"/>
    <w:rsid w:val="00585428"/>
    <w:rsid w:val="005857BD"/>
    <w:rsid w:val="0058580D"/>
    <w:rsid w:val="00585923"/>
    <w:rsid w:val="00585AE0"/>
    <w:rsid w:val="00586162"/>
    <w:rsid w:val="0058662D"/>
    <w:rsid w:val="0058667C"/>
    <w:rsid w:val="0058670C"/>
    <w:rsid w:val="005868C2"/>
    <w:rsid w:val="005874A3"/>
    <w:rsid w:val="00587557"/>
    <w:rsid w:val="00587561"/>
    <w:rsid w:val="00587DA3"/>
    <w:rsid w:val="00587DCF"/>
    <w:rsid w:val="00587FE3"/>
    <w:rsid w:val="00590015"/>
    <w:rsid w:val="005901EC"/>
    <w:rsid w:val="00590242"/>
    <w:rsid w:val="0059032B"/>
    <w:rsid w:val="0059071E"/>
    <w:rsid w:val="005908AA"/>
    <w:rsid w:val="00590CF4"/>
    <w:rsid w:val="0059113F"/>
    <w:rsid w:val="005915B6"/>
    <w:rsid w:val="005916BC"/>
    <w:rsid w:val="0059195A"/>
    <w:rsid w:val="005919BF"/>
    <w:rsid w:val="00591B8D"/>
    <w:rsid w:val="00591E5B"/>
    <w:rsid w:val="00591E86"/>
    <w:rsid w:val="00592196"/>
    <w:rsid w:val="005921B6"/>
    <w:rsid w:val="005921C0"/>
    <w:rsid w:val="00592392"/>
    <w:rsid w:val="0059253B"/>
    <w:rsid w:val="00592646"/>
    <w:rsid w:val="00592721"/>
    <w:rsid w:val="00592C8B"/>
    <w:rsid w:val="00592F20"/>
    <w:rsid w:val="00592F68"/>
    <w:rsid w:val="00592FB9"/>
    <w:rsid w:val="00592FCA"/>
    <w:rsid w:val="0059321E"/>
    <w:rsid w:val="005932A3"/>
    <w:rsid w:val="005932F6"/>
    <w:rsid w:val="00593402"/>
    <w:rsid w:val="00593543"/>
    <w:rsid w:val="00593668"/>
    <w:rsid w:val="00593ABE"/>
    <w:rsid w:val="00593C97"/>
    <w:rsid w:val="00593CD7"/>
    <w:rsid w:val="00593D67"/>
    <w:rsid w:val="00593F37"/>
    <w:rsid w:val="00593F5D"/>
    <w:rsid w:val="00594373"/>
    <w:rsid w:val="0059448F"/>
    <w:rsid w:val="005948AD"/>
    <w:rsid w:val="00594998"/>
    <w:rsid w:val="00594FA9"/>
    <w:rsid w:val="00595370"/>
    <w:rsid w:val="0059537D"/>
    <w:rsid w:val="005953BC"/>
    <w:rsid w:val="00595630"/>
    <w:rsid w:val="005956EB"/>
    <w:rsid w:val="00595713"/>
    <w:rsid w:val="0059577D"/>
    <w:rsid w:val="00595C0B"/>
    <w:rsid w:val="00595EA1"/>
    <w:rsid w:val="00595F7A"/>
    <w:rsid w:val="005960AB"/>
    <w:rsid w:val="005967C7"/>
    <w:rsid w:val="0059699B"/>
    <w:rsid w:val="00596B46"/>
    <w:rsid w:val="00596D0F"/>
    <w:rsid w:val="00596E98"/>
    <w:rsid w:val="00596FBD"/>
    <w:rsid w:val="0059701F"/>
    <w:rsid w:val="00597049"/>
    <w:rsid w:val="005970B4"/>
    <w:rsid w:val="00597176"/>
    <w:rsid w:val="0059740A"/>
    <w:rsid w:val="005976C3"/>
    <w:rsid w:val="00597847"/>
    <w:rsid w:val="0059787D"/>
    <w:rsid w:val="00597E3E"/>
    <w:rsid w:val="005A0065"/>
    <w:rsid w:val="005A008F"/>
    <w:rsid w:val="005A04DB"/>
    <w:rsid w:val="005A0711"/>
    <w:rsid w:val="005A07D4"/>
    <w:rsid w:val="005A09C5"/>
    <w:rsid w:val="005A0A2F"/>
    <w:rsid w:val="005A0BBA"/>
    <w:rsid w:val="005A0C4A"/>
    <w:rsid w:val="005A0D9C"/>
    <w:rsid w:val="005A0E2C"/>
    <w:rsid w:val="005A0FA9"/>
    <w:rsid w:val="005A1023"/>
    <w:rsid w:val="005A1043"/>
    <w:rsid w:val="005A11C1"/>
    <w:rsid w:val="005A136A"/>
    <w:rsid w:val="005A14DB"/>
    <w:rsid w:val="005A1568"/>
    <w:rsid w:val="005A17A3"/>
    <w:rsid w:val="005A19ED"/>
    <w:rsid w:val="005A1C13"/>
    <w:rsid w:val="005A1C90"/>
    <w:rsid w:val="005A1E12"/>
    <w:rsid w:val="005A1EFC"/>
    <w:rsid w:val="005A20C9"/>
    <w:rsid w:val="005A2331"/>
    <w:rsid w:val="005A2B57"/>
    <w:rsid w:val="005A2BBB"/>
    <w:rsid w:val="005A2CB4"/>
    <w:rsid w:val="005A2D09"/>
    <w:rsid w:val="005A3105"/>
    <w:rsid w:val="005A333B"/>
    <w:rsid w:val="005A350A"/>
    <w:rsid w:val="005A39A0"/>
    <w:rsid w:val="005A3C5E"/>
    <w:rsid w:val="005A40B9"/>
    <w:rsid w:val="005A4273"/>
    <w:rsid w:val="005A44CE"/>
    <w:rsid w:val="005A4504"/>
    <w:rsid w:val="005A499E"/>
    <w:rsid w:val="005A4A4A"/>
    <w:rsid w:val="005A4A58"/>
    <w:rsid w:val="005A4B52"/>
    <w:rsid w:val="005A4D54"/>
    <w:rsid w:val="005A4D6A"/>
    <w:rsid w:val="005A4F96"/>
    <w:rsid w:val="005A4FBB"/>
    <w:rsid w:val="005A5165"/>
    <w:rsid w:val="005A543D"/>
    <w:rsid w:val="005A5482"/>
    <w:rsid w:val="005A55A6"/>
    <w:rsid w:val="005A5A9B"/>
    <w:rsid w:val="005A5AF8"/>
    <w:rsid w:val="005A5B6E"/>
    <w:rsid w:val="005A5DE6"/>
    <w:rsid w:val="005A5F37"/>
    <w:rsid w:val="005A608C"/>
    <w:rsid w:val="005A611E"/>
    <w:rsid w:val="005A6126"/>
    <w:rsid w:val="005A62E8"/>
    <w:rsid w:val="005A6303"/>
    <w:rsid w:val="005A654B"/>
    <w:rsid w:val="005A6585"/>
    <w:rsid w:val="005A6935"/>
    <w:rsid w:val="005A6DA4"/>
    <w:rsid w:val="005A71BE"/>
    <w:rsid w:val="005A743F"/>
    <w:rsid w:val="005A75E6"/>
    <w:rsid w:val="005A75E7"/>
    <w:rsid w:val="005A7B4D"/>
    <w:rsid w:val="005A7D35"/>
    <w:rsid w:val="005A7F2C"/>
    <w:rsid w:val="005B007C"/>
    <w:rsid w:val="005B01A5"/>
    <w:rsid w:val="005B0324"/>
    <w:rsid w:val="005B0380"/>
    <w:rsid w:val="005B0991"/>
    <w:rsid w:val="005B0B39"/>
    <w:rsid w:val="005B0B7D"/>
    <w:rsid w:val="005B0CCA"/>
    <w:rsid w:val="005B0D64"/>
    <w:rsid w:val="005B0EE4"/>
    <w:rsid w:val="005B12A2"/>
    <w:rsid w:val="005B1657"/>
    <w:rsid w:val="005B17CD"/>
    <w:rsid w:val="005B17D4"/>
    <w:rsid w:val="005B17EA"/>
    <w:rsid w:val="005B187A"/>
    <w:rsid w:val="005B1ACB"/>
    <w:rsid w:val="005B1CF6"/>
    <w:rsid w:val="005B1DA1"/>
    <w:rsid w:val="005B2182"/>
    <w:rsid w:val="005B21BC"/>
    <w:rsid w:val="005B21C3"/>
    <w:rsid w:val="005B226C"/>
    <w:rsid w:val="005B2279"/>
    <w:rsid w:val="005B23D1"/>
    <w:rsid w:val="005B242C"/>
    <w:rsid w:val="005B25BA"/>
    <w:rsid w:val="005B27FA"/>
    <w:rsid w:val="005B2B0B"/>
    <w:rsid w:val="005B2B7B"/>
    <w:rsid w:val="005B2EF2"/>
    <w:rsid w:val="005B3345"/>
    <w:rsid w:val="005B3423"/>
    <w:rsid w:val="005B3708"/>
    <w:rsid w:val="005B371A"/>
    <w:rsid w:val="005B3962"/>
    <w:rsid w:val="005B39BA"/>
    <w:rsid w:val="005B3D5E"/>
    <w:rsid w:val="005B3FAD"/>
    <w:rsid w:val="005B4096"/>
    <w:rsid w:val="005B415E"/>
    <w:rsid w:val="005B42EA"/>
    <w:rsid w:val="005B4503"/>
    <w:rsid w:val="005B4565"/>
    <w:rsid w:val="005B4586"/>
    <w:rsid w:val="005B49DF"/>
    <w:rsid w:val="005B4BB0"/>
    <w:rsid w:val="005B4CB2"/>
    <w:rsid w:val="005B4D22"/>
    <w:rsid w:val="005B4E1D"/>
    <w:rsid w:val="005B5060"/>
    <w:rsid w:val="005B514D"/>
    <w:rsid w:val="005B51D7"/>
    <w:rsid w:val="005B51FC"/>
    <w:rsid w:val="005B5814"/>
    <w:rsid w:val="005B5C7A"/>
    <w:rsid w:val="005B5D4D"/>
    <w:rsid w:val="005B5DB9"/>
    <w:rsid w:val="005B5F90"/>
    <w:rsid w:val="005B636D"/>
    <w:rsid w:val="005B658B"/>
    <w:rsid w:val="005B6BDB"/>
    <w:rsid w:val="005B6DD5"/>
    <w:rsid w:val="005B6E87"/>
    <w:rsid w:val="005B783E"/>
    <w:rsid w:val="005B78E1"/>
    <w:rsid w:val="005B78FF"/>
    <w:rsid w:val="005B7C0D"/>
    <w:rsid w:val="005C0190"/>
    <w:rsid w:val="005C01DC"/>
    <w:rsid w:val="005C01E6"/>
    <w:rsid w:val="005C0369"/>
    <w:rsid w:val="005C0379"/>
    <w:rsid w:val="005C073F"/>
    <w:rsid w:val="005C084A"/>
    <w:rsid w:val="005C0EA1"/>
    <w:rsid w:val="005C11A0"/>
    <w:rsid w:val="005C174F"/>
    <w:rsid w:val="005C17B6"/>
    <w:rsid w:val="005C180B"/>
    <w:rsid w:val="005C1B62"/>
    <w:rsid w:val="005C1C1A"/>
    <w:rsid w:val="005C1D37"/>
    <w:rsid w:val="005C1E60"/>
    <w:rsid w:val="005C2032"/>
    <w:rsid w:val="005C20D6"/>
    <w:rsid w:val="005C20E4"/>
    <w:rsid w:val="005C21D1"/>
    <w:rsid w:val="005C220A"/>
    <w:rsid w:val="005C23E2"/>
    <w:rsid w:val="005C27B9"/>
    <w:rsid w:val="005C2997"/>
    <w:rsid w:val="005C2C1E"/>
    <w:rsid w:val="005C2CEA"/>
    <w:rsid w:val="005C2F45"/>
    <w:rsid w:val="005C37CF"/>
    <w:rsid w:val="005C38A7"/>
    <w:rsid w:val="005C3BDE"/>
    <w:rsid w:val="005C3C58"/>
    <w:rsid w:val="005C3C70"/>
    <w:rsid w:val="005C3E7F"/>
    <w:rsid w:val="005C412F"/>
    <w:rsid w:val="005C447C"/>
    <w:rsid w:val="005C460E"/>
    <w:rsid w:val="005C48A5"/>
    <w:rsid w:val="005C492E"/>
    <w:rsid w:val="005C4B08"/>
    <w:rsid w:val="005C4BCF"/>
    <w:rsid w:val="005C4E93"/>
    <w:rsid w:val="005C51E8"/>
    <w:rsid w:val="005C531D"/>
    <w:rsid w:val="005C5483"/>
    <w:rsid w:val="005C56F3"/>
    <w:rsid w:val="005C5B04"/>
    <w:rsid w:val="005C5BA6"/>
    <w:rsid w:val="005C5C01"/>
    <w:rsid w:val="005C5F33"/>
    <w:rsid w:val="005C6461"/>
    <w:rsid w:val="005C6463"/>
    <w:rsid w:val="005C6896"/>
    <w:rsid w:val="005C6A7B"/>
    <w:rsid w:val="005C6A8B"/>
    <w:rsid w:val="005C6CFD"/>
    <w:rsid w:val="005C6DBC"/>
    <w:rsid w:val="005C6EAB"/>
    <w:rsid w:val="005C6EBA"/>
    <w:rsid w:val="005C71E1"/>
    <w:rsid w:val="005C73AB"/>
    <w:rsid w:val="005C75F3"/>
    <w:rsid w:val="005C7C6A"/>
    <w:rsid w:val="005C7D21"/>
    <w:rsid w:val="005C7E0D"/>
    <w:rsid w:val="005C7F5C"/>
    <w:rsid w:val="005D0039"/>
    <w:rsid w:val="005D01F4"/>
    <w:rsid w:val="005D023B"/>
    <w:rsid w:val="005D0365"/>
    <w:rsid w:val="005D03DF"/>
    <w:rsid w:val="005D04C4"/>
    <w:rsid w:val="005D06F8"/>
    <w:rsid w:val="005D077D"/>
    <w:rsid w:val="005D0A60"/>
    <w:rsid w:val="005D0A6C"/>
    <w:rsid w:val="005D0CC3"/>
    <w:rsid w:val="005D0EC9"/>
    <w:rsid w:val="005D0ED4"/>
    <w:rsid w:val="005D125E"/>
    <w:rsid w:val="005D1273"/>
    <w:rsid w:val="005D1399"/>
    <w:rsid w:val="005D160B"/>
    <w:rsid w:val="005D196B"/>
    <w:rsid w:val="005D1A34"/>
    <w:rsid w:val="005D1AEA"/>
    <w:rsid w:val="005D1DC4"/>
    <w:rsid w:val="005D1F10"/>
    <w:rsid w:val="005D1FF7"/>
    <w:rsid w:val="005D204C"/>
    <w:rsid w:val="005D20E1"/>
    <w:rsid w:val="005D20E9"/>
    <w:rsid w:val="005D221F"/>
    <w:rsid w:val="005D253E"/>
    <w:rsid w:val="005D2585"/>
    <w:rsid w:val="005D2A10"/>
    <w:rsid w:val="005D2C11"/>
    <w:rsid w:val="005D2F77"/>
    <w:rsid w:val="005D349D"/>
    <w:rsid w:val="005D34B9"/>
    <w:rsid w:val="005D36E1"/>
    <w:rsid w:val="005D3A7E"/>
    <w:rsid w:val="005D3A9A"/>
    <w:rsid w:val="005D3C87"/>
    <w:rsid w:val="005D3DEF"/>
    <w:rsid w:val="005D3E35"/>
    <w:rsid w:val="005D3E3B"/>
    <w:rsid w:val="005D3F41"/>
    <w:rsid w:val="005D4087"/>
    <w:rsid w:val="005D411F"/>
    <w:rsid w:val="005D412B"/>
    <w:rsid w:val="005D4265"/>
    <w:rsid w:val="005D433A"/>
    <w:rsid w:val="005D4418"/>
    <w:rsid w:val="005D471F"/>
    <w:rsid w:val="005D4853"/>
    <w:rsid w:val="005D4996"/>
    <w:rsid w:val="005D4AA4"/>
    <w:rsid w:val="005D4D7C"/>
    <w:rsid w:val="005D4F13"/>
    <w:rsid w:val="005D5060"/>
    <w:rsid w:val="005D5195"/>
    <w:rsid w:val="005D53F0"/>
    <w:rsid w:val="005D5641"/>
    <w:rsid w:val="005D580E"/>
    <w:rsid w:val="005D5AA9"/>
    <w:rsid w:val="005D66B6"/>
    <w:rsid w:val="005D6894"/>
    <w:rsid w:val="005D6910"/>
    <w:rsid w:val="005D7066"/>
    <w:rsid w:val="005D71DF"/>
    <w:rsid w:val="005D72FB"/>
    <w:rsid w:val="005D7311"/>
    <w:rsid w:val="005D7355"/>
    <w:rsid w:val="005D736A"/>
    <w:rsid w:val="005D77E0"/>
    <w:rsid w:val="005D7837"/>
    <w:rsid w:val="005D7896"/>
    <w:rsid w:val="005D789F"/>
    <w:rsid w:val="005D7B86"/>
    <w:rsid w:val="005D7D0B"/>
    <w:rsid w:val="005D7F54"/>
    <w:rsid w:val="005D7F69"/>
    <w:rsid w:val="005E0146"/>
    <w:rsid w:val="005E03E8"/>
    <w:rsid w:val="005E0443"/>
    <w:rsid w:val="005E08B2"/>
    <w:rsid w:val="005E1016"/>
    <w:rsid w:val="005E102E"/>
    <w:rsid w:val="005E14AD"/>
    <w:rsid w:val="005E16B0"/>
    <w:rsid w:val="005E17A6"/>
    <w:rsid w:val="005E1B0B"/>
    <w:rsid w:val="005E21E2"/>
    <w:rsid w:val="005E22A7"/>
    <w:rsid w:val="005E2382"/>
    <w:rsid w:val="005E255C"/>
    <w:rsid w:val="005E25AC"/>
    <w:rsid w:val="005E2A67"/>
    <w:rsid w:val="005E2B97"/>
    <w:rsid w:val="005E2BDB"/>
    <w:rsid w:val="005E2DEC"/>
    <w:rsid w:val="005E2DED"/>
    <w:rsid w:val="005E2E28"/>
    <w:rsid w:val="005E2EC8"/>
    <w:rsid w:val="005E2FF8"/>
    <w:rsid w:val="005E324A"/>
    <w:rsid w:val="005E328D"/>
    <w:rsid w:val="005E3381"/>
    <w:rsid w:val="005E342E"/>
    <w:rsid w:val="005E3471"/>
    <w:rsid w:val="005E3532"/>
    <w:rsid w:val="005E38BE"/>
    <w:rsid w:val="005E394F"/>
    <w:rsid w:val="005E3B7D"/>
    <w:rsid w:val="005E3D3A"/>
    <w:rsid w:val="005E411F"/>
    <w:rsid w:val="005E4306"/>
    <w:rsid w:val="005E473A"/>
    <w:rsid w:val="005E49B5"/>
    <w:rsid w:val="005E4A46"/>
    <w:rsid w:val="005E4D3C"/>
    <w:rsid w:val="005E4EE8"/>
    <w:rsid w:val="005E503C"/>
    <w:rsid w:val="005E512B"/>
    <w:rsid w:val="005E5619"/>
    <w:rsid w:val="005E561F"/>
    <w:rsid w:val="005E58BC"/>
    <w:rsid w:val="005E5913"/>
    <w:rsid w:val="005E5A52"/>
    <w:rsid w:val="005E5AD4"/>
    <w:rsid w:val="005E5D00"/>
    <w:rsid w:val="005E5D69"/>
    <w:rsid w:val="005E5ED1"/>
    <w:rsid w:val="005E5FED"/>
    <w:rsid w:val="005E5FFE"/>
    <w:rsid w:val="005E6181"/>
    <w:rsid w:val="005E6255"/>
    <w:rsid w:val="005E6396"/>
    <w:rsid w:val="005E65B9"/>
    <w:rsid w:val="005E6712"/>
    <w:rsid w:val="005E6959"/>
    <w:rsid w:val="005E6995"/>
    <w:rsid w:val="005E6B4E"/>
    <w:rsid w:val="005E6E1E"/>
    <w:rsid w:val="005E6F81"/>
    <w:rsid w:val="005E6FF8"/>
    <w:rsid w:val="005E734A"/>
    <w:rsid w:val="005E751D"/>
    <w:rsid w:val="005E7773"/>
    <w:rsid w:val="005E7DF5"/>
    <w:rsid w:val="005E7F0D"/>
    <w:rsid w:val="005F0405"/>
    <w:rsid w:val="005F0430"/>
    <w:rsid w:val="005F0660"/>
    <w:rsid w:val="005F0A8D"/>
    <w:rsid w:val="005F0B5F"/>
    <w:rsid w:val="005F0C73"/>
    <w:rsid w:val="005F0CD1"/>
    <w:rsid w:val="005F1036"/>
    <w:rsid w:val="005F1450"/>
    <w:rsid w:val="005F1771"/>
    <w:rsid w:val="005F1D4A"/>
    <w:rsid w:val="005F1D84"/>
    <w:rsid w:val="005F237A"/>
    <w:rsid w:val="005F24CE"/>
    <w:rsid w:val="005F2586"/>
    <w:rsid w:val="005F26BC"/>
    <w:rsid w:val="005F2C42"/>
    <w:rsid w:val="005F343A"/>
    <w:rsid w:val="005F34C2"/>
    <w:rsid w:val="005F34E3"/>
    <w:rsid w:val="005F3CFA"/>
    <w:rsid w:val="005F3D71"/>
    <w:rsid w:val="005F3D7F"/>
    <w:rsid w:val="005F3EA9"/>
    <w:rsid w:val="005F3EDD"/>
    <w:rsid w:val="005F4176"/>
    <w:rsid w:val="005F4530"/>
    <w:rsid w:val="005F4661"/>
    <w:rsid w:val="005F4747"/>
    <w:rsid w:val="005F4DAB"/>
    <w:rsid w:val="005F5360"/>
    <w:rsid w:val="005F5AA9"/>
    <w:rsid w:val="005F5BBD"/>
    <w:rsid w:val="005F60B8"/>
    <w:rsid w:val="005F6189"/>
    <w:rsid w:val="005F65AB"/>
    <w:rsid w:val="005F66B0"/>
    <w:rsid w:val="005F66CE"/>
    <w:rsid w:val="005F6A8B"/>
    <w:rsid w:val="005F6B89"/>
    <w:rsid w:val="005F6C04"/>
    <w:rsid w:val="005F719F"/>
    <w:rsid w:val="005F71A9"/>
    <w:rsid w:val="005F7742"/>
    <w:rsid w:val="005F7A67"/>
    <w:rsid w:val="005F7AC8"/>
    <w:rsid w:val="005F7B38"/>
    <w:rsid w:val="005F7D54"/>
    <w:rsid w:val="005F7D96"/>
    <w:rsid w:val="005F7F06"/>
    <w:rsid w:val="005F7F46"/>
    <w:rsid w:val="006003AB"/>
    <w:rsid w:val="006004F5"/>
    <w:rsid w:val="006009DC"/>
    <w:rsid w:val="00600C2F"/>
    <w:rsid w:val="00600E86"/>
    <w:rsid w:val="00600EF0"/>
    <w:rsid w:val="00601074"/>
    <w:rsid w:val="006011FE"/>
    <w:rsid w:val="00601405"/>
    <w:rsid w:val="006014ED"/>
    <w:rsid w:val="00601550"/>
    <w:rsid w:val="0060166F"/>
    <w:rsid w:val="006018D3"/>
    <w:rsid w:val="00601938"/>
    <w:rsid w:val="00601A21"/>
    <w:rsid w:val="006021A1"/>
    <w:rsid w:val="006022DC"/>
    <w:rsid w:val="00602328"/>
    <w:rsid w:val="00602645"/>
    <w:rsid w:val="006026D1"/>
    <w:rsid w:val="0060280D"/>
    <w:rsid w:val="0060294E"/>
    <w:rsid w:val="0060295E"/>
    <w:rsid w:val="00602986"/>
    <w:rsid w:val="00602A62"/>
    <w:rsid w:val="00602B90"/>
    <w:rsid w:val="00602E37"/>
    <w:rsid w:val="00602EDC"/>
    <w:rsid w:val="00602FB9"/>
    <w:rsid w:val="0060342C"/>
    <w:rsid w:val="0060349A"/>
    <w:rsid w:val="006034AA"/>
    <w:rsid w:val="00603581"/>
    <w:rsid w:val="00603595"/>
    <w:rsid w:val="00603793"/>
    <w:rsid w:val="00603A97"/>
    <w:rsid w:val="00603ACB"/>
    <w:rsid w:val="00603F9A"/>
    <w:rsid w:val="006040D6"/>
    <w:rsid w:val="00604147"/>
    <w:rsid w:val="00604185"/>
    <w:rsid w:val="0060418B"/>
    <w:rsid w:val="00604192"/>
    <w:rsid w:val="0060438F"/>
    <w:rsid w:val="00604467"/>
    <w:rsid w:val="00604740"/>
    <w:rsid w:val="00604D38"/>
    <w:rsid w:val="00604D67"/>
    <w:rsid w:val="00604E78"/>
    <w:rsid w:val="00604F34"/>
    <w:rsid w:val="00604F4F"/>
    <w:rsid w:val="00604F55"/>
    <w:rsid w:val="0060507F"/>
    <w:rsid w:val="00605254"/>
    <w:rsid w:val="006053FA"/>
    <w:rsid w:val="0060548C"/>
    <w:rsid w:val="0060556B"/>
    <w:rsid w:val="0060565B"/>
    <w:rsid w:val="00605671"/>
    <w:rsid w:val="00605701"/>
    <w:rsid w:val="0060574A"/>
    <w:rsid w:val="0060574D"/>
    <w:rsid w:val="00605887"/>
    <w:rsid w:val="006059AF"/>
    <w:rsid w:val="006059F5"/>
    <w:rsid w:val="00605CB8"/>
    <w:rsid w:val="00605F1B"/>
    <w:rsid w:val="00605F39"/>
    <w:rsid w:val="0060609C"/>
    <w:rsid w:val="006060BE"/>
    <w:rsid w:val="00606429"/>
    <w:rsid w:val="006065A8"/>
    <w:rsid w:val="00606600"/>
    <w:rsid w:val="00606875"/>
    <w:rsid w:val="006069CB"/>
    <w:rsid w:val="00606BAE"/>
    <w:rsid w:val="00606CE6"/>
    <w:rsid w:val="00606E1B"/>
    <w:rsid w:val="0060707D"/>
    <w:rsid w:val="006071F0"/>
    <w:rsid w:val="00607291"/>
    <w:rsid w:val="006073F2"/>
    <w:rsid w:val="0060757E"/>
    <w:rsid w:val="00607758"/>
    <w:rsid w:val="006077C2"/>
    <w:rsid w:val="00607831"/>
    <w:rsid w:val="00607852"/>
    <w:rsid w:val="00607870"/>
    <w:rsid w:val="006078F6"/>
    <w:rsid w:val="00607A2D"/>
    <w:rsid w:val="00607D3A"/>
    <w:rsid w:val="00607E82"/>
    <w:rsid w:val="006100E0"/>
    <w:rsid w:val="006101A7"/>
    <w:rsid w:val="006102BC"/>
    <w:rsid w:val="006103D8"/>
    <w:rsid w:val="0061059B"/>
    <w:rsid w:val="0061071F"/>
    <w:rsid w:val="006107F8"/>
    <w:rsid w:val="006109FC"/>
    <w:rsid w:val="00610B69"/>
    <w:rsid w:val="00610D76"/>
    <w:rsid w:val="00610D9A"/>
    <w:rsid w:val="006113D9"/>
    <w:rsid w:val="006116B1"/>
    <w:rsid w:val="006117F8"/>
    <w:rsid w:val="006119E0"/>
    <w:rsid w:val="00611AE0"/>
    <w:rsid w:val="00611CE4"/>
    <w:rsid w:val="00611F38"/>
    <w:rsid w:val="00612099"/>
    <w:rsid w:val="00612159"/>
    <w:rsid w:val="00612470"/>
    <w:rsid w:val="00612528"/>
    <w:rsid w:val="00612579"/>
    <w:rsid w:val="0061260F"/>
    <w:rsid w:val="00612773"/>
    <w:rsid w:val="006129E3"/>
    <w:rsid w:val="00612F2D"/>
    <w:rsid w:val="0061321A"/>
    <w:rsid w:val="006133EC"/>
    <w:rsid w:val="00613629"/>
    <w:rsid w:val="0061364B"/>
    <w:rsid w:val="00613918"/>
    <w:rsid w:val="00613A2D"/>
    <w:rsid w:val="00613B3D"/>
    <w:rsid w:val="00613F94"/>
    <w:rsid w:val="006140A4"/>
    <w:rsid w:val="00614131"/>
    <w:rsid w:val="00614240"/>
    <w:rsid w:val="006142FA"/>
    <w:rsid w:val="006143CD"/>
    <w:rsid w:val="0061446E"/>
    <w:rsid w:val="006147EE"/>
    <w:rsid w:val="00614927"/>
    <w:rsid w:val="00614A0B"/>
    <w:rsid w:val="00614C1C"/>
    <w:rsid w:val="00614DF2"/>
    <w:rsid w:val="006153D5"/>
    <w:rsid w:val="006157DA"/>
    <w:rsid w:val="00615816"/>
    <w:rsid w:val="0061589D"/>
    <w:rsid w:val="00615910"/>
    <w:rsid w:val="00615BE8"/>
    <w:rsid w:val="00616288"/>
    <w:rsid w:val="0061635B"/>
    <w:rsid w:val="006163E8"/>
    <w:rsid w:val="0061644F"/>
    <w:rsid w:val="00616515"/>
    <w:rsid w:val="006165AC"/>
    <w:rsid w:val="0061667C"/>
    <w:rsid w:val="00616741"/>
    <w:rsid w:val="00616B85"/>
    <w:rsid w:val="00616DD1"/>
    <w:rsid w:val="0061709D"/>
    <w:rsid w:val="006172AD"/>
    <w:rsid w:val="006172D5"/>
    <w:rsid w:val="006176A2"/>
    <w:rsid w:val="006176DE"/>
    <w:rsid w:val="006178E6"/>
    <w:rsid w:val="00617A1D"/>
    <w:rsid w:val="00617C1D"/>
    <w:rsid w:val="00617E83"/>
    <w:rsid w:val="00617F0B"/>
    <w:rsid w:val="00620387"/>
    <w:rsid w:val="00620511"/>
    <w:rsid w:val="00620602"/>
    <w:rsid w:val="00620D75"/>
    <w:rsid w:val="00620D8A"/>
    <w:rsid w:val="00620DC5"/>
    <w:rsid w:val="00620E42"/>
    <w:rsid w:val="00620EF2"/>
    <w:rsid w:val="0062122F"/>
    <w:rsid w:val="00621376"/>
    <w:rsid w:val="00621671"/>
    <w:rsid w:val="0062182F"/>
    <w:rsid w:val="006219D4"/>
    <w:rsid w:val="00621AB8"/>
    <w:rsid w:val="00621C00"/>
    <w:rsid w:val="00621D7A"/>
    <w:rsid w:val="00621E30"/>
    <w:rsid w:val="006221CB"/>
    <w:rsid w:val="0062221C"/>
    <w:rsid w:val="00622223"/>
    <w:rsid w:val="0062255C"/>
    <w:rsid w:val="006227AF"/>
    <w:rsid w:val="00622ADB"/>
    <w:rsid w:val="00622B36"/>
    <w:rsid w:val="00622DDD"/>
    <w:rsid w:val="0062306D"/>
    <w:rsid w:val="006230FF"/>
    <w:rsid w:val="0062317A"/>
    <w:rsid w:val="006232A8"/>
    <w:rsid w:val="00623546"/>
    <w:rsid w:val="00623AE5"/>
    <w:rsid w:val="00623BFD"/>
    <w:rsid w:val="00623CF6"/>
    <w:rsid w:val="00624164"/>
    <w:rsid w:val="00624453"/>
    <w:rsid w:val="00624483"/>
    <w:rsid w:val="006244CC"/>
    <w:rsid w:val="00624730"/>
    <w:rsid w:val="006251BA"/>
    <w:rsid w:val="00625254"/>
    <w:rsid w:val="00625412"/>
    <w:rsid w:val="006254C6"/>
    <w:rsid w:val="0062577B"/>
    <w:rsid w:val="0062584E"/>
    <w:rsid w:val="00625852"/>
    <w:rsid w:val="006258DF"/>
    <w:rsid w:val="00625A66"/>
    <w:rsid w:val="00625ABB"/>
    <w:rsid w:val="00625B8C"/>
    <w:rsid w:val="0062657C"/>
    <w:rsid w:val="006265CF"/>
    <w:rsid w:val="0062673A"/>
    <w:rsid w:val="006269D0"/>
    <w:rsid w:val="00626AD8"/>
    <w:rsid w:val="00626B8A"/>
    <w:rsid w:val="00626BDA"/>
    <w:rsid w:val="00626C2E"/>
    <w:rsid w:val="00626CAF"/>
    <w:rsid w:val="00626D47"/>
    <w:rsid w:val="00626F5C"/>
    <w:rsid w:val="0062703A"/>
    <w:rsid w:val="0062705C"/>
    <w:rsid w:val="0062722C"/>
    <w:rsid w:val="00627283"/>
    <w:rsid w:val="0062734D"/>
    <w:rsid w:val="00627393"/>
    <w:rsid w:val="0062752C"/>
    <w:rsid w:val="00627B8F"/>
    <w:rsid w:val="00627E8B"/>
    <w:rsid w:val="00627F51"/>
    <w:rsid w:val="006300F0"/>
    <w:rsid w:val="00630393"/>
    <w:rsid w:val="00630629"/>
    <w:rsid w:val="0063065A"/>
    <w:rsid w:val="00630680"/>
    <w:rsid w:val="006306EF"/>
    <w:rsid w:val="0063070A"/>
    <w:rsid w:val="00630AA8"/>
    <w:rsid w:val="00630BC2"/>
    <w:rsid w:val="00630F4A"/>
    <w:rsid w:val="00630F92"/>
    <w:rsid w:val="00630F9E"/>
    <w:rsid w:val="0063134E"/>
    <w:rsid w:val="006313B9"/>
    <w:rsid w:val="00631779"/>
    <w:rsid w:val="006318F0"/>
    <w:rsid w:val="006319C0"/>
    <w:rsid w:val="00631BA1"/>
    <w:rsid w:val="00631BF3"/>
    <w:rsid w:val="00631E09"/>
    <w:rsid w:val="006320FE"/>
    <w:rsid w:val="006321FB"/>
    <w:rsid w:val="00632300"/>
    <w:rsid w:val="006324AD"/>
    <w:rsid w:val="006325AD"/>
    <w:rsid w:val="00632704"/>
    <w:rsid w:val="00632BCC"/>
    <w:rsid w:val="00632BFA"/>
    <w:rsid w:val="00632C4C"/>
    <w:rsid w:val="00632C6E"/>
    <w:rsid w:val="00632F44"/>
    <w:rsid w:val="00633236"/>
    <w:rsid w:val="006336FC"/>
    <w:rsid w:val="00633765"/>
    <w:rsid w:val="0063383B"/>
    <w:rsid w:val="00633CF5"/>
    <w:rsid w:val="00633E6C"/>
    <w:rsid w:val="00633ECF"/>
    <w:rsid w:val="00634037"/>
    <w:rsid w:val="0063460E"/>
    <w:rsid w:val="00634612"/>
    <w:rsid w:val="00634943"/>
    <w:rsid w:val="00634A33"/>
    <w:rsid w:val="00634C06"/>
    <w:rsid w:val="00634E0C"/>
    <w:rsid w:val="00634E3F"/>
    <w:rsid w:val="006354AD"/>
    <w:rsid w:val="006355A8"/>
    <w:rsid w:val="0063565B"/>
    <w:rsid w:val="006357CF"/>
    <w:rsid w:val="00635886"/>
    <w:rsid w:val="006359B8"/>
    <w:rsid w:val="00635E92"/>
    <w:rsid w:val="00636175"/>
    <w:rsid w:val="0063628C"/>
    <w:rsid w:val="00636356"/>
    <w:rsid w:val="00636458"/>
    <w:rsid w:val="0063671D"/>
    <w:rsid w:val="00636921"/>
    <w:rsid w:val="00636BBC"/>
    <w:rsid w:val="00636CF4"/>
    <w:rsid w:val="00636D75"/>
    <w:rsid w:val="00636E68"/>
    <w:rsid w:val="0063747E"/>
    <w:rsid w:val="00637751"/>
    <w:rsid w:val="006377F0"/>
    <w:rsid w:val="00637EF5"/>
    <w:rsid w:val="006401F0"/>
    <w:rsid w:val="00640447"/>
    <w:rsid w:val="006408FC"/>
    <w:rsid w:val="00640969"/>
    <w:rsid w:val="00640A95"/>
    <w:rsid w:val="00640C02"/>
    <w:rsid w:val="006411D5"/>
    <w:rsid w:val="006419ED"/>
    <w:rsid w:val="00641AB5"/>
    <w:rsid w:val="00641C17"/>
    <w:rsid w:val="00641E0C"/>
    <w:rsid w:val="00641F0E"/>
    <w:rsid w:val="00641F7A"/>
    <w:rsid w:val="00642061"/>
    <w:rsid w:val="00642620"/>
    <w:rsid w:val="0064268E"/>
    <w:rsid w:val="0064295B"/>
    <w:rsid w:val="00642D8B"/>
    <w:rsid w:val="00642ECE"/>
    <w:rsid w:val="00642F36"/>
    <w:rsid w:val="0064317E"/>
    <w:rsid w:val="00643331"/>
    <w:rsid w:val="0064354A"/>
    <w:rsid w:val="00643754"/>
    <w:rsid w:val="006437D4"/>
    <w:rsid w:val="006438C4"/>
    <w:rsid w:val="00643AD7"/>
    <w:rsid w:val="00643AE2"/>
    <w:rsid w:val="00643C7C"/>
    <w:rsid w:val="00643D27"/>
    <w:rsid w:val="00643DF6"/>
    <w:rsid w:val="00644161"/>
    <w:rsid w:val="006441ED"/>
    <w:rsid w:val="0064429C"/>
    <w:rsid w:val="006442A5"/>
    <w:rsid w:val="00644366"/>
    <w:rsid w:val="006445BE"/>
    <w:rsid w:val="006447C2"/>
    <w:rsid w:val="00644953"/>
    <w:rsid w:val="006449C3"/>
    <w:rsid w:val="00644C95"/>
    <w:rsid w:val="00644E91"/>
    <w:rsid w:val="00644F10"/>
    <w:rsid w:val="0064571F"/>
    <w:rsid w:val="00645791"/>
    <w:rsid w:val="00645B29"/>
    <w:rsid w:val="00645B6E"/>
    <w:rsid w:val="00645BEF"/>
    <w:rsid w:val="00646132"/>
    <w:rsid w:val="00646464"/>
    <w:rsid w:val="00646563"/>
    <w:rsid w:val="00646714"/>
    <w:rsid w:val="0064678B"/>
    <w:rsid w:val="006468A7"/>
    <w:rsid w:val="00646A32"/>
    <w:rsid w:val="00646B22"/>
    <w:rsid w:val="00646B5B"/>
    <w:rsid w:val="00646FF4"/>
    <w:rsid w:val="006472D3"/>
    <w:rsid w:val="00647516"/>
    <w:rsid w:val="0064765B"/>
    <w:rsid w:val="00647665"/>
    <w:rsid w:val="00647A47"/>
    <w:rsid w:val="00647AC8"/>
    <w:rsid w:val="00647E48"/>
    <w:rsid w:val="00650079"/>
    <w:rsid w:val="00650210"/>
    <w:rsid w:val="006505A9"/>
    <w:rsid w:val="006507B4"/>
    <w:rsid w:val="00650877"/>
    <w:rsid w:val="00650995"/>
    <w:rsid w:val="006509E0"/>
    <w:rsid w:val="00650AED"/>
    <w:rsid w:val="00650B1E"/>
    <w:rsid w:val="00650B1F"/>
    <w:rsid w:val="00650E7F"/>
    <w:rsid w:val="006512FD"/>
    <w:rsid w:val="006514EB"/>
    <w:rsid w:val="006514EF"/>
    <w:rsid w:val="006515B0"/>
    <w:rsid w:val="006516FA"/>
    <w:rsid w:val="00651734"/>
    <w:rsid w:val="006519AD"/>
    <w:rsid w:val="00651A67"/>
    <w:rsid w:val="00651B0F"/>
    <w:rsid w:val="006520D3"/>
    <w:rsid w:val="00652108"/>
    <w:rsid w:val="0065232F"/>
    <w:rsid w:val="00652412"/>
    <w:rsid w:val="00652696"/>
    <w:rsid w:val="006526A1"/>
    <w:rsid w:val="00652A37"/>
    <w:rsid w:val="00652B36"/>
    <w:rsid w:val="006531CA"/>
    <w:rsid w:val="00653356"/>
    <w:rsid w:val="00653ADD"/>
    <w:rsid w:val="00653B30"/>
    <w:rsid w:val="00653B9F"/>
    <w:rsid w:val="00653BDE"/>
    <w:rsid w:val="00653F59"/>
    <w:rsid w:val="006541FE"/>
    <w:rsid w:val="0065439F"/>
    <w:rsid w:val="0065487F"/>
    <w:rsid w:val="00654935"/>
    <w:rsid w:val="00654A2D"/>
    <w:rsid w:val="00654DD4"/>
    <w:rsid w:val="00654DF2"/>
    <w:rsid w:val="00654E24"/>
    <w:rsid w:val="00654E9E"/>
    <w:rsid w:val="0065532C"/>
    <w:rsid w:val="00655780"/>
    <w:rsid w:val="00655C5C"/>
    <w:rsid w:val="00655C99"/>
    <w:rsid w:val="00655D75"/>
    <w:rsid w:val="00655DD1"/>
    <w:rsid w:val="00655E14"/>
    <w:rsid w:val="00655FB3"/>
    <w:rsid w:val="00656203"/>
    <w:rsid w:val="0065645C"/>
    <w:rsid w:val="00656BC0"/>
    <w:rsid w:val="00656EF2"/>
    <w:rsid w:val="00656FDE"/>
    <w:rsid w:val="0065708F"/>
    <w:rsid w:val="006570A2"/>
    <w:rsid w:val="00657421"/>
    <w:rsid w:val="0065746F"/>
    <w:rsid w:val="006574C6"/>
    <w:rsid w:val="00657C46"/>
    <w:rsid w:val="00657C4F"/>
    <w:rsid w:val="00657C6E"/>
    <w:rsid w:val="00657ED8"/>
    <w:rsid w:val="00660239"/>
    <w:rsid w:val="00660CCE"/>
    <w:rsid w:val="00660CD6"/>
    <w:rsid w:val="00660DE6"/>
    <w:rsid w:val="0066126C"/>
    <w:rsid w:val="00661551"/>
    <w:rsid w:val="00661672"/>
    <w:rsid w:val="006616FD"/>
    <w:rsid w:val="00661788"/>
    <w:rsid w:val="0066181F"/>
    <w:rsid w:val="006618F9"/>
    <w:rsid w:val="00661950"/>
    <w:rsid w:val="006621D4"/>
    <w:rsid w:val="00662750"/>
    <w:rsid w:val="00662A8F"/>
    <w:rsid w:val="00662A9B"/>
    <w:rsid w:val="00662C18"/>
    <w:rsid w:val="00663068"/>
    <w:rsid w:val="00663074"/>
    <w:rsid w:val="0066312D"/>
    <w:rsid w:val="00663558"/>
    <w:rsid w:val="00663685"/>
    <w:rsid w:val="006637F5"/>
    <w:rsid w:val="006637FC"/>
    <w:rsid w:val="00663895"/>
    <w:rsid w:val="00663B6D"/>
    <w:rsid w:val="00663C2A"/>
    <w:rsid w:val="00663C87"/>
    <w:rsid w:val="00663CC3"/>
    <w:rsid w:val="0066406F"/>
    <w:rsid w:val="00664307"/>
    <w:rsid w:val="006643BA"/>
    <w:rsid w:val="00664519"/>
    <w:rsid w:val="006645D8"/>
    <w:rsid w:val="00664619"/>
    <w:rsid w:val="006649F0"/>
    <w:rsid w:val="00664A21"/>
    <w:rsid w:val="00664C73"/>
    <w:rsid w:val="00664DCB"/>
    <w:rsid w:val="00664EC0"/>
    <w:rsid w:val="006651AB"/>
    <w:rsid w:val="006651D8"/>
    <w:rsid w:val="0066572D"/>
    <w:rsid w:val="006659E4"/>
    <w:rsid w:val="006669CB"/>
    <w:rsid w:val="0066702F"/>
    <w:rsid w:val="006670C0"/>
    <w:rsid w:val="006674EC"/>
    <w:rsid w:val="006675F0"/>
    <w:rsid w:val="00667631"/>
    <w:rsid w:val="00667799"/>
    <w:rsid w:val="00667988"/>
    <w:rsid w:val="00667BCD"/>
    <w:rsid w:val="00667BED"/>
    <w:rsid w:val="00667D6D"/>
    <w:rsid w:val="00667D72"/>
    <w:rsid w:val="0067000C"/>
    <w:rsid w:val="006701B9"/>
    <w:rsid w:val="006701C7"/>
    <w:rsid w:val="0067055C"/>
    <w:rsid w:val="0067062E"/>
    <w:rsid w:val="00670867"/>
    <w:rsid w:val="00670A1F"/>
    <w:rsid w:val="00670BFC"/>
    <w:rsid w:val="00670CDE"/>
    <w:rsid w:val="00670D67"/>
    <w:rsid w:val="00671212"/>
    <w:rsid w:val="006714B2"/>
    <w:rsid w:val="00671538"/>
    <w:rsid w:val="006717D6"/>
    <w:rsid w:val="006719CF"/>
    <w:rsid w:val="00671C71"/>
    <w:rsid w:val="00671C9F"/>
    <w:rsid w:val="00671FA6"/>
    <w:rsid w:val="006723A1"/>
    <w:rsid w:val="00672456"/>
    <w:rsid w:val="00672664"/>
    <w:rsid w:val="006726DD"/>
    <w:rsid w:val="006728B0"/>
    <w:rsid w:val="0067296B"/>
    <w:rsid w:val="006729AB"/>
    <w:rsid w:val="006729CC"/>
    <w:rsid w:val="00672F23"/>
    <w:rsid w:val="00672F7A"/>
    <w:rsid w:val="00672FA1"/>
    <w:rsid w:val="0067323B"/>
    <w:rsid w:val="006732B8"/>
    <w:rsid w:val="006732EF"/>
    <w:rsid w:val="006733E9"/>
    <w:rsid w:val="00673425"/>
    <w:rsid w:val="00673684"/>
    <w:rsid w:val="00673961"/>
    <w:rsid w:val="00673B2E"/>
    <w:rsid w:val="00673B53"/>
    <w:rsid w:val="00673DE9"/>
    <w:rsid w:val="00674204"/>
    <w:rsid w:val="006743D1"/>
    <w:rsid w:val="00674562"/>
    <w:rsid w:val="00674A2D"/>
    <w:rsid w:val="00674A50"/>
    <w:rsid w:val="00674B98"/>
    <w:rsid w:val="00674BB1"/>
    <w:rsid w:val="00674D20"/>
    <w:rsid w:val="00674D49"/>
    <w:rsid w:val="00674DD9"/>
    <w:rsid w:val="00674E4C"/>
    <w:rsid w:val="0067517E"/>
    <w:rsid w:val="00675195"/>
    <w:rsid w:val="006753EF"/>
    <w:rsid w:val="0067556E"/>
    <w:rsid w:val="006756E6"/>
    <w:rsid w:val="00675D15"/>
    <w:rsid w:val="00675DBD"/>
    <w:rsid w:val="00675DCD"/>
    <w:rsid w:val="00676378"/>
    <w:rsid w:val="0067647D"/>
    <w:rsid w:val="006765CC"/>
    <w:rsid w:val="00676668"/>
    <w:rsid w:val="00676718"/>
    <w:rsid w:val="00676D49"/>
    <w:rsid w:val="00677253"/>
    <w:rsid w:val="00677420"/>
    <w:rsid w:val="006775A3"/>
    <w:rsid w:val="006775A8"/>
    <w:rsid w:val="006776E5"/>
    <w:rsid w:val="00677745"/>
    <w:rsid w:val="006777E7"/>
    <w:rsid w:val="006779D9"/>
    <w:rsid w:val="006779F7"/>
    <w:rsid w:val="00677B2C"/>
    <w:rsid w:val="00677D53"/>
    <w:rsid w:val="00677F74"/>
    <w:rsid w:val="00680211"/>
    <w:rsid w:val="006802D3"/>
    <w:rsid w:val="00680376"/>
    <w:rsid w:val="00680396"/>
    <w:rsid w:val="006804F3"/>
    <w:rsid w:val="006808A5"/>
    <w:rsid w:val="006808AB"/>
    <w:rsid w:val="00680B45"/>
    <w:rsid w:val="00680CD7"/>
    <w:rsid w:val="00680E2E"/>
    <w:rsid w:val="00680FDB"/>
    <w:rsid w:val="00681158"/>
    <w:rsid w:val="00681162"/>
    <w:rsid w:val="00681371"/>
    <w:rsid w:val="00681417"/>
    <w:rsid w:val="00681422"/>
    <w:rsid w:val="00681615"/>
    <w:rsid w:val="00681643"/>
    <w:rsid w:val="006818C4"/>
    <w:rsid w:val="0068198E"/>
    <w:rsid w:val="00681BBD"/>
    <w:rsid w:val="00681C7E"/>
    <w:rsid w:val="00681E47"/>
    <w:rsid w:val="006827E2"/>
    <w:rsid w:val="00682836"/>
    <w:rsid w:val="006828B8"/>
    <w:rsid w:val="00682C1B"/>
    <w:rsid w:val="00682EC0"/>
    <w:rsid w:val="00682ECA"/>
    <w:rsid w:val="00683154"/>
    <w:rsid w:val="00683242"/>
    <w:rsid w:val="006835B2"/>
    <w:rsid w:val="00683670"/>
    <w:rsid w:val="006837BF"/>
    <w:rsid w:val="00683C66"/>
    <w:rsid w:val="00683CA7"/>
    <w:rsid w:val="00683D52"/>
    <w:rsid w:val="00684073"/>
    <w:rsid w:val="0068412F"/>
    <w:rsid w:val="006841EA"/>
    <w:rsid w:val="00684553"/>
    <w:rsid w:val="006847D2"/>
    <w:rsid w:val="00684967"/>
    <w:rsid w:val="00684A13"/>
    <w:rsid w:val="00684C83"/>
    <w:rsid w:val="00684C87"/>
    <w:rsid w:val="00684CD9"/>
    <w:rsid w:val="00684EC5"/>
    <w:rsid w:val="00684FBB"/>
    <w:rsid w:val="0068501A"/>
    <w:rsid w:val="0068505F"/>
    <w:rsid w:val="006851CD"/>
    <w:rsid w:val="0068524B"/>
    <w:rsid w:val="00685313"/>
    <w:rsid w:val="0068576C"/>
    <w:rsid w:val="0068613F"/>
    <w:rsid w:val="006865C9"/>
    <w:rsid w:val="00686818"/>
    <w:rsid w:val="0068691C"/>
    <w:rsid w:val="00686C50"/>
    <w:rsid w:val="00686C94"/>
    <w:rsid w:val="00686DAC"/>
    <w:rsid w:val="00686DDB"/>
    <w:rsid w:val="00687015"/>
    <w:rsid w:val="0068751A"/>
    <w:rsid w:val="006875B5"/>
    <w:rsid w:val="00687613"/>
    <w:rsid w:val="00687621"/>
    <w:rsid w:val="0068765C"/>
    <w:rsid w:val="006876B1"/>
    <w:rsid w:val="006877C8"/>
    <w:rsid w:val="00687E81"/>
    <w:rsid w:val="00690285"/>
    <w:rsid w:val="0069043B"/>
    <w:rsid w:val="006908D3"/>
    <w:rsid w:val="00690995"/>
    <w:rsid w:val="00690A9E"/>
    <w:rsid w:val="00690BBE"/>
    <w:rsid w:val="00690CD0"/>
    <w:rsid w:val="00690D3F"/>
    <w:rsid w:val="00690D55"/>
    <w:rsid w:val="00690DF6"/>
    <w:rsid w:val="00690DFA"/>
    <w:rsid w:val="00691358"/>
    <w:rsid w:val="0069189E"/>
    <w:rsid w:val="006918C7"/>
    <w:rsid w:val="00691972"/>
    <w:rsid w:val="006919CE"/>
    <w:rsid w:val="00691AB3"/>
    <w:rsid w:val="00691BBD"/>
    <w:rsid w:val="00691BBE"/>
    <w:rsid w:val="00691BF6"/>
    <w:rsid w:val="00691E77"/>
    <w:rsid w:val="00692395"/>
    <w:rsid w:val="00692521"/>
    <w:rsid w:val="0069257C"/>
    <w:rsid w:val="00692829"/>
    <w:rsid w:val="006928A3"/>
    <w:rsid w:val="00692A2B"/>
    <w:rsid w:val="00692B61"/>
    <w:rsid w:val="00692BD1"/>
    <w:rsid w:val="00692E61"/>
    <w:rsid w:val="0069353E"/>
    <w:rsid w:val="006938E3"/>
    <w:rsid w:val="00693919"/>
    <w:rsid w:val="0069391D"/>
    <w:rsid w:val="00693A9F"/>
    <w:rsid w:val="00693C61"/>
    <w:rsid w:val="00693CF0"/>
    <w:rsid w:val="00693D18"/>
    <w:rsid w:val="006940D5"/>
    <w:rsid w:val="00694187"/>
    <w:rsid w:val="006941D7"/>
    <w:rsid w:val="006942A2"/>
    <w:rsid w:val="00694471"/>
    <w:rsid w:val="0069451C"/>
    <w:rsid w:val="0069469F"/>
    <w:rsid w:val="006948D6"/>
    <w:rsid w:val="00694B19"/>
    <w:rsid w:val="00694BE9"/>
    <w:rsid w:val="00694CC4"/>
    <w:rsid w:val="00694E83"/>
    <w:rsid w:val="0069522B"/>
    <w:rsid w:val="00695375"/>
    <w:rsid w:val="00695467"/>
    <w:rsid w:val="006954F6"/>
    <w:rsid w:val="006957D8"/>
    <w:rsid w:val="0069592C"/>
    <w:rsid w:val="00695C61"/>
    <w:rsid w:val="00695CBD"/>
    <w:rsid w:val="00695CDB"/>
    <w:rsid w:val="00695E62"/>
    <w:rsid w:val="00696084"/>
    <w:rsid w:val="006964CA"/>
    <w:rsid w:val="006965F2"/>
    <w:rsid w:val="006968C0"/>
    <w:rsid w:val="00696BBA"/>
    <w:rsid w:val="00696CD5"/>
    <w:rsid w:val="00696D5D"/>
    <w:rsid w:val="00696F0B"/>
    <w:rsid w:val="006970B0"/>
    <w:rsid w:val="006972EB"/>
    <w:rsid w:val="00697510"/>
    <w:rsid w:val="0069767A"/>
    <w:rsid w:val="00697A61"/>
    <w:rsid w:val="00697B0D"/>
    <w:rsid w:val="00697B0F"/>
    <w:rsid w:val="00697B99"/>
    <w:rsid w:val="00697D4C"/>
    <w:rsid w:val="00697DC9"/>
    <w:rsid w:val="00697E80"/>
    <w:rsid w:val="00697FA6"/>
    <w:rsid w:val="006A016A"/>
    <w:rsid w:val="006A0333"/>
    <w:rsid w:val="006A0432"/>
    <w:rsid w:val="006A04D0"/>
    <w:rsid w:val="006A0802"/>
    <w:rsid w:val="006A09B2"/>
    <w:rsid w:val="006A09BA"/>
    <w:rsid w:val="006A09C7"/>
    <w:rsid w:val="006A0B89"/>
    <w:rsid w:val="006A0D9B"/>
    <w:rsid w:val="006A126A"/>
    <w:rsid w:val="006A1379"/>
    <w:rsid w:val="006A148A"/>
    <w:rsid w:val="006A1641"/>
    <w:rsid w:val="006A16FD"/>
    <w:rsid w:val="006A1973"/>
    <w:rsid w:val="006A19C8"/>
    <w:rsid w:val="006A1B31"/>
    <w:rsid w:val="006A1C8F"/>
    <w:rsid w:val="006A1DDA"/>
    <w:rsid w:val="006A203A"/>
    <w:rsid w:val="006A2109"/>
    <w:rsid w:val="006A21B6"/>
    <w:rsid w:val="006A21DE"/>
    <w:rsid w:val="006A22EF"/>
    <w:rsid w:val="006A23D4"/>
    <w:rsid w:val="006A2504"/>
    <w:rsid w:val="006A25F0"/>
    <w:rsid w:val="006A26A2"/>
    <w:rsid w:val="006A2774"/>
    <w:rsid w:val="006A27D0"/>
    <w:rsid w:val="006A2EA7"/>
    <w:rsid w:val="006A2F4F"/>
    <w:rsid w:val="006A2F68"/>
    <w:rsid w:val="006A30CF"/>
    <w:rsid w:val="006A317A"/>
    <w:rsid w:val="006A34F8"/>
    <w:rsid w:val="006A375C"/>
    <w:rsid w:val="006A3A74"/>
    <w:rsid w:val="006A3BCB"/>
    <w:rsid w:val="006A3D9E"/>
    <w:rsid w:val="006A4395"/>
    <w:rsid w:val="006A43AA"/>
    <w:rsid w:val="006A43F1"/>
    <w:rsid w:val="006A4460"/>
    <w:rsid w:val="006A47A1"/>
    <w:rsid w:val="006A4B60"/>
    <w:rsid w:val="006A4DF8"/>
    <w:rsid w:val="006A4EA4"/>
    <w:rsid w:val="006A4F69"/>
    <w:rsid w:val="006A5119"/>
    <w:rsid w:val="006A533A"/>
    <w:rsid w:val="006A536A"/>
    <w:rsid w:val="006A5611"/>
    <w:rsid w:val="006A5A0E"/>
    <w:rsid w:val="006A5A97"/>
    <w:rsid w:val="006A5C9E"/>
    <w:rsid w:val="006A5D47"/>
    <w:rsid w:val="006A5EBA"/>
    <w:rsid w:val="006A5EEB"/>
    <w:rsid w:val="006A5F17"/>
    <w:rsid w:val="006A6017"/>
    <w:rsid w:val="006A6123"/>
    <w:rsid w:val="006A62C8"/>
    <w:rsid w:val="006A62E8"/>
    <w:rsid w:val="006A6345"/>
    <w:rsid w:val="006A6561"/>
    <w:rsid w:val="006A69B0"/>
    <w:rsid w:val="006A6ABF"/>
    <w:rsid w:val="006A6B68"/>
    <w:rsid w:val="006A6DB8"/>
    <w:rsid w:val="006A6F58"/>
    <w:rsid w:val="006A70AA"/>
    <w:rsid w:val="006A73E4"/>
    <w:rsid w:val="006A74A1"/>
    <w:rsid w:val="006A75CA"/>
    <w:rsid w:val="006A76C5"/>
    <w:rsid w:val="006A78D4"/>
    <w:rsid w:val="006A7AA0"/>
    <w:rsid w:val="006A7D78"/>
    <w:rsid w:val="006A7DBC"/>
    <w:rsid w:val="006A7DED"/>
    <w:rsid w:val="006A7F70"/>
    <w:rsid w:val="006A7FD7"/>
    <w:rsid w:val="006B02C9"/>
    <w:rsid w:val="006B0308"/>
    <w:rsid w:val="006B0317"/>
    <w:rsid w:val="006B041D"/>
    <w:rsid w:val="006B05B7"/>
    <w:rsid w:val="006B0625"/>
    <w:rsid w:val="006B075B"/>
    <w:rsid w:val="006B079C"/>
    <w:rsid w:val="006B0801"/>
    <w:rsid w:val="006B099D"/>
    <w:rsid w:val="006B0B71"/>
    <w:rsid w:val="006B0E03"/>
    <w:rsid w:val="006B0E9F"/>
    <w:rsid w:val="006B0F76"/>
    <w:rsid w:val="006B10F0"/>
    <w:rsid w:val="006B117D"/>
    <w:rsid w:val="006B12C0"/>
    <w:rsid w:val="006B18F3"/>
    <w:rsid w:val="006B195E"/>
    <w:rsid w:val="006B1DE9"/>
    <w:rsid w:val="006B1DF7"/>
    <w:rsid w:val="006B1E79"/>
    <w:rsid w:val="006B2050"/>
    <w:rsid w:val="006B217D"/>
    <w:rsid w:val="006B222A"/>
    <w:rsid w:val="006B23B2"/>
    <w:rsid w:val="006B2583"/>
    <w:rsid w:val="006B264E"/>
    <w:rsid w:val="006B273C"/>
    <w:rsid w:val="006B2CD4"/>
    <w:rsid w:val="006B2DDE"/>
    <w:rsid w:val="006B2DDF"/>
    <w:rsid w:val="006B2FA8"/>
    <w:rsid w:val="006B3006"/>
    <w:rsid w:val="006B302B"/>
    <w:rsid w:val="006B328C"/>
    <w:rsid w:val="006B32E6"/>
    <w:rsid w:val="006B33A8"/>
    <w:rsid w:val="006B35BB"/>
    <w:rsid w:val="006B35EE"/>
    <w:rsid w:val="006B36E2"/>
    <w:rsid w:val="006B39E5"/>
    <w:rsid w:val="006B3D28"/>
    <w:rsid w:val="006B3E0B"/>
    <w:rsid w:val="006B406B"/>
    <w:rsid w:val="006B42E4"/>
    <w:rsid w:val="006B447B"/>
    <w:rsid w:val="006B4A49"/>
    <w:rsid w:val="006B4A94"/>
    <w:rsid w:val="006B4BB4"/>
    <w:rsid w:val="006B5303"/>
    <w:rsid w:val="006B53E1"/>
    <w:rsid w:val="006B5441"/>
    <w:rsid w:val="006B5619"/>
    <w:rsid w:val="006B569F"/>
    <w:rsid w:val="006B585E"/>
    <w:rsid w:val="006B6176"/>
    <w:rsid w:val="006B635B"/>
    <w:rsid w:val="006B6398"/>
    <w:rsid w:val="006B66DD"/>
    <w:rsid w:val="006B67BF"/>
    <w:rsid w:val="006B6B8C"/>
    <w:rsid w:val="006B6F7B"/>
    <w:rsid w:val="006B70B9"/>
    <w:rsid w:val="006B73A3"/>
    <w:rsid w:val="006B7490"/>
    <w:rsid w:val="006B7E09"/>
    <w:rsid w:val="006C01A1"/>
    <w:rsid w:val="006C02AA"/>
    <w:rsid w:val="006C03C9"/>
    <w:rsid w:val="006C0442"/>
    <w:rsid w:val="006C0760"/>
    <w:rsid w:val="006C0792"/>
    <w:rsid w:val="006C09B6"/>
    <w:rsid w:val="006C0A84"/>
    <w:rsid w:val="006C0BEC"/>
    <w:rsid w:val="006C0E01"/>
    <w:rsid w:val="006C0E28"/>
    <w:rsid w:val="006C0FA8"/>
    <w:rsid w:val="006C13CF"/>
    <w:rsid w:val="006C14E2"/>
    <w:rsid w:val="006C161B"/>
    <w:rsid w:val="006C1B9A"/>
    <w:rsid w:val="006C25EF"/>
    <w:rsid w:val="006C274C"/>
    <w:rsid w:val="006C278B"/>
    <w:rsid w:val="006C27BD"/>
    <w:rsid w:val="006C29AA"/>
    <w:rsid w:val="006C2AA0"/>
    <w:rsid w:val="006C2BD3"/>
    <w:rsid w:val="006C2EC9"/>
    <w:rsid w:val="006C2F42"/>
    <w:rsid w:val="006C2FA8"/>
    <w:rsid w:val="006C3029"/>
    <w:rsid w:val="006C3136"/>
    <w:rsid w:val="006C31C6"/>
    <w:rsid w:val="006C3489"/>
    <w:rsid w:val="006C3B59"/>
    <w:rsid w:val="006C3D3D"/>
    <w:rsid w:val="006C3E78"/>
    <w:rsid w:val="006C3FA6"/>
    <w:rsid w:val="006C3FD7"/>
    <w:rsid w:val="006C40FC"/>
    <w:rsid w:val="006C4184"/>
    <w:rsid w:val="006C475F"/>
    <w:rsid w:val="006C47F0"/>
    <w:rsid w:val="006C4C9B"/>
    <w:rsid w:val="006C4CCA"/>
    <w:rsid w:val="006C4F7D"/>
    <w:rsid w:val="006C52B0"/>
    <w:rsid w:val="006C53FA"/>
    <w:rsid w:val="006C5661"/>
    <w:rsid w:val="006C5756"/>
    <w:rsid w:val="006C5802"/>
    <w:rsid w:val="006C5D42"/>
    <w:rsid w:val="006C630A"/>
    <w:rsid w:val="006C63C2"/>
    <w:rsid w:val="006C657D"/>
    <w:rsid w:val="006C6621"/>
    <w:rsid w:val="006C680C"/>
    <w:rsid w:val="006C68B0"/>
    <w:rsid w:val="006C68BA"/>
    <w:rsid w:val="006C6A45"/>
    <w:rsid w:val="006C6B0E"/>
    <w:rsid w:val="006C6D15"/>
    <w:rsid w:val="006C6D6B"/>
    <w:rsid w:val="006C6E51"/>
    <w:rsid w:val="006C6FBD"/>
    <w:rsid w:val="006C734C"/>
    <w:rsid w:val="006C74A3"/>
    <w:rsid w:val="006C76E2"/>
    <w:rsid w:val="006C7744"/>
    <w:rsid w:val="006C7B65"/>
    <w:rsid w:val="006C7C75"/>
    <w:rsid w:val="006C7E83"/>
    <w:rsid w:val="006D04C8"/>
    <w:rsid w:val="006D0551"/>
    <w:rsid w:val="006D088E"/>
    <w:rsid w:val="006D0C1A"/>
    <w:rsid w:val="006D0DCD"/>
    <w:rsid w:val="006D0E71"/>
    <w:rsid w:val="006D0E8C"/>
    <w:rsid w:val="006D0F22"/>
    <w:rsid w:val="006D1084"/>
    <w:rsid w:val="006D1375"/>
    <w:rsid w:val="006D150F"/>
    <w:rsid w:val="006D1536"/>
    <w:rsid w:val="006D163F"/>
    <w:rsid w:val="006D172A"/>
    <w:rsid w:val="006D1A12"/>
    <w:rsid w:val="006D1A7C"/>
    <w:rsid w:val="006D22FC"/>
    <w:rsid w:val="006D2531"/>
    <w:rsid w:val="006D2582"/>
    <w:rsid w:val="006D259A"/>
    <w:rsid w:val="006D269E"/>
    <w:rsid w:val="006D27F9"/>
    <w:rsid w:val="006D2868"/>
    <w:rsid w:val="006D28C5"/>
    <w:rsid w:val="006D2A44"/>
    <w:rsid w:val="006D305C"/>
    <w:rsid w:val="006D30EF"/>
    <w:rsid w:val="006D3248"/>
    <w:rsid w:val="006D3425"/>
    <w:rsid w:val="006D3443"/>
    <w:rsid w:val="006D354D"/>
    <w:rsid w:val="006D37A8"/>
    <w:rsid w:val="006D392B"/>
    <w:rsid w:val="006D39AA"/>
    <w:rsid w:val="006D3BD6"/>
    <w:rsid w:val="006D3EDE"/>
    <w:rsid w:val="006D401F"/>
    <w:rsid w:val="006D40D3"/>
    <w:rsid w:val="006D4312"/>
    <w:rsid w:val="006D43D1"/>
    <w:rsid w:val="006D4437"/>
    <w:rsid w:val="006D4532"/>
    <w:rsid w:val="006D45E0"/>
    <w:rsid w:val="006D476F"/>
    <w:rsid w:val="006D47FD"/>
    <w:rsid w:val="006D4857"/>
    <w:rsid w:val="006D48E3"/>
    <w:rsid w:val="006D4A4C"/>
    <w:rsid w:val="006D4B5F"/>
    <w:rsid w:val="006D4BF8"/>
    <w:rsid w:val="006D4E1E"/>
    <w:rsid w:val="006D515D"/>
    <w:rsid w:val="006D51AB"/>
    <w:rsid w:val="006D533D"/>
    <w:rsid w:val="006D5483"/>
    <w:rsid w:val="006D5509"/>
    <w:rsid w:val="006D57C4"/>
    <w:rsid w:val="006D5B0E"/>
    <w:rsid w:val="006D5E0A"/>
    <w:rsid w:val="006D5FCC"/>
    <w:rsid w:val="006D61E0"/>
    <w:rsid w:val="006D646B"/>
    <w:rsid w:val="006D68F0"/>
    <w:rsid w:val="006D6AA3"/>
    <w:rsid w:val="006D6F91"/>
    <w:rsid w:val="006D794E"/>
    <w:rsid w:val="006D7974"/>
    <w:rsid w:val="006D7AB9"/>
    <w:rsid w:val="006D7AD2"/>
    <w:rsid w:val="006D7AD8"/>
    <w:rsid w:val="006D7F7C"/>
    <w:rsid w:val="006E0279"/>
    <w:rsid w:val="006E038A"/>
    <w:rsid w:val="006E03C2"/>
    <w:rsid w:val="006E069A"/>
    <w:rsid w:val="006E09F2"/>
    <w:rsid w:val="006E0B85"/>
    <w:rsid w:val="006E0C0E"/>
    <w:rsid w:val="006E0C3D"/>
    <w:rsid w:val="006E0C42"/>
    <w:rsid w:val="006E0C54"/>
    <w:rsid w:val="006E0E29"/>
    <w:rsid w:val="006E10EA"/>
    <w:rsid w:val="006E1141"/>
    <w:rsid w:val="006E115D"/>
    <w:rsid w:val="006E14EA"/>
    <w:rsid w:val="006E15EC"/>
    <w:rsid w:val="006E1E53"/>
    <w:rsid w:val="006E1E7B"/>
    <w:rsid w:val="006E1FEC"/>
    <w:rsid w:val="006E2597"/>
    <w:rsid w:val="006E2810"/>
    <w:rsid w:val="006E2A03"/>
    <w:rsid w:val="006E2B7A"/>
    <w:rsid w:val="006E2C72"/>
    <w:rsid w:val="006E2FB3"/>
    <w:rsid w:val="006E3021"/>
    <w:rsid w:val="006E3042"/>
    <w:rsid w:val="006E30DC"/>
    <w:rsid w:val="006E31A2"/>
    <w:rsid w:val="006E3230"/>
    <w:rsid w:val="006E364A"/>
    <w:rsid w:val="006E3706"/>
    <w:rsid w:val="006E3F13"/>
    <w:rsid w:val="006E44E1"/>
    <w:rsid w:val="006E46A8"/>
    <w:rsid w:val="006E4729"/>
    <w:rsid w:val="006E4734"/>
    <w:rsid w:val="006E479B"/>
    <w:rsid w:val="006E4B9C"/>
    <w:rsid w:val="006E4CAE"/>
    <w:rsid w:val="006E4DA1"/>
    <w:rsid w:val="006E4DF5"/>
    <w:rsid w:val="006E4EB9"/>
    <w:rsid w:val="006E4F07"/>
    <w:rsid w:val="006E5059"/>
    <w:rsid w:val="006E53E1"/>
    <w:rsid w:val="006E5B4F"/>
    <w:rsid w:val="006E5C97"/>
    <w:rsid w:val="006E5E13"/>
    <w:rsid w:val="006E6219"/>
    <w:rsid w:val="006E6557"/>
    <w:rsid w:val="006E66B5"/>
    <w:rsid w:val="006E671E"/>
    <w:rsid w:val="006E676E"/>
    <w:rsid w:val="006E67D7"/>
    <w:rsid w:val="006E6BF6"/>
    <w:rsid w:val="006E6DAE"/>
    <w:rsid w:val="006E6F35"/>
    <w:rsid w:val="006E72A2"/>
    <w:rsid w:val="006E7485"/>
    <w:rsid w:val="006E7919"/>
    <w:rsid w:val="006E7A81"/>
    <w:rsid w:val="006E7B3C"/>
    <w:rsid w:val="006E7C39"/>
    <w:rsid w:val="006E7CE7"/>
    <w:rsid w:val="006E7F36"/>
    <w:rsid w:val="006F0217"/>
    <w:rsid w:val="006F02B3"/>
    <w:rsid w:val="006F02B5"/>
    <w:rsid w:val="006F03ED"/>
    <w:rsid w:val="006F04EC"/>
    <w:rsid w:val="006F0657"/>
    <w:rsid w:val="006F06C6"/>
    <w:rsid w:val="006F087D"/>
    <w:rsid w:val="006F0DFE"/>
    <w:rsid w:val="006F0F2E"/>
    <w:rsid w:val="006F0FC2"/>
    <w:rsid w:val="006F116E"/>
    <w:rsid w:val="006F151B"/>
    <w:rsid w:val="006F153A"/>
    <w:rsid w:val="006F1737"/>
    <w:rsid w:val="006F18B9"/>
    <w:rsid w:val="006F1959"/>
    <w:rsid w:val="006F1AEC"/>
    <w:rsid w:val="006F1C05"/>
    <w:rsid w:val="006F1DE9"/>
    <w:rsid w:val="006F1E27"/>
    <w:rsid w:val="006F1E43"/>
    <w:rsid w:val="006F1F92"/>
    <w:rsid w:val="006F202C"/>
    <w:rsid w:val="006F2195"/>
    <w:rsid w:val="006F241A"/>
    <w:rsid w:val="006F25DE"/>
    <w:rsid w:val="006F2699"/>
    <w:rsid w:val="006F26F1"/>
    <w:rsid w:val="006F278E"/>
    <w:rsid w:val="006F2895"/>
    <w:rsid w:val="006F29A6"/>
    <w:rsid w:val="006F2A17"/>
    <w:rsid w:val="006F2BCA"/>
    <w:rsid w:val="006F2D9B"/>
    <w:rsid w:val="006F2F8E"/>
    <w:rsid w:val="006F314F"/>
    <w:rsid w:val="006F31FA"/>
    <w:rsid w:val="006F333E"/>
    <w:rsid w:val="006F3439"/>
    <w:rsid w:val="006F35D9"/>
    <w:rsid w:val="006F388E"/>
    <w:rsid w:val="006F38F0"/>
    <w:rsid w:val="006F392A"/>
    <w:rsid w:val="006F3993"/>
    <w:rsid w:val="006F39AB"/>
    <w:rsid w:val="006F3AB4"/>
    <w:rsid w:val="006F3ACE"/>
    <w:rsid w:val="006F3DD2"/>
    <w:rsid w:val="006F3F80"/>
    <w:rsid w:val="006F4139"/>
    <w:rsid w:val="006F42B9"/>
    <w:rsid w:val="006F4396"/>
    <w:rsid w:val="006F44BF"/>
    <w:rsid w:val="006F4535"/>
    <w:rsid w:val="006F4977"/>
    <w:rsid w:val="006F49EB"/>
    <w:rsid w:val="006F4C00"/>
    <w:rsid w:val="006F4D2D"/>
    <w:rsid w:val="006F504C"/>
    <w:rsid w:val="006F529D"/>
    <w:rsid w:val="006F550A"/>
    <w:rsid w:val="006F5749"/>
    <w:rsid w:val="006F59D3"/>
    <w:rsid w:val="006F5C1A"/>
    <w:rsid w:val="006F5F11"/>
    <w:rsid w:val="006F5F83"/>
    <w:rsid w:val="006F62C3"/>
    <w:rsid w:val="006F62EF"/>
    <w:rsid w:val="006F6339"/>
    <w:rsid w:val="006F655D"/>
    <w:rsid w:val="006F6C0F"/>
    <w:rsid w:val="006F6C3C"/>
    <w:rsid w:val="006F6EA5"/>
    <w:rsid w:val="006F70D7"/>
    <w:rsid w:val="006F721F"/>
    <w:rsid w:val="006F730E"/>
    <w:rsid w:val="006F73EC"/>
    <w:rsid w:val="006F752C"/>
    <w:rsid w:val="006F7682"/>
    <w:rsid w:val="006F7751"/>
    <w:rsid w:val="006F79A4"/>
    <w:rsid w:val="006F7E5A"/>
    <w:rsid w:val="007001D9"/>
    <w:rsid w:val="007002BE"/>
    <w:rsid w:val="0070041F"/>
    <w:rsid w:val="00700529"/>
    <w:rsid w:val="007006B4"/>
    <w:rsid w:val="00700824"/>
    <w:rsid w:val="007008F2"/>
    <w:rsid w:val="007008F3"/>
    <w:rsid w:val="007009CF"/>
    <w:rsid w:val="00700D1F"/>
    <w:rsid w:val="00700D9C"/>
    <w:rsid w:val="0070118A"/>
    <w:rsid w:val="007011A2"/>
    <w:rsid w:val="0070143C"/>
    <w:rsid w:val="00701579"/>
    <w:rsid w:val="00701794"/>
    <w:rsid w:val="00701820"/>
    <w:rsid w:val="007018C2"/>
    <w:rsid w:val="00701AC6"/>
    <w:rsid w:val="00701C28"/>
    <w:rsid w:val="007021F4"/>
    <w:rsid w:val="0070235D"/>
    <w:rsid w:val="00702534"/>
    <w:rsid w:val="00702743"/>
    <w:rsid w:val="00702760"/>
    <w:rsid w:val="0070291B"/>
    <w:rsid w:val="00702A2E"/>
    <w:rsid w:val="00702B0A"/>
    <w:rsid w:val="00702F6C"/>
    <w:rsid w:val="00703000"/>
    <w:rsid w:val="007037D3"/>
    <w:rsid w:val="00703812"/>
    <w:rsid w:val="0070392A"/>
    <w:rsid w:val="00703AE7"/>
    <w:rsid w:val="00704169"/>
    <w:rsid w:val="007041B6"/>
    <w:rsid w:val="00704284"/>
    <w:rsid w:val="0070467D"/>
    <w:rsid w:val="007050C2"/>
    <w:rsid w:val="00705153"/>
    <w:rsid w:val="007051D2"/>
    <w:rsid w:val="00705304"/>
    <w:rsid w:val="007054B9"/>
    <w:rsid w:val="00705649"/>
    <w:rsid w:val="00705743"/>
    <w:rsid w:val="007057FE"/>
    <w:rsid w:val="00705B27"/>
    <w:rsid w:val="00705B2D"/>
    <w:rsid w:val="00705B57"/>
    <w:rsid w:val="00705CD6"/>
    <w:rsid w:val="00706044"/>
    <w:rsid w:val="00706188"/>
    <w:rsid w:val="007065DF"/>
    <w:rsid w:val="007068AD"/>
    <w:rsid w:val="007069C2"/>
    <w:rsid w:val="00706ED5"/>
    <w:rsid w:val="00706EDF"/>
    <w:rsid w:val="00707928"/>
    <w:rsid w:val="00707C95"/>
    <w:rsid w:val="00710252"/>
    <w:rsid w:val="00710313"/>
    <w:rsid w:val="00710445"/>
    <w:rsid w:val="00710662"/>
    <w:rsid w:val="00710683"/>
    <w:rsid w:val="007108E1"/>
    <w:rsid w:val="00710C15"/>
    <w:rsid w:val="00710C70"/>
    <w:rsid w:val="00710FA6"/>
    <w:rsid w:val="00710FB1"/>
    <w:rsid w:val="007110B1"/>
    <w:rsid w:val="00711179"/>
    <w:rsid w:val="007117E1"/>
    <w:rsid w:val="00711991"/>
    <w:rsid w:val="00711CFE"/>
    <w:rsid w:val="00711D0B"/>
    <w:rsid w:val="0071207E"/>
    <w:rsid w:val="007120B8"/>
    <w:rsid w:val="00712A3A"/>
    <w:rsid w:val="00712A84"/>
    <w:rsid w:val="00712B47"/>
    <w:rsid w:val="00712B7A"/>
    <w:rsid w:val="00712BDD"/>
    <w:rsid w:val="00712C6C"/>
    <w:rsid w:val="00712CA9"/>
    <w:rsid w:val="00712F10"/>
    <w:rsid w:val="00712F8F"/>
    <w:rsid w:val="00713261"/>
    <w:rsid w:val="00713660"/>
    <w:rsid w:val="00713835"/>
    <w:rsid w:val="00713A85"/>
    <w:rsid w:val="00713C8A"/>
    <w:rsid w:val="00713DB8"/>
    <w:rsid w:val="007140A4"/>
    <w:rsid w:val="0071421B"/>
    <w:rsid w:val="0071429C"/>
    <w:rsid w:val="00714832"/>
    <w:rsid w:val="007148C6"/>
    <w:rsid w:val="0071493F"/>
    <w:rsid w:val="00714D8C"/>
    <w:rsid w:val="007152E4"/>
    <w:rsid w:val="0071539F"/>
    <w:rsid w:val="00715482"/>
    <w:rsid w:val="00715603"/>
    <w:rsid w:val="00715B86"/>
    <w:rsid w:val="00715F5B"/>
    <w:rsid w:val="00716174"/>
    <w:rsid w:val="007169FA"/>
    <w:rsid w:val="00716C3F"/>
    <w:rsid w:val="00716E3D"/>
    <w:rsid w:val="00716E5C"/>
    <w:rsid w:val="00716E64"/>
    <w:rsid w:val="00716E85"/>
    <w:rsid w:val="00716EB0"/>
    <w:rsid w:val="00716ED3"/>
    <w:rsid w:val="0071740E"/>
    <w:rsid w:val="00717459"/>
    <w:rsid w:val="00717505"/>
    <w:rsid w:val="00717511"/>
    <w:rsid w:val="00717AE3"/>
    <w:rsid w:val="00717C4D"/>
    <w:rsid w:val="00717E41"/>
    <w:rsid w:val="0072010C"/>
    <w:rsid w:val="00720417"/>
    <w:rsid w:val="007205C3"/>
    <w:rsid w:val="0072084E"/>
    <w:rsid w:val="0072097C"/>
    <w:rsid w:val="00720A21"/>
    <w:rsid w:val="00720B8A"/>
    <w:rsid w:val="00720BB6"/>
    <w:rsid w:val="00720C40"/>
    <w:rsid w:val="00720D68"/>
    <w:rsid w:val="00720FB0"/>
    <w:rsid w:val="00721126"/>
    <w:rsid w:val="0072124B"/>
    <w:rsid w:val="0072132D"/>
    <w:rsid w:val="00721706"/>
    <w:rsid w:val="00721C5F"/>
    <w:rsid w:val="00721C94"/>
    <w:rsid w:val="00721CF9"/>
    <w:rsid w:val="007221CF"/>
    <w:rsid w:val="007221E9"/>
    <w:rsid w:val="0072232D"/>
    <w:rsid w:val="007225C9"/>
    <w:rsid w:val="007227B5"/>
    <w:rsid w:val="00722A06"/>
    <w:rsid w:val="00722A11"/>
    <w:rsid w:val="00722AF2"/>
    <w:rsid w:val="0072339D"/>
    <w:rsid w:val="00723525"/>
    <w:rsid w:val="0072358A"/>
    <w:rsid w:val="00723818"/>
    <w:rsid w:val="00723C75"/>
    <w:rsid w:val="00723CE4"/>
    <w:rsid w:val="00723E05"/>
    <w:rsid w:val="00723EAF"/>
    <w:rsid w:val="00723F6F"/>
    <w:rsid w:val="0072428D"/>
    <w:rsid w:val="007248F7"/>
    <w:rsid w:val="0072495A"/>
    <w:rsid w:val="00724D0A"/>
    <w:rsid w:val="00724F4B"/>
    <w:rsid w:val="007252FF"/>
    <w:rsid w:val="007259E2"/>
    <w:rsid w:val="00725B27"/>
    <w:rsid w:val="00725B31"/>
    <w:rsid w:val="00725C44"/>
    <w:rsid w:val="00725D19"/>
    <w:rsid w:val="00725D54"/>
    <w:rsid w:val="00725FE2"/>
    <w:rsid w:val="00726034"/>
    <w:rsid w:val="00726412"/>
    <w:rsid w:val="007265CC"/>
    <w:rsid w:val="00726602"/>
    <w:rsid w:val="00726761"/>
    <w:rsid w:val="007267F2"/>
    <w:rsid w:val="0072696F"/>
    <w:rsid w:val="00726D4B"/>
    <w:rsid w:val="00726E45"/>
    <w:rsid w:val="00726F9B"/>
    <w:rsid w:val="00727169"/>
    <w:rsid w:val="00727616"/>
    <w:rsid w:val="007279A6"/>
    <w:rsid w:val="00727A89"/>
    <w:rsid w:val="00727AFC"/>
    <w:rsid w:val="00727CA0"/>
    <w:rsid w:val="00727D92"/>
    <w:rsid w:val="00727E2B"/>
    <w:rsid w:val="0073013F"/>
    <w:rsid w:val="007301DA"/>
    <w:rsid w:val="00730214"/>
    <w:rsid w:val="00730720"/>
    <w:rsid w:val="007308B2"/>
    <w:rsid w:val="00730BC2"/>
    <w:rsid w:val="00730D3F"/>
    <w:rsid w:val="007311F8"/>
    <w:rsid w:val="0073142A"/>
    <w:rsid w:val="0073150E"/>
    <w:rsid w:val="00731721"/>
    <w:rsid w:val="00731D1C"/>
    <w:rsid w:val="00731E46"/>
    <w:rsid w:val="00731EE3"/>
    <w:rsid w:val="007320A2"/>
    <w:rsid w:val="00732242"/>
    <w:rsid w:val="007322E3"/>
    <w:rsid w:val="007323D6"/>
    <w:rsid w:val="00732791"/>
    <w:rsid w:val="00732CC9"/>
    <w:rsid w:val="00732D74"/>
    <w:rsid w:val="00732E98"/>
    <w:rsid w:val="007330EE"/>
    <w:rsid w:val="00733215"/>
    <w:rsid w:val="00733448"/>
    <w:rsid w:val="007334F9"/>
    <w:rsid w:val="00733548"/>
    <w:rsid w:val="0073355A"/>
    <w:rsid w:val="0073356B"/>
    <w:rsid w:val="00733611"/>
    <w:rsid w:val="007337A2"/>
    <w:rsid w:val="00733AF3"/>
    <w:rsid w:val="00733D0E"/>
    <w:rsid w:val="00733F89"/>
    <w:rsid w:val="0073404B"/>
    <w:rsid w:val="00734569"/>
    <w:rsid w:val="00734B03"/>
    <w:rsid w:val="00734C01"/>
    <w:rsid w:val="00734CBC"/>
    <w:rsid w:val="00735028"/>
    <w:rsid w:val="007350D3"/>
    <w:rsid w:val="00735187"/>
    <w:rsid w:val="007356CD"/>
    <w:rsid w:val="007358CE"/>
    <w:rsid w:val="007359CD"/>
    <w:rsid w:val="00735C31"/>
    <w:rsid w:val="00735C5B"/>
    <w:rsid w:val="00735F4B"/>
    <w:rsid w:val="00736007"/>
    <w:rsid w:val="0073616D"/>
    <w:rsid w:val="007361AE"/>
    <w:rsid w:val="0073629B"/>
    <w:rsid w:val="00736401"/>
    <w:rsid w:val="00736466"/>
    <w:rsid w:val="007364D6"/>
    <w:rsid w:val="0073650B"/>
    <w:rsid w:val="00736615"/>
    <w:rsid w:val="00736654"/>
    <w:rsid w:val="00736757"/>
    <w:rsid w:val="0073677D"/>
    <w:rsid w:val="00736835"/>
    <w:rsid w:val="00736938"/>
    <w:rsid w:val="00736C65"/>
    <w:rsid w:val="00736E26"/>
    <w:rsid w:val="00736E80"/>
    <w:rsid w:val="00736F2B"/>
    <w:rsid w:val="00736FB8"/>
    <w:rsid w:val="00736FE6"/>
    <w:rsid w:val="00737091"/>
    <w:rsid w:val="00737137"/>
    <w:rsid w:val="007371C3"/>
    <w:rsid w:val="007376A0"/>
    <w:rsid w:val="007377B7"/>
    <w:rsid w:val="0073784D"/>
    <w:rsid w:val="00737952"/>
    <w:rsid w:val="00737CE2"/>
    <w:rsid w:val="0074023D"/>
    <w:rsid w:val="0074061F"/>
    <w:rsid w:val="007406BF"/>
    <w:rsid w:val="00740ABA"/>
    <w:rsid w:val="00740DF4"/>
    <w:rsid w:val="007410A1"/>
    <w:rsid w:val="00741123"/>
    <w:rsid w:val="0074122E"/>
    <w:rsid w:val="007412A0"/>
    <w:rsid w:val="00741578"/>
    <w:rsid w:val="007415A5"/>
    <w:rsid w:val="00741826"/>
    <w:rsid w:val="0074192B"/>
    <w:rsid w:val="007419D8"/>
    <w:rsid w:val="00741A20"/>
    <w:rsid w:val="00741A3B"/>
    <w:rsid w:val="00741B7C"/>
    <w:rsid w:val="00741BC7"/>
    <w:rsid w:val="00741CA2"/>
    <w:rsid w:val="00741CD5"/>
    <w:rsid w:val="00741D0E"/>
    <w:rsid w:val="00742017"/>
    <w:rsid w:val="0074217C"/>
    <w:rsid w:val="00742235"/>
    <w:rsid w:val="00742263"/>
    <w:rsid w:val="007422D1"/>
    <w:rsid w:val="00742467"/>
    <w:rsid w:val="007426B3"/>
    <w:rsid w:val="007426EE"/>
    <w:rsid w:val="00742744"/>
    <w:rsid w:val="007428A9"/>
    <w:rsid w:val="00742996"/>
    <w:rsid w:val="00742A18"/>
    <w:rsid w:val="00742E6E"/>
    <w:rsid w:val="00742EBB"/>
    <w:rsid w:val="00742F42"/>
    <w:rsid w:val="007435E0"/>
    <w:rsid w:val="0074373F"/>
    <w:rsid w:val="00743AFB"/>
    <w:rsid w:val="00743BE3"/>
    <w:rsid w:val="00743C63"/>
    <w:rsid w:val="00743D1E"/>
    <w:rsid w:val="00744147"/>
    <w:rsid w:val="00744357"/>
    <w:rsid w:val="0074451E"/>
    <w:rsid w:val="007447BE"/>
    <w:rsid w:val="007447EB"/>
    <w:rsid w:val="00744B71"/>
    <w:rsid w:val="00744C5E"/>
    <w:rsid w:val="00744CA6"/>
    <w:rsid w:val="0074514F"/>
    <w:rsid w:val="00745731"/>
    <w:rsid w:val="00745D42"/>
    <w:rsid w:val="00745E6B"/>
    <w:rsid w:val="00745EC7"/>
    <w:rsid w:val="00745F94"/>
    <w:rsid w:val="007462D8"/>
    <w:rsid w:val="00746811"/>
    <w:rsid w:val="007468DF"/>
    <w:rsid w:val="00746A06"/>
    <w:rsid w:val="00746ABE"/>
    <w:rsid w:val="00746AC0"/>
    <w:rsid w:val="00746E7A"/>
    <w:rsid w:val="0074712E"/>
    <w:rsid w:val="007478C8"/>
    <w:rsid w:val="00747B69"/>
    <w:rsid w:val="00747BC0"/>
    <w:rsid w:val="00747D1D"/>
    <w:rsid w:val="00747D74"/>
    <w:rsid w:val="00747F87"/>
    <w:rsid w:val="00750405"/>
    <w:rsid w:val="00750455"/>
    <w:rsid w:val="00750481"/>
    <w:rsid w:val="007504A7"/>
    <w:rsid w:val="007504E5"/>
    <w:rsid w:val="007509BD"/>
    <w:rsid w:val="00750B53"/>
    <w:rsid w:val="00750CC1"/>
    <w:rsid w:val="00750EDD"/>
    <w:rsid w:val="00750EF6"/>
    <w:rsid w:val="00750F39"/>
    <w:rsid w:val="00751389"/>
    <w:rsid w:val="007513B0"/>
    <w:rsid w:val="0075167C"/>
    <w:rsid w:val="007517DB"/>
    <w:rsid w:val="00751C49"/>
    <w:rsid w:val="00751D87"/>
    <w:rsid w:val="00751EFF"/>
    <w:rsid w:val="00751F70"/>
    <w:rsid w:val="0075223B"/>
    <w:rsid w:val="0075223F"/>
    <w:rsid w:val="00752257"/>
    <w:rsid w:val="0075232D"/>
    <w:rsid w:val="0075235B"/>
    <w:rsid w:val="007523E9"/>
    <w:rsid w:val="00752623"/>
    <w:rsid w:val="00752F3F"/>
    <w:rsid w:val="00753391"/>
    <w:rsid w:val="007533E0"/>
    <w:rsid w:val="00753602"/>
    <w:rsid w:val="007536C3"/>
    <w:rsid w:val="00753B7E"/>
    <w:rsid w:val="00753B84"/>
    <w:rsid w:val="00753BFC"/>
    <w:rsid w:val="00753C3A"/>
    <w:rsid w:val="0075401C"/>
    <w:rsid w:val="00754203"/>
    <w:rsid w:val="0075421A"/>
    <w:rsid w:val="00754445"/>
    <w:rsid w:val="00754687"/>
    <w:rsid w:val="00754B2A"/>
    <w:rsid w:val="00754D04"/>
    <w:rsid w:val="00754D86"/>
    <w:rsid w:val="00754E24"/>
    <w:rsid w:val="00755101"/>
    <w:rsid w:val="007551F2"/>
    <w:rsid w:val="0075551A"/>
    <w:rsid w:val="00755654"/>
    <w:rsid w:val="00755735"/>
    <w:rsid w:val="00755940"/>
    <w:rsid w:val="00755965"/>
    <w:rsid w:val="00755B32"/>
    <w:rsid w:val="00755B9B"/>
    <w:rsid w:val="00755CB7"/>
    <w:rsid w:val="00755DBE"/>
    <w:rsid w:val="00756095"/>
    <w:rsid w:val="00756323"/>
    <w:rsid w:val="0075638E"/>
    <w:rsid w:val="00756483"/>
    <w:rsid w:val="00756561"/>
    <w:rsid w:val="007566DD"/>
    <w:rsid w:val="00756AAA"/>
    <w:rsid w:val="00756F2C"/>
    <w:rsid w:val="0075756D"/>
    <w:rsid w:val="0075772C"/>
    <w:rsid w:val="00757E41"/>
    <w:rsid w:val="00757EEB"/>
    <w:rsid w:val="007600F1"/>
    <w:rsid w:val="0076021C"/>
    <w:rsid w:val="0076024B"/>
    <w:rsid w:val="00760463"/>
    <w:rsid w:val="007605E1"/>
    <w:rsid w:val="00760771"/>
    <w:rsid w:val="00760789"/>
    <w:rsid w:val="007609AA"/>
    <w:rsid w:val="00760AEA"/>
    <w:rsid w:val="00760BDA"/>
    <w:rsid w:val="00760C91"/>
    <w:rsid w:val="00761686"/>
    <w:rsid w:val="007616B5"/>
    <w:rsid w:val="00761A31"/>
    <w:rsid w:val="00761EED"/>
    <w:rsid w:val="00761F25"/>
    <w:rsid w:val="0076217B"/>
    <w:rsid w:val="0076222B"/>
    <w:rsid w:val="007622D3"/>
    <w:rsid w:val="0076231D"/>
    <w:rsid w:val="007627B5"/>
    <w:rsid w:val="00762816"/>
    <w:rsid w:val="00762AEC"/>
    <w:rsid w:val="00762CD5"/>
    <w:rsid w:val="00762DF3"/>
    <w:rsid w:val="00762F08"/>
    <w:rsid w:val="007632FE"/>
    <w:rsid w:val="0076343F"/>
    <w:rsid w:val="007634CF"/>
    <w:rsid w:val="007634EB"/>
    <w:rsid w:val="007635B9"/>
    <w:rsid w:val="00763907"/>
    <w:rsid w:val="00763E60"/>
    <w:rsid w:val="0076467D"/>
    <w:rsid w:val="00764861"/>
    <w:rsid w:val="007648F3"/>
    <w:rsid w:val="00764D60"/>
    <w:rsid w:val="00764EE7"/>
    <w:rsid w:val="00764FAF"/>
    <w:rsid w:val="00765078"/>
    <w:rsid w:val="00765395"/>
    <w:rsid w:val="00765551"/>
    <w:rsid w:val="007656F4"/>
    <w:rsid w:val="007659E5"/>
    <w:rsid w:val="00765FA1"/>
    <w:rsid w:val="007662D5"/>
    <w:rsid w:val="007664DE"/>
    <w:rsid w:val="0076656D"/>
    <w:rsid w:val="007666E6"/>
    <w:rsid w:val="00766AAA"/>
    <w:rsid w:val="00766AFE"/>
    <w:rsid w:val="00766C50"/>
    <w:rsid w:val="00766D53"/>
    <w:rsid w:val="00767013"/>
    <w:rsid w:val="0076709F"/>
    <w:rsid w:val="00767166"/>
    <w:rsid w:val="007673EA"/>
    <w:rsid w:val="0076746D"/>
    <w:rsid w:val="00767884"/>
    <w:rsid w:val="0076789E"/>
    <w:rsid w:val="00767AB9"/>
    <w:rsid w:val="00767AFE"/>
    <w:rsid w:val="00767B87"/>
    <w:rsid w:val="00767D1D"/>
    <w:rsid w:val="00767DBF"/>
    <w:rsid w:val="00767F4C"/>
    <w:rsid w:val="0077028A"/>
    <w:rsid w:val="007703D7"/>
    <w:rsid w:val="007704BB"/>
    <w:rsid w:val="00770A2A"/>
    <w:rsid w:val="00770A79"/>
    <w:rsid w:val="00770AA8"/>
    <w:rsid w:val="00770B46"/>
    <w:rsid w:val="0077103B"/>
    <w:rsid w:val="0077119A"/>
    <w:rsid w:val="007711F0"/>
    <w:rsid w:val="00771304"/>
    <w:rsid w:val="00771572"/>
    <w:rsid w:val="007717CA"/>
    <w:rsid w:val="00771876"/>
    <w:rsid w:val="0077187C"/>
    <w:rsid w:val="007718D7"/>
    <w:rsid w:val="00771A22"/>
    <w:rsid w:val="00771E21"/>
    <w:rsid w:val="00771FB5"/>
    <w:rsid w:val="00772375"/>
    <w:rsid w:val="007725F8"/>
    <w:rsid w:val="0077265D"/>
    <w:rsid w:val="0077271E"/>
    <w:rsid w:val="00772958"/>
    <w:rsid w:val="0077295B"/>
    <w:rsid w:val="00772C33"/>
    <w:rsid w:val="00772CC4"/>
    <w:rsid w:val="00772E15"/>
    <w:rsid w:val="00773067"/>
    <w:rsid w:val="007734EB"/>
    <w:rsid w:val="0077363F"/>
    <w:rsid w:val="007739DA"/>
    <w:rsid w:val="00773C6B"/>
    <w:rsid w:val="00773CDD"/>
    <w:rsid w:val="00773D7F"/>
    <w:rsid w:val="00773F19"/>
    <w:rsid w:val="007745AC"/>
    <w:rsid w:val="0077473D"/>
    <w:rsid w:val="00774810"/>
    <w:rsid w:val="007748B4"/>
    <w:rsid w:val="00774928"/>
    <w:rsid w:val="00774DF1"/>
    <w:rsid w:val="007750C6"/>
    <w:rsid w:val="00775254"/>
    <w:rsid w:val="007753DD"/>
    <w:rsid w:val="00775951"/>
    <w:rsid w:val="00775996"/>
    <w:rsid w:val="00775BCA"/>
    <w:rsid w:val="00775BDF"/>
    <w:rsid w:val="00775BE2"/>
    <w:rsid w:val="00775DD9"/>
    <w:rsid w:val="007760A4"/>
    <w:rsid w:val="0077633A"/>
    <w:rsid w:val="00776355"/>
    <w:rsid w:val="00776616"/>
    <w:rsid w:val="00776679"/>
    <w:rsid w:val="007766C6"/>
    <w:rsid w:val="007766FF"/>
    <w:rsid w:val="00776804"/>
    <w:rsid w:val="00776848"/>
    <w:rsid w:val="00776A28"/>
    <w:rsid w:val="00776FCA"/>
    <w:rsid w:val="00776FDE"/>
    <w:rsid w:val="0077728A"/>
    <w:rsid w:val="0077758D"/>
    <w:rsid w:val="00777786"/>
    <w:rsid w:val="00777CCA"/>
    <w:rsid w:val="00777CCE"/>
    <w:rsid w:val="00777D08"/>
    <w:rsid w:val="00777E2B"/>
    <w:rsid w:val="00777F70"/>
    <w:rsid w:val="007800C6"/>
    <w:rsid w:val="00780A59"/>
    <w:rsid w:val="00780B24"/>
    <w:rsid w:val="00780B7D"/>
    <w:rsid w:val="00780EEE"/>
    <w:rsid w:val="00780F99"/>
    <w:rsid w:val="00781602"/>
    <w:rsid w:val="00781A98"/>
    <w:rsid w:val="00781D2E"/>
    <w:rsid w:val="00782362"/>
    <w:rsid w:val="00782644"/>
    <w:rsid w:val="00782662"/>
    <w:rsid w:val="007826CD"/>
    <w:rsid w:val="0078272F"/>
    <w:rsid w:val="00782E89"/>
    <w:rsid w:val="00783018"/>
    <w:rsid w:val="0078302E"/>
    <w:rsid w:val="0078308F"/>
    <w:rsid w:val="00783C8F"/>
    <w:rsid w:val="00783D55"/>
    <w:rsid w:val="00783D81"/>
    <w:rsid w:val="00784643"/>
    <w:rsid w:val="00784D8D"/>
    <w:rsid w:val="00784FE9"/>
    <w:rsid w:val="007852D2"/>
    <w:rsid w:val="007853D0"/>
    <w:rsid w:val="00785532"/>
    <w:rsid w:val="0078561B"/>
    <w:rsid w:val="00785660"/>
    <w:rsid w:val="00785733"/>
    <w:rsid w:val="00785BD0"/>
    <w:rsid w:val="00786079"/>
    <w:rsid w:val="007868A6"/>
    <w:rsid w:val="007868B9"/>
    <w:rsid w:val="00786980"/>
    <w:rsid w:val="00786CD4"/>
    <w:rsid w:val="00786F3E"/>
    <w:rsid w:val="007871F4"/>
    <w:rsid w:val="00787693"/>
    <w:rsid w:val="007876B1"/>
    <w:rsid w:val="00787997"/>
    <w:rsid w:val="00787E27"/>
    <w:rsid w:val="00790678"/>
    <w:rsid w:val="007908CF"/>
    <w:rsid w:val="00790AA3"/>
    <w:rsid w:val="00790CA8"/>
    <w:rsid w:val="00790CD3"/>
    <w:rsid w:val="00790DF3"/>
    <w:rsid w:val="00790E06"/>
    <w:rsid w:val="00790FCF"/>
    <w:rsid w:val="00791261"/>
    <w:rsid w:val="007914E1"/>
    <w:rsid w:val="007915B1"/>
    <w:rsid w:val="007916FE"/>
    <w:rsid w:val="007918A9"/>
    <w:rsid w:val="007918B0"/>
    <w:rsid w:val="0079198F"/>
    <w:rsid w:val="00791D1C"/>
    <w:rsid w:val="00791EF9"/>
    <w:rsid w:val="0079210C"/>
    <w:rsid w:val="007921F7"/>
    <w:rsid w:val="00792219"/>
    <w:rsid w:val="007923D4"/>
    <w:rsid w:val="00792562"/>
    <w:rsid w:val="007925DD"/>
    <w:rsid w:val="00792632"/>
    <w:rsid w:val="00792822"/>
    <w:rsid w:val="00792CD1"/>
    <w:rsid w:val="00792D2C"/>
    <w:rsid w:val="00792FFC"/>
    <w:rsid w:val="0079304C"/>
    <w:rsid w:val="0079339C"/>
    <w:rsid w:val="007935DB"/>
    <w:rsid w:val="00793683"/>
    <w:rsid w:val="007936BA"/>
    <w:rsid w:val="00793724"/>
    <w:rsid w:val="00793751"/>
    <w:rsid w:val="00793D53"/>
    <w:rsid w:val="00794319"/>
    <w:rsid w:val="00794328"/>
    <w:rsid w:val="00794429"/>
    <w:rsid w:val="0079469E"/>
    <w:rsid w:val="007948D5"/>
    <w:rsid w:val="00794C78"/>
    <w:rsid w:val="00794CBE"/>
    <w:rsid w:val="00795100"/>
    <w:rsid w:val="007952DB"/>
    <w:rsid w:val="00795330"/>
    <w:rsid w:val="0079580E"/>
    <w:rsid w:val="007958EB"/>
    <w:rsid w:val="00795919"/>
    <w:rsid w:val="007959AE"/>
    <w:rsid w:val="00795A28"/>
    <w:rsid w:val="00795C54"/>
    <w:rsid w:val="00795CE5"/>
    <w:rsid w:val="00795D21"/>
    <w:rsid w:val="00795F61"/>
    <w:rsid w:val="00796024"/>
    <w:rsid w:val="0079613C"/>
    <w:rsid w:val="00796252"/>
    <w:rsid w:val="007963BB"/>
    <w:rsid w:val="007967B4"/>
    <w:rsid w:val="00796AD2"/>
    <w:rsid w:val="00796E2E"/>
    <w:rsid w:val="00796E80"/>
    <w:rsid w:val="00796ED2"/>
    <w:rsid w:val="00796EE1"/>
    <w:rsid w:val="00796FED"/>
    <w:rsid w:val="0079719B"/>
    <w:rsid w:val="0079737E"/>
    <w:rsid w:val="00797527"/>
    <w:rsid w:val="007976A0"/>
    <w:rsid w:val="007976E4"/>
    <w:rsid w:val="0079771D"/>
    <w:rsid w:val="0079785C"/>
    <w:rsid w:val="0079794B"/>
    <w:rsid w:val="00797C1E"/>
    <w:rsid w:val="00797D15"/>
    <w:rsid w:val="00797EDE"/>
    <w:rsid w:val="007A02AD"/>
    <w:rsid w:val="007A059A"/>
    <w:rsid w:val="007A05BA"/>
    <w:rsid w:val="007A0A86"/>
    <w:rsid w:val="007A0C35"/>
    <w:rsid w:val="007A0CA5"/>
    <w:rsid w:val="007A0D71"/>
    <w:rsid w:val="007A0D8D"/>
    <w:rsid w:val="007A0EC9"/>
    <w:rsid w:val="007A0EED"/>
    <w:rsid w:val="007A0F90"/>
    <w:rsid w:val="007A0FC0"/>
    <w:rsid w:val="007A0FCD"/>
    <w:rsid w:val="007A11EB"/>
    <w:rsid w:val="007A1249"/>
    <w:rsid w:val="007A14D5"/>
    <w:rsid w:val="007A159C"/>
    <w:rsid w:val="007A164A"/>
    <w:rsid w:val="007A17F5"/>
    <w:rsid w:val="007A19EF"/>
    <w:rsid w:val="007A1C22"/>
    <w:rsid w:val="007A2218"/>
    <w:rsid w:val="007A2411"/>
    <w:rsid w:val="007A25D1"/>
    <w:rsid w:val="007A2666"/>
    <w:rsid w:val="007A2AD3"/>
    <w:rsid w:val="007A2B05"/>
    <w:rsid w:val="007A2C70"/>
    <w:rsid w:val="007A3067"/>
    <w:rsid w:val="007A3078"/>
    <w:rsid w:val="007A321D"/>
    <w:rsid w:val="007A3242"/>
    <w:rsid w:val="007A3365"/>
    <w:rsid w:val="007A33BD"/>
    <w:rsid w:val="007A3710"/>
    <w:rsid w:val="007A3B9B"/>
    <w:rsid w:val="007A3BF5"/>
    <w:rsid w:val="007A3DA7"/>
    <w:rsid w:val="007A3E5D"/>
    <w:rsid w:val="007A3F31"/>
    <w:rsid w:val="007A3FE7"/>
    <w:rsid w:val="007A4066"/>
    <w:rsid w:val="007A41F7"/>
    <w:rsid w:val="007A43CA"/>
    <w:rsid w:val="007A4770"/>
    <w:rsid w:val="007A4870"/>
    <w:rsid w:val="007A48ED"/>
    <w:rsid w:val="007A4968"/>
    <w:rsid w:val="007A4A86"/>
    <w:rsid w:val="007A4AE0"/>
    <w:rsid w:val="007A4AF9"/>
    <w:rsid w:val="007A4F3E"/>
    <w:rsid w:val="007A5114"/>
    <w:rsid w:val="007A5169"/>
    <w:rsid w:val="007A516B"/>
    <w:rsid w:val="007A5708"/>
    <w:rsid w:val="007A5C1D"/>
    <w:rsid w:val="007A5D23"/>
    <w:rsid w:val="007A5E20"/>
    <w:rsid w:val="007A62CF"/>
    <w:rsid w:val="007A66A0"/>
    <w:rsid w:val="007A66A3"/>
    <w:rsid w:val="007A6A6A"/>
    <w:rsid w:val="007A6C4F"/>
    <w:rsid w:val="007A6F42"/>
    <w:rsid w:val="007A7197"/>
    <w:rsid w:val="007A744E"/>
    <w:rsid w:val="007A7514"/>
    <w:rsid w:val="007A7535"/>
    <w:rsid w:val="007A75C8"/>
    <w:rsid w:val="007A782F"/>
    <w:rsid w:val="007A7AAC"/>
    <w:rsid w:val="007B00CE"/>
    <w:rsid w:val="007B0304"/>
    <w:rsid w:val="007B04F1"/>
    <w:rsid w:val="007B0549"/>
    <w:rsid w:val="007B0786"/>
    <w:rsid w:val="007B07EA"/>
    <w:rsid w:val="007B0AD0"/>
    <w:rsid w:val="007B0AE2"/>
    <w:rsid w:val="007B0FF8"/>
    <w:rsid w:val="007B1C69"/>
    <w:rsid w:val="007B1D0A"/>
    <w:rsid w:val="007B1D37"/>
    <w:rsid w:val="007B1F61"/>
    <w:rsid w:val="007B247E"/>
    <w:rsid w:val="007B24C1"/>
    <w:rsid w:val="007B2A3D"/>
    <w:rsid w:val="007B2DA3"/>
    <w:rsid w:val="007B3367"/>
    <w:rsid w:val="007B3624"/>
    <w:rsid w:val="007B36EA"/>
    <w:rsid w:val="007B3AFF"/>
    <w:rsid w:val="007B3CF7"/>
    <w:rsid w:val="007B3D04"/>
    <w:rsid w:val="007B401E"/>
    <w:rsid w:val="007B463D"/>
    <w:rsid w:val="007B4A8C"/>
    <w:rsid w:val="007B4CAE"/>
    <w:rsid w:val="007B4E38"/>
    <w:rsid w:val="007B5015"/>
    <w:rsid w:val="007B5D38"/>
    <w:rsid w:val="007B5E5F"/>
    <w:rsid w:val="007B60C8"/>
    <w:rsid w:val="007B619A"/>
    <w:rsid w:val="007B61A5"/>
    <w:rsid w:val="007B63E0"/>
    <w:rsid w:val="007B6A0B"/>
    <w:rsid w:val="007B6FDB"/>
    <w:rsid w:val="007B70B9"/>
    <w:rsid w:val="007B7305"/>
    <w:rsid w:val="007B787E"/>
    <w:rsid w:val="007B7941"/>
    <w:rsid w:val="007B79E9"/>
    <w:rsid w:val="007B7ADF"/>
    <w:rsid w:val="007B7CDA"/>
    <w:rsid w:val="007B7E23"/>
    <w:rsid w:val="007B7FBA"/>
    <w:rsid w:val="007C03EA"/>
    <w:rsid w:val="007C0519"/>
    <w:rsid w:val="007C07AD"/>
    <w:rsid w:val="007C0825"/>
    <w:rsid w:val="007C0C0B"/>
    <w:rsid w:val="007C0C38"/>
    <w:rsid w:val="007C110E"/>
    <w:rsid w:val="007C119F"/>
    <w:rsid w:val="007C1416"/>
    <w:rsid w:val="007C1462"/>
    <w:rsid w:val="007C1706"/>
    <w:rsid w:val="007C17B4"/>
    <w:rsid w:val="007C17C2"/>
    <w:rsid w:val="007C17E8"/>
    <w:rsid w:val="007C18D0"/>
    <w:rsid w:val="007C1B84"/>
    <w:rsid w:val="007C1C9A"/>
    <w:rsid w:val="007C1CF8"/>
    <w:rsid w:val="007C1DEE"/>
    <w:rsid w:val="007C1DF4"/>
    <w:rsid w:val="007C21F1"/>
    <w:rsid w:val="007C21F2"/>
    <w:rsid w:val="007C22AE"/>
    <w:rsid w:val="007C28B5"/>
    <w:rsid w:val="007C2904"/>
    <w:rsid w:val="007C2930"/>
    <w:rsid w:val="007C29BA"/>
    <w:rsid w:val="007C29F0"/>
    <w:rsid w:val="007C2AA4"/>
    <w:rsid w:val="007C2DBE"/>
    <w:rsid w:val="007C2EAC"/>
    <w:rsid w:val="007C2F9C"/>
    <w:rsid w:val="007C39E5"/>
    <w:rsid w:val="007C3AB6"/>
    <w:rsid w:val="007C400B"/>
    <w:rsid w:val="007C40F7"/>
    <w:rsid w:val="007C41A7"/>
    <w:rsid w:val="007C42F3"/>
    <w:rsid w:val="007C44B1"/>
    <w:rsid w:val="007C46EE"/>
    <w:rsid w:val="007C46F3"/>
    <w:rsid w:val="007C4D9F"/>
    <w:rsid w:val="007C4FA6"/>
    <w:rsid w:val="007C4FA7"/>
    <w:rsid w:val="007C5126"/>
    <w:rsid w:val="007C51E2"/>
    <w:rsid w:val="007C545A"/>
    <w:rsid w:val="007C558F"/>
    <w:rsid w:val="007C55A2"/>
    <w:rsid w:val="007C5754"/>
    <w:rsid w:val="007C57EC"/>
    <w:rsid w:val="007C58DA"/>
    <w:rsid w:val="007C58DC"/>
    <w:rsid w:val="007C5D3C"/>
    <w:rsid w:val="007C5DDF"/>
    <w:rsid w:val="007C5FAE"/>
    <w:rsid w:val="007C6011"/>
    <w:rsid w:val="007C65DF"/>
    <w:rsid w:val="007C6614"/>
    <w:rsid w:val="007C6626"/>
    <w:rsid w:val="007C6789"/>
    <w:rsid w:val="007C6826"/>
    <w:rsid w:val="007C6B81"/>
    <w:rsid w:val="007C6D60"/>
    <w:rsid w:val="007C6F4A"/>
    <w:rsid w:val="007C7011"/>
    <w:rsid w:val="007C7171"/>
    <w:rsid w:val="007C7473"/>
    <w:rsid w:val="007C75A4"/>
    <w:rsid w:val="007C767F"/>
    <w:rsid w:val="007C7774"/>
    <w:rsid w:val="007C786E"/>
    <w:rsid w:val="007C7B04"/>
    <w:rsid w:val="007C7C5D"/>
    <w:rsid w:val="007D0042"/>
    <w:rsid w:val="007D011D"/>
    <w:rsid w:val="007D031E"/>
    <w:rsid w:val="007D03BF"/>
    <w:rsid w:val="007D042E"/>
    <w:rsid w:val="007D06B8"/>
    <w:rsid w:val="007D0732"/>
    <w:rsid w:val="007D07A9"/>
    <w:rsid w:val="007D0880"/>
    <w:rsid w:val="007D0E5A"/>
    <w:rsid w:val="007D10A9"/>
    <w:rsid w:val="007D1154"/>
    <w:rsid w:val="007D124C"/>
    <w:rsid w:val="007D1376"/>
    <w:rsid w:val="007D14D1"/>
    <w:rsid w:val="007D15C2"/>
    <w:rsid w:val="007D15FB"/>
    <w:rsid w:val="007D19A9"/>
    <w:rsid w:val="007D1A09"/>
    <w:rsid w:val="007D1A98"/>
    <w:rsid w:val="007D1ABB"/>
    <w:rsid w:val="007D1CDA"/>
    <w:rsid w:val="007D1D04"/>
    <w:rsid w:val="007D1D74"/>
    <w:rsid w:val="007D1F60"/>
    <w:rsid w:val="007D20DD"/>
    <w:rsid w:val="007D20E6"/>
    <w:rsid w:val="007D210F"/>
    <w:rsid w:val="007D2424"/>
    <w:rsid w:val="007D2437"/>
    <w:rsid w:val="007D2704"/>
    <w:rsid w:val="007D2737"/>
    <w:rsid w:val="007D2A02"/>
    <w:rsid w:val="007D2A04"/>
    <w:rsid w:val="007D2B21"/>
    <w:rsid w:val="007D2C00"/>
    <w:rsid w:val="007D2C81"/>
    <w:rsid w:val="007D2CE2"/>
    <w:rsid w:val="007D2E2A"/>
    <w:rsid w:val="007D2EB4"/>
    <w:rsid w:val="007D2ED0"/>
    <w:rsid w:val="007D2FCF"/>
    <w:rsid w:val="007D30B6"/>
    <w:rsid w:val="007D3259"/>
    <w:rsid w:val="007D33E0"/>
    <w:rsid w:val="007D3466"/>
    <w:rsid w:val="007D3B82"/>
    <w:rsid w:val="007D3BD6"/>
    <w:rsid w:val="007D3DC8"/>
    <w:rsid w:val="007D40D7"/>
    <w:rsid w:val="007D40FC"/>
    <w:rsid w:val="007D4111"/>
    <w:rsid w:val="007D411B"/>
    <w:rsid w:val="007D4460"/>
    <w:rsid w:val="007D463F"/>
    <w:rsid w:val="007D4719"/>
    <w:rsid w:val="007D480C"/>
    <w:rsid w:val="007D488C"/>
    <w:rsid w:val="007D499D"/>
    <w:rsid w:val="007D4E74"/>
    <w:rsid w:val="007D4EFA"/>
    <w:rsid w:val="007D511C"/>
    <w:rsid w:val="007D529D"/>
    <w:rsid w:val="007D53B2"/>
    <w:rsid w:val="007D559C"/>
    <w:rsid w:val="007D55CD"/>
    <w:rsid w:val="007D593A"/>
    <w:rsid w:val="007D5AE9"/>
    <w:rsid w:val="007D5B72"/>
    <w:rsid w:val="007D5CDB"/>
    <w:rsid w:val="007D5E38"/>
    <w:rsid w:val="007D5F2A"/>
    <w:rsid w:val="007D5F7F"/>
    <w:rsid w:val="007D641C"/>
    <w:rsid w:val="007D65DA"/>
    <w:rsid w:val="007D664C"/>
    <w:rsid w:val="007D66B7"/>
    <w:rsid w:val="007D6832"/>
    <w:rsid w:val="007D6922"/>
    <w:rsid w:val="007D69D7"/>
    <w:rsid w:val="007D6A3A"/>
    <w:rsid w:val="007D6AC4"/>
    <w:rsid w:val="007D70FB"/>
    <w:rsid w:val="007D7141"/>
    <w:rsid w:val="007D71CF"/>
    <w:rsid w:val="007D72FA"/>
    <w:rsid w:val="007D7320"/>
    <w:rsid w:val="007D7427"/>
    <w:rsid w:val="007D74FB"/>
    <w:rsid w:val="007D756E"/>
    <w:rsid w:val="007D7646"/>
    <w:rsid w:val="007D7653"/>
    <w:rsid w:val="007D78A7"/>
    <w:rsid w:val="007D78D3"/>
    <w:rsid w:val="007D7D39"/>
    <w:rsid w:val="007D7E68"/>
    <w:rsid w:val="007D7F41"/>
    <w:rsid w:val="007E0046"/>
    <w:rsid w:val="007E0127"/>
    <w:rsid w:val="007E013C"/>
    <w:rsid w:val="007E01A2"/>
    <w:rsid w:val="007E0334"/>
    <w:rsid w:val="007E0589"/>
    <w:rsid w:val="007E065B"/>
    <w:rsid w:val="007E07E3"/>
    <w:rsid w:val="007E0973"/>
    <w:rsid w:val="007E097C"/>
    <w:rsid w:val="007E0B96"/>
    <w:rsid w:val="007E0D5F"/>
    <w:rsid w:val="007E0E71"/>
    <w:rsid w:val="007E10D0"/>
    <w:rsid w:val="007E11C8"/>
    <w:rsid w:val="007E1391"/>
    <w:rsid w:val="007E1538"/>
    <w:rsid w:val="007E1568"/>
    <w:rsid w:val="007E164D"/>
    <w:rsid w:val="007E164E"/>
    <w:rsid w:val="007E16BB"/>
    <w:rsid w:val="007E174E"/>
    <w:rsid w:val="007E179B"/>
    <w:rsid w:val="007E1BDA"/>
    <w:rsid w:val="007E1E9A"/>
    <w:rsid w:val="007E2480"/>
    <w:rsid w:val="007E2617"/>
    <w:rsid w:val="007E278B"/>
    <w:rsid w:val="007E2962"/>
    <w:rsid w:val="007E2A26"/>
    <w:rsid w:val="007E2E47"/>
    <w:rsid w:val="007E2EA8"/>
    <w:rsid w:val="007E3162"/>
    <w:rsid w:val="007E333D"/>
    <w:rsid w:val="007E33CA"/>
    <w:rsid w:val="007E394E"/>
    <w:rsid w:val="007E3FA6"/>
    <w:rsid w:val="007E4205"/>
    <w:rsid w:val="007E422F"/>
    <w:rsid w:val="007E43B6"/>
    <w:rsid w:val="007E46B9"/>
    <w:rsid w:val="007E4722"/>
    <w:rsid w:val="007E4895"/>
    <w:rsid w:val="007E48A9"/>
    <w:rsid w:val="007E48B5"/>
    <w:rsid w:val="007E4BA6"/>
    <w:rsid w:val="007E4C30"/>
    <w:rsid w:val="007E4E56"/>
    <w:rsid w:val="007E5136"/>
    <w:rsid w:val="007E53B4"/>
    <w:rsid w:val="007E56B4"/>
    <w:rsid w:val="007E585C"/>
    <w:rsid w:val="007E588E"/>
    <w:rsid w:val="007E5BA4"/>
    <w:rsid w:val="007E5DB8"/>
    <w:rsid w:val="007E6299"/>
    <w:rsid w:val="007E644A"/>
    <w:rsid w:val="007E66E0"/>
    <w:rsid w:val="007E6B26"/>
    <w:rsid w:val="007E6E1E"/>
    <w:rsid w:val="007E7203"/>
    <w:rsid w:val="007E75BF"/>
    <w:rsid w:val="007E75E3"/>
    <w:rsid w:val="007E768E"/>
    <w:rsid w:val="007E76C0"/>
    <w:rsid w:val="007E78AC"/>
    <w:rsid w:val="007E79C5"/>
    <w:rsid w:val="007E7A54"/>
    <w:rsid w:val="007E7AD4"/>
    <w:rsid w:val="007E7ED1"/>
    <w:rsid w:val="007F0093"/>
    <w:rsid w:val="007F0183"/>
    <w:rsid w:val="007F01C4"/>
    <w:rsid w:val="007F02A0"/>
    <w:rsid w:val="007F06A0"/>
    <w:rsid w:val="007F08BD"/>
    <w:rsid w:val="007F0AA3"/>
    <w:rsid w:val="007F0F68"/>
    <w:rsid w:val="007F1289"/>
    <w:rsid w:val="007F180E"/>
    <w:rsid w:val="007F1997"/>
    <w:rsid w:val="007F1D71"/>
    <w:rsid w:val="007F1E13"/>
    <w:rsid w:val="007F215A"/>
    <w:rsid w:val="007F2193"/>
    <w:rsid w:val="007F2278"/>
    <w:rsid w:val="007F2358"/>
    <w:rsid w:val="007F23FC"/>
    <w:rsid w:val="007F252E"/>
    <w:rsid w:val="007F2618"/>
    <w:rsid w:val="007F2ADF"/>
    <w:rsid w:val="007F35C0"/>
    <w:rsid w:val="007F37BE"/>
    <w:rsid w:val="007F3EBB"/>
    <w:rsid w:val="007F4185"/>
    <w:rsid w:val="007F4493"/>
    <w:rsid w:val="007F4590"/>
    <w:rsid w:val="007F4A0B"/>
    <w:rsid w:val="007F4ADA"/>
    <w:rsid w:val="007F4B44"/>
    <w:rsid w:val="007F4B7C"/>
    <w:rsid w:val="007F4C30"/>
    <w:rsid w:val="007F4C94"/>
    <w:rsid w:val="007F4D0A"/>
    <w:rsid w:val="007F4E98"/>
    <w:rsid w:val="007F4F26"/>
    <w:rsid w:val="007F4FEE"/>
    <w:rsid w:val="007F500E"/>
    <w:rsid w:val="007F5332"/>
    <w:rsid w:val="007F5363"/>
    <w:rsid w:val="007F5995"/>
    <w:rsid w:val="007F5E73"/>
    <w:rsid w:val="007F5EC1"/>
    <w:rsid w:val="007F5F69"/>
    <w:rsid w:val="007F652B"/>
    <w:rsid w:val="007F6572"/>
    <w:rsid w:val="007F6691"/>
    <w:rsid w:val="007F675D"/>
    <w:rsid w:val="007F683B"/>
    <w:rsid w:val="007F6AAD"/>
    <w:rsid w:val="007F6CA3"/>
    <w:rsid w:val="007F6F46"/>
    <w:rsid w:val="007F7030"/>
    <w:rsid w:val="007F7311"/>
    <w:rsid w:val="007F74C0"/>
    <w:rsid w:val="007F7704"/>
    <w:rsid w:val="007F797E"/>
    <w:rsid w:val="007F7A1E"/>
    <w:rsid w:val="007F7DB0"/>
    <w:rsid w:val="007F7F01"/>
    <w:rsid w:val="008003AE"/>
    <w:rsid w:val="00800416"/>
    <w:rsid w:val="00800584"/>
    <w:rsid w:val="00800720"/>
    <w:rsid w:val="00800797"/>
    <w:rsid w:val="00800BFC"/>
    <w:rsid w:val="00800DD3"/>
    <w:rsid w:val="00800FB3"/>
    <w:rsid w:val="0080128E"/>
    <w:rsid w:val="00801435"/>
    <w:rsid w:val="00801665"/>
    <w:rsid w:val="0080197E"/>
    <w:rsid w:val="008019BC"/>
    <w:rsid w:val="00801A06"/>
    <w:rsid w:val="00801B25"/>
    <w:rsid w:val="00801C95"/>
    <w:rsid w:val="00801CBD"/>
    <w:rsid w:val="00801E50"/>
    <w:rsid w:val="00801EA6"/>
    <w:rsid w:val="008020CC"/>
    <w:rsid w:val="0080236D"/>
    <w:rsid w:val="00802469"/>
    <w:rsid w:val="00802D8E"/>
    <w:rsid w:val="00802FAB"/>
    <w:rsid w:val="008030EF"/>
    <w:rsid w:val="00803180"/>
    <w:rsid w:val="008033EB"/>
    <w:rsid w:val="008035E9"/>
    <w:rsid w:val="0080374E"/>
    <w:rsid w:val="008038BB"/>
    <w:rsid w:val="00803EBF"/>
    <w:rsid w:val="00803EF0"/>
    <w:rsid w:val="00803F26"/>
    <w:rsid w:val="00804124"/>
    <w:rsid w:val="00804637"/>
    <w:rsid w:val="00804716"/>
    <w:rsid w:val="00804879"/>
    <w:rsid w:val="00804897"/>
    <w:rsid w:val="00804985"/>
    <w:rsid w:val="00804AA8"/>
    <w:rsid w:val="00804AAF"/>
    <w:rsid w:val="00804B34"/>
    <w:rsid w:val="00804B5D"/>
    <w:rsid w:val="00804B81"/>
    <w:rsid w:val="00804C5F"/>
    <w:rsid w:val="00804C8F"/>
    <w:rsid w:val="00804DCD"/>
    <w:rsid w:val="00805005"/>
    <w:rsid w:val="00805269"/>
    <w:rsid w:val="008052E6"/>
    <w:rsid w:val="008053B4"/>
    <w:rsid w:val="00805747"/>
    <w:rsid w:val="00805753"/>
    <w:rsid w:val="00805814"/>
    <w:rsid w:val="0080592D"/>
    <w:rsid w:val="0080597A"/>
    <w:rsid w:val="00805A10"/>
    <w:rsid w:val="00805C4E"/>
    <w:rsid w:val="00805EB1"/>
    <w:rsid w:val="00805F8B"/>
    <w:rsid w:val="00806213"/>
    <w:rsid w:val="00806346"/>
    <w:rsid w:val="008063EC"/>
    <w:rsid w:val="00806462"/>
    <w:rsid w:val="00806603"/>
    <w:rsid w:val="008066A5"/>
    <w:rsid w:val="00806D10"/>
    <w:rsid w:val="00806D75"/>
    <w:rsid w:val="00807048"/>
    <w:rsid w:val="0080715B"/>
    <w:rsid w:val="00807277"/>
    <w:rsid w:val="008073B1"/>
    <w:rsid w:val="00807996"/>
    <w:rsid w:val="00807B02"/>
    <w:rsid w:val="00807B36"/>
    <w:rsid w:val="00807BE8"/>
    <w:rsid w:val="00807D1B"/>
    <w:rsid w:val="00810077"/>
    <w:rsid w:val="008100C2"/>
    <w:rsid w:val="00810599"/>
    <w:rsid w:val="00810608"/>
    <w:rsid w:val="00810660"/>
    <w:rsid w:val="008107FD"/>
    <w:rsid w:val="00810B01"/>
    <w:rsid w:val="00810FE1"/>
    <w:rsid w:val="00811064"/>
    <w:rsid w:val="008113FD"/>
    <w:rsid w:val="008116B7"/>
    <w:rsid w:val="008119C0"/>
    <w:rsid w:val="00811FA2"/>
    <w:rsid w:val="00812219"/>
    <w:rsid w:val="0081223A"/>
    <w:rsid w:val="00812334"/>
    <w:rsid w:val="00812430"/>
    <w:rsid w:val="00812495"/>
    <w:rsid w:val="008124C7"/>
    <w:rsid w:val="00812577"/>
    <w:rsid w:val="008125EB"/>
    <w:rsid w:val="00812CF8"/>
    <w:rsid w:val="00812D7C"/>
    <w:rsid w:val="008134AA"/>
    <w:rsid w:val="00813600"/>
    <w:rsid w:val="0081360A"/>
    <w:rsid w:val="00813786"/>
    <w:rsid w:val="008139FA"/>
    <w:rsid w:val="00813CAC"/>
    <w:rsid w:val="00814186"/>
    <w:rsid w:val="00814235"/>
    <w:rsid w:val="008143DB"/>
    <w:rsid w:val="00814505"/>
    <w:rsid w:val="00814645"/>
    <w:rsid w:val="008146E9"/>
    <w:rsid w:val="0081476A"/>
    <w:rsid w:val="008148A7"/>
    <w:rsid w:val="00814B9E"/>
    <w:rsid w:val="00814BD2"/>
    <w:rsid w:val="00814CAA"/>
    <w:rsid w:val="00814CCC"/>
    <w:rsid w:val="0081503C"/>
    <w:rsid w:val="008155EB"/>
    <w:rsid w:val="00815824"/>
    <w:rsid w:val="00815827"/>
    <w:rsid w:val="008159D0"/>
    <w:rsid w:val="00815A54"/>
    <w:rsid w:val="00815B6F"/>
    <w:rsid w:val="00815DB5"/>
    <w:rsid w:val="00816114"/>
    <w:rsid w:val="0081631B"/>
    <w:rsid w:val="00816527"/>
    <w:rsid w:val="008165A2"/>
    <w:rsid w:val="00816731"/>
    <w:rsid w:val="0081689A"/>
    <w:rsid w:val="00816C60"/>
    <w:rsid w:val="00816CBE"/>
    <w:rsid w:val="008173DF"/>
    <w:rsid w:val="0081778A"/>
    <w:rsid w:val="00817876"/>
    <w:rsid w:val="0081789D"/>
    <w:rsid w:val="008178A7"/>
    <w:rsid w:val="0081798B"/>
    <w:rsid w:val="00817AA3"/>
    <w:rsid w:val="00817AF0"/>
    <w:rsid w:val="00817F83"/>
    <w:rsid w:val="00820051"/>
    <w:rsid w:val="0082007C"/>
    <w:rsid w:val="008201C0"/>
    <w:rsid w:val="00820984"/>
    <w:rsid w:val="00820A77"/>
    <w:rsid w:val="00820BEF"/>
    <w:rsid w:val="00820E2F"/>
    <w:rsid w:val="008212C6"/>
    <w:rsid w:val="008212D9"/>
    <w:rsid w:val="0082135E"/>
    <w:rsid w:val="008215A6"/>
    <w:rsid w:val="008215C1"/>
    <w:rsid w:val="00821939"/>
    <w:rsid w:val="00821957"/>
    <w:rsid w:val="00821E63"/>
    <w:rsid w:val="00821F10"/>
    <w:rsid w:val="00822064"/>
    <w:rsid w:val="00822526"/>
    <w:rsid w:val="008227D8"/>
    <w:rsid w:val="00822A5C"/>
    <w:rsid w:val="00822F51"/>
    <w:rsid w:val="008231C7"/>
    <w:rsid w:val="008235B4"/>
    <w:rsid w:val="00823B48"/>
    <w:rsid w:val="00823D58"/>
    <w:rsid w:val="00824118"/>
    <w:rsid w:val="00824316"/>
    <w:rsid w:val="008244D9"/>
    <w:rsid w:val="00824985"/>
    <w:rsid w:val="00825564"/>
    <w:rsid w:val="0082571D"/>
    <w:rsid w:val="008257B7"/>
    <w:rsid w:val="00825B12"/>
    <w:rsid w:val="00825B84"/>
    <w:rsid w:val="00825C44"/>
    <w:rsid w:val="008261E7"/>
    <w:rsid w:val="00826247"/>
    <w:rsid w:val="0082634B"/>
    <w:rsid w:val="0082647C"/>
    <w:rsid w:val="0082656C"/>
    <w:rsid w:val="00826781"/>
    <w:rsid w:val="00826B2F"/>
    <w:rsid w:val="00826B56"/>
    <w:rsid w:val="00826D4B"/>
    <w:rsid w:val="00826E14"/>
    <w:rsid w:val="00826E69"/>
    <w:rsid w:val="00826EBD"/>
    <w:rsid w:val="008270B8"/>
    <w:rsid w:val="0082712E"/>
    <w:rsid w:val="008271FC"/>
    <w:rsid w:val="00827221"/>
    <w:rsid w:val="0082750B"/>
    <w:rsid w:val="00827762"/>
    <w:rsid w:val="008278E0"/>
    <w:rsid w:val="00827BD0"/>
    <w:rsid w:val="00827C4F"/>
    <w:rsid w:val="00827D10"/>
    <w:rsid w:val="00827D2B"/>
    <w:rsid w:val="00827D4B"/>
    <w:rsid w:val="00827FDA"/>
    <w:rsid w:val="00830001"/>
    <w:rsid w:val="00830096"/>
    <w:rsid w:val="0083028B"/>
    <w:rsid w:val="008302B7"/>
    <w:rsid w:val="008302CC"/>
    <w:rsid w:val="008304CE"/>
    <w:rsid w:val="008306BB"/>
    <w:rsid w:val="0083089A"/>
    <w:rsid w:val="00830978"/>
    <w:rsid w:val="00830F41"/>
    <w:rsid w:val="00831055"/>
    <w:rsid w:val="008313DF"/>
    <w:rsid w:val="0083145A"/>
    <w:rsid w:val="0083146D"/>
    <w:rsid w:val="008314F2"/>
    <w:rsid w:val="00831822"/>
    <w:rsid w:val="00831CEF"/>
    <w:rsid w:val="00831D4A"/>
    <w:rsid w:val="008322D3"/>
    <w:rsid w:val="00832310"/>
    <w:rsid w:val="008324CA"/>
    <w:rsid w:val="008324E1"/>
    <w:rsid w:val="00832697"/>
    <w:rsid w:val="0083287D"/>
    <w:rsid w:val="00832A7A"/>
    <w:rsid w:val="00832BD6"/>
    <w:rsid w:val="00832D3E"/>
    <w:rsid w:val="008331A9"/>
    <w:rsid w:val="00833225"/>
    <w:rsid w:val="008332D9"/>
    <w:rsid w:val="0083368A"/>
    <w:rsid w:val="008338E6"/>
    <w:rsid w:val="00833B74"/>
    <w:rsid w:val="0083411B"/>
    <w:rsid w:val="00834316"/>
    <w:rsid w:val="0083449D"/>
    <w:rsid w:val="008344B4"/>
    <w:rsid w:val="008346F6"/>
    <w:rsid w:val="00834758"/>
    <w:rsid w:val="00834B22"/>
    <w:rsid w:val="00834D39"/>
    <w:rsid w:val="008352F6"/>
    <w:rsid w:val="00835CD0"/>
    <w:rsid w:val="00835ECC"/>
    <w:rsid w:val="00835F36"/>
    <w:rsid w:val="0083620E"/>
    <w:rsid w:val="0083632B"/>
    <w:rsid w:val="008364B1"/>
    <w:rsid w:val="00836547"/>
    <w:rsid w:val="008367D0"/>
    <w:rsid w:val="00836BD9"/>
    <w:rsid w:val="00836BF2"/>
    <w:rsid w:val="00836F58"/>
    <w:rsid w:val="00837049"/>
    <w:rsid w:val="00837630"/>
    <w:rsid w:val="0083765F"/>
    <w:rsid w:val="00837812"/>
    <w:rsid w:val="0083781A"/>
    <w:rsid w:val="0083790E"/>
    <w:rsid w:val="00837A8E"/>
    <w:rsid w:val="00837C30"/>
    <w:rsid w:val="00837E9D"/>
    <w:rsid w:val="00840285"/>
    <w:rsid w:val="00840347"/>
    <w:rsid w:val="008406B7"/>
    <w:rsid w:val="00840A4D"/>
    <w:rsid w:val="00840C83"/>
    <w:rsid w:val="00840E3C"/>
    <w:rsid w:val="00840EA3"/>
    <w:rsid w:val="00840EE8"/>
    <w:rsid w:val="0084124F"/>
    <w:rsid w:val="008416F9"/>
    <w:rsid w:val="00841918"/>
    <w:rsid w:val="00841B9C"/>
    <w:rsid w:val="00841BE5"/>
    <w:rsid w:val="00841D9D"/>
    <w:rsid w:val="00841E8D"/>
    <w:rsid w:val="00842232"/>
    <w:rsid w:val="00842971"/>
    <w:rsid w:val="00842BE5"/>
    <w:rsid w:val="00842E72"/>
    <w:rsid w:val="00842FB5"/>
    <w:rsid w:val="008433CA"/>
    <w:rsid w:val="0084363B"/>
    <w:rsid w:val="0084377C"/>
    <w:rsid w:val="008439B0"/>
    <w:rsid w:val="00843A09"/>
    <w:rsid w:val="00843A9F"/>
    <w:rsid w:val="00843ADA"/>
    <w:rsid w:val="00843B83"/>
    <w:rsid w:val="00843BB2"/>
    <w:rsid w:val="00843DFE"/>
    <w:rsid w:val="00844102"/>
    <w:rsid w:val="00844298"/>
    <w:rsid w:val="008443BC"/>
    <w:rsid w:val="008443E9"/>
    <w:rsid w:val="0084482C"/>
    <w:rsid w:val="00844998"/>
    <w:rsid w:val="00844AF4"/>
    <w:rsid w:val="00844DDB"/>
    <w:rsid w:val="00845004"/>
    <w:rsid w:val="00845177"/>
    <w:rsid w:val="008453D6"/>
    <w:rsid w:val="008455C6"/>
    <w:rsid w:val="008455DE"/>
    <w:rsid w:val="008455EC"/>
    <w:rsid w:val="008456EC"/>
    <w:rsid w:val="00845BB0"/>
    <w:rsid w:val="00845DA0"/>
    <w:rsid w:val="00845E7F"/>
    <w:rsid w:val="00846180"/>
    <w:rsid w:val="0084656E"/>
    <w:rsid w:val="0084667A"/>
    <w:rsid w:val="008466F1"/>
    <w:rsid w:val="00846718"/>
    <w:rsid w:val="0084672A"/>
    <w:rsid w:val="00846857"/>
    <w:rsid w:val="00846A8D"/>
    <w:rsid w:val="00846AFE"/>
    <w:rsid w:val="00846B08"/>
    <w:rsid w:val="00846F72"/>
    <w:rsid w:val="00847115"/>
    <w:rsid w:val="0084726E"/>
    <w:rsid w:val="0084782C"/>
    <w:rsid w:val="00847834"/>
    <w:rsid w:val="00847CE5"/>
    <w:rsid w:val="00847EF1"/>
    <w:rsid w:val="00847EFF"/>
    <w:rsid w:val="008502EE"/>
    <w:rsid w:val="00850418"/>
    <w:rsid w:val="00850505"/>
    <w:rsid w:val="008506B1"/>
    <w:rsid w:val="00850752"/>
    <w:rsid w:val="00850961"/>
    <w:rsid w:val="00850BB0"/>
    <w:rsid w:val="00850C79"/>
    <w:rsid w:val="00850DD1"/>
    <w:rsid w:val="00850E5F"/>
    <w:rsid w:val="008513BF"/>
    <w:rsid w:val="00851583"/>
    <w:rsid w:val="00851621"/>
    <w:rsid w:val="0085181D"/>
    <w:rsid w:val="00851A52"/>
    <w:rsid w:val="00851AFD"/>
    <w:rsid w:val="00851B7A"/>
    <w:rsid w:val="008520C0"/>
    <w:rsid w:val="0085215A"/>
    <w:rsid w:val="008521B9"/>
    <w:rsid w:val="008525D8"/>
    <w:rsid w:val="008527CD"/>
    <w:rsid w:val="008527DC"/>
    <w:rsid w:val="00852896"/>
    <w:rsid w:val="00852A2D"/>
    <w:rsid w:val="00852B35"/>
    <w:rsid w:val="00852F41"/>
    <w:rsid w:val="008532C4"/>
    <w:rsid w:val="008533D7"/>
    <w:rsid w:val="008533DA"/>
    <w:rsid w:val="00853550"/>
    <w:rsid w:val="00853681"/>
    <w:rsid w:val="008539FF"/>
    <w:rsid w:val="00853ABE"/>
    <w:rsid w:val="00853B34"/>
    <w:rsid w:val="00853BF7"/>
    <w:rsid w:val="00854258"/>
    <w:rsid w:val="00854263"/>
    <w:rsid w:val="00854584"/>
    <w:rsid w:val="008546EE"/>
    <w:rsid w:val="00854A9B"/>
    <w:rsid w:val="00854CDE"/>
    <w:rsid w:val="00854DA6"/>
    <w:rsid w:val="00854DFB"/>
    <w:rsid w:val="00854E0A"/>
    <w:rsid w:val="008552BF"/>
    <w:rsid w:val="00855373"/>
    <w:rsid w:val="0085537E"/>
    <w:rsid w:val="0085577D"/>
    <w:rsid w:val="00855A21"/>
    <w:rsid w:val="00855AB1"/>
    <w:rsid w:val="00855D9A"/>
    <w:rsid w:val="00855F6E"/>
    <w:rsid w:val="008560E2"/>
    <w:rsid w:val="008562CB"/>
    <w:rsid w:val="0085639A"/>
    <w:rsid w:val="008564D3"/>
    <w:rsid w:val="0085653B"/>
    <w:rsid w:val="0085689F"/>
    <w:rsid w:val="00856907"/>
    <w:rsid w:val="008569C9"/>
    <w:rsid w:val="00856AE8"/>
    <w:rsid w:val="00856B00"/>
    <w:rsid w:val="00856F83"/>
    <w:rsid w:val="008570D7"/>
    <w:rsid w:val="008572AE"/>
    <w:rsid w:val="0085751C"/>
    <w:rsid w:val="00857663"/>
    <w:rsid w:val="0085789A"/>
    <w:rsid w:val="008578F9"/>
    <w:rsid w:val="008579BE"/>
    <w:rsid w:val="00857B96"/>
    <w:rsid w:val="00857F82"/>
    <w:rsid w:val="00860313"/>
    <w:rsid w:val="008603E2"/>
    <w:rsid w:val="00860422"/>
    <w:rsid w:val="008604DD"/>
    <w:rsid w:val="00860515"/>
    <w:rsid w:val="00860917"/>
    <w:rsid w:val="00860A7D"/>
    <w:rsid w:val="00860AE4"/>
    <w:rsid w:val="00860CBC"/>
    <w:rsid w:val="00860EC6"/>
    <w:rsid w:val="0086104E"/>
    <w:rsid w:val="00861175"/>
    <w:rsid w:val="008611B4"/>
    <w:rsid w:val="008616F0"/>
    <w:rsid w:val="00861A6E"/>
    <w:rsid w:val="00861B9B"/>
    <w:rsid w:val="00861D38"/>
    <w:rsid w:val="008620DF"/>
    <w:rsid w:val="0086217C"/>
    <w:rsid w:val="00862184"/>
    <w:rsid w:val="008621BB"/>
    <w:rsid w:val="008621FD"/>
    <w:rsid w:val="008625EC"/>
    <w:rsid w:val="0086279F"/>
    <w:rsid w:val="00862890"/>
    <w:rsid w:val="00862A32"/>
    <w:rsid w:val="00862EC3"/>
    <w:rsid w:val="0086316A"/>
    <w:rsid w:val="008632D6"/>
    <w:rsid w:val="008634A2"/>
    <w:rsid w:val="0086362D"/>
    <w:rsid w:val="008636E2"/>
    <w:rsid w:val="00863715"/>
    <w:rsid w:val="008637A6"/>
    <w:rsid w:val="008638D7"/>
    <w:rsid w:val="00863A7D"/>
    <w:rsid w:val="00863CD0"/>
    <w:rsid w:val="00863D25"/>
    <w:rsid w:val="00863DB5"/>
    <w:rsid w:val="00863F7C"/>
    <w:rsid w:val="00863FAF"/>
    <w:rsid w:val="0086429A"/>
    <w:rsid w:val="00864654"/>
    <w:rsid w:val="00864D7D"/>
    <w:rsid w:val="00864D97"/>
    <w:rsid w:val="00864ED7"/>
    <w:rsid w:val="00864FA8"/>
    <w:rsid w:val="0086575B"/>
    <w:rsid w:val="0086589D"/>
    <w:rsid w:val="008658E9"/>
    <w:rsid w:val="00865C9F"/>
    <w:rsid w:val="00865E05"/>
    <w:rsid w:val="008660E7"/>
    <w:rsid w:val="008661D0"/>
    <w:rsid w:val="00866319"/>
    <w:rsid w:val="0086678B"/>
    <w:rsid w:val="008668D8"/>
    <w:rsid w:val="00866B35"/>
    <w:rsid w:val="00866B6B"/>
    <w:rsid w:val="00866C69"/>
    <w:rsid w:val="00866D37"/>
    <w:rsid w:val="00866FEA"/>
    <w:rsid w:val="00867229"/>
    <w:rsid w:val="00867311"/>
    <w:rsid w:val="00867322"/>
    <w:rsid w:val="008673AE"/>
    <w:rsid w:val="008675A6"/>
    <w:rsid w:val="008678D5"/>
    <w:rsid w:val="00867C28"/>
    <w:rsid w:val="008702E9"/>
    <w:rsid w:val="008705BF"/>
    <w:rsid w:val="0087077A"/>
    <w:rsid w:val="008707A6"/>
    <w:rsid w:val="00870B51"/>
    <w:rsid w:val="00870D6B"/>
    <w:rsid w:val="00870D89"/>
    <w:rsid w:val="00871060"/>
    <w:rsid w:val="00871146"/>
    <w:rsid w:val="00871169"/>
    <w:rsid w:val="00871237"/>
    <w:rsid w:val="008714C4"/>
    <w:rsid w:val="008716EB"/>
    <w:rsid w:val="0087174F"/>
    <w:rsid w:val="0087198D"/>
    <w:rsid w:val="00871B09"/>
    <w:rsid w:val="00871C96"/>
    <w:rsid w:val="00871D5E"/>
    <w:rsid w:val="00871EEB"/>
    <w:rsid w:val="00871EFB"/>
    <w:rsid w:val="00871FA0"/>
    <w:rsid w:val="008722B2"/>
    <w:rsid w:val="008722E3"/>
    <w:rsid w:val="00872322"/>
    <w:rsid w:val="0087235F"/>
    <w:rsid w:val="00872440"/>
    <w:rsid w:val="0087249D"/>
    <w:rsid w:val="00872638"/>
    <w:rsid w:val="00872822"/>
    <w:rsid w:val="00872CF3"/>
    <w:rsid w:val="00873155"/>
    <w:rsid w:val="008732B8"/>
    <w:rsid w:val="00873314"/>
    <w:rsid w:val="008734D9"/>
    <w:rsid w:val="00873665"/>
    <w:rsid w:val="0087368C"/>
    <w:rsid w:val="0087369E"/>
    <w:rsid w:val="008736C6"/>
    <w:rsid w:val="00873C6E"/>
    <w:rsid w:val="00873C9F"/>
    <w:rsid w:val="00873D00"/>
    <w:rsid w:val="00873DF3"/>
    <w:rsid w:val="00873DF6"/>
    <w:rsid w:val="00873EC7"/>
    <w:rsid w:val="00873FE8"/>
    <w:rsid w:val="008743D0"/>
    <w:rsid w:val="008744EE"/>
    <w:rsid w:val="00874669"/>
    <w:rsid w:val="00874F52"/>
    <w:rsid w:val="0087512C"/>
    <w:rsid w:val="00875270"/>
    <w:rsid w:val="00875525"/>
    <w:rsid w:val="00875537"/>
    <w:rsid w:val="00875637"/>
    <w:rsid w:val="00875654"/>
    <w:rsid w:val="0087582B"/>
    <w:rsid w:val="00875992"/>
    <w:rsid w:val="00875D1B"/>
    <w:rsid w:val="00875F4E"/>
    <w:rsid w:val="00875FDF"/>
    <w:rsid w:val="00876066"/>
    <w:rsid w:val="00876135"/>
    <w:rsid w:val="0087613E"/>
    <w:rsid w:val="0087639D"/>
    <w:rsid w:val="008763C0"/>
    <w:rsid w:val="00876931"/>
    <w:rsid w:val="00876D9E"/>
    <w:rsid w:val="00876ECF"/>
    <w:rsid w:val="00876F0B"/>
    <w:rsid w:val="0087713F"/>
    <w:rsid w:val="00877479"/>
    <w:rsid w:val="00877630"/>
    <w:rsid w:val="00877960"/>
    <w:rsid w:val="00877A0E"/>
    <w:rsid w:val="00877BC2"/>
    <w:rsid w:val="0088022F"/>
    <w:rsid w:val="0088041C"/>
    <w:rsid w:val="008804A4"/>
    <w:rsid w:val="008804F3"/>
    <w:rsid w:val="0088095B"/>
    <w:rsid w:val="00880D0F"/>
    <w:rsid w:val="00880DB7"/>
    <w:rsid w:val="00880E67"/>
    <w:rsid w:val="0088116C"/>
    <w:rsid w:val="00881265"/>
    <w:rsid w:val="00881542"/>
    <w:rsid w:val="008815C6"/>
    <w:rsid w:val="008815E1"/>
    <w:rsid w:val="0088177A"/>
    <w:rsid w:val="00881A27"/>
    <w:rsid w:val="00881B7C"/>
    <w:rsid w:val="00881CEE"/>
    <w:rsid w:val="0088220A"/>
    <w:rsid w:val="00882569"/>
    <w:rsid w:val="00882932"/>
    <w:rsid w:val="00882B3B"/>
    <w:rsid w:val="00882D39"/>
    <w:rsid w:val="00882ED5"/>
    <w:rsid w:val="008830BE"/>
    <w:rsid w:val="00883171"/>
    <w:rsid w:val="008832F4"/>
    <w:rsid w:val="0088339C"/>
    <w:rsid w:val="008834AF"/>
    <w:rsid w:val="00883706"/>
    <w:rsid w:val="008837DC"/>
    <w:rsid w:val="00883837"/>
    <w:rsid w:val="00883F58"/>
    <w:rsid w:val="008840CC"/>
    <w:rsid w:val="008840CF"/>
    <w:rsid w:val="0088415D"/>
    <w:rsid w:val="00884ACF"/>
    <w:rsid w:val="00884D82"/>
    <w:rsid w:val="00884E6F"/>
    <w:rsid w:val="00884F9F"/>
    <w:rsid w:val="008854E9"/>
    <w:rsid w:val="00885575"/>
    <w:rsid w:val="00885592"/>
    <w:rsid w:val="0088586E"/>
    <w:rsid w:val="008858FF"/>
    <w:rsid w:val="00885AED"/>
    <w:rsid w:val="00885DD2"/>
    <w:rsid w:val="0088602E"/>
    <w:rsid w:val="00886036"/>
    <w:rsid w:val="00886175"/>
    <w:rsid w:val="0088621A"/>
    <w:rsid w:val="00886256"/>
    <w:rsid w:val="008863A9"/>
    <w:rsid w:val="00886415"/>
    <w:rsid w:val="00886542"/>
    <w:rsid w:val="0088661E"/>
    <w:rsid w:val="0088676C"/>
    <w:rsid w:val="008867FE"/>
    <w:rsid w:val="008869E3"/>
    <w:rsid w:val="00886B56"/>
    <w:rsid w:val="00886E4F"/>
    <w:rsid w:val="00886F34"/>
    <w:rsid w:val="0088701F"/>
    <w:rsid w:val="00887081"/>
    <w:rsid w:val="00887142"/>
    <w:rsid w:val="008874FE"/>
    <w:rsid w:val="0088761D"/>
    <w:rsid w:val="00887713"/>
    <w:rsid w:val="00887786"/>
    <w:rsid w:val="00887B9D"/>
    <w:rsid w:val="00887FC6"/>
    <w:rsid w:val="00890256"/>
    <w:rsid w:val="00890741"/>
    <w:rsid w:val="00890953"/>
    <w:rsid w:val="00890A26"/>
    <w:rsid w:val="00890A3E"/>
    <w:rsid w:val="00890D0B"/>
    <w:rsid w:val="00891217"/>
    <w:rsid w:val="00891464"/>
    <w:rsid w:val="00891694"/>
    <w:rsid w:val="008917E7"/>
    <w:rsid w:val="00891885"/>
    <w:rsid w:val="008918D3"/>
    <w:rsid w:val="00891AA0"/>
    <w:rsid w:val="00891BD3"/>
    <w:rsid w:val="00891F95"/>
    <w:rsid w:val="0089230A"/>
    <w:rsid w:val="008923C2"/>
    <w:rsid w:val="00892473"/>
    <w:rsid w:val="00892520"/>
    <w:rsid w:val="00892DEF"/>
    <w:rsid w:val="0089318F"/>
    <w:rsid w:val="008934D8"/>
    <w:rsid w:val="00893522"/>
    <w:rsid w:val="0089360D"/>
    <w:rsid w:val="00894306"/>
    <w:rsid w:val="008943F5"/>
    <w:rsid w:val="008944CB"/>
    <w:rsid w:val="00894729"/>
    <w:rsid w:val="00894907"/>
    <w:rsid w:val="0089495F"/>
    <w:rsid w:val="00894A6F"/>
    <w:rsid w:val="00894AC8"/>
    <w:rsid w:val="00894B2B"/>
    <w:rsid w:val="00894E30"/>
    <w:rsid w:val="00895063"/>
    <w:rsid w:val="00895147"/>
    <w:rsid w:val="008951AE"/>
    <w:rsid w:val="008952D9"/>
    <w:rsid w:val="0089534A"/>
    <w:rsid w:val="008954D3"/>
    <w:rsid w:val="00895CC5"/>
    <w:rsid w:val="00895DE2"/>
    <w:rsid w:val="00895E9C"/>
    <w:rsid w:val="0089633F"/>
    <w:rsid w:val="0089638F"/>
    <w:rsid w:val="008965A7"/>
    <w:rsid w:val="008965FF"/>
    <w:rsid w:val="008967FD"/>
    <w:rsid w:val="00896873"/>
    <w:rsid w:val="00896AE9"/>
    <w:rsid w:val="00896BF3"/>
    <w:rsid w:val="00897016"/>
    <w:rsid w:val="00897029"/>
    <w:rsid w:val="00897238"/>
    <w:rsid w:val="00897314"/>
    <w:rsid w:val="0089739B"/>
    <w:rsid w:val="008975B4"/>
    <w:rsid w:val="008977C4"/>
    <w:rsid w:val="008979F9"/>
    <w:rsid w:val="00897E03"/>
    <w:rsid w:val="008A03DC"/>
    <w:rsid w:val="008A063F"/>
    <w:rsid w:val="008A064E"/>
    <w:rsid w:val="008A06B4"/>
    <w:rsid w:val="008A0DD0"/>
    <w:rsid w:val="008A0E00"/>
    <w:rsid w:val="008A1231"/>
    <w:rsid w:val="008A13EF"/>
    <w:rsid w:val="008A1468"/>
    <w:rsid w:val="008A1586"/>
    <w:rsid w:val="008A1654"/>
    <w:rsid w:val="008A1817"/>
    <w:rsid w:val="008A1932"/>
    <w:rsid w:val="008A193F"/>
    <w:rsid w:val="008A19C0"/>
    <w:rsid w:val="008A1B6C"/>
    <w:rsid w:val="008A1C04"/>
    <w:rsid w:val="008A1D3B"/>
    <w:rsid w:val="008A1EA2"/>
    <w:rsid w:val="008A22BC"/>
    <w:rsid w:val="008A23BB"/>
    <w:rsid w:val="008A23CC"/>
    <w:rsid w:val="008A25F7"/>
    <w:rsid w:val="008A2619"/>
    <w:rsid w:val="008A268E"/>
    <w:rsid w:val="008A2996"/>
    <w:rsid w:val="008A2BDE"/>
    <w:rsid w:val="008A2EC2"/>
    <w:rsid w:val="008A30D0"/>
    <w:rsid w:val="008A3228"/>
    <w:rsid w:val="008A32A9"/>
    <w:rsid w:val="008A333A"/>
    <w:rsid w:val="008A35FF"/>
    <w:rsid w:val="008A3927"/>
    <w:rsid w:val="008A3B96"/>
    <w:rsid w:val="008A3D99"/>
    <w:rsid w:val="008A3DA8"/>
    <w:rsid w:val="008A416A"/>
    <w:rsid w:val="008A41C3"/>
    <w:rsid w:val="008A42F7"/>
    <w:rsid w:val="008A43FA"/>
    <w:rsid w:val="008A46F2"/>
    <w:rsid w:val="008A498F"/>
    <w:rsid w:val="008A4F89"/>
    <w:rsid w:val="008A529A"/>
    <w:rsid w:val="008A558F"/>
    <w:rsid w:val="008A5A11"/>
    <w:rsid w:val="008A5C4D"/>
    <w:rsid w:val="008A6148"/>
    <w:rsid w:val="008A61CE"/>
    <w:rsid w:val="008A6212"/>
    <w:rsid w:val="008A6375"/>
    <w:rsid w:val="008A6426"/>
    <w:rsid w:val="008A64EE"/>
    <w:rsid w:val="008A69A4"/>
    <w:rsid w:val="008A69C8"/>
    <w:rsid w:val="008A6B1D"/>
    <w:rsid w:val="008A6B4B"/>
    <w:rsid w:val="008A6BA1"/>
    <w:rsid w:val="008A6BEC"/>
    <w:rsid w:val="008A6CB1"/>
    <w:rsid w:val="008A6F30"/>
    <w:rsid w:val="008A7275"/>
    <w:rsid w:val="008A74F0"/>
    <w:rsid w:val="008A75F5"/>
    <w:rsid w:val="008A7905"/>
    <w:rsid w:val="008A7B26"/>
    <w:rsid w:val="008A7F23"/>
    <w:rsid w:val="008B001D"/>
    <w:rsid w:val="008B06D2"/>
    <w:rsid w:val="008B0735"/>
    <w:rsid w:val="008B0AD3"/>
    <w:rsid w:val="008B0B78"/>
    <w:rsid w:val="008B0CFD"/>
    <w:rsid w:val="008B0FA8"/>
    <w:rsid w:val="008B12A3"/>
    <w:rsid w:val="008B1301"/>
    <w:rsid w:val="008B146A"/>
    <w:rsid w:val="008B1509"/>
    <w:rsid w:val="008B15F8"/>
    <w:rsid w:val="008B1D54"/>
    <w:rsid w:val="008B231E"/>
    <w:rsid w:val="008B23FE"/>
    <w:rsid w:val="008B251D"/>
    <w:rsid w:val="008B27EC"/>
    <w:rsid w:val="008B29E7"/>
    <w:rsid w:val="008B2D9C"/>
    <w:rsid w:val="008B2F59"/>
    <w:rsid w:val="008B30DA"/>
    <w:rsid w:val="008B313F"/>
    <w:rsid w:val="008B35C8"/>
    <w:rsid w:val="008B3621"/>
    <w:rsid w:val="008B3A29"/>
    <w:rsid w:val="008B3A68"/>
    <w:rsid w:val="008B3A79"/>
    <w:rsid w:val="008B3B02"/>
    <w:rsid w:val="008B3B95"/>
    <w:rsid w:val="008B3BB1"/>
    <w:rsid w:val="008B3CB8"/>
    <w:rsid w:val="008B3DAC"/>
    <w:rsid w:val="008B3DF0"/>
    <w:rsid w:val="008B3EBB"/>
    <w:rsid w:val="008B4048"/>
    <w:rsid w:val="008B428F"/>
    <w:rsid w:val="008B441F"/>
    <w:rsid w:val="008B45E2"/>
    <w:rsid w:val="008B45F0"/>
    <w:rsid w:val="008B4674"/>
    <w:rsid w:val="008B4889"/>
    <w:rsid w:val="008B4AB7"/>
    <w:rsid w:val="008B4C5C"/>
    <w:rsid w:val="008B52D8"/>
    <w:rsid w:val="008B5308"/>
    <w:rsid w:val="008B5483"/>
    <w:rsid w:val="008B5B30"/>
    <w:rsid w:val="008B5DB0"/>
    <w:rsid w:val="008B600C"/>
    <w:rsid w:val="008B60B1"/>
    <w:rsid w:val="008B61EB"/>
    <w:rsid w:val="008B663B"/>
    <w:rsid w:val="008B6849"/>
    <w:rsid w:val="008B6AF6"/>
    <w:rsid w:val="008B6C8B"/>
    <w:rsid w:val="008B6FEF"/>
    <w:rsid w:val="008B71F8"/>
    <w:rsid w:val="008B7316"/>
    <w:rsid w:val="008B78AC"/>
    <w:rsid w:val="008B79E7"/>
    <w:rsid w:val="008B7AC2"/>
    <w:rsid w:val="008B7C86"/>
    <w:rsid w:val="008B7D48"/>
    <w:rsid w:val="008B7D9C"/>
    <w:rsid w:val="008C0146"/>
    <w:rsid w:val="008C0307"/>
    <w:rsid w:val="008C0406"/>
    <w:rsid w:val="008C0796"/>
    <w:rsid w:val="008C08BD"/>
    <w:rsid w:val="008C0A27"/>
    <w:rsid w:val="008C0CC5"/>
    <w:rsid w:val="008C0DEF"/>
    <w:rsid w:val="008C0DFC"/>
    <w:rsid w:val="008C1306"/>
    <w:rsid w:val="008C1357"/>
    <w:rsid w:val="008C136D"/>
    <w:rsid w:val="008C1627"/>
    <w:rsid w:val="008C184F"/>
    <w:rsid w:val="008C194E"/>
    <w:rsid w:val="008C1967"/>
    <w:rsid w:val="008C1A2E"/>
    <w:rsid w:val="008C1AD3"/>
    <w:rsid w:val="008C1FE3"/>
    <w:rsid w:val="008C21F1"/>
    <w:rsid w:val="008C227D"/>
    <w:rsid w:val="008C294F"/>
    <w:rsid w:val="008C29AF"/>
    <w:rsid w:val="008C2E9C"/>
    <w:rsid w:val="008C31DC"/>
    <w:rsid w:val="008C3276"/>
    <w:rsid w:val="008C346C"/>
    <w:rsid w:val="008C3584"/>
    <w:rsid w:val="008C36E6"/>
    <w:rsid w:val="008C3B7A"/>
    <w:rsid w:val="008C3D31"/>
    <w:rsid w:val="008C3DE4"/>
    <w:rsid w:val="008C3EDF"/>
    <w:rsid w:val="008C421F"/>
    <w:rsid w:val="008C4930"/>
    <w:rsid w:val="008C4953"/>
    <w:rsid w:val="008C5019"/>
    <w:rsid w:val="008C512F"/>
    <w:rsid w:val="008C5171"/>
    <w:rsid w:val="008C52F1"/>
    <w:rsid w:val="008C5653"/>
    <w:rsid w:val="008C56A1"/>
    <w:rsid w:val="008C588C"/>
    <w:rsid w:val="008C5D26"/>
    <w:rsid w:val="008C5ECE"/>
    <w:rsid w:val="008C61CD"/>
    <w:rsid w:val="008C622D"/>
    <w:rsid w:val="008C652A"/>
    <w:rsid w:val="008C6535"/>
    <w:rsid w:val="008C6592"/>
    <w:rsid w:val="008C6856"/>
    <w:rsid w:val="008C696F"/>
    <w:rsid w:val="008C69DE"/>
    <w:rsid w:val="008C6BAF"/>
    <w:rsid w:val="008C6D55"/>
    <w:rsid w:val="008C6D85"/>
    <w:rsid w:val="008C6D9B"/>
    <w:rsid w:val="008C7161"/>
    <w:rsid w:val="008C740C"/>
    <w:rsid w:val="008C7514"/>
    <w:rsid w:val="008C7974"/>
    <w:rsid w:val="008C7B10"/>
    <w:rsid w:val="008D008F"/>
    <w:rsid w:val="008D03A2"/>
    <w:rsid w:val="008D06CF"/>
    <w:rsid w:val="008D085D"/>
    <w:rsid w:val="008D0900"/>
    <w:rsid w:val="008D091C"/>
    <w:rsid w:val="008D096F"/>
    <w:rsid w:val="008D0D44"/>
    <w:rsid w:val="008D0FF4"/>
    <w:rsid w:val="008D13D0"/>
    <w:rsid w:val="008D14E3"/>
    <w:rsid w:val="008D14EF"/>
    <w:rsid w:val="008D16A3"/>
    <w:rsid w:val="008D16AC"/>
    <w:rsid w:val="008D1B8F"/>
    <w:rsid w:val="008D1F99"/>
    <w:rsid w:val="008D25A2"/>
    <w:rsid w:val="008D2678"/>
    <w:rsid w:val="008D2A73"/>
    <w:rsid w:val="008D2A91"/>
    <w:rsid w:val="008D2C88"/>
    <w:rsid w:val="008D2C8C"/>
    <w:rsid w:val="008D2D4A"/>
    <w:rsid w:val="008D2E8E"/>
    <w:rsid w:val="008D321A"/>
    <w:rsid w:val="008D337F"/>
    <w:rsid w:val="008D33F5"/>
    <w:rsid w:val="008D35E7"/>
    <w:rsid w:val="008D3BAE"/>
    <w:rsid w:val="008D3D73"/>
    <w:rsid w:val="008D4123"/>
    <w:rsid w:val="008D43E0"/>
    <w:rsid w:val="008D44BA"/>
    <w:rsid w:val="008D47E6"/>
    <w:rsid w:val="008D4A73"/>
    <w:rsid w:val="008D4A7B"/>
    <w:rsid w:val="008D4B05"/>
    <w:rsid w:val="008D4CA6"/>
    <w:rsid w:val="008D4F5C"/>
    <w:rsid w:val="008D51E9"/>
    <w:rsid w:val="008D54A9"/>
    <w:rsid w:val="008D55E7"/>
    <w:rsid w:val="008D5662"/>
    <w:rsid w:val="008D5BD7"/>
    <w:rsid w:val="008D5BDD"/>
    <w:rsid w:val="008D5BFE"/>
    <w:rsid w:val="008D5D77"/>
    <w:rsid w:val="008D5E0D"/>
    <w:rsid w:val="008D5EC0"/>
    <w:rsid w:val="008D6269"/>
    <w:rsid w:val="008D63AF"/>
    <w:rsid w:val="008D6647"/>
    <w:rsid w:val="008D6EC7"/>
    <w:rsid w:val="008D6EFD"/>
    <w:rsid w:val="008D7008"/>
    <w:rsid w:val="008D71FE"/>
    <w:rsid w:val="008D72CE"/>
    <w:rsid w:val="008D79E1"/>
    <w:rsid w:val="008D7AEA"/>
    <w:rsid w:val="008D7D74"/>
    <w:rsid w:val="008D7EAF"/>
    <w:rsid w:val="008E0546"/>
    <w:rsid w:val="008E089B"/>
    <w:rsid w:val="008E0AA0"/>
    <w:rsid w:val="008E0BC9"/>
    <w:rsid w:val="008E1244"/>
    <w:rsid w:val="008E139A"/>
    <w:rsid w:val="008E1427"/>
    <w:rsid w:val="008E1696"/>
    <w:rsid w:val="008E17C7"/>
    <w:rsid w:val="008E1849"/>
    <w:rsid w:val="008E19AB"/>
    <w:rsid w:val="008E1A41"/>
    <w:rsid w:val="008E1B2B"/>
    <w:rsid w:val="008E1EE9"/>
    <w:rsid w:val="008E20C0"/>
    <w:rsid w:val="008E217E"/>
    <w:rsid w:val="008E2390"/>
    <w:rsid w:val="008E2463"/>
    <w:rsid w:val="008E2560"/>
    <w:rsid w:val="008E29B6"/>
    <w:rsid w:val="008E2ADD"/>
    <w:rsid w:val="008E2DF5"/>
    <w:rsid w:val="008E310F"/>
    <w:rsid w:val="008E313F"/>
    <w:rsid w:val="008E31A9"/>
    <w:rsid w:val="008E36FB"/>
    <w:rsid w:val="008E374D"/>
    <w:rsid w:val="008E3DE0"/>
    <w:rsid w:val="008E410E"/>
    <w:rsid w:val="008E422F"/>
    <w:rsid w:val="008E47D7"/>
    <w:rsid w:val="008E4871"/>
    <w:rsid w:val="008E4BE8"/>
    <w:rsid w:val="008E4FE6"/>
    <w:rsid w:val="008E51F5"/>
    <w:rsid w:val="008E5281"/>
    <w:rsid w:val="008E5A88"/>
    <w:rsid w:val="008E5CA9"/>
    <w:rsid w:val="008E5EEC"/>
    <w:rsid w:val="008E616F"/>
    <w:rsid w:val="008E61D5"/>
    <w:rsid w:val="008E627A"/>
    <w:rsid w:val="008E6440"/>
    <w:rsid w:val="008E654E"/>
    <w:rsid w:val="008E669D"/>
    <w:rsid w:val="008E66D3"/>
    <w:rsid w:val="008E6838"/>
    <w:rsid w:val="008E6A02"/>
    <w:rsid w:val="008E70C6"/>
    <w:rsid w:val="008E70DD"/>
    <w:rsid w:val="008E752A"/>
    <w:rsid w:val="008E758C"/>
    <w:rsid w:val="008E7649"/>
    <w:rsid w:val="008E76F5"/>
    <w:rsid w:val="008E7772"/>
    <w:rsid w:val="008E7866"/>
    <w:rsid w:val="008E79E8"/>
    <w:rsid w:val="008E7A97"/>
    <w:rsid w:val="008E7B28"/>
    <w:rsid w:val="008E7C89"/>
    <w:rsid w:val="008E7DC9"/>
    <w:rsid w:val="008F0004"/>
    <w:rsid w:val="008F0187"/>
    <w:rsid w:val="008F0436"/>
    <w:rsid w:val="008F0636"/>
    <w:rsid w:val="008F0758"/>
    <w:rsid w:val="008F07FC"/>
    <w:rsid w:val="008F093A"/>
    <w:rsid w:val="008F09B4"/>
    <w:rsid w:val="008F0E6E"/>
    <w:rsid w:val="008F14F5"/>
    <w:rsid w:val="008F150A"/>
    <w:rsid w:val="008F185B"/>
    <w:rsid w:val="008F18D0"/>
    <w:rsid w:val="008F18D4"/>
    <w:rsid w:val="008F18F8"/>
    <w:rsid w:val="008F1959"/>
    <w:rsid w:val="008F19BC"/>
    <w:rsid w:val="008F1AC8"/>
    <w:rsid w:val="008F1B63"/>
    <w:rsid w:val="008F1CEB"/>
    <w:rsid w:val="008F1D55"/>
    <w:rsid w:val="008F2099"/>
    <w:rsid w:val="008F22EC"/>
    <w:rsid w:val="008F2358"/>
    <w:rsid w:val="008F2404"/>
    <w:rsid w:val="008F26A4"/>
    <w:rsid w:val="008F2754"/>
    <w:rsid w:val="008F27CD"/>
    <w:rsid w:val="008F2902"/>
    <w:rsid w:val="008F2A77"/>
    <w:rsid w:val="008F2A92"/>
    <w:rsid w:val="008F2AA7"/>
    <w:rsid w:val="008F310C"/>
    <w:rsid w:val="008F3253"/>
    <w:rsid w:val="008F3306"/>
    <w:rsid w:val="008F367B"/>
    <w:rsid w:val="008F36CD"/>
    <w:rsid w:val="008F3732"/>
    <w:rsid w:val="008F385D"/>
    <w:rsid w:val="008F399A"/>
    <w:rsid w:val="008F3BC0"/>
    <w:rsid w:val="008F3CC8"/>
    <w:rsid w:val="008F3D38"/>
    <w:rsid w:val="008F3F06"/>
    <w:rsid w:val="008F3F2C"/>
    <w:rsid w:val="008F4040"/>
    <w:rsid w:val="008F4278"/>
    <w:rsid w:val="008F4402"/>
    <w:rsid w:val="008F4B89"/>
    <w:rsid w:val="008F4C3F"/>
    <w:rsid w:val="008F4C43"/>
    <w:rsid w:val="008F4D85"/>
    <w:rsid w:val="008F4F48"/>
    <w:rsid w:val="008F4FB9"/>
    <w:rsid w:val="008F550F"/>
    <w:rsid w:val="008F552E"/>
    <w:rsid w:val="008F56DA"/>
    <w:rsid w:val="008F5766"/>
    <w:rsid w:val="008F58D9"/>
    <w:rsid w:val="008F599E"/>
    <w:rsid w:val="008F59A7"/>
    <w:rsid w:val="008F59F8"/>
    <w:rsid w:val="008F59FA"/>
    <w:rsid w:val="008F5E4A"/>
    <w:rsid w:val="008F604D"/>
    <w:rsid w:val="008F60B5"/>
    <w:rsid w:val="008F60C2"/>
    <w:rsid w:val="008F6112"/>
    <w:rsid w:val="008F6226"/>
    <w:rsid w:val="008F6349"/>
    <w:rsid w:val="008F648F"/>
    <w:rsid w:val="008F69AC"/>
    <w:rsid w:val="008F6CE3"/>
    <w:rsid w:val="008F6ED9"/>
    <w:rsid w:val="008F7096"/>
    <w:rsid w:val="008F7160"/>
    <w:rsid w:val="008F7273"/>
    <w:rsid w:val="008F72B9"/>
    <w:rsid w:val="008F74A8"/>
    <w:rsid w:val="008F76A9"/>
    <w:rsid w:val="008F7763"/>
    <w:rsid w:val="008F77C4"/>
    <w:rsid w:val="008F7DCC"/>
    <w:rsid w:val="008F7DE1"/>
    <w:rsid w:val="008F7EE2"/>
    <w:rsid w:val="0090023B"/>
    <w:rsid w:val="00900279"/>
    <w:rsid w:val="009004BD"/>
    <w:rsid w:val="009006A3"/>
    <w:rsid w:val="00900E65"/>
    <w:rsid w:val="00900F77"/>
    <w:rsid w:val="00900FC0"/>
    <w:rsid w:val="009014CD"/>
    <w:rsid w:val="0090193B"/>
    <w:rsid w:val="00901A44"/>
    <w:rsid w:val="00901C06"/>
    <w:rsid w:val="00901CBF"/>
    <w:rsid w:val="00901DDF"/>
    <w:rsid w:val="00901E17"/>
    <w:rsid w:val="00901E7A"/>
    <w:rsid w:val="00902057"/>
    <w:rsid w:val="0090206E"/>
    <w:rsid w:val="00902300"/>
    <w:rsid w:val="00902601"/>
    <w:rsid w:val="0090281A"/>
    <w:rsid w:val="009028A7"/>
    <w:rsid w:val="00902A1F"/>
    <w:rsid w:val="00902D89"/>
    <w:rsid w:val="00902D94"/>
    <w:rsid w:val="00902E67"/>
    <w:rsid w:val="00902FD9"/>
    <w:rsid w:val="00902FE0"/>
    <w:rsid w:val="00902FF4"/>
    <w:rsid w:val="00903218"/>
    <w:rsid w:val="0090330D"/>
    <w:rsid w:val="009034DA"/>
    <w:rsid w:val="00903573"/>
    <w:rsid w:val="009037CE"/>
    <w:rsid w:val="009037F3"/>
    <w:rsid w:val="00903975"/>
    <w:rsid w:val="00903B14"/>
    <w:rsid w:val="00903EF9"/>
    <w:rsid w:val="0090400E"/>
    <w:rsid w:val="00904032"/>
    <w:rsid w:val="009041C1"/>
    <w:rsid w:val="009041C8"/>
    <w:rsid w:val="00904208"/>
    <w:rsid w:val="009045D6"/>
    <w:rsid w:val="00904664"/>
    <w:rsid w:val="009046AE"/>
    <w:rsid w:val="0090470E"/>
    <w:rsid w:val="00904890"/>
    <w:rsid w:val="009048B5"/>
    <w:rsid w:val="00904B02"/>
    <w:rsid w:val="00904B0D"/>
    <w:rsid w:val="00904B75"/>
    <w:rsid w:val="00904C44"/>
    <w:rsid w:val="00904C47"/>
    <w:rsid w:val="00905120"/>
    <w:rsid w:val="00905143"/>
    <w:rsid w:val="00905535"/>
    <w:rsid w:val="009056D9"/>
    <w:rsid w:val="00905903"/>
    <w:rsid w:val="00905AEB"/>
    <w:rsid w:val="00905C79"/>
    <w:rsid w:val="00905C9A"/>
    <w:rsid w:val="00906131"/>
    <w:rsid w:val="00906151"/>
    <w:rsid w:val="0090654E"/>
    <w:rsid w:val="00906565"/>
    <w:rsid w:val="0090660E"/>
    <w:rsid w:val="009068EF"/>
    <w:rsid w:val="00906B10"/>
    <w:rsid w:val="00906B99"/>
    <w:rsid w:val="00906D0E"/>
    <w:rsid w:val="00906EEF"/>
    <w:rsid w:val="009072B9"/>
    <w:rsid w:val="00907320"/>
    <w:rsid w:val="0090763C"/>
    <w:rsid w:val="009077B7"/>
    <w:rsid w:val="00907B14"/>
    <w:rsid w:val="00910084"/>
    <w:rsid w:val="00910296"/>
    <w:rsid w:val="00910C0D"/>
    <w:rsid w:val="00910C7B"/>
    <w:rsid w:val="00910E76"/>
    <w:rsid w:val="0091103E"/>
    <w:rsid w:val="00911119"/>
    <w:rsid w:val="00911480"/>
    <w:rsid w:val="00911497"/>
    <w:rsid w:val="00911667"/>
    <w:rsid w:val="00912116"/>
    <w:rsid w:val="00912181"/>
    <w:rsid w:val="009121AE"/>
    <w:rsid w:val="009122C6"/>
    <w:rsid w:val="009123EA"/>
    <w:rsid w:val="00912464"/>
    <w:rsid w:val="00912476"/>
    <w:rsid w:val="00912AB4"/>
    <w:rsid w:val="00912D55"/>
    <w:rsid w:val="00912D69"/>
    <w:rsid w:val="00912FDA"/>
    <w:rsid w:val="00912FF9"/>
    <w:rsid w:val="00913446"/>
    <w:rsid w:val="0091351C"/>
    <w:rsid w:val="00913553"/>
    <w:rsid w:val="009135E8"/>
    <w:rsid w:val="00913AC9"/>
    <w:rsid w:val="00913B33"/>
    <w:rsid w:val="00914271"/>
    <w:rsid w:val="0091456C"/>
    <w:rsid w:val="0091489D"/>
    <w:rsid w:val="00914A5F"/>
    <w:rsid w:val="00914A7C"/>
    <w:rsid w:val="00914EBB"/>
    <w:rsid w:val="00914F1D"/>
    <w:rsid w:val="00914FE6"/>
    <w:rsid w:val="0091517E"/>
    <w:rsid w:val="009153B2"/>
    <w:rsid w:val="009154C8"/>
    <w:rsid w:val="00915619"/>
    <w:rsid w:val="0091564E"/>
    <w:rsid w:val="009156A7"/>
    <w:rsid w:val="0091574E"/>
    <w:rsid w:val="0091577D"/>
    <w:rsid w:val="00915856"/>
    <w:rsid w:val="00915A8D"/>
    <w:rsid w:val="00915AB9"/>
    <w:rsid w:val="00915B67"/>
    <w:rsid w:val="00915B9C"/>
    <w:rsid w:val="00915BA8"/>
    <w:rsid w:val="00915C8C"/>
    <w:rsid w:val="00915D54"/>
    <w:rsid w:val="00915E7D"/>
    <w:rsid w:val="00915FD4"/>
    <w:rsid w:val="009160B9"/>
    <w:rsid w:val="009164E0"/>
    <w:rsid w:val="009169CD"/>
    <w:rsid w:val="00916A7B"/>
    <w:rsid w:val="00916CBB"/>
    <w:rsid w:val="00916D61"/>
    <w:rsid w:val="00916F27"/>
    <w:rsid w:val="00917033"/>
    <w:rsid w:val="009171CB"/>
    <w:rsid w:val="009172BF"/>
    <w:rsid w:val="009175EB"/>
    <w:rsid w:val="00917A2D"/>
    <w:rsid w:val="00917F8F"/>
    <w:rsid w:val="009203C9"/>
    <w:rsid w:val="0092042A"/>
    <w:rsid w:val="0092060C"/>
    <w:rsid w:val="0092064F"/>
    <w:rsid w:val="00920682"/>
    <w:rsid w:val="0092091B"/>
    <w:rsid w:val="00920C3D"/>
    <w:rsid w:val="00920E96"/>
    <w:rsid w:val="00921261"/>
    <w:rsid w:val="00921376"/>
    <w:rsid w:val="0092140B"/>
    <w:rsid w:val="009214C5"/>
    <w:rsid w:val="009215D3"/>
    <w:rsid w:val="00921659"/>
    <w:rsid w:val="00921757"/>
    <w:rsid w:val="00921812"/>
    <w:rsid w:val="00921887"/>
    <w:rsid w:val="0092188A"/>
    <w:rsid w:val="00921C0F"/>
    <w:rsid w:val="00921D2F"/>
    <w:rsid w:val="00921F55"/>
    <w:rsid w:val="009222FD"/>
    <w:rsid w:val="00922458"/>
    <w:rsid w:val="0092250D"/>
    <w:rsid w:val="00922DD6"/>
    <w:rsid w:val="00922E67"/>
    <w:rsid w:val="0092306B"/>
    <w:rsid w:val="00923345"/>
    <w:rsid w:val="009238F9"/>
    <w:rsid w:val="00923A57"/>
    <w:rsid w:val="00923AAE"/>
    <w:rsid w:val="00923AEA"/>
    <w:rsid w:val="009242B3"/>
    <w:rsid w:val="009243A9"/>
    <w:rsid w:val="0092446B"/>
    <w:rsid w:val="00924512"/>
    <w:rsid w:val="00924794"/>
    <w:rsid w:val="0092497F"/>
    <w:rsid w:val="00924A3E"/>
    <w:rsid w:val="00924AD8"/>
    <w:rsid w:val="00924C98"/>
    <w:rsid w:val="00924F3B"/>
    <w:rsid w:val="00925171"/>
    <w:rsid w:val="00925343"/>
    <w:rsid w:val="00925444"/>
    <w:rsid w:val="009254E4"/>
    <w:rsid w:val="00925860"/>
    <w:rsid w:val="00925A9C"/>
    <w:rsid w:val="00925BFA"/>
    <w:rsid w:val="00925E2B"/>
    <w:rsid w:val="00925FB2"/>
    <w:rsid w:val="00926604"/>
    <w:rsid w:val="0092660A"/>
    <w:rsid w:val="00926B62"/>
    <w:rsid w:val="00926DE3"/>
    <w:rsid w:val="00926EA1"/>
    <w:rsid w:val="009273D9"/>
    <w:rsid w:val="009278EB"/>
    <w:rsid w:val="00927DF0"/>
    <w:rsid w:val="00927EB9"/>
    <w:rsid w:val="00927F48"/>
    <w:rsid w:val="00930015"/>
    <w:rsid w:val="0093005C"/>
    <w:rsid w:val="00930156"/>
    <w:rsid w:val="00930294"/>
    <w:rsid w:val="0093029C"/>
    <w:rsid w:val="009305B2"/>
    <w:rsid w:val="0093063E"/>
    <w:rsid w:val="009306A1"/>
    <w:rsid w:val="0093092F"/>
    <w:rsid w:val="0093097E"/>
    <w:rsid w:val="00930A71"/>
    <w:rsid w:val="00930CF9"/>
    <w:rsid w:val="00930E50"/>
    <w:rsid w:val="00930FB4"/>
    <w:rsid w:val="009313A2"/>
    <w:rsid w:val="00931454"/>
    <w:rsid w:val="00931666"/>
    <w:rsid w:val="00931867"/>
    <w:rsid w:val="00931922"/>
    <w:rsid w:val="00931ACA"/>
    <w:rsid w:val="00931B7A"/>
    <w:rsid w:val="00931B89"/>
    <w:rsid w:val="00931E6C"/>
    <w:rsid w:val="009320C4"/>
    <w:rsid w:val="009323EC"/>
    <w:rsid w:val="00932418"/>
    <w:rsid w:val="009324D9"/>
    <w:rsid w:val="0093276F"/>
    <w:rsid w:val="009328FB"/>
    <w:rsid w:val="00932C4A"/>
    <w:rsid w:val="00932EA2"/>
    <w:rsid w:val="00932FA2"/>
    <w:rsid w:val="0093399F"/>
    <w:rsid w:val="00933FE1"/>
    <w:rsid w:val="0093414A"/>
    <w:rsid w:val="00934261"/>
    <w:rsid w:val="009346E5"/>
    <w:rsid w:val="00934FF0"/>
    <w:rsid w:val="0093500C"/>
    <w:rsid w:val="00935039"/>
    <w:rsid w:val="0093542A"/>
    <w:rsid w:val="00935555"/>
    <w:rsid w:val="00935600"/>
    <w:rsid w:val="009356D3"/>
    <w:rsid w:val="009357AC"/>
    <w:rsid w:val="0093581E"/>
    <w:rsid w:val="00935E5B"/>
    <w:rsid w:val="00935F11"/>
    <w:rsid w:val="0093651D"/>
    <w:rsid w:val="009365BB"/>
    <w:rsid w:val="0093685C"/>
    <w:rsid w:val="00936CD7"/>
    <w:rsid w:val="00936D13"/>
    <w:rsid w:val="009370DB"/>
    <w:rsid w:val="00937130"/>
    <w:rsid w:val="009373E6"/>
    <w:rsid w:val="00937460"/>
    <w:rsid w:val="00937481"/>
    <w:rsid w:val="00937610"/>
    <w:rsid w:val="009378A8"/>
    <w:rsid w:val="00937BFC"/>
    <w:rsid w:val="00937C07"/>
    <w:rsid w:val="00937C4E"/>
    <w:rsid w:val="00937C78"/>
    <w:rsid w:val="00937DA1"/>
    <w:rsid w:val="00937E2F"/>
    <w:rsid w:val="0094026C"/>
    <w:rsid w:val="009402B2"/>
    <w:rsid w:val="009403BB"/>
    <w:rsid w:val="00940557"/>
    <w:rsid w:val="00940911"/>
    <w:rsid w:val="009409E1"/>
    <w:rsid w:val="00940AA1"/>
    <w:rsid w:val="00940B07"/>
    <w:rsid w:val="00940CAE"/>
    <w:rsid w:val="00940DB6"/>
    <w:rsid w:val="00940EFC"/>
    <w:rsid w:val="00941033"/>
    <w:rsid w:val="0094117D"/>
    <w:rsid w:val="009413FB"/>
    <w:rsid w:val="00941548"/>
    <w:rsid w:val="009416D0"/>
    <w:rsid w:val="00941708"/>
    <w:rsid w:val="00941931"/>
    <w:rsid w:val="00941A2D"/>
    <w:rsid w:val="00941A6B"/>
    <w:rsid w:val="00941A9C"/>
    <w:rsid w:val="00941AAC"/>
    <w:rsid w:val="00941B77"/>
    <w:rsid w:val="00941B7D"/>
    <w:rsid w:val="00941C27"/>
    <w:rsid w:val="00941DC9"/>
    <w:rsid w:val="00942121"/>
    <w:rsid w:val="00942147"/>
    <w:rsid w:val="009422A9"/>
    <w:rsid w:val="0094279C"/>
    <w:rsid w:val="00942967"/>
    <w:rsid w:val="00942C62"/>
    <w:rsid w:val="00942D30"/>
    <w:rsid w:val="00943011"/>
    <w:rsid w:val="00943169"/>
    <w:rsid w:val="009431BD"/>
    <w:rsid w:val="009432FD"/>
    <w:rsid w:val="00943792"/>
    <w:rsid w:val="009448C1"/>
    <w:rsid w:val="00944C46"/>
    <w:rsid w:val="00944D96"/>
    <w:rsid w:val="0094506C"/>
    <w:rsid w:val="009450AB"/>
    <w:rsid w:val="00945162"/>
    <w:rsid w:val="00945273"/>
    <w:rsid w:val="009455E3"/>
    <w:rsid w:val="009456B2"/>
    <w:rsid w:val="00945859"/>
    <w:rsid w:val="00945E6E"/>
    <w:rsid w:val="00945EE8"/>
    <w:rsid w:val="00946290"/>
    <w:rsid w:val="0094638C"/>
    <w:rsid w:val="00946868"/>
    <w:rsid w:val="0094696F"/>
    <w:rsid w:val="00946B4B"/>
    <w:rsid w:val="00946BE0"/>
    <w:rsid w:val="00946EEB"/>
    <w:rsid w:val="00946F03"/>
    <w:rsid w:val="0094700D"/>
    <w:rsid w:val="0094726A"/>
    <w:rsid w:val="00947364"/>
    <w:rsid w:val="009477B3"/>
    <w:rsid w:val="00947AA8"/>
    <w:rsid w:val="00947B60"/>
    <w:rsid w:val="00947E8A"/>
    <w:rsid w:val="00947FC6"/>
    <w:rsid w:val="009500BD"/>
    <w:rsid w:val="00950194"/>
    <w:rsid w:val="009501DF"/>
    <w:rsid w:val="009501F4"/>
    <w:rsid w:val="00950202"/>
    <w:rsid w:val="0095032D"/>
    <w:rsid w:val="00950403"/>
    <w:rsid w:val="0095044C"/>
    <w:rsid w:val="0095044D"/>
    <w:rsid w:val="0095051F"/>
    <w:rsid w:val="00950722"/>
    <w:rsid w:val="00950771"/>
    <w:rsid w:val="009507D9"/>
    <w:rsid w:val="00950D95"/>
    <w:rsid w:val="00951126"/>
    <w:rsid w:val="00951317"/>
    <w:rsid w:val="00951477"/>
    <w:rsid w:val="00951597"/>
    <w:rsid w:val="009515B6"/>
    <w:rsid w:val="009516D0"/>
    <w:rsid w:val="00951848"/>
    <w:rsid w:val="0095193E"/>
    <w:rsid w:val="00951A31"/>
    <w:rsid w:val="00951B7C"/>
    <w:rsid w:val="00951C83"/>
    <w:rsid w:val="00951D91"/>
    <w:rsid w:val="00951F13"/>
    <w:rsid w:val="00952222"/>
    <w:rsid w:val="0095247E"/>
    <w:rsid w:val="009528B6"/>
    <w:rsid w:val="00952912"/>
    <w:rsid w:val="00952916"/>
    <w:rsid w:val="00952A53"/>
    <w:rsid w:val="00952B18"/>
    <w:rsid w:val="00952C81"/>
    <w:rsid w:val="00952D54"/>
    <w:rsid w:val="00952E6D"/>
    <w:rsid w:val="00952F04"/>
    <w:rsid w:val="00953180"/>
    <w:rsid w:val="0095335A"/>
    <w:rsid w:val="00953566"/>
    <w:rsid w:val="00953AF8"/>
    <w:rsid w:val="00953E05"/>
    <w:rsid w:val="00953F84"/>
    <w:rsid w:val="009543EE"/>
    <w:rsid w:val="009547E9"/>
    <w:rsid w:val="00954DA5"/>
    <w:rsid w:val="00954F01"/>
    <w:rsid w:val="009550EC"/>
    <w:rsid w:val="00955313"/>
    <w:rsid w:val="0095553F"/>
    <w:rsid w:val="0095573C"/>
    <w:rsid w:val="00955CD8"/>
    <w:rsid w:val="00955CFC"/>
    <w:rsid w:val="009560FA"/>
    <w:rsid w:val="009562C7"/>
    <w:rsid w:val="00956579"/>
    <w:rsid w:val="00956595"/>
    <w:rsid w:val="009565FF"/>
    <w:rsid w:val="00956820"/>
    <w:rsid w:val="009569D0"/>
    <w:rsid w:val="00956B01"/>
    <w:rsid w:val="00957397"/>
    <w:rsid w:val="00957544"/>
    <w:rsid w:val="00957853"/>
    <w:rsid w:val="00957941"/>
    <w:rsid w:val="009579AB"/>
    <w:rsid w:val="00957B6F"/>
    <w:rsid w:val="00957D08"/>
    <w:rsid w:val="009602E7"/>
    <w:rsid w:val="00960511"/>
    <w:rsid w:val="0096061E"/>
    <w:rsid w:val="00960706"/>
    <w:rsid w:val="00960718"/>
    <w:rsid w:val="0096091D"/>
    <w:rsid w:val="00960B1C"/>
    <w:rsid w:val="00960C1A"/>
    <w:rsid w:val="00960D51"/>
    <w:rsid w:val="00960D8F"/>
    <w:rsid w:val="00960EE5"/>
    <w:rsid w:val="00960F98"/>
    <w:rsid w:val="00961604"/>
    <w:rsid w:val="0096179E"/>
    <w:rsid w:val="00961806"/>
    <w:rsid w:val="00961917"/>
    <w:rsid w:val="00961F2B"/>
    <w:rsid w:val="0096206E"/>
    <w:rsid w:val="0096223D"/>
    <w:rsid w:val="0096229F"/>
    <w:rsid w:val="00962385"/>
    <w:rsid w:val="00962673"/>
    <w:rsid w:val="009626DA"/>
    <w:rsid w:val="00962993"/>
    <w:rsid w:val="00962B6B"/>
    <w:rsid w:val="00963209"/>
    <w:rsid w:val="009632F1"/>
    <w:rsid w:val="00963379"/>
    <w:rsid w:val="00963609"/>
    <w:rsid w:val="0096366D"/>
    <w:rsid w:val="00963692"/>
    <w:rsid w:val="00963808"/>
    <w:rsid w:val="0096382D"/>
    <w:rsid w:val="009638C8"/>
    <w:rsid w:val="00963BA7"/>
    <w:rsid w:val="00964173"/>
    <w:rsid w:val="009644A8"/>
    <w:rsid w:val="0096472B"/>
    <w:rsid w:val="009649BB"/>
    <w:rsid w:val="00964A45"/>
    <w:rsid w:val="00964B0A"/>
    <w:rsid w:val="00964B1D"/>
    <w:rsid w:val="00965099"/>
    <w:rsid w:val="009650C3"/>
    <w:rsid w:val="00965170"/>
    <w:rsid w:val="00965211"/>
    <w:rsid w:val="009652D0"/>
    <w:rsid w:val="00965346"/>
    <w:rsid w:val="00965570"/>
    <w:rsid w:val="00965C32"/>
    <w:rsid w:val="00965CC4"/>
    <w:rsid w:val="00965E7B"/>
    <w:rsid w:val="009663C9"/>
    <w:rsid w:val="00966918"/>
    <w:rsid w:val="00966BAC"/>
    <w:rsid w:val="00966E96"/>
    <w:rsid w:val="00966EEC"/>
    <w:rsid w:val="00966F43"/>
    <w:rsid w:val="00966F7F"/>
    <w:rsid w:val="0096707C"/>
    <w:rsid w:val="00967338"/>
    <w:rsid w:val="0096741F"/>
    <w:rsid w:val="009676AD"/>
    <w:rsid w:val="009678CC"/>
    <w:rsid w:val="00967932"/>
    <w:rsid w:val="00967ADF"/>
    <w:rsid w:val="00967B38"/>
    <w:rsid w:val="00967FEC"/>
    <w:rsid w:val="00970006"/>
    <w:rsid w:val="0097010D"/>
    <w:rsid w:val="009703F8"/>
    <w:rsid w:val="00970435"/>
    <w:rsid w:val="009704E4"/>
    <w:rsid w:val="009705BC"/>
    <w:rsid w:val="00970712"/>
    <w:rsid w:val="0097083A"/>
    <w:rsid w:val="00970AD5"/>
    <w:rsid w:val="00970DDE"/>
    <w:rsid w:val="00970E30"/>
    <w:rsid w:val="0097132D"/>
    <w:rsid w:val="009714DA"/>
    <w:rsid w:val="00971690"/>
    <w:rsid w:val="009717B0"/>
    <w:rsid w:val="00971B4E"/>
    <w:rsid w:val="00971B5F"/>
    <w:rsid w:val="00971B80"/>
    <w:rsid w:val="00971C58"/>
    <w:rsid w:val="00971DC8"/>
    <w:rsid w:val="00971EC0"/>
    <w:rsid w:val="0097219F"/>
    <w:rsid w:val="009721EB"/>
    <w:rsid w:val="0097225C"/>
    <w:rsid w:val="0097241B"/>
    <w:rsid w:val="00972457"/>
    <w:rsid w:val="00972645"/>
    <w:rsid w:val="0097271D"/>
    <w:rsid w:val="009727BA"/>
    <w:rsid w:val="009728C3"/>
    <w:rsid w:val="00972C14"/>
    <w:rsid w:val="00972E61"/>
    <w:rsid w:val="00973345"/>
    <w:rsid w:val="0097353B"/>
    <w:rsid w:val="009737F7"/>
    <w:rsid w:val="009738BD"/>
    <w:rsid w:val="009738F5"/>
    <w:rsid w:val="009739D1"/>
    <w:rsid w:val="00973A04"/>
    <w:rsid w:val="00973A6F"/>
    <w:rsid w:val="00973C9B"/>
    <w:rsid w:val="00973E50"/>
    <w:rsid w:val="00973EF5"/>
    <w:rsid w:val="00973F5B"/>
    <w:rsid w:val="00974040"/>
    <w:rsid w:val="009741D0"/>
    <w:rsid w:val="00974734"/>
    <w:rsid w:val="009748D0"/>
    <w:rsid w:val="00974A03"/>
    <w:rsid w:val="00974A89"/>
    <w:rsid w:val="00974B25"/>
    <w:rsid w:val="00974CA9"/>
    <w:rsid w:val="00974D72"/>
    <w:rsid w:val="00974F9E"/>
    <w:rsid w:val="00975067"/>
    <w:rsid w:val="00975206"/>
    <w:rsid w:val="0097535D"/>
    <w:rsid w:val="009754F2"/>
    <w:rsid w:val="00975F3B"/>
    <w:rsid w:val="00975FDF"/>
    <w:rsid w:val="00975FF7"/>
    <w:rsid w:val="0097622F"/>
    <w:rsid w:val="009763F8"/>
    <w:rsid w:val="0097642B"/>
    <w:rsid w:val="00976618"/>
    <w:rsid w:val="009766B8"/>
    <w:rsid w:val="009767C6"/>
    <w:rsid w:val="00976857"/>
    <w:rsid w:val="009769A1"/>
    <w:rsid w:val="00976B4E"/>
    <w:rsid w:val="00976B9B"/>
    <w:rsid w:val="00976E8D"/>
    <w:rsid w:val="00976F9F"/>
    <w:rsid w:val="00976FE7"/>
    <w:rsid w:val="009770A7"/>
    <w:rsid w:val="00977657"/>
    <w:rsid w:val="00977905"/>
    <w:rsid w:val="00977AFD"/>
    <w:rsid w:val="00977B71"/>
    <w:rsid w:val="0098016E"/>
    <w:rsid w:val="009801BB"/>
    <w:rsid w:val="0098025D"/>
    <w:rsid w:val="0098040C"/>
    <w:rsid w:val="00980B23"/>
    <w:rsid w:val="00980BD8"/>
    <w:rsid w:val="00980DCC"/>
    <w:rsid w:val="00980DD1"/>
    <w:rsid w:val="00980E7C"/>
    <w:rsid w:val="00981036"/>
    <w:rsid w:val="0098105F"/>
    <w:rsid w:val="009811A0"/>
    <w:rsid w:val="00981487"/>
    <w:rsid w:val="0098154D"/>
    <w:rsid w:val="00981729"/>
    <w:rsid w:val="0098183B"/>
    <w:rsid w:val="00981A16"/>
    <w:rsid w:val="00981EB6"/>
    <w:rsid w:val="00981F0A"/>
    <w:rsid w:val="00981F4B"/>
    <w:rsid w:val="00981F64"/>
    <w:rsid w:val="0098206C"/>
    <w:rsid w:val="0098209C"/>
    <w:rsid w:val="0098220D"/>
    <w:rsid w:val="00982476"/>
    <w:rsid w:val="009825C7"/>
    <w:rsid w:val="00982786"/>
    <w:rsid w:val="00982885"/>
    <w:rsid w:val="0098298C"/>
    <w:rsid w:val="00982A29"/>
    <w:rsid w:val="009830E3"/>
    <w:rsid w:val="0098387D"/>
    <w:rsid w:val="00983893"/>
    <w:rsid w:val="00983935"/>
    <w:rsid w:val="00983936"/>
    <w:rsid w:val="00983981"/>
    <w:rsid w:val="00983A77"/>
    <w:rsid w:val="00983C8B"/>
    <w:rsid w:val="00983CC4"/>
    <w:rsid w:val="00983D3F"/>
    <w:rsid w:val="00983F90"/>
    <w:rsid w:val="0098402C"/>
    <w:rsid w:val="009840AF"/>
    <w:rsid w:val="009843C7"/>
    <w:rsid w:val="0098440D"/>
    <w:rsid w:val="00984554"/>
    <w:rsid w:val="00984603"/>
    <w:rsid w:val="009847C0"/>
    <w:rsid w:val="00984CC1"/>
    <w:rsid w:val="00984EF9"/>
    <w:rsid w:val="00984F71"/>
    <w:rsid w:val="00984F7C"/>
    <w:rsid w:val="00984FDF"/>
    <w:rsid w:val="00985003"/>
    <w:rsid w:val="009850BF"/>
    <w:rsid w:val="0098512A"/>
    <w:rsid w:val="009854DC"/>
    <w:rsid w:val="0098558F"/>
    <w:rsid w:val="009855A5"/>
    <w:rsid w:val="009855FE"/>
    <w:rsid w:val="00985645"/>
    <w:rsid w:val="0098584F"/>
    <w:rsid w:val="00985AC6"/>
    <w:rsid w:val="00985B69"/>
    <w:rsid w:val="009861BF"/>
    <w:rsid w:val="0098647D"/>
    <w:rsid w:val="00986895"/>
    <w:rsid w:val="00986906"/>
    <w:rsid w:val="00986D03"/>
    <w:rsid w:val="00986EFD"/>
    <w:rsid w:val="00987094"/>
    <w:rsid w:val="009871D4"/>
    <w:rsid w:val="009872F8"/>
    <w:rsid w:val="009873A1"/>
    <w:rsid w:val="0098742C"/>
    <w:rsid w:val="0098754D"/>
    <w:rsid w:val="00987612"/>
    <w:rsid w:val="009876FA"/>
    <w:rsid w:val="00987731"/>
    <w:rsid w:val="00987753"/>
    <w:rsid w:val="009879D9"/>
    <w:rsid w:val="009901AE"/>
    <w:rsid w:val="00990489"/>
    <w:rsid w:val="0099078B"/>
    <w:rsid w:val="0099078D"/>
    <w:rsid w:val="00990790"/>
    <w:rsid w:val="00990888"/>
    <w:rsid w:val="009909CA"/>
    <w:rsid w:val="00990C3A"/>
    <w:rsid w:val="00990D9F"/>
    <w:rsid w:val="0099108A"/>
    <w:rsid w:val="00991149"/>
    <w:rsid w:val="009911F9"/>
    <w:rsid w:val="0099135A"/>
    <w:rsid w:val="00991503"/>
    <w:rsid w:val="00991523"/>
    <w:rsid w:val="00991842"/>
    <w:rsid w:val="009919FD"/>
    <w:rsid w:val="00991BCD"/>
    <w:rsid w:val="00991C14"/>
    <w:rsid w:val="00991CA3"/>
    <w:rsid w:val="00991E9C"/>
    <w:rsid w:val="00991F9F"/>
    <w:rsid w:val="0099227B"/>
    <w:rsid w:val="0099238E"/>
    <w:rsid w:val="0099258C"/>
    <w:rsid w:val="00992BCB"/>
    <w:rsid w:val="00992D84"/>
    <w:rsid w:val="009933AD"/>
    <w:rsid w:val="009933F2"/>
    <w:rsid w:val="009937B1"/>
    <w:rsid w:val="00993AD3"/>
    <w:rsid w:val="00993C0F"/>
    <w:rsid w:val="009943D9"/>
    <w:rsid w:val="00994578"/>
    <w:rsid w:val="0099457A"/>
    <w:rsid w:val="0099469F"/>
    <w:rsid w:val="00994766"/>
    <w:rsid w:val="0099483A"/>
    <w:rsid w:val="0099491C"/>
    <w:rsid w:val="00994A91"/>
    <w:rsid w:val="00994DDA"/>
    <w:rsid w:val="00994F5A"/>
    <w:rsid w:val="0099504A"/>
    <w:rsid w:val="009950D8"/>
    <w:rsid w:val="0099513C"/>
    <w:rsid w:val="0099516C"/>
    <w:rsid w:val="00995260"/>
    <w:rsid w:val="009952AF"/>
    <w:rsid w:val="0099533B"/>
    <w:rsid w:val="0099540C"/>
    <w:rsid w:val="0099546E"/>
    <w:rsid w:val="00995770"/>
    <w:rsid w:val="00995A16"/>
    <w:rsid w:val="00995BE9"/>
    <w:rsid w:val="00995C57"/>
    <w:rsid w:val="0099639A"/>
    <w:rsid w:val="00996514"/>
    <w:rsid w:val="009967DE"/>
    <w:rsid w:val="00996AB1"/>
    <w:rsid w:val="00996B4B"/>
    <w:rsid w:val="00996D33"/>
    <w:rsid w:val="00996FD0"/>
    <w:rsid w:val="0099715E"/>
    <w:rsid w:val="0099718D"/>
    <w:rsid w:val="0099723E"/>
    <w:rsid w:val="009972E1"/>
    <w:rsid w:val="0099774C"/>
    <w:rsid w:val="0099779C"/>
    <w:rsid w:val="00997D75"/>
    <w:rsid w:val="00997F22"/>
    <w:rsid w:val="009A01EA"/>
    <w:rsid w:val="009A0374"/>
    <w:rsid w:val="009A04E3"/>
    <w:rsid w:val="009A071B"/>
    <w:rsid w:val="009A0873"/>
    <w:rsid w:val="009A0B8E"/>
    <w:rsid w:val="009A0C90"/>
    <w:rsid w:val="009A0D28"/>
    <w:rsid w:val="009A0D60"/>
    <w:rsid w:val="009A0E8D"/>
    <w:rsid w:val="009A0ED3"/>
    <w:rsid w:val="009A11BF"/>
    <w:rsid w:val="009A14D2"/>
    <w:rsid w:val="009A173A"/>
    <w:rsid w:val="009A1840"/>
    <w:rsid w:val="009A1AD7"/>
    <w:rsid w:val="009A1B95"/>
    <w:rsid w:val="009A1B9E"/>
    <w:rsid w:val="009A1CA0"/>
    <w:rsid w:val="009A1D9C"/>
    <w:rsid w:val="009A2190"/>
    <w:rsid w:val="009A21AF"/>
    <w:rsid w:val="009A228E"/>
    <w:rsid w:val="009A2312"/>
    <w:rsid w:val="009A2314"/>
    <w:rsid w:val="009A23E8"/>
    <w:rsid w:val="009A26F1"/>
    <w:rsid w:val="009A2785"/>
    <w:rsid w:val="009A27E2"/>
    <w:rsid w:val="009A2906"/>
    <w:rsid w:val="009A295B"/>
    <w:rsid w:val="009A2A32"/>
    <w:rsid w:val="009A3034"/>
    <w:rsid w:val="009A319F"/>
    <w:rsid w:val="009A354D"/>
    <w:rsid w:val="009A3619"/>
    <w:rsid w:val="009A3769"/>
    <w:rsid w:val="009A376E"/>
    <w:rsid w:val="009A3783"/>
    <w:rsid w:val="009A38A3"/>
    <w:rsid w:val="009A3991"/>
    <w:rsid w:val="009A3AE0"/>
    <w:rsid w:val="009A3EAF"/>
    <w:rsid w:val="009A4042"/>
    <w:rsid w:val="009A40A2"/>
    <w:rsid w:val="009A40B7"/>
    <w:rsid w:val="009A40CA"/>
    <w:rsid w:val="009A45C4"/>
    <w:rsid w:val="009A46E3"/>
    <w:rsid w:val="009A4789"/>
    <w:rsid w:val="009A4A2D"/>
    <w:rsid w:val="009A4B4B"/>
    <w:rsid w:val="009A4B66"/>
    <w:rsid w:val="009A4BBC"/>
    <w:rsid w:val="009A4BE1"/>
    <w:rsid w:val="009A4E66"/>
    <w:rsid w:val="009A50B0"/>
    <w:rsid w:val="009A5130"/>
    <w:rsid w:val="009A560C"/>
    <w:rsid w:val="009A5710"/>
    <w:rsid w:val="009A5AFF"/>
    <w:rsid w:val="009A5B6A"/>
    <w:rsid w:val="009A5C98"/>
    <w:rsid w:val="009A5CE8"/>
    <w:rsid w:val="009A6065"/>
    <w:rsid w:val="009A636D"/>
    <w:rsid w:val="009A67BB"/>
    <w:rsid w:val="009A6818"/>
    <w:rsid w:val="009A69A1"/>
    <w:rsid w:val="009A6AAD"/>
    <w:rsid w:val="009A6E46"/>
    <w:rsid w:val="009A7205"/>
    <w:rsid w:val="009A7457"/>
    <w:rsid w:val="009A75D3"/>
    <w:rsid w:val="009A775E"/>
    <w:rsid w:val="009A7895"/>
    <w:rsid w:val="009A7B0E"/>
    <w:rsid w:val="009A7C41"/>
    <w:rsid w:val="009A7F59"/>
    <w:rsid w:val="009A7F8B"/>
    <w:rsid w:val="009B038C"/>
    <w:rsid w:val="009B03D7"/>
    <w:rsid w:val="009B042F"/>
    <w:rsid w:val="009B06A3"/>
    <w:rsid w:val="009B0B42"/>
    <w:rsid w:val="009B0DA9"/>
    <w:rsid w:val="009B0EE3"/>
    <w:rsid w:val="009B0FCC"/>
    <w:rsid w:val="009B10AF"/>
    <w:rsid w:val="009B10BA"/>
    <w:rsid w:val="009B12B7"/>
    <w:rsid w:val="009B1369"/>
    <w:rsid w:val="009B169A"/>
    <w:rsid w:val="009B1735"/>
    <w:rsid w:val="009B1863"/>
    <w:rsid w:val="009B18A9"/>
    <w:rsid w:val="009B1C7B"/>
    <w:rsid w:val="009B1D20"/>
    <w:rsid w:val="009B1F20"/>
    <w:rsid w:val="009B2076"/>
    <w:rsid w:val="009B22B6"/>
    <w:rsid w:val="009B2631"/>
    <w:rsid w:val="009B27D6"/>
    <w:rsid w:val="009B28B7"/>
    <w:rsid w:val="009B2A82"/>
    <w:rsid w:val="009B2AB3"/>
    <w:rsid w:val="009B2B21"/>
    <w:rsid w:val="009B300B"/>
    <w:rsid w:val="009B32B0"/>
    <w:rsid w:val="009B3401"/>
    <w:rsid w:val="009B34D5"/>
    <w:rsid w:val="009B34F3"/>
    <w:rsid w:val="009B35E2"/>
    <w:rsid w:val="009B377C"/>
    <w:rsid w:val="009B3841"/>
    <w:rsid w:val="009B395C"/>
    <w:rsid w:val="009B3B5B"/>
    <w:rsid w:val="009B3B73"/>
    <w:rsid w:val="009B3C35"/>
    <w:rsid w:val="009B3E9A"/>
    <w:rsid w:val="009B3EF7"/>
    <w:rsid w:val="009B4372"/>
    <w:rsid w:val="009B43DD"/>
    <w:rsid w:val="009B466E"/>
    <w:rsid w:val="009B4B35"/>
    <w:rsid w:val="009B4B5E"/>
    <w:rsid w:val="009B4CA2"/>
    <w:rsid w:val="009B50E2"/>
    <w:rsid w:val="009B5622"/>
    <w:rsid w:val="009B5B35"/>
    <w:rsid w:val="009B5BCD"/>
    <w:rsid w:val="009B5D2D"/>
    <w:rsid w:val="009B5F60"/>
    <w:rsid w:val="009B62F5"/>
    <w:rsid w:val="009B690D"/>
    <w:rsid w:val="009B6C63"/>
    <w:rsid w:val="009B6CFA"/>
    <w:rsid w:val="009B70FC"/>
    <w:rsid w:val="009B7267"/>
    <w:rsid w:val="009B771D"/>
    <w:rsid w:val="009B7C56"/>
    <w:rsid w:val="009B7D3C"/>
    <w:rsid w:val="009B7E14"/>
    <w:rsid w:val="009C02AB"/>
    <w:rsid w:val="009C02D4"/>
    <w:rsid w:val="009C02F2"/>
    <w:rsid w:val="009C0340"/>
    <w:rsid w:val="009C041C"/>
    <w:rsid w:val="009C06D8"/>
    <w:rsid w:val="009C0BBC"/>
    <w:rsid w:val="009C0BEE"/>
    <w:rsid w:val="009C0BF4"/>
    <w:rsid w:val="009C0E89"/>
    <w:rsid w:val="009C0F95"/>
    <w:rsid w:val="009C0F9B"/>
    <w:rsid w:val="009C10CA"/>
    <w:rsid w:val="009C171A"/>
    <w:rsid w:val="009C1A17"/>
    <w:rsid w:val="009C1D70"/>
    <w:rsid w:val="009C2083"/>
    <w:rsid w:val="009C21E6"/>
    <w:rsid w:val="009C229A"/>
    <w:rsid w:val="009C2312"/>
    <w:rsid w:val="009C244F"/>
    <w:rsid w:val="009C25BA"/>
    <w:rsid w:val="009C265B"/>
    <w:rsid w:val="009C280C"/>
    <w:rsid w:val="009C2A87"/>
    <w:rsid w:val="009C2DDD"/>
    <w:rsid w:val="009C2EF2"/>
    <w:rsid w:val="009C2FDA"/>
    <w:rsid w:val="009C30CE"/>
    <w:rsid w:val="009C3712"/>
    <w:rsid w:val="009C3E8C"/>
    <w:rsid w:val="009C3E8E"/>
    <w:rsid w:val="009C43DA"/>
    <w:rsid w:val="009C442B"/>
    <w:rsid w:val="009C4484"/>
    <w:rsid w:val="009C452A"/>
    <w:rsid w:val="009C4610"/>
    <w:rsid w:val="009C4C82"/>
    <w:rsid w:val="009C4CBD"/>
    <w:rsid w:val="009C4DFF"/>
    <w:rsid w:val="009C5064"/>
    <w:rsid w:val="009C533D"/>
    <w:rsid w:val="009C5946"/>
    <w:rsid w:val="009C5FF7"/>
    <w:rsid w:val="009C6260"/>
    <w:rsid w:val="009C670A"/>
    <w:rsid w:val="009C67E6"/>
    <w:rsid w:val="009C6A73"/>
    <w:rsid w:val="009C6D5C"/>
    <w:rsid w:val="009C6EA1"/>
    <w:rsid w:val="009C6F4F"/>
    <w:rsid w:val="009C7013"/>
    <w:rsid w:val="009C73AE"/>
    <w:rsid w:val="009C7514"/>
    <w:rsid w:val="009C76C3"/>
    <w:rsid w:val="009C778B"/>
    <w:rsid w:val="009C79D8"/>
    <w:rsid w:val="009C7F30"/>
    <w:rsid w:val="009D01A5"/>
    <w:rsid w:val="009D02C3"/>
    <w:rsid w:val="009D044D"/>
    <w:rsid w:val="009D072D"/>
    <w:rsid w:val="009D1184"/>
    <w:rsid w:val="009D1462"/>
    <w:rsid w:val="009D15EF"/>
    <w:rsid w:val="009D164A"/>
    <w:rsid w:val="009D16A3"/>
    <w:rsid w:val="009D171D"/>
    <w:rsid w:val="009D172B"/>
    <w:rsid w:val="009D197B"/>
    <w:rsid w:val="009D1A29"/>
    <w:rsid w:val="009D1C06"/>
    <w:rsid w:val="009D1C7B"/>
    <w:rsid w:val="009D2227"/>
    <w:rsid w:val="009D2358"/>
    <w:rsid w:val="009D2432"/>
    <w:rsid w:val="009D2463"/>
    <w:rsid w:val="009D24C1"/>
    <w:rsid w:val="009D2507"/>
    <w:rsid w:val="009D255F"/>
    <w:rsid w:val="009D27AD"/>
    <w:rsid w:val="009D2AC5"/>
    <w:rsid w:val="009D2C52"/>
    <w:rsid w:val="009D2C8C"/>
    <w:rsid w:val="009D2D8F"/>
    <w:rsid w:val="009D2F83"/>
    <w:rsid w:val="009D3389"/>
    <w:rsid w:val="009D34B7"/>
    <w:rsid w:val="009D35AD"/>
    <w:rsid w:val="009D38FA"/>
    <w:rsid w:val="009D392A"/>
    <w:rsid w:val="009D3B42"/>
    <w:rsid w:val="009D3E6C"/>
    <w:rsid w:val="009D3F46"/>
    <w:rsid w:val="009D419C"/>
    <w:rsid w:val="009D42A0"/>
    <w:rsid w:val="009D4928"/>
    <w:rsid w:val="009D4FF9"/>
    <w:rsid w:val="009D52DC"/>
    <w:rsid w:val="009D5C15"/>
    <w:rsid w:val="009D5C5D"/>
    <w:rsid w:val="009D61A4"/>
    <w:rsid w:val="009D63CB"/>
    <w:rsid w:val="009D6471"/>
    <w:rsid w:val="009D6738"/>
    <w:rsid w:val="009D6FE7"/>
    <w:rsid w:val="009D704B"/>
    <w:rsid w:val="009D7151"/>
    <w:rsid w:val="009D73F3"/>
    <w:rsid w:val="009D7472"/>
    <w:rsid w:val="009D756B"/>
    <w:rsid w:val="009D75C5"/>
    <w:rsid w:val="009D7625"/>
    <w:rsid w:val="009D771A"/>
    <w:rsid w:val="009D7748"/>
    <w:rsid w:val="009D7909"/>
    <w:rsid w:val="009D797E"/>
    <w:rsid w:val="009D79FA"/>
    <w:rsid w:val="009E00F2"/>
    <w:rsid w:val="009E0230"/>
    <w:rsid w:val="009E0435"/>
    <w:rsid w:val="009E0488"/>
    <w:rsid w:val="009E06F1"/>
    <w:rsid w:val="009E08A3"/>
    <w:rsid w:val="009E0C1C"/>
    <w:rsid w:val="009E0CF1"/>
    <w:rsid w:val="009E0DAF"/>
    <w:rsid w:val="009E0E3B"/>
    <w:rsid w:val="009E193F"/>
    <w:rsid w:val="009E1993"/>
    <w:rsid w:val="009E19D1"/>
    <w:rsid w:val="009E1B11"/>
    <w:rsid w:val="009E1BEE"/>
    <w:rsid w:val="009E1C2B"/>
    <w:rsid w:val="009E1C90"/>
    <w:rsid w:val="009E1D28"/>
    <w:rsid w:val="009E1ED5"/>
    <w:rsid w:val="009E2062"/>
    <w:rsid w:val="009E211A"/>
    <w:rsid w:val="009E2160"/>
    <w:rsid w:val="009E21E2"/>
    <w:rsid w:val="009E2548"/>
    <w:rsid w:val="009E2576"/>
    <w:rsid w:val="009E2A6F"/>
    <w:rsid w:val="009E2B2D"/>
    <w:rsid w:val="009E2FFC"/>
    <w:rsid w:val="009E3133"/>
    <w:rsid w:val="009E316E"/>
    <w:rsid w:val="009E34EB"/>
    <w:rsid w:val="009E3697"/>
    <w:rsid w:val="009E36F7"/>
    <w:rsid w:val="009E38B5"/>
    <w:rsid w:val="009E3B7E"/>
    <w:rsid w:val="009E3B8B"/>
    <w:rsid w:val="009E3CE1"/>
    <w:rsid w:val="009E3D2E"/>
    <w:rsid w:val="009E3E00"/>
    <w:rsid w:val="009E3F44"/>
    <w:rsid w:val="009E3FB9"/>
    <w:rsid w:val="009E441C"/>
    <w:rsid w:val="009E457A"/>
    <w:rsid w:val="009E4583"/>
    <w:rsid w:val="009E4655"/>
    <w:rsid w:val="009E4923"/>
    <w:rsid w:val="009E4BF4"/>
    <w:rsid w:val="009E4C32"/>
    <w:rsid w:val="009E523E"/>
    <w:rsid w:val="009E528A"/>
    <w:rsid w:val="009E52AF"/>
    <w:rsid w:val="009E543E"/>
    <w:rsid w:val="009E5544"/>
    <w:rsid w:val="009E554D"/>
    <w:rsid w:val="009E55D4"/>
    <w:rsid w:val="009E580D"/>
    <w:rsid w:val="009E5834"/>
    <w:rsid w:val="009E587A"/>
    <w:rsid w:val="009E58DF"/>
    <w:rsid w:val="009E5A9F"/>
    <w:rsid w:val="009E5AA0"/>
    <w:rsid w:val="009E5B4F"/>
    <w:rsid w:val="009E5DE2"/>
    <w:rsid w:val="009E5E43"/>
    <w:rsid w:val="009E5EDA"/>
    <w:rsid w:val="009E5F78"/>
    <w:rsid w:val="009E6077"/>
    <w:rsid w:val="009E611A"/>
    <w:rsid w:val="009E6412"/>
    <w:rsid w:val="009E64FD"/>
    <w:rsid w:val="009E650F"/>
    <w:rsid w:val="009E6782"/>
    <w:rsid w:val="009E6C24"/>
    <w:rsid w:val="009E6D70"/>
    <w:rsid w:val="009E6DC6"/>
    <w:rsid w:val="009E6E2B"/>
    <w:rsid w:val="009E72CE"/>
    <w:rsid w:val="009E737F"/>
    <w:rsid w:val="009E7394"/>
    <w:rsid w:val="009E7505"/>
    <w:rsid w:val="009E7559"/>
    <w:rsid w:val="009E76D3"/>
    <w:rsid w:val="009E7707"/>
    <w:rsid w:val="009E7950"/>
    <w:rsid w:val="009E7B80"/>
    <w:rsid w:val="009E7BC6"/>
    <w:rsid w:val="009E7E6E"/>
    <w:rsid w:val="009E7E7B"/>
    <w:rsid w:val="009F011C"/>
    <w:rsid w:val="009F0242"/>
    <w:rsid w:val="009F0259"/>
    <w:rsid w:val="009F0314"/>
    <w:rsid w:val="009F03CF"/>
    <w:rsid w:val="009F065D"/>
    <w:rsid w:val="009F08EE"/>
    <w:rsid w:val="009F0B49"/>
    <w:rsid w:val="009F0D45"/>
    <w:rsid w:val="009F0DF2"/>
    <w:rsid w:val="009F0E3F"/>
    <w:rsid w:val="009F0F0A"/>
    <w:rsid w:val="009F11CE"/>
    <w:rsid w:val="009F17A2"/>
    <w:rsid w:val="009F1A9C"/>
    <w:rsid w:val="009F1B22"/>
    <w:rsid w:val="009F1BB4"/>
    <w:rsid w:val="009F1CAD"/>
    <w:rsid w:val="009F1D54"/>
    <w:rsid w:val="009F1D6A"/>
    <w:rsid w:val="009F1E19"/>
    <w:rsid w:val="009F2026"/>
    <w:rsid w:val="009F2061"/>
    <w:rsid w:val="009F2237"/>
    <w:rsid w:val="009F23CF"/>
    <w:rsid w:val="009F2485"/>
    <w:rsid w:val="009F260A"/>
    <w:rsid w:val="009F27E2"/>
    <w:rsid w:val="009F288D"/>
    <w:rsid w:val="009F2990"/>
    <w:rsid w:val="009F2DA2"/>
    <w:rsid w:val="009F2FBF"/>
    <w:rsid w:val="009F337A"/>
    <w:rsid w:val="009F34B2"/>
    <w:rsid w:val="009F3610"/>
    <w:rsid w:val="009F38A3"/>
    <w:rsid w:val="009F3AA6"/>
    <w:rsid w:val="009F3B2E"/>
    <w:rsid w:val="009F40F0"/>
    <w:rsid w:val="009F4264"/>
    <w:rsid w:val="009F42D9"/>
    <w:rsid w:val="009F4523"/>
    <w:rsid w:val="009F476A"/>
    <w:rsid w:val="009F47D2"/>
    <w:rsid w:val="009F4DEE"/>
    <w:rsid w:val="009F4FDF"/>
    <w:rsid w:val="009F5015"/>
    <w:rsid w:val="009F5451"/>
    <w:rsid w:val="009F55DC"/>
    <w:rsid w:val="009F56B7"/>
    <w:rsid w:val="009F5860"/>
    <w:rsid w:val="009F5DFE"/>
    <w:rsid w:val="009F5E4A"/>
    <w:rsid w:val="009F617D"/>
    <w:rsid w:val="009F6295"/>
    <w:rsid w:val="009F697C"/>
    <w:rsid w:val="009F698B"/>
    <w:rsid w:val="009F6ABA"/>
    <w:rsid w:val="009F6B51"/>
    <w:rsid w:val="009F6B53"/>
    <w:rsid w:val="009F6E5A"/>
    <w:rsid w:val="009F7056"/>
    <w:rsid w:val="009F7154"/>
    <w:rsid w:val="009F7195"/>
    <w:rsid w:val="009F7347"/>
    <w:rsid w:val="009F737E"/>
    <w:rsid w:val="009F73FE"/>
    <w:rsid w:val="009F7435"/>
    <w:rsid w:val="009F7439"/>
    <w:rsid w:val="009F74F1"/>
    <w:rsid w:val="009F769E"/>
    <w:rsid w:val="009F79C3"/>
    <w:rsid w:val="009F7F2E"/>
    <w:rsid w:val="00A005D8"/>
    <w:rsid w:val="00A006D7"/>
    <w:rsid w:val="00A00B48"/>
    <w:rsid w:val="00A00B9E"/>
    <w:rsid w:val="00A00BAA"/>
    <w:rsid w:val="00A00CBF"/>
    <w:rsid w:val="00A00D2C"/>
    <w:rsid w:val="00A00DD1"/>
    <w:rsid w:val="00A00F31"/>
    <w:rsid w:val="00A01027"/>
    <w:rsid w:val="00A010DF"/>
    <w:rsid w:val="00A010FC"/>
    <w:rsid w:val="00A01171"/>
    <w:rsid w:val="00A012CF"/>
    <w:rsid w:val="00A013FB"/>
    <w:rsid w:val="00A01780"/>
    <w:rsid w:val="00A0182A"/>
    <w:rsid w:val="00A01A61"/>
    <w:rsid w:val="00A01C4A"/>
    <w:rsid w:val="00A02011"/>
    <w:rsid w:val="00A028AC"/>
    <w:rsid w:val="00A02930"/>
    <w:rsid w:val="00A02CCF"/>
    <w:rsid w:val="00A02CFB"/>
    <w:rsid w:val="00A02D76"/>
    <w:rsid w:val="00A02EB2"/>
    <w:rsid w:val="00A031F1"/>
    <w:rsid w:val="00A03672"/>
    <w:rsid w:val="00A036CC"/>
    <w:rsid w:val="00A0374E"/>
    <w:rsid w:val="00A039AA"/>
    <w:rsid w:val="00A03B00"/>
    <w:rsid w:val="00A03BE3"/>
    <w:rsid w:val="00A03DF9"/>
    <w:rsid w:val="00A03EFE"/>
    <w:rsid w:val="00A0451C"/>
    <w:rsid w:val="00A04857"/>
    <w:rsid w:val="00A050D6"/>
    <w:rsid w:val="00A05241"/>
    <w:rsid w:val="00A0540C"/>
    <w:rsid w:val="00A0664D"/>
    <w:rsid w:val="00A068E5"/>
    <w:rsid w:val="00A06A8A"/>
    <w:rsid w:val="00A06B37"/>
    <w:rsid w:val="00A06EDC"/>
    <w:rsid w:val="00A06EF1"/>
    <w:rsid w:val="00A0721C"/>
    <w:rsid w:val="00A076DA"/>
    <w:rsid w:val="00A078EA"/>
    <w:rsid w:val="00A0795A"/>
    <w:rsid w:val="00A079B7"/>
    <w:rsid w:val="00A10065"/>
    <w:rsid w:val="00A10413"/>
    <w:rsid w:val="00A1043A"/>
    <w:rsid w:val="00A10808"/>
    <w:rsid w:val="00A1083D"/>
    <w:rsid w:val="00A10C9B"/>
    <w:rsid w:val="00A110B9"/>
    <w:rsid w:val="00A11662"/>
    <w:rsid w:val="00A11691"/>
    <w:rsid w:val="00A11928"/>
    <w:rsid w:val="00A119C1"/>
    <w:rsid w:val="00A119DA"/>
    <w:rsid w:val="00A11DEB"/>
    <w:rsid w:val="00A11ECE"/>
    <w:rsid w:val="00A12374"/>
    <w:rsid w:val="00A12471"/>
    <w:rsid w:val="00A124D5"/>
    <w:rsid w:val="00A1252A"/>
    <w:rsid w:val="00A12585"/>
    <w:rsid w:val="00A12818"/>
    <w:rsid w:val="00A12AEF"/>
    <w:rsid w:val="00A132BB"/>
    <w:rsid w:val="00A13490"/>
    <w:rsid w:val="00A1413D"/>
    <w:rsid w:val="00A142DB"/>
    <w:rsid w:val="00A14966"/>
    <w:rsid w:val="00A1499F"/>
    <w:rsid w:val="00A149B8"/>
    <w:rsid w:val="00A149EA"/>
    <w:rsid w:val="00A14A09"/>
    <w:rsid w:val="00A14A36"/>
    <w:rsid w:val="00A14BFC"/>
    <w:rsid w:val="00A14DD5"/>
    <w:rsid w:val="00A14DFE"/>
    <w:rsid w:val="00A14F30"/>
    <w:rsid w:val="00A14FF9"/>
    <w:rsid w:val="00A152D3"/>
    <w:rsid w:val="00A152F3"/>
    <w:rsid w:val="00A153E7"/>
    <w:rsid w:val="00A15629"/>
    <w:rsid w:val="00A1577F"/>
    <w:rsid w:val="00A159DB"/>
    <w:rsid w:val="00A15D1A"/>
    <w:rsid w:val="00A160E7"/>
    <w:rsid w:val="00A162BC"/>
    <w:rsid w:val="00A164F0"/>
    <w:rsid w:val="00A1698F"/>
    <w:rsid w:val="00A16A7E"/>
    <w:rsid w:val="00A17029"/>
    <w:rsid w:val="00A17306"/>
    <w:rsid w:val="00A1749E"/>
    <w:rsid w:val="00A175B0"/>
    <w:rsid w:val="00A17ABB"/>
    <w:rsid w:val="00A17B49"/>
    <w:rsid w:val="00A17C30"/>
    <w:rsid w:val="00A17DC5"/>
    <w:rsid w:val="00A2052B"/>
    <w:rsid w:val="00A20618"/>
    <w:rsid w:val="00A20645"/>
    <w:rsid w:val="00A20B9A"/>
    <w:rsid w:val="00A20B9E"/>
    <w:rsid w:val="00A20C76"/>
    <w:rsid w:val="00A20ECA"/>
    <w:rsid w:val="00A20F70"/>
    <w:rsid w:val="00A210C7"/>
    <w:rsid w:val="00A212C4"/>
    <w:rsid w:val="00A21316"/>
    <w:rsid w:val="00A21436"/>
    <w:rsid w:val="00A216B1"/>
    <w:rsid w:val="00A216E2"/>
    <w:rsid w:val="00A2179D"/>
    <w:rsid w:val="00A2186F"/>
    <w:rsid w:val="00A219E7"/>
    <w:rsid w:val="00A219F4"/>
    <w:rsid w:val="00A21B57"/>
    <w:rsid w:val="00A21CB1"/>
    <w:rsid w:val="00A21D4D"/>
    <w:rsid w:val="00A22165"/>
    <w:rsid w:val="00A223E7"/>
    <w:rsid w:val="00A226B9"/>
    <w:rsid w:val="00A228EF"/>
    <w:rsid w:val="00A2296F"/>
    <w:rsid w:val="00A22A5A"/>
    <w:rsid w:val="00A22B34"/>
    <w:rsid w:val="00A22B5B"/>
    <w:rsid w:val="00A22BE8"/>
    <w:rsid w:val="00A22E56"/>
    <w:rsid w:val="00A22E9B"/>
    <w:rsid w:val="00A22EC8"/>
    <w:rsid w:val="00A23437"/>
    <w:rsid w:val="00A23443"/>
    <w:rsid w:val="00A23E90"/>
    <w:rsid w:val="00A2411C"/>
    <w:rsid w:val="00A24526"/>
    <w:rsid w:val="00A2452A"/>
    <w:rsid w:val="00A245F5"/>
    <w:rsid w:val="00A24797"/>
    <w:rsid w:val="00A24961"/>
    <w:rsid w:val="00A24A59"/>
    <w:rsid w:val="00A24CFC"/>
    <w:rsid w:val="00A24D70"/>
    <w:rsid w:val="00A2504B"/>
    <w:rsid w:val="00A25207"/>
    <w:rsid w:val="00A256E4"/>
    <w:rsid w:val="00A2587F"/>
    <w:rsid w:val="00A25A83"/>
    <w:rsid w:val="00A25ACC"/>
    <w:rsid w:val="00A25DE2"/>
    <w:rsid w:val="00A25E46"/>
    <w:rsid w:val="00A25FDD"/>
    <w:rsid w:val="00A261CF"/>
    <w:rsid w:val="00A26411"/>
    <w:rsid w:val="00A26617"/>
    <w:rsid w:val="00A267EF"/>
    <w:rsid w:val="00A26A56"/>
    <w:rsid w:val="00A26C7D"/>
    <w:rsid w:val="00A26DAB"/>
    <w:rsid w:val="00A26E4E"/>
    <w:rsid w:val="00A26EAF"/>
    <w:rsid w:val="00A270FA"/>
    <w:rsid w:val="00A2727F"/>
    <w:rsid w:val="00A2761D"/>
    <w:rsid w:val="00A27A81"/>
    <w:rsid w:val="00A27B69"/>
    <w:rsid w:val="00A27F91"/>
    <w:rsid w:val="00A30472"/>
    <w:rsid w:val="00A30673"/>
    <w:rsid w:val="00A306FF"/>
    <w:rsid w:val="00A30734"/>
    <w:rsid w:val="00A308F8"/>
    <w:rsid w:val="00A30A94"/>
    <w:rsid w:val="00A30D9E"/>
    <w:rsid w:val="00A3116E"/>
    <w:rsid w:val="00A31262"/>
    <w:rsid w:val="00A31407"/>
    <w:rsid w:val="00A320EA"/>
    <w:rsid w:val="00A3212F"/>
    <w:rsid w:val="00A32167"/>
    <w:rsid w:val="00A321F8"/>
    <w:rsid w:val="00A322AB"/>
    <w:rsid w:val="00A3267C"/>
    <w:rsid w:val="00A32764"/>
    <w:rsid w:val="00A32AD8"/>
    <w:rsid w:val="00A32B5F"/>
    <w:rsid w:val="00A32C29"/>
    <w:rsid w:val="00A32E7A"/>
    <w:rsid w:val="00A32ECE"/>
    <w:rsid w:val="00A32FE7"/>
    <w:rsid w:val="00A331C2"/>
    <w:rsid w:val="00A331EE"/>
    <w:rsid w:val="00A3393F"/>
    <w:rsid w:val="00A33FD1"/>
    <w:rsid w:val="00A34047"/>
    <w:rsid w:val="00A34269"/>
    <w:rsid w:val="00A346B5"/>
    <w:rsid w:val="00A3488D"/>
    <w:rsid w:val="00A34951"/>
    <w:rsid w:val="00A34A71"/>
    <w:rsid w:val="00A34AAE"/>
    <w:rsid w:val="00A34B31"/>
    <w:rsid w:val="00A34E07"/>
    <w:rsid w:val="00A3505D"/>
    <w:rsid w:val="00A35085"/>
    <w:rsid w:val="00A350AE"/>
    <w:rsid w:val="00A35141"/>
    <w:rsid w:val="00A35418"/>
    <w:rsid w:val="00A35D9F"/>
    <w:rsid w:val="00A360A7"/>
    <w:rsid w:val="00A362EC"/>
    <w:rsid w:val="00A3633B"/>
    <w:rsid w:val="00A3644E"/>
    <w:rsid w:val="00A3660F"/>
    <w:rsid w:val="00A36618"/>
    <w:rsid w:val="00A3664A"/>
    <w:rsid w:val="00A366BE"/>
    <w:rsid w:val="00A36A94"/>
    <w:rsid w:val="00A36CCC"/>
    <w:rsid w:val="00A36D24"/>
    <w:rsid w:val="00A36E3B"/>
    <w:rsid w:val="00A370C7"/>
    <w:rsid w:val="00A3714E"/>
    <w:rsid w:val="00A372B0"/>
    <w:rsid w:val="00A3763B"/>
    <w:rsid w:val="00A3794A"/>
    <w:rsid w:val="00A37A82"/>
    <w:rsid w:val="00A37D1A"/>
    <w:rsid w:val="00A37D47"/>
    <w:rsid w:val="00A37F33"/>
    <w:rsid w:val="00A40300"/>
    <w:rsid w:val="00A40582"/>
    <w:rsid w:val="00A4066B"/>
    <w:rsid w:val="00A407FF"/>
    <w:rsid w:val="00A408D8"/>
    <w:rsid w:val="00A408DA"/>
    <w:rsid w:val="00A40946"/>
    <w:rsid w:val="00A40BEF"/>
    <w:rsid w:val="00A40C57"/>
    <w:rsid w:val="00A40D16"/>
    <w:rsid w:val="00A40DF9"/>
    <w:rsid w:val="00A41116"/>
    <w:rsid w:val="00A41286"/>
    <w:rsid w:val="00A412AA"/>
    <w:rsid w:val="00A41496"/>
    <w:rsid w:val="00A416A1"/>
    <w:rsid w:val="00A41A8A"/>
    <w:rsid w:val="00A41ADA"/>
    <w:rsid w:val="00A41C2B"/>
    <w:rsid w:val="00A41DF0"/>
    <w:rsid w:val="00A41E81"/>
    <w:rsid w:val="00A41F14"/>
    <w:rsid w:val="00A421E7"/>
    <w:rsid w:val="00A4230F"/>
    <w:rsid w:val="00A423D7"/>
    <w:rsid w:val="00A4260A"/>
    <w:rsid w:val="00A426E5"/>
    <w:rsid w:val="00A427C8"/>
    <w:rsid w:val="00A427CB"/>
    <w:rsid w:val="00A42AED"/>
    <w:rsid w:val="00A42C1C"/>
    <w:rsid w:val="00A42D43"/>
    <w:rsid w:val="00A42ECF"/>
    <w:rsid w:val="00A42FE6"/>
    <w:rsid w:val="00A430F5"/>
    <w:rsid w:val="00A432A6"/>
    <w:rsid w:val="00A4340E"/>
    <w:rsid w:val="00A4395D"/>
    <w:rsid w:val="00A43998"/>
    <w:rsid w:val="00A43B27"/>
    <w:rsid w:val="00A43B8D"/>
    <w:rsid w:val="00A43D13"/>
    <w:rsid w:val="00A43D1F"/>
    <w:rsid w:val="00A440D7"/>
    <w:rsid w:val="00A4423C"/>
    <w:rsid w:val="00A44262"/>
    <w:rsid w:val="00A44307"/>
    <w:rsid w:val="00A4434F"/>
    <w:rsid w:val="00A444B7"/>
    <w:rsid w:val="00A447A5"/>
    <w:rsid w:val="00A44828"/>
    <w:rsid w:val="00A448E7"/>
    <w:rsid w:val="00A44B40"/>
    <w:rsid w:val="00A44B56"/>
    <w:rsid w:val="00A44CB4"/>
    <w:rsid w:val="00A44E01"/>
    <w:rsid w:val="00A44E33"/>
    <w:rsid w:val="00A45110"/>
    <w:rsid w:val="00A4532F"/>
    <w:rsid w:val="00A45498"/>
    <w:rsid w:val="00A454F9"/>
    <w:rsid w:val="00A456B0"/>
    <w:rsid w:val="00A45906"/>
    <w:rsid w:val="00A45980"/>
    <w:rsid w:val="00A45AD2"/>
    <w:rsid w:val="00A45CA5"/>
    <w:rsid w:val="00A45EDC"/>
    <w:rsid w:val="00A45FA3"/>
    <w:rsid w:val="00A465D7"/>
    <w:rsid w:val="00A46881"/>
    <w:rsid w:val="00A46B30"/>
    <w:rsid w:val="00A4713C"/>
    <w:rsid w:val="00A473B7"/>
    <w:rsid w:val="00A4744C"/>
    <w:rsid w:val="00A4752B"/>
    <w:rsid w:val="00A47587"/>
    <w:rsid w:val="00A47710"/>
    <w:rsid w:val="00A477FD"/>
    <w:rsid w:val="00A47C36"/>
    <w:rsid w:val="00A47E5C"/>
    <w:rsid w:val="00A47F21"/>
    <w:rsid w:val="00A5051E"/>
    <w:rsid w:val="00A506EE"/>
    <w:rsid w:val="00A507B2"/>
    <w:rsid w:val="00A50A1B"/>
    <w:rsid w:val="00A50DA5"/>
    <w:rsid w:val="00A50E10"/>
    <w:rsid w:val="00A50E52"/>
    <w:rsid w:val="00A5125D"/>
    <w:rsid w:val="00A51463"/>
    <w:rsid w:val="00A5183B"/>
    <w:rsid w:val="00A51D37"/>
    <w:rsid w:val="00A52006"/>
    <w:rsid w:val="00A52092"/>
    <w:rsid w:val="00A521B3"/>
    <w:rsid w:val="00A5230A"/>
    <w:rsid w:val="00A526A0"/>
    <w:rsid w:val="00A529F7"/>
    <w:rsid w:val="00A52AA2"/>
    <w:rsid w:val="00A52D41"/>
    <w:rsid w:val="00A52DFC"/>
    <w:rsid w:val="00A52F60"/>
    <w:rsid w:val="00A53048"/>
    <w:rsid w:val="00A53446"/>
    <w:rsid w:val="00A53964"/>
    <w:rsid w:val="00A53AF4"/>
    <w:rsid w:val="00A53C6C"/>
    <w:rsid w:val="00A53F78"/>
    <w:rsid w:val="00A53FAE"/>
    <w:rsid w:val="00A53FE5"/>
    <w:rsid w:val="00A54238"/>
    <w:rsid w:val="00A5447A"/>
    <w:rsid w:val="00A54524"/>
    <w:rsid w:val="00A5460B"/>
    <w:rsid w:val="00A54856"/>
    <w:rsid w:val="00A54AC9"/>
    <w:rsid w:val="00A54C8B"/>
    <w:rsid w:val="00A54CBD"/>
    <w:rsid w:val="00A54D71"/>
    <w:rsid w:val="00A54D78"/>
    <w:rsid w:val="00A54DD2"/>
    <w:rsid w:val="00A54FA7"/>
    <w:rsid w:val="00A553A0"/>
    <w:rsid w:val="00A554DA"/>
    <w:rsid w:val="00A5564F"/>
    <w:rsid w:val="00A557FF"/>
    <w:rsid w:val="00A55A3A"/>
    <w:rsid w:val="00A55AFE"/>
    <w:rsid w:val="00A55CB3"/>
    <w:rsid w:val="00A55D47"/>
    <w:rsid w:val="00A55DA2"/>
    <w:rsid w:val="00A5619D"/>
    <w:rsid w:val="00A563B1"/>
    <w:rsid w:val="00A569C2"/>
    <w:rsid w:val="00A569E3"/>
    <w:rsid w:val="00A56C41"/>
    <w:rsid w:val="00A56C52"/>
    <w:rsid w:val="00A56CD3"/>
    <w:rsid w:val="00A56D12"/>
    <w:rsid w:val="00A56D40"/>
    <w:rsid w:val="00A56D41"/>
    <w:rsid w:val="00A56E06"/>
    <w:rsid w:val="00A56F53"/>
    <w:rsid w:val="00A56FA3"/>
    <w:rsid w:val="00A57069"/>
    <w:rsid w:val="00A57336"/>
    <w:rsid w:val="00A574AC"/>
    <w:rsid w:val="00A5764C"/>
    <w:rsid w:val="00A57894"/>
    <w:rsid w:val="00A5793D"/>
    <w:rsid w:val="00A579AF"/>
    <w:rsid w:val="00A57A35"/>
    <w:rsid w:val="00A57AED"/>
    <w:rsid w:val="00A57C1C"/>
    <w:rsid w:val="00A57CEA"/>
    <w:rsid w:val="00A57E7C"/>
    <w:rsid w:val="00A57F25"/>
    <w:rsid w:val="00A60129"/>
    <w:rsid w:val="00A60169"/>
    <w:rsid w:val="00A60258"/>
    <w:rsid w:val="00A604A8"/>
    <w:rsid w:val="00A607D3"/>
    <w:rsid w:val="00A608CB"/>
    <w:rsid w:val="00A60909"/>
    <w:rsid w:val="00A609C5"/>
    <w:rsid w:val="00A61138"/>
    <w:rsid w:val="00A61271"/>
    <w:rsid w:val="00A612A0"/>
    <w:rsid w:val="00A614A7"/>
    <w:rsid w:val="00A617A0"/>
    <w:rsid w:val="00A617A5"/>
    <w:rsid w:val="00A61972"/>
    <w:rsid w:val="00A61A4A"/>
    <w:rsid w:val="00A61ABF"/>
    <w:rsid w:val="00A6207B"/>
    <w:rsid w:val="00A621C5"/>
    <w:rsid w:val="00A6228F"/>
    <w:rsid w:val="00A6256E"/>
    <w:rsid w:val="00A62634"/>
    <w:rsid w:val="00A62782"/>
    <w:rsid w:val="00A62A01"/>
    <w:rsid w:val="00A62F10"/>
    <w:rsid w:val="00A63067"/>
    <w:rsid w:val="00A6331D"/>
    <w:rsid w:val="00A6356E"/>
    <w:rsid w:val="00A63986"/>
    <w:rsid w:val="00A63AEA"/>
    <w:rsid w:val="00A63AFC"/>
    <w:rsid w:val="00A63C52"/>
    <w:rsid w:val="00A63EB9"/>
    <w:rsid w:val="00A63FCF"/>
    <w:rsid w:val="00A64016"/>
    <w:rsid w:val="00A64056"/>
    <w:rsid w:val="00A64165"/>
    <w:rsid w:val="00A64428"/>
    <w:rsid w:val="00A64487"/>
    <w:rsid w:val="00A645EE"/>
    <w:rsid w:val="00A647A0"/>
    <w:rsid w:val="00A64AB0"/>
    <w:rsid w:val="00A64CFF"/>
    <w:rsid w:val="00A64D4E"/>
    <w:rsid w:val="00A64E38"/>
    <w:rsid w:val="00A64F97"/>
    <w:rsid w:val="00A64FB5"/>
    <w:rsid w:val="00A6509F"/>
    <w:rsid w:val="00A653BC"/>
    <w:rsid w:val="00A65576"/>
    <w:rsid w:val="00A65718"/>
    <w:rsid w:val="00A65768"/>
    <w:rsid w:val="00A65847"/>
    <w:rsid w:val="00A65940"/>
    <w:rsid w:val="00A66151"/>
    <w:rsid w:val="00A66555"/>
    <w:rsid w:val="00A6655E"/>
    <w:rsid w:val="00A665DB"/>
    <w:rsid w:val="00A6662A"/>
    <w:rsid w:val="00A66703"/>
    <w:rsid w:val="00A6670C"/>
    <w:rsid w:val="00A669B0"/>
    <w:rsid w:val="00A66AE6"/>
    <w:rsid w:val="00A66E5D"/>
    <w:rsid w:val="00A670A2"/>
    <w:rsid w:val="00A673B9"/>
    <w:rsid w:val="00A67A16"/>
    <w:rsid w:val="00A67ED0"/>
    <w:rsid w:val="00A70291"/>
    <w:rsid w:val="00A702DC"/>
    <w:rsid w:val="00A705B9"/>
    <w:rsid w:val="00A70857"/>
    <w:rsid w:val="00A70989"/>
    <w:rsid w:val="00A70EC5"/>
    <w:rsid w:val="00A70F94"/>
    <w:rsid w:val="00A70FA5"/>
    <w:rsid w:val="00A71031"/>
    <w:rsid w:val="00A710D7"/>
    <w:rsid w:val="00A7113A"/>
    <w:rsid w:val="00A711B7"/>
    <w:rsid w:val="00A711D3"/>
    <w:rsid w:val="00A7143B"/>
    <w:rsid w:val="00A7155B"/>
    <w:rsid w:val="00A7156D"/>
    <w:rsid w:val="00A715AC"/>
    <w:rsid w:val="00A71676"/>
    <w:rsid w:val="00A7170D"/>
    <w:rsid w:val="00A71A25"/>
    <w:rsid w:val="00A71AA0"/>
    <w:rsid w:val="00A71CAE"/>
    <w:rsid w:val="00A71CE4"/>
    <w:rsid w:val="00A71D4A"/>
    <w:rsid w:val="00A71E42"/>
    <w:rsid w:val="00A71EC7"/>
    <w:rsid w:val="00A71F3F"/>
    <w:rsid w:val="00A7202B"/>
    <w:rsid w:val="00A721D9"/>
    <w:rsid w:val="00A72214"/>
    <w:rsid w:val="00A72ABC"/>
    <w:rsid w:val="00A72C68"/>
    <w:rsid w:val="00A72DA9"/>
    <w:rsid w:val="00A72E00"/>
    <w:rsid w:val="00A7305E"/>
    <w:rsid w:val="00A730B1"/>
    <w:rsid w:val="00A730C8"/>
    <w:rsid w:val="00A73336"/>
    <w:rsid w:val="00A7357F"/>
    <w:rsid w:val="00A737D4"/>
    <w:rsid w:val="00A73897"/>
    <w:rsid w:val="00A73B9D"/>
    <w:rsid w:val="00A73E18"/>
    <w:rsid w:val="00A7414A"/>
    <w:rsid w:val="00A7424E"/>
    <w:rsid w:val="00A74388"/>
    <w:rsid w:val="00A7438A"/>
    <w:rsid w:val="00A74607"/>
    <w:rsid w:val="00A74698"/>
    <w:rsid w:val="00A746BD"/>
    <w:rsid w:val="00A748E8"/>
    <w:rsid w:val="00A74A3E"/>
    <w:rsid w:val="00A74B38"/>
    <w:rsid w:val="00A74CE7"/>
    <w:rsid w:val="00A74F0B"/>
    <w:rsid w:val="00A74FE5"/>
    <w:rsid w:val="00A7504C"/>
    <w:rsid w:val="00A75884"/>
    <w:rsid w:val="00A76341"/>
    <w:rsid w:val="00A76407"/>
    <w:rsid w:val="00A766AA"/>
    <w:rsid w:val="00A76E4C"/>
    <w:rsid w:val="00A7723A"/>
    <w:rsid w:val="00A773E8"/>
    <w:rsid w:val="00A774B4"/>
    <w:rsid w:val="00A77E07"/>
    <w:rsid w:val="00A80152"/>
    <w:rsid w:val="00A8032B"/>
    <w:rsid w:val="00A8073F"/>
    <w:rsid w:val="00A80B0B"/>
    <w:rsid w:val="00A80ED6"/>
    <w:rsid w:val="00A8160A"/>
    <w:rsid w:val="00A81C39"/>
    <w:rsid w:val="00A81E56"/>
    <w:rsid w:val="00A8210E"/>
    <w:rsid w:val="00A82884"/>
    <w:rsid w:val="00A82AB7"/>
    <w:rsid w:val="00A82BDA"/>
    <w:rsid w:val="00A82DB6"/>
    <w:rsid w:val="00A82FAC"/>
    <w:rsid w:val="00A830F0"/>
    <w:rsid w:val="00A832BD"/>
    <w:rsid w:val="00A83329"/>
    <w:rsid w:val="00A8369A"/>
    <w:rsid w:val="00A83940"/>
    <w:rsid w:val="00A83AA2"/>
    <w:rsid w:val="00A84160"/>
    <w:rsid w:val="00A84206"/>
    <w:rsid w:val="00A842BA"/>
    <w:rsid w:val="00A846A9"/>
    <w:rsid w:val="00A846CD"/>
    <w:rsid w:val="00A84788"/>
    <w:rsid w:val="00A84806"/>
    <w:rsid w:val="00A84919"/>
    <w:rsid w:val="00A84A96"/>
    <w:rsid w:val="00A84AD9"/>
    <w:rsid w:val="00A84CD7"/>
    <w:rsid w:val="00A84DCC"/>
    <w:rsid w:val="00A85004"/>
    <w:rsid w:val="00A85172"/>
    <w:rsid w:val="00A85554"/>
    <w:rsid w:val="00A8571B"/>
    <w:rsid w:val="00A85A9D"/>
    <w:rsid w:val="00A85B23"/>
    <w:rsid w:val="00A85BDA"/>
    <w:rsid w:val="00A85BDC"/>
    <w:rsid w:val="00A85C2F"/>
    <w:rsid w:val="00A85F7E"/>
    <w:rsid w:val="00A8610B"/>
    <w:rsid w:val="00A8685A"/>
    <w:rsid w:val="00A86947"/>
    <w:rsid w:val="00A86AD2"/>
    <w:rsid w:val="00A86BF0"/>
    <w:rsid w:val="00A86EC4"/>
    <w:rsid w:val="00A86EC6"/>
    <w:rsid w:val="00A8712B"/>
    <w:rsid w:val="00A87366"/>
    <w:rsid w:val="00A87370"/>
    <w:rsid w:val="00A874AF"/>
    <w:rsid w:val="00A87518"/>
    <w:rsid w:val="00A87587"/>
    <w:rsid w:val="00A87694"/>
    <w:rsid w:val="00A876F6"/>
    <w:rsid w:val="00A8791B"/>
    <w:rsid w:val="00A87BCB"/>
    <w:rsid w:val="00A87C0C"/>
    <w:rsid w:val="00A87C6D"/>
    <w:rsid w:val="00A87D46"/>
    <w:rsid w:val="00A87D92"/>
    <w:rsid w:val="00A87F73"/>
    <w:rsid w:val="00A87FBF"/>
    <w:rsid w:val="00A900C3"/>
    <w:rsid w:val="00A905B8"/>
    <w:rsid w:val="00A90722"/>
    <w:rsid w:val="00A90A2A"/>
    <w:rsid w:val="00A90B5B"/>
    <w:rsid w:val="00A90CE6"/>
    <w:rsid w:val="00A9114E"/>
    <w:rsid w:val="00A91331"/>
    <w:rsid w:val="00A913D8"/>
    <w:rsid w:val="00A91513"/>
    <w:rsid w:val="00A91660"/>
    <w:rsid w:val="00A917C8"/>
    <w:rsid w:val="00A91AA5"/>
    <w:rsid w:val="00A91C0D"/>
    <w:rsid w:val="00A91CD5"/>
    <w:rsid w:val="00A91D48"/>
    <w:rsid w:val="00A92155"/>
    <w:rsid w:val="00A9240D"/>
    <w:rsid w:val="00A9289F"/>
    <w:rsid w:val="00A928CA"/>
    <w:rsid w:val="00A929A8"/>
    <w:rsid w:val="00A92D82"/>
    <w:rsid w:val="00A93064"/>
    <w:rsid w:val="00A9346A"/>
    <w:rsid w:val="00A934D7"/>
    <w:rsid w:val="00A93516"/>
    <w:rsid w:val="00A9365B"/>
    <w:rsid w:val="00A938DA"/>
    <w:rsid w:val="00A9394A"/>
    <w:rsid w:val="00A93A4D"/>
    <w:rsid w:val="00A93D86"/>
    <w:rsid w:val="00A94070"/>
    <w:rsid w:val="00A941F1"/>
    <w:rsid w:val="00A9423E"/>
    <w:rsid w:val="00A94324"/>
    <w:rsid w:val="00A9448A"/>
    <w:rsid w:val="00A94613"/>
    <w:rsid w:val="00A9474F"/>
    <w:rsid w:val="00A94821"/>
    <w:rsid w:val="00A94C59"/>
    <w:rsid w:val="00A94E5B"/>
    <w:rsid w:val="00A94EF5"/>
    <w:rsid w:val="00A95078"/>
    <w:rsid w:val="00A95503"/>
    <w:rsid w:val="00A95594"/>
    <w:rsid w:val="00A955F8"/>
    <w:rsid w:val="00A956E7"/>
    <w:rsid w:val="00A957AE"/>
    <w:rsid w:val="00A95A68"/>
    <w:rsid w:val="00A95F45"/>
    <w:rsid w:val="00A960DC"/>
    <w:rsid w:val="00A962BB"/>
    <w:rsid w:val="00A962E3"/>
    <w:rsid w:val="00A96330"/>
    <w:rsid w:val="00A969C8"/>
    <w:rsid w:val="00A96A0F"/>
    <w:rsid w:val="00A96C06"/>
    <w:rsid w:val="00A96C3A"/>
    <w:rsid w:val="00A96D2C"/>
    <w:rsid w:val="00A96D60"/>
    <w:rsid w:val="00A96EFB"/>
    <w:rsid w:val="00A96F6D"/>
    <w:rsid w:val="00A971B7"/>
    <w:rsid w:val="00A971FA"/>
    <w:rsid w:val="00A972B1"/>
    <w:rsid w:val="00A97640"/>
    <w:rsid w:val="00A9773E"/>
    <w:rsid w:val="00A9791E"/>
    <w:rsid w:val="00A97AAE"/>
    <w:rsid w:val="00A97CDD"/>
    <w:rsid w:val="00A97E33"/>
    <w:rsid w:val="00A97EFB"/>
    <w:rsid w:val="00AA0210"/>
    <w:rsid w:val="00AA0272"/>
    <w:rsid w:val="00AA035A"/>
    <w:rsid w:val="00AA058C"/>
    <w:rsid w:val="00AA09A0"/>
    <w:rsid w:val="00AA0B1A"/>
    <w:rsid w:val="00AA0B92"/>
    <w:rsid w:val="00AA0D70"/>
    <w:rsid w:val="00AA0DE0"/>
    <w:rsid w:val="00AA13D6"/>
    <w:rsid w:val="00AA15C5"/>
    <w:rsid w:val="00AA16B5"/>
    <w:rsid w:val="00AA1CAD"/>
    <w:rsid w:val="00AA1D44"/>
    <w:rsid w:val="00AA208E"/>
    <w:rsid w:val="00AA2242"/>
    <w:rsid w:val="00AA224A"/>
    <w:rsid w:val="00AA260F"/>
    <w:rsid w:val="00AA2713"/>
    <w:rsid w:val="00AA2AEA"/>
    <w:rsid w:val="00AA2B8A"/>
    <w:rsid w:val="00AA2B8F"/>
    <w:rsid w:val="00AA2E25"/>
    <w:rsid w:val="00AA355A"/>
    <w:rsid w:val="00AA35EF"/>
    <w:rsid w:val="00AA3822"/>
    <w:rsid w:val="00AA3A56"/>
    <w:rsid w:val="00AA3B85"/>
    <w:rsid w:val="00AA3D97"/>
    <w:rsid w:val="00AA40F4"/>
    <w:rsid w:val="00AA43E2"/>
    <w:rsid w:val="00AA43F9"/>
    <w:rsid w:val="00AA44A1"/>
    <w:rsid w:val="00AA4567"/>
    <w:rsid w:val="00AA4886"/>
    <w:rsid w:val="00AA4B09"/>
    <w:rsid w:val="00AA4C1C"/>
    <w:rsid w:val="00AA4C32"/>
    <w:rsid w:val="00AA4C81"/>
    <w:rsid w:val="00AA4FAA"/>
    <w:rsid w:val="00AA5430"/>
    <w:rsid w:val="00AA559B"/>
    <w:rsid w:val="00AA55EC"/>
    <w:rsid w:val="00AA5B10"/>
    <w:rsid w:val="00AA5F0E"/>
    <w:rsid w:val="00AA609E"/>
    <w:rsid w:val="00AA62F4"/>
    <w:rsid w:val="00AA64DD"/>
    <w:rsid w:val="00AA651C"/>
    <w:rsid w:val="00AA686C"/>
    <w:rsid w:val="00AA6BB1"/>
    <w:rsid w:val="00AA7034"/>
    <w:rsid w:val="00AA7038"/>
    <w:rsid w:val="00AA7079"/>
    <w:rsid w:val="00AA715B"/>
    <w:rsid w:val="00AA7167"/>
    <w:rsid w:val="00AA71D2"/>
    <w:rsid w:val="00AA72AE"/>
    <w:rsid w:val="00AA76BC"/>
    <w:rsid w:val="00AA7780"/>
    <w:rsid w:val="00AA77C1"/>
    <w:rsid w:val="00AA7AFB"/>
    <w:rsid w:val="00AA7B67"/>
    <w:rsid w:val="00AA7BAD"/>
    <w:rsid w:val="00AA7DDF"/>
    <w:rsid w:val="00AA7DF3"/>
    <w:rsid w:val="00AA7F78"/>
    <w:rsid w:val="00AB0274"/>
    <w:rsid w:val="00AB0A3A"/>
    <w:rsid w:val="00AB0B4B"/>
    <w:rsid w:val="00AB0D63"/>
    <w:rsid w:val="00AB0E30"/>
    <w:rsid w:val="00AB0F09"/>
    <w:rsid w:val="00AB12E1"/>
    <w:rsid w:val="00AB172E"/>
    <w:rsid w:val="00AB1A9C"/>
    <w:rsid w:val="00AB1E06"/>
    <w:rsid w:val="00AB1EE3"/>
    <w:rsid w:val="00AB1FCA"/>
    <w:rsid w:val="00AB2420"/>
    <w:rsid w:val="00AB24C9"/>
    <w:rsid w:val="00AB2700"/>
    <w:rsid w:val="00AB27CE"/>
    <w:rsid w:val="00AB294C"/>
    <w:rsid w:val="00AB2DD7"/>
    <w:rsid w:val="00AB341B"/>
    <w:rsid w:val="00AB349C"/>
    <w:rsid w:val="00AB371C"/>
    <w:rsid w:val="00AB37F2"/>
    <w:rsid w:val="00AB38BA"/>
    <w:rsid w:val="00AB39BF"/>
    <w:rsid w:val="00AB3B7D"/>
    <w:rsid w:val="00AB3DD1"/>
    <w:rsid w:val="00AB3DF8"/>
    <w:rsid w:val="00AB3E45"/>
    <w:rsid w:val="00AB3F27"/>
    <w:rsid w:val="00AB4080"/>
    <w:rsid w:val="00AB41C9"/>
    <w:rsid w:val="00AB45B3"/>
    <w:rsid w:val="00AB48EF"/>
    <w:rsid w:val="00AB491C"/>
    <w:rsid w:val="00AB4A94"/>
    <w:rsid w:val="00AB4B3F"/>
    <w:rsid w:val="00AB4BD6"/>
    <w:rsid w:val="00AB4C1B"/>
    <w:rsid w:val="00AB4EB2"/>
    <w:rsid w:val="00AB503A"/>
    <w:rsid w:val="00AB5237"/>
    <w:rsid w:val="00AB5309"/>
    <w:rsid w:val="00AB5421"/>
    <w:rsid w:val="00AB564E"/>
    <w:rsid w:val="00AB57FD"/>
    <w:rsid w:val="00AB5905"/>
    <w:rsid w:val="00AB5D27"/>
    <w:rsid w:val="00AB60E7"/>
    <w:rsid w:val="00AB6238"/>
    <w:rsid w:val="00AB62C7"/>
    <w:rsid w:val="00AB63BD"/>
    <w:rsid w:val="00AB64A8"/>
    <w:rsid w:val="00AB65CB"/>
    <w:rsid w:val="00AB6687"/>
    <w:rsid w:val="00AB672B"/>
    <w:rsid w:val="00AB67E8"/>
    <w:rsid w:val="00AB6A18"/>
    <w:rsid w:val="00AB6D9D"/>
    <w:rsid w:val="00AB72FC"/>
    <w:rsid w:val="00AB7307"/>
    <w:rsid w:val="00AB786B"/>
    <w:rsid w:val="00AB7951"/>
    <w:rsid w:val="00AB7B20"/>
    <w:rsid w:val="00AB7C3B"/>
    <w:rsid w:val="00AB7CF1"/>
    <w:rsid w:val="00AB7D12"/>
    <w:rsid w:val="00AB7DA1"/>
    <w:rsid w:val="00AB7DA8"/>
    <w:rsid w:val="00AB7EC3"/>
    <w:rsid w:val="00AB7F22"/>
    <w:rsid w:val="00AB7FD2"/>
    <w:rsid w:val="00AC004A"/>
    <w:rsid w:val="00AC0112"/>
    <w:rsid w:val="00AC051A"/>
    <w:rsid w:val="00AC07AE"/>
    <w:rsid w:val="00AC0B13"/>
    <w:rsid w:val="00AC0CFB"/>
    <w:rsid w:val="00AC0F61"/>
    <w:rsid w:val="00AC11F5"/>
    <w:rsid w:val="00AC1391"/>
    <w:rsid w:val="00AC13B8"/>
    <w:rsid w:val="00AC179A"/>
    <w:rsid w:val="00AC18A2"/>
    <w:rsid w:val="00AC18CB"/>
    <w:rsid w:val="00AC1A03"/>
    <w:rsid w:val="00AC1A0A"/>
    <w:rsid w:val="00AC1A6F"/>
    <w:rsid w:val="00AC1CB9"/>
    <w:rsid w:val="00AC1FD0"/>
    <w:rsid w:val="00AC215E"/>
    <w:rsid w:val="00AC23D9"/>
    <w:rsid w:val="00AC2548"/>
    <w:rsid w:val="00AC25F3"/>
    <w:rsid w:val="00AC262E"/>
    <w:rsid w:val="00AC2AD3"/>
    <w:rsid w:val="00AC2BEF"/>
    <w:rsid w:val="00AC2D4B"/>
    <w:rsid w:val="00AC2F1A"/>
    <w:rsid w:val="00AC30B4"/>
    <w:rsid w:val="00AC32C1"/>
    <w:rsid w:val="00AC3912"/>
    <w:rsid w:val="00AC3A33"/>
    <w:rsid w:val="00AC3A92"/>
    <w:rsid w:val="00AC3D84"/>
    <w:rsid w:val="00AC3DDE"/>
    <w:rsid w:val="00AC3E1C"/>
    <w:rsid w:val="00AC3F2B"/>
    <w:rsid w:val="00AC3F9F"/>
    <w:rsid w:val="00AC456F"/>
    <w:rsid w:val="00AC45EE"/>
    <w:rsid w:val="00AC4FCC"/>
    <w:rsid w:val="00AC50CD"/>
    <w:rsid w:val="00AC5194"/>
    <w:rsid w:val="00AC5266"/>
    <w:rsid w:val="00AC5385"/>
    <w:rsid w:val="00AC573E"/>
    <w:rsid w:val="00AC5B01"/>
    <w:rsid w:val="00AC5B6B"/>
    <w:rsid w:val="00AC5CCE"/>
    <w:rsid w:val="00AC5F7E"/>
    <w:rsid w:val="00AC603B"/>
    <w:rsid w:val="00AC603F"/>
    <w:rsid w:val="00AC614A"/>
    <w:rsid w:val="00AC6334"/>
    <w:rsid w:val="00AC6347"/>
    <w:rsid w:val="00AC64F9"/>
    <w:rsid w:val="00AC66AC"/>
    <w:rsid w:val="00AC7068"/>
    <w:rsid w:val="00AC71EF"/>
    <w:rsid w:val="00AC734C"/>
    <w:rsid w:val="00AC7392"/>
    <w:rsid w:val="00AC7532"/>
    <w:rsid w:val="00AC777F"/>
    <w:rsid w:val="00AC7802"/>
    <w:rsid w:val="00AC78B7"/>
    <w:rsid w:val="00AC7AE0"/>
    <w:rsid w:val="00AC7CBA"/>
    <w:rsid w:val="00AC7D2B"/>
    <w:rsid w:val="00AD0035"/>
    <w:rsid w:val="00AD0B15"/>
    <w:rsid w:val="00AD0D6A"/>
    <w:rsid w:val="00AD0DDF"/>
    <w:rsid w:val="00AD1082"/>
    <w:rsid w:val="00AD144F"/>
    <w:rsid w:val="00AD159B"/>
    <w:rsid w:val="00AD1762"/>
    <w:rsid w:val="00AD1769"/>
    <w:rsid w:val="00AD1B70"/>
    <w:rsid w:val="00AD1E2F"/>
    <w:rsid w:val="00AD1E32"/>
    <w:rsid w:val="00AD1E6F"/>
    <w:rsid w:val="00AD1EE1"/>
    <w:rsid w:val="00AD1FA8"/>
    <w:rsid w:val="00AD205B"/>
    <w:rsid w:val="00AD208B"/>
    <w:rsid w:val="00AD2646"/>
    <w:rsid w:val="00AD2864"/>
    <w:rsid w:val="00AD294E"/>
    <w:rsid w:val="00AD2D0A"/>
    <w:rsid w:val="00AD305B"/>
    <w:rsid w:val="00AD3719"/>
    <w:rsid w:val="00AD3791"/>
    <w:rsid w:val="00AD3941"/>
    <w:rsid w:val="00AD3960"/>
    <w:rsid w:val="00AD3A50"/>
    <w:rsid w:val="00AD3BA8"/>
    <w:rsid w:val="00AD3CFC"/>
    <w:rsid w:val="00AD3F14"/>
    <w:rsid w:val="00AD3FBB"/>
    <w:rsid w:val="00AD409A"/>
    <w:rsid w:val="00AD40AE"/>
    <w:rsid w:val="00AD4347"/>
    <w:rsid w:val="00AD43F6"/>
    <w:rsid w:val="00AD4562"/>
    <w:rsid w:val="00AD4580"/>
    <w:rsid w:val="00AD4581"/>
    <w:rsid w:val="00AD4672"/>
    <w:rsid w:val="00AD4828"/>
    <w:rsid w:val="00AD4E85"/>
    <w:rsid w:val="00AD4EDF"/>
    <w:rsid w:val="00AD4F67"/>
    <w:rsid w:val="00AD50F7"/>
    <w:rsid w:val="00AD51EE"/>
    <w:rsid w:val="00AD52A5"/>
    <w:rsid w:val="00AD539C"/>
    <w:rsid w:val="00AD55F1"/>
    <w:rsid w:val="00AD5822"/>
    <w:rsid w:val="00AD5A5D"/>
    <w:rsid w:val="00AD5CBD"/>
    <w:rsid w:val="00AD5CF6"/>
    <w:rsid w:val="00AD5E7E"/>
    <w:rsid w:val="00AD624D"/>
    <w:rsid w:val="00AD6396"/>
    <w:rsid w:val="00AD6941"/>
    <w:rsid w:val="00AD6E3C"/>
    <w:rsid w:val="00AD6FD5"/>
    <w:rsid w:val="00AD700E"/>
    <w:rsid w:val="00AD71B4"/>
    <w:rsid w:val="00AD733B"/>
    <w:rsid w:val="00AD744E"/>
    <w:rsid w:val="00AD7510"/>
    <w:rsid w:val="00AD7593"/>
    <w:rsid w:val="00AD7D06"/>
    <w:rsid w:val="00AD7DD0"/>
    <w:rsid w:val="00AE0118"/>
    <w:rsid w:val="00AE013D"/>
    <w:rsid w:val="00AE0241"/>
    <w:rsid w:val="00AE0482"/>
    <w:rsid w:val="00AE0C42"/>
    <w:rsid w:val="00AE0C78"/>
    <w:rsid w:val="00AE0CF0"/>
    <w:rsid w:val="00AE0D57"/>
    <w:rsid w:val="00AE0D5B"/>
    <w:rsid w:val="00AE0F58"/>
    <w:rsid w:val="00AE101B"/>
    <w:rsid w:val="00AE118D"/>
    <w:rsid w:val="00AE13ED"/>
    <w:rsid w:val="00AE1415"/>
    <w:rsid w:val="00AE154A"/>
    <w:rsid w:val="00AE180C"/>
    <w:rsid w:val="00AE1C9C"/>
    <w:rsid w:val="00AE1CCF"/>
    <w:rsid w:val="00AE1CE9"/>
    <w:rsid w:val="00AE1EE2"/>
    <w:rsid w:val="00AE2416"/>
    <w:rsid w:val="00AE24CD"/>
    <w:rsid w:val="00AE281A"/>
    <w:rsid w:val="00AE2AC3"/>
    <w:rsid w:val="00AE2C0B"/>
    <w:rsid w:val="00AE2FF7"/>
    <w:rsid w:val="00AE3335"/>
    <w:rsid w:val="00AE382F"/>
    <w:rsid w:val="00AE39A1"/>
    <w:rsid w:val="00AE3E74"/>
    <w:rsid w:val="00AE3EFD"/>
    <w:rsid w:val="00AE4160"/>
    <w:rsid w:val="00AE43EC"/>
    <w:rsid w:val="00AE459C"/>
    <w:rsid w:val="00AE4E3F"/>
    <w:rsid w:val="00AE4E8C"/>
    <w:rsid w:val="00AE4F64"/>
    <w:rsid w:val="00AE4FC1"/>
    <w:rsid w:val="00AE54E8"/>
    <w:rsid w:val="00AE5645"/>
    <w:rsid w:val="00AE5A14"/>
    <w:rsid w:val="00AE5CB8"/>
    <w:rsid w:val="00AE5FA6"/>
    <w:rsid w:val="00AE5FEB"/>
    <w:rsid w:val="00AE64DC"/>
    <w:rsid w:val="00AE6519"/>
    <w:rsid w:val="00AE68C2"/>
    <w:rsid w:val="00AE6910"/>
    <w:rsid w:val="00AE6993"/>
    <w:rsid w:val="00AE6AF5"/>
    <w:rsid w:val="00AE6EBA"/>
    <w:rsid w:val="00AE6F0D"/>
    <w:rsid w:val="00AE6F1E"/>
    <w:rsid w:val="00AE713E"/>
    <w:rsid w:val="00AE7140"/>
    <w:rsid w:val="00AE7D6C"/>
    <w:rsid w:val="00AF0171"/>
    <w:rsid w:val="00AF0449"/>
    <w:rsid w:val="00AF0953"/>
    <w:rsid w:val="00AF0E1B"/>
    <w:rsid w:val="00AF0E33"/>
    <w:rsid w:val="00AF0F50"/>
    <w:rsid w:val="00AF0FCB"/>
    <w:rsid w:val="00AF10B3"/>
    <w:rsid w:val="00AF1282"/>
    <w:rsid w:val="00AF14E9"/>
    <w:rsid w:val="00AF14FC"/>
    <w:rsid w:val="00AF16E6"/>
    <w:rsid w:val="00AF197B"/>
    <w:rsid w:val="00AF1B31"/>
    <w:rsid w:val="00AF1C09"/>
    <w:rsid w:val="00AF1CCE"/>
    <w:rsid w:val="00AF1D0E"/>
    <w:rsid w:val="00AF1DCA"/>
    <w:rsid w:val="00AF2063"/>
    <w:rsid w:val="00AF2085"/>
    <w:rsid w:val="00AF2137"/>
    <w:rsid w:val="00AF2B5B"/>
    <w:rsid w:val="00AF2D6D"/>
    <w:rsid w:val="00AF2E6A"/>
    <w:rsid w:val="00AF32EF"/>
    <w:rsid w:val="00AF337A"/>
    <w:rsid w:val="00AF33CE"/>
    <w:rsid w:val="00AF3656"/>
    <w:rsid w:val="00AF3B45"/>
    <w:rsid w:val="00AF3C80"/>
    <w:rsid w:val="00AF3DA7"/>
    <w:rsid w:val="00AF3DCF"/>
    <w:rsid w:val="00AF3EB2"/>
    <w:rsid w:val="00AF4004"/>
    <w:rsid w:val="00AF407A"/>
    <w:rsid w:val="00AF4337"/>
    <w:rsid w:val="00AF4471"/>
    <w:rsid w:val="00AF48F9"/>
    <w:rsid w:val="00AF4A1C"/>
    <w:rsid w:val="00AF4D17"/>
    <w:rsid w:val="00AF4E9E"/>
    <w:rsid w:val="00AF54DB"/>
    <w:rsid w:val="00AF561B"/>
    <w:rsid w:val="00AF57DF"/>
    <w:rsid w:val="00AF58E3"/>
    <w:rsid w:val="00AF593D"/>
    <w:rsid w:val="00AF5A1F"/>
    <w:rsid w:val="00AF5A2D"/>
    <w:rsid w:val="00AF5F4D"/>
    <w:rsid w:val="00AF5F4F"/>
    <w:rsid w:val="00AF603C"/>
    <w:rsid w:val="00AF60A7"/>
    <w:rsid w:val="00AF6228"/>
    <w:rsid w:val="00AF637E"/>
    <w:rsid w:val="00AF6405"/>
    <w:rsid w:val="00AF65B0"/>
    <w:rsid w:val="00AF65CB"/>
    <w:rsid w:val="00AF6705"/>
    <w:rsid w:val="00AF6802"/>
    <w:rsid w:val="00AF69FA"/>
    <w:rsid w:val="00AF6BB7"/>
    <w:rsid w:val="00AF6C94"/>
    <w:rsid w:val="00AF6CA8"/>
    <w:rsid w:val="00AF765E"/>
    <w:rsid w:val="00AF7806"/>
    <w:rsid w:val="00AF78E6"/>
    <w:rsid w:val="00AF7B8E"/>
    <w:rsid w:val="00AF7C48"/>
    <w:rsid w:val="00AF7CC4"/>
    <w:rsid w:val="00B0005E"/>
    <w:rsid w:val="00B0038A"/>
    <w:rsid w:val="00B00872"/>
    <w:rsid w:val="00B00A03"/>
    <w:rsid w:val="00B00AF0"/>
    <w:rsid w:val="00B00DBD"/>
    <w:rsid w:val="00B01059"/>
    <w:rsid w:val="00B010C6"/>
    <w:rsid w:val="00B01256"/>
    <w:rsid w:val="00B014DA"/>
    <w:rsid w:val="00B017FC"/>
    <w:rsid w:val="00B01A08"/>
    <w:rsid w:val="00B01AE6"/>
    <w:rsid w:val="00B01C0F"/>
    <w:rsid w:val="00B01CAF"/>
    <w:rsid w:val="00B0217C"/>
    <w:rsid w:val="00B023C7"/>
    <w:rsid w:val="00B024CF"/>
    <w:rsid w:val="00B0254C"/>
    <w:rsid w:val="00B02754"/>
    <w:rsid w:val="00B029D0"/>
    <w:rsid w:val="00B02A52"/>
    <w:rsid w:val="00B02AD4"/>
    <w:rsid w:val="00B02C0A"/>
    <w:rsid w:val="00B02D01"/>
    <w:rsid w:val="00B03020"/>
    <w:rsid w:val="00B0338C"/>
    <w:rsid w:val="00B033DB"/>
    <w:rsid w:val="00B03537"/>
    <w:rsid w:val="00B03BD4"/>
    <w:rsid w:val="00B0421F"/>
    <w:rsid w:val="00B04294"/>
    <w:rsid w:val="00B04342"/>
    <w:rsid w:val="00B0450D"/>
    <w:rsid w:val="00B045A7"/>
    <w:rsid w:val="00B047B7"/>
    <w:rsid w:val="00B04BE0"/>
    <w:rsid w:val="00B04D01"/>
    <w:rsid w:val="00B04D28"/>
    <w:rsid w:val="00B0506F"/>
    <w:rsid w:val="00B0533D"/>
    <w:rsid w:val="00B056A0"/>
    <w:rsid w:val="00B056D6"/>
    <w:rsid w:val="00B05F81"/>
    <w:rsid w:val="00B0603F"/>
    <w:rsid w:val="00B06145"/>
    <w:rsid w:val="00B06574"/>
    <w:rsid w:val="00B066F0"/>
    <w:rsid w:val="00B0672A"/>
    <w:rsid w:val="00B06730"/>
    <w:rsid w:val="00B067B0"/>
    <w:rsid w:val="00B067EC"/>
    <w:rsid w:val="00B0686B"/>
    <w:rsid w:val="00B06956"/>
    <w:rsid w:val="00B06A2F"/>
    <w:rsid w:val="00B06C45"/>
    <w:rsid w:val="00B06C78"/>
    <w:rsid w:val="00B06E17"/>
    <w:rsid w:val="00B06FE1"/>
    <w:rsid w:val="00B070C1"/>
    <w:rsid w:val="00B07174"/>
    <w:rsid w:val="00B072C9"/>
    <w:rsid w:val="00B07319"/>
    <w:rsid w:val="00B07B2C"/>
    <w:rsid w:val="00B07BF3"/>
    <w:rsid w:val="00B07C02"/>
    <w:rsid w:val="00B07CE3"/>
    <w:rsid w:val="00B10126"/>
    <w:rsid w:val="00B10188"/>
    <w:rsid w:val="00B101F7"/>
    <w:rsid w:val="00B107D7"/>
    <w:rsid w:val="00B10811"/>
    <w:rsid w:val="00B10AFD"/>
    <w:rsid w:val="00B10C3F"/>
    <w:rsid w:val="00B1131E"/>
    <w:rsid w:val="00B11721"/>
    <w:rsid w:val="00B117DC"/>
    <w:rsid w:val="00B118C1"/>
    <w:rsid w:val="00B11957"/>
    <w:rsid w:val="00B11982"/>
    <w:rsid w:val="00B1198B"/>
    <w:rsid w:val="00B11AA4"/>
    <w:rsid w:val="00B11DDE"/>
    <w:rsid w:val="00B1213E"/>
    <w:rsid w:val="00B12191"/>
    <w:rsid w:val="00B12623"/>
    <w:rsid w:val="00B1264B"/>
    <w:rsid w:val="00B128F1"/>
    <w:rsid w:val="00B12B46"/>
    <w:rsid w:val="00B12D58"/>
    <w:rsid w:val="00B13133"/>
    <w:rsid w:val="00B131F4"/>
    <w:rsid w:val="00B13416"/>
    <w:rsid w:val="00B13B14"/>
    <w:rsid w:val="00B13BDE"/>
    <w:rsid w:val="00B13D34"/>
    <w:rsid w:val="00B13DFE"/>
    <w:rsid w:val="00B13F52"/>
    <w:rsid w:val="00B14235"/>
    <w:rsid w:val="00B1437C"/>
    <w:rsid w:val="00B14397"/>
    <w:rsid w:val="00B144F1"/>
    <w:rsid w:val="00B14762"/>
    <w:rsid w:val="00B147B4"/>
    <w:rsid w:val="00B147DF"/>
    <w:rsid w:val="00B14863"/>
    <w:rsid w:val="00B14B6B"/>
    <w:rsid w:val="00B14BF2"/>
    <w:rsid w:val="00B14E48"/>
    <w:rsid w:val="00B1507B"/>
    <w:rsid w:val="00B1507F"/>
    <w:rsid w:val="00B1508D"/>
    <w:rsid w:val="00B154C4"/>
    <w:rsid w:val="00B15581"/>
    <w:rsid w:val="00B15749"/>
    <w:rsid w:val="00B1577A"/>
    <w:rsid w:val="00B157EE"/>
    <w:rsid w:val="00B15C78"/>
    <w:rsid w:val="00B15ED5"/>
    <w:rsid w:val="00B16067"/>
    <w:rsid w:val="00B162B7"/>
    <w:rsid w:val="00B1633B"/>
    <w:rsid w:val="00B166DA"/>
    <w:rsid w:val="00B16A32"/>
    <w:rsid w:val="00B16A9E"/>
    <w:rsid w:val="00B16B46"/>
    <w:rsid w:val="00B17112"/>
    <w:rsid w:val="00B17166"/>
    <w:rsid w:val="00B17333"/>
    <w:rsid w:val="00B173A9"/>
    <w:rsid w:val="00B17600"/>
    <w:rsid w:val="00B17794"/>
    <w:rsid w:val="00B17B8E"/>
    <w:rsid w:val="00B17C7A"/>
    <w:rsid w:val="00B17E2E"/>
    <w:rsid w:val="00B17F49"/>
    <w:rsid w:val="00B20402"/>
    <w:rsid w:val="00B2049E"/>
    <w:rsid w:val="00B20711"/>
    <w:rsid w:val="00B20D52"/>
    <w:rsid w:val="00B20D87"/>
    <w:rsid w:val="00B20E94"/>
    <w:rsid w:val="00B20F6A"/>
    <w:rsid w:val="00B21051"/>
    <w:rsid w:val="00B21408"/>
    <w:rsid w:val="00B214D2"/>
    <w:rsid w:val="00B21623"/>
    <w:rsid w:val="00B21717"/>
    <w:rsid w:val="00B2171C"/>
    <w:rsid w:val="00B219D1"/>
    <w:rsid w:val="00B21D9F"/>
    <w:rsid w:val="00B22104"/>
    <w:rsid w:val="00B221A8"/>
    <w:rsid w:val="00B222F3"/>
    <w:rsid w:val="00B223D2"/>
    <w:rsid w:val="00B2275A"/>
    <w:rsid w:val="00B2297E"/>
    <w:rsid w:val="00B22BDD"/>
    <w:rsid w:val="00B22BFB"/>
    <w:rsid w:val="00B22DBF"/>
    <w:rsid w:val="00B22F79"/>
    <w:rsid w:val="00B231FE"/>
    <w:rsid w:val="00B2323D"/>
    <w:rsid w:val="00B2330D"/>
    <w:rsid w:val="00B23650"/>
    <w:rsid w:val="00B23778"/>
    <w:rsid w:val="00B239CA"/>
    <w:rsid w:val="00B23B2B"/>
    <w:rsid w:val="00B23DFB"/>
    <w:rsid w:val="00B24202"/>
    <w:rsid w:val="00B243CC"/>
    <w:rsid w:val="00B24488"/>
    <w:rsid w:val="00B24587"/>
    <w:rsid w:val="00B24603"/>
    <w:rsid w:val="00B24805"/>
    <w:rsid w:val="00B24A04"/>
    <w:rsid w:val="00B24B02"/>
    <w:rsid w:val="00B24C00"/>
    <w:rsid w:val="00B24C5D"/>
    <w:rsid w:val="00B24F24"/>
    <w:rsid w:val="00B24FD9"/>
    <w:rsid w:val="00B2504C"/>
    <w:rsid w:val="00B25074"/>
    <w:rsid w:val="00B252E4"/>
    <w:rsid w:val="00B2533C"/>
    <w:rsid w:val="00B25458"/>
    <w:rsid w:val="00B254F2"/>
    <w:rsid w:val="00B255FE"/>
    <w:rsid w:val="00B2564E"/>
    <w:rsid w:val="00B256AB"/>
    <w:rsid w:val="00B2572F"/>
    <w:rsid w:val="00B25A05"/>
    <w:rsid w:val="00B25A7B"/>
    <w:rsid w:val="00B25ADB"/>
    <w:rsid w:val="00B25C26"/>
    <w:rsid w:val="00B25CCE"/>
    <w:rsid w:val="00B25D06"/>
    <w:rsid w:val="00B262FE"/>
    <w:rsid w:val="00B264C7"/>
    <w:rsid w:val="00B266EE"/>
    <w:rsid w:val="00B26DA8"/>
    <w:rsid w:val="00B27008"/>
    <w:rsid w:val="00B271DC"/>
    <w:rsid w:val="00B2729C"/>
    <w:rsid w:val="00B27359"/>
    <w:rsid w:val="00B27444"/>
    <w:rsid w:val="00B27505"/>
    <w:rsid w:val="00B27549"/>
    <w:rsid w:val="00B27552"/>
    <w:rsid w:val="00B276C9"/>
    <w:rsid w:val="00B27722"/>
    <w:rsid w:val="00B27785"/>
    <w:rsid w:val="00B2779D"/>
    <w:rsid w:val="00B27886"/>
    <w:rsid w:val="00B27AFC"/>
    <w:rsid w:val="00B27C82"/>
    <w:rsid w:val="00B30174"/>
    <w:rsid w:val="00B302FD"/>
    <w:rsid w:val="00B30430"/>
    <w:rsid w:val="00B3077C"/>
    <w:rsid w:val="00B309EA"/>
    <w:rsid w:val="00B30BFA"/>
    <w:rsid w:val="00B3114D"/>
    <w:rsid w:val="00B311D5"/>
    <w:rsid w:val="00B31291"/>
    <w:rsid w:val="00B31466"/>
    <w:rsid w:val="00B31524"/>
    <w:rsid w:val="00B31593"/>
    <w:rsid w:val="00B316B0"/>
    <w:rsid w:val="00B31CB9"/>
    <w:rsid w:val="00B31F6D"/>
    <w:rsid w:val="00B323EB"/>
    <w:rsid w:val="00B3257E"/>
    <w:rsid w:val="00B32913"/>
    <w:rsid w:val="00B32A38"/>
    <w:rsid w:val="00B32B4A"/>
    <w:rsid w:val="00B32BB8"/>
    <w:rsid w:val="00B32D5E"/>
    <w:rsid w:val="00B32E05"/>
    <w:rsid w:val="00B32EEF"/>
    <w:rsid w:val="00B3301D"/>
    <w:rsid w:val="00B33038"/>
    <w:rsid w:val="00B3340C"/>
    <w:rsid w:val="00B33985"/>
    <w:rsid w:val="00B33993"/>
    <w:rsid w:val="00B33C70"/>
    <w:rsid w:val="00B33DD2"/>
    <w:rsid w:val="00B33E0B"/>
    <w:rsid w:val="00B33E28"/>
    <w:rsid w:val="00B33F32"/>
    <w:rsid w:val="00B34092"/>
    <w:rsid w:val="00B340CA"/>
    <w:rsid w:val="00B3412C"/>
    <w:rsid w:val="00B3430F"/>
    <w:rsid w:val="00B343BB"/>
    <w:rsid w:val="00B343C9"/>
    <w:rsid w:val="00B34550"/>
    <w:rsid w:val="00B34612"/>
    <w:rsid w:val="00B347B7"/>
    <w:rsid w:val="00B347F4"/>
    <w:rsid w:val="00B34D73"/>
    <w:rsid w:val="00B34DDA"/>
    <w:rsid w:val="00B34EA2"/>
    <w:rsid w:val="00B35116"/>
    <w:rsid w:val="00B35145"/>
    <w:rsid w:val="00B35A55"/>
    <w:rsid w:val="00B35A62"/>
    <w:rsid w:val="00B35B9C"/>
    <w:rsid w:val="00B35BF6"/>
    <w:rsid w:val="00B35C4B"/>
    <w:rsid w:val="00B35CB7"/>
    <w:rsid w:val="00B35DF9"/>
    <w:rsid w:val="00B35F0B"/>
    <w:rsid w:val="00B36127"/>
    <w:rsid w:val="00B36132"/>
    <w:rsid w:val="00B3615F"/>
    <w:rsid w:val="00B3645A"/>
    <w:rsid w:val="00B364D2"/>
    <w:rsid w:val="00B365A7"/>
    <w:rsid w:val="00B365D9"/>
    <w:rsid w:val="00B36615"/>
    <w:rsid w:val="00B36780"/>
    <w:rsid w:val="00B36A4E"/>
    <w:rsid w:val="00B36A99"/>
    <w:rsid w:val="00B36B48"/>
    <w:rsid w:val="00B36E4A"/>
    <w:rsid w:val="00B371DC"/>
    <w:rsid w:val="00B3727E"/>
    <w:rsid w:val="00B374FC"/>
    <w:rsid w:val="00B375E4"/>
    <w:rsid w:val="00B376BE"/>
    <w:rsid w:val="00B37A9B"/>
    <w:rsid w:val="00B37D26"/>
    <w:rsid w:val="00B37D8B"/>
    <w:rsid w:val="00B37FD5"/>
    <w:rsid w:val="00B400AC"/>
    <w:rsid w:val="00B4018A"/>
    <w:rsid w:val="00B40493"/>
    <w:rsid w:val="00B406FF"/>
    <w:rsid w:val="00B40788"/>
    <w:rsid w:val="00B40822"/>
    <w:rsid w:val="00B40B7D"/>
    <w:rsid w:val="00B40D8D"/>
    <w:rsid w:val="00B40DF6"/>
    <w:rsid w:val="00B40FD8"/>
    <w:rsid w:val="00B4108D"/>
    <w:rsid w:val="00B414D7"/>
    <w:rsid w:val="00B414E3"/>
    <w:rsid w:val="00B41624"/>
    <w:rsid w:val="00B41997"/>
    <w:rsid w:val="00B41E74"/>
    <w:rsid w:val="00B420BD"/>
    <w:rsid w:val="00B42524"/>
    <w:rsid w:val="00B425BF"/>
    <w:rsid w:val="00B42634"/>
    <w:rsid w:val="00B42A01"/>
    <w:rsid w:val="00B42A97"/>
    <w:rsid w:val="00B42B18"/>
    <w:rsid w:val="00B42B99"/>
    <w:rsid w:val="00B42CDF"/>
    <w:rsid w:val="00B42D82"/>
    <w:rsid w:val="00B43155"/>
    <w:rsid w:val="00B4343C"/>
    <w:rsid w:val="00B439F7"/>
    <w:rsid w:val="00B43B88"/>
    <w:rsid w:val="00B43F09"/>
    <w:rsid w:val="00B4435D"/>
    <w:rsid w:val="00B4442A"/>
    <w:rsid w:val="00B44603"/>
    <w:rsid w:val="00B44631"/>
    <w:rsid w:val="00B44979"/>
    <w:rsid w:val="00B449B5"/>
    <w:rsid w:val="00B44C8F"/>
    <w:rsid w:val="00B44DA3"/>
    <w:rsid w:val="00B450CF"/>
    <w:rsid w:val="00B453D3"/>
    <w:rsid w:val="00B4551C"/>
    <w:rsid w:val="00B455B9"/>
    <w:rsid w:val="00B45606"/>
    <w:rsid w:val="00B45820"/>
    <w:rsid w:val="00B4585C"/>
    <w:rsid w:val="00B46068"/>
    <w:rsid w:val="00B46080"/>
    <w:rsid w:val="00B464FC"/>
    <w:rsid w:val="00B4691B"/>
    <w:rsid w:val="00B4693C"/>
    <w:rsid w:val="00B46C9C"/>
    <w:rsid w:val="00B46DB5"/>
    <w:rsid w:val="00B47067"/>
    <w:rsid w:val="00B471F8"/>
    <w:rsid w:val="00B4754C"/>
    <w:rsid w:val="00B4784A"/>
    <w:rsid w:val="00B4789D"/>
    <w:rsid w:val="00B478D1"/>
    <w:rsid w:val="00B479D4"/>
    <w:rsid w:val="00B47C37"/>
    <w:rsid w:val="00B5035A"/>
    <w:rsid w:val="00B503B9"/>
    <w:rsid w:val="00B50471"/>
    <w:rsid w:val="00B5061E"/>
    <w:rsid w:val="00B50817"/>
    <w:rsid w:val="00B508BA"/>
    <w:rsid w:val="00B5091B"/>
    <w:rsid w:val="00B50BB1"/>
    <w:rsid w:val="00B50DFB"/>
    <w:rsid w:val="00B51197"/>
    <w:rsid w:val="00B5124B"/>
    <w:rsid w:val="00B51266"/>
    <w:rsid w:val="00B51B61"/>
    <w:rsid w:val="00B51E3A"/>
    <w:rsid w:val="00B51EFA"/>
    <w:rsid w:val="00B52047"/>
    <w:rsid w:val="00B520A5"/>
    <w:rsid w:val="00B520DD"/>
    <w:rsid w:val="00B5249D"/>
    <w:rsid w:val="00B52525"/>
    <w:rsid w:val="00B5261C"/>
    <w:rsid w:val="00B52668"/>
    <w:rsid w:val="00B528A0"/>
    <w:rsid w:val="00B529E1"/>
    <w:rsid w:val="00B52F1A"/>
    <w:rsid w:val="00B531B7"/>
    <w:rsid w:val="00B53340"/>
    <w:rsid w:val="00B5338F"/>
    <w:rsid w:val="00B533A6"/>
    <w:rsid w:val="00B53549"/>
    <w:rsid w:val="00B5362B"/>
    <w:rsid w:val="00B5366F"/>
    <w:rsid w:val="00B53898"/>
    <w:rsid w:val="00B53A82"/>
    <w:rsid w:val="00B53B99"/>
    <w:rsid w:val="00B53E90"/>
    <w:rsid w:val="00B53FE0"/>
    <w:rsid w:val="00B542E2"/>
    <w:rsid w:val="00B54625"/>
    <w:rsid w:val="00B5477D"/>
    <w:rsid w:val="00B54795"/>
    <w:rsid w:val="00B548CE"/>
    <w:rsid w:val="00B54F86"/>
    <w:rsid w:val="00B54F8E"/>
    <w:rsid w:val="00B5505E"/>
    <w:rsid w:val="00B553E7"/>
    <w:rsid w:val="00B5543C"/>
    <w:rsid w:val="00B554B8"/>
    <w:rsid w:val="00B55652"/>
    <w:rsid w:val="00B5566B"/>
    <w:rsid w:val="00B55781"/>
    <w:rsid w:val="00B557A2"/>
    <w:rsid w:val="00B557CD"/>
    <w:rsid w:val="00B5596D"/>
    <w:rsid w:val="00B55AAD"/>
    <w:rsid w:val="00B55C4A"/>
    <w:rsid w:val="00B55CAE"/>
    <w:rsid w:val="00B55F51"/>
    <w:rsid w:val="00B55FE5"/>
    <w:rsid w:val="00B56257"/>
    <w:rsid w:val="00B56431"/>
    <w:rsid w:val="00B56796"/>
    <w:rsid w:val="00B5687B"/>
    <w:rsid w:val="00B568D6"/>
    <w:rsid w:val="00B56BC1"/>
    <w:rsid w:val="00B56D13"/>
    <w:rsid w:val="00B56DC0"/>
    <w:rsid w:val="00B57986"/>
    <w:rsid w:val="00B57B53"/>
    <w:rsid w:val="00B57C57"/>
    <w:rsid w:val="00B57EDD"/>
    <w:rsid w:val="00B600CF"/>
    <w:rsid w:val="00B60147"/>
    <w:rsid w:val="00B6064C"/>
    <w:rsid w:val="00B6079C"/>
    <w:rsid w:val="00B6093E"/>
    <w:rsid w:val="00B609D1"/>
    <w:rsid w:val="00B60A64"/>
    <w:rsid w:val="00B60D49"/>
    <w:rsid w:val="00B60DEF"/>
    <w:rsid w:val="00B60E08"/>
    <w:rsid w:val="00B60E21"/>
    <w:rsid w:val="00B60F48"/>
    <w:rsid w:val="00B61092"/>
    <w:rsid w:val="00B6122D"/>
    <w:rsid w:val="00B61232"/>
    <w:rsid w:val="00B6124C"/>
    <w:rsid w:val="00B6164C"/>
    <w:rsid w:val="00B616B9"/>
    <w:rsid w:val="00B6182A"/>
    <w:rsid w:val="00B6186D"/>
    <w:rsid w:val="00B6190B"/>
    <w:rsid w:val="00B61B38"/>
    <w:rsid w:val="00B61C11"/>
    <w:rsid w:val="00B61F41"/>
    <w:rsid w:val="00B622AC"/>
    <w:rsid w:val="00B623D1"/>
    <w:rsid w:val="00B62729"/>
    <w:rsid w:val="00B629FA"/>
    <w:rsid w:val="00B62B94"/>
    <w:rsid w:val="00B62BB1"/>
    <w:rsid w:val="00B62C8D"/>
    <w:rsid w:val="00B62D2E"/>
    <w:rsid w:val="00B633B6"/>
    <w:rsid w:val="00B63564"/>
    <w:rsid w:val="00B635A6"/>
    <w:rsid w:val="00B63769"/>
    <w:rsid w:val="00B637B7"/>
    <w:rsid w:val="00B6380F"/>
    <w:rsid w:val="00B64118"/>
    <w:rsid w:val="00B641F4"/>
    <w:rsid w:val="00B64270"/>
    <w:rsid w:val="00B642EF"/>
    <w:rsid w:val="00B6450C"/>
    <w:rsid w:val="00B64818"/>
    <w:rsid w:val="00B648B4"/>
    <w:rsid w:val="00B64A0D"/>
    <w:rsid w:val="00B64A40"/>
    <w:rsid w:val="00B64BC7"/>
    <w:rsid w:val="00B64C8A"/>
    <w:rsid w:val="00B64DA1"/>
    <w:rsid w:val="00B6536E"/>
    <w:rsid w:val="00B653A7"/>
    <w:rsid w:val="00B65824"/>
    <w:rsid w:val="00B65A02"/>
    <w:rsid w:val="00B65E3C"/>
    <w:rsid w:val="00B6633B"/>
    <w:rsid w:val="00B6664E"/>
    <w:rsid w:val="00B66658"/>
    <w:rsid w:val="00B66672"/>
    <w:rsid w:val="00B66674"/>
    <w:rsid w:val="00B6675C"/>
    <w:rsid w:val="00B668CB"/>
    <w:rsid w:val="00B669D6"/>
    <w:rsid w:val="00B66D18"/>
    <w:rsid w:val="00B66DBF"/>
    <w:rsid w:val="00B66FBE"/>
    <w:rsid w:val="00B67106"/>
    <w:rsid w:val="00B67A32"/>
    <w:rsid w:val="00B67BA7"/>
    <w:rsid w:val="00B67C3C"/>
    <w:rsid w:val="00B67E3E"/>
    <w:rsid w:val="00B67EE4"/>
    <w:rsid w:val="00B67F62"/>
    <w:rsid w:val="00B70078"/>
    <w:rsid w:val="00B701C8"/>
    <w:rsid w:val="00B7047A"/>
    <w:rsid w:val="00B7049F"/>
    <w:rsid w:val="00B704C5"/>
    <w:rsid w:val="00B70569"/>
    <w:rsid w:val="00B70890"/>
    <w:rsid w:val="00B70AF4"/>
    <w:rsid w:val="00B70B28"/>
    <w:rsid w:val="00B70B40"/>
    <w:rsid w:val="00B71040"/>
    <w:rsid w:val="00B7132C"/>
    <w:rsid w:val="00B7136A"/>
    <w:rsid w:val="00B713D4"/>
    <w:rsid w:val="00B71502"/>
    <w:rsid w:val="00B71876"/>
    <w:rsid w:val="00B71C89"/>
    <w:rsid w:val="00B71E99"/>
    <w:rsid w:val="00B72261"/>
    <w:rsid w:val="00B72396"/>
    <w:rsid w:val="00B723F8"/>
    <w:rsid w:val="00B7265D"/>
    <w:rsid w:val="00B72A13"/>
    <w:rsid w:val="00B72A18"/>
    <w:rsid w:val="00B72B02"/>
    <w:rsid w:val="00B72E7B"/>
    <w:rsid w:val="00B72FFE"/>
    <w:rsid w:val="00B732A9"/>
    <w:rsid w:val="00B732B5"/>
    <w:rsid w:val="00B732DD"/>
    <w:rsid w:val="00B7372E"/>
    <w:rsid w:val="00B7378B"/>
    <w:rsid w:val="00B738D4"/>
    <w:rsid w:val="00B73907"/>
    <w:rsid w:val="00B73A2C"/>
    <w:rsid w:val="00B73A86"/>
    <w:rsid w:val="00B73B18"/>
    <w:rsid w:val="00B73C06"/>
    <w:rsid w:val="00B73E31"/>
    <w:rsid w:val="00B73FDD"/>
    <w:rsid w:val="00B74047"/>
    <w:rsid w:val="00B7415B"/>
    <w:rsid w:val="00B7427A"/>
    <w:rsid w:val="00B74350"/>
    <w:rsid w:val="00B7448F"/>
    <w:rsid w:val="00B745C7"/>
    <w:rsid w:val="00B74823"/>
    <w:rsid w:val="00B7490B"/>
    <w:rsid w:val="00B74D98"/>
    <w:rsid w:val="00B75018"/>
    <w:rsid w:val="00B7501C"/>
    <w:rsid w:val="00B75242"/>
    <w:rsid w:val="00B75248"/>
    <w:rsid w:val="00B7538A"/>
    <w:rsid w:val="00B75772"/>
    <w:rsid w:val="00B7584D"/>
    <w:rsid w:val="00B75BC9"/>
    <w:rsid w:val="00B762E0"/>
    <w:rsid w:val="00B765EB"/>
    <w:rsid w:val="00B766F1"/>
    <w:rsid w:val="00B767D7"/>
    <w:rsid w:val="00B76A46"/>
    <w:rsid w:val="00B76DE4"/>
    <w:rsid w:val="00B76E02"/>
    <w:rsid w:val="00B76F2E"/>
    <w:rsid w:val="00B770DE"/>
    <w:rsid w:val="00B77336"/>
    <w:rsid w:val="00B774C5"/>
    <w:rsid w:val="00B7793F"/>
    <w:rsid w:val="00B77B40"/>
    <w:rsid w:val="00B77B70"/>
    <w:rsid w:val="00B77B94"/>
    <w:rsid w:val="00B77FAD"/>
    <w:rsid w:val="00B8038D"/>
    <w:rsid w:val="00B8041D"/>
    <w:rsid w:val="00B805F9"/>
    <w:rsid w:val="00B806A6"/>
    <w:rsid w:val="00B806B9"/>
    <w:rsid w:val="00B807A6"/>
    <w:rsid w:val="00B80960"/>
    <w:rsid w:val="00B8098D"/>
    <w:rsid w:val="00B80B34"/>
    <w:rsid w:val="00B80B5E"/>
    <w:rsid w:val="00B80F63"/>
    <w:rsid w:val="00B81169"/>
    <w:rsid w:val="00B811EE"/>
    <w:rsid w:val="00B8126B"/>
    <w:rsid w:val="00B81381"/>
    <w:rsid w:val="00B814BD"/>
    <w:rsid w:val="00B81526"/>
    <w:rsid w:val="00B81570"/>
    <w:rsid w:val="00B81BC6"/>
    <w:rsid w:val="00B81C6E"/>
    <w:rsid w:val="00B81FFD"/>
    <w:rsid w:val="00B822DD"/>
    <w:rsid w:val="00B8233B"/>
    <w:rsid w:val="00B8241F"/>
    <w:rsid w:val="00B8258D"/>
    <w:rsid w:val="00B826E7"/>
    <w:rsid w:val="00B8288C"/>
    <w:rsid w:val="00B82BE3"/>
    <w:rsid w:val="00B83073"/>
    <w:rsid w:val="00B83253"/>
    <w:rsid w:val="00B8325B"/>
    <w:rsid w:val="00B83655"/>
    <w:rsid w:val="00B83B59"/>
    <w:rsid w:val="00B83E3C"/>
    <w:rsid w:val="00B83F88"/>
    <w:rsid w:val="00B83FAB"/>
    <w:rsid w:val="00B8417F"/>
    <w:rsid w:val="00B84311"/>
    <w:rsid w:val="00B84523"/>
    <w:rsid w:val="00B84627"/>
    <w:rsid w:val="00B847DC"/>
    <w:rsid w:val="00B8489C"/>
    <w:rsid w:val="00B8495F"/>
    <w:rsid w:val="00B84A50"/>
    <w:rsid w:val="00B84B87"/>
    <w:rsid w:val="00B84C51"/>
    <w:rsid w:val="00B84D0C"/>
    <w:rsid w:val="00B84E79"/>
    <w:rsid w:val="00B85025"/>
    <w:rsid w:val="00B8523D"/>
    <w:rsid w:val="00B85662"/>
    <w:rsid w:val="00B859B4"/>
    <w:rsid w:val="00B85A17"/>
    <w:rsid w:val="00B85A2E"/>
    <w:rsid w:val="00B85A32"/>
    <w:rsid w:val="00B85A74"/>
    <w:rsid w:val="00B85CD2"/>
    <w:rsid w:val="00B86135"/>
    <w:rsid w:val="00B86146"/>
    <w:rsid w:val="00B86199"/>
    <w:rsid w:val="00B865A8"/>
    <w:rsid w:val="00B86766"/>
    <w:rsid w:val="00B86821"/>
    <w:rsid w:val="00B869A8"/>
    <w:rsid w:val="00B86C67"/>
    <w:rsid w:val="00B86D04"/>
    <w:rsid w:val="00B87142"/>
    <w:rsid w:val="00B872FF"/>
    <w:rsid w:val="00B874B5"/>
    <w:rsid w:val="00B8758B"/>
    <w:rsid w:val="00B8765E"/>
    <w:rsid w:val="00B876A1"/>
    <w:rsid w:val="00B878A2"/>
    <w:rsid w:val="00B87A6C"/>
    <w:rsid w:val="00B87B16"/>
    <w:rsid w:val="00B87D51"/>
    <w:rsid w:val="00B903FA"/>
    <w:rsid w:val="00B9057D"/>
    <w:rsid w:val="00B905C8"/>
    <w:rsid w:val="00B90745"/>
    <w:rsid w:val="00B90980"/>
    <w:rsid w:val="00B90B25"/>
    <w:rsid w:val="00B90B6E"/>
    <w:rsid w:val="00B90F30"/>
    <w:rsid w:val="00B9118F"/>
    <w:rsid w:val="00B91255"/>
    <w:rsid w:val="00B913A1"/>
    <w:rsid w:val="00B91490"/>
    <w:rsid w:val="00B91753"/>
    <w:rsid w:val="00B917EC"/>
    <w:rsid w:val="00B91864"/>
    <w:rsid w:val="00B91AE9"/>
    <w:rsid w:val="00B91D2B"/>
    <w:rsid w:val="00B91D68"/>
    <w:rsid w:val="00B91E0B"/>
    <w:rsid w:val="00B920F6"/>
    <w:rsid w:val="00B92383"/>
    <w:rsid w:val="00B9254D"/>
    <w:rsid w:val="00B9259D"/>
    <w:rsid w:val="00B92605"/>
    <w:rsid w:val="00B927F9"/>
    <w:rsid w:val="00B92A8C"/>
    <w:rsid w:val="00B92B32"/>
    <w:rsid w:val="00B9330B"/>
    <w:rsid w:val="00B9331B"/>
    <w:rsid w:val="00B9346F"/>
    <w:rsid w:val="00B9386C"/>
    <w:rsid w:val="00B93C35"/>
    <w:rsid w:val="00B93D2B"/>
    <w:rsid w:val="00B93D8C"/>
    <w:rsid w:val="00B93D9A"/>
    <w:rsid w:val="00B94025"/>
    <w:rsid w:val="00B94042"/>
    <w:rsid w:val="00B9415E"/>
    <w:rsid w:val="00B94507"/>
    <w:rsid w:val="00B94534"/>
    <w:rsid w:val="00B945CF"/>
    <w:rsid w:val="00B94767"/>
    <w:rsid w:val="00B94AE5"/>
    <w:rsid w:val="00B94C3C"/>
    <w:rsid w:val="00B95004"/>
    <w:rsid w:val="00B95160"/>
    <w:rsid w:val="00B9544E"/>
    <w:rsid w:val="00B956D5"/>
    <w:rsid w:val="00B958D9"/>
    <w:rsid w:val="00B9594B"/>
    <w:rsid w:val="00B959E7"/>
    <w:rsid w:val="00B95A23"/>
    <w:rsid w:val="00B95FA5"/>
    <w:rsid w:val="00B96103"/>
    <w:rsid w:val="00B96174"/>
    <w:rsid w:val="00B9653E"/>
    <w:rsid w:val="00B9674F"/>
    <w:rsid w:val="00B9681E"/>
    <w:rsid w:val="00B96A08"/>
    <w:rsid w:val="00B96C65"/>
    <w:rsid w:val="00B96CAC"/>
    <w:rsid w:val="00B96D68"/>
    <w:rsid w:val="00B96E14"/>
    <w:rsid w:val="00B96EFC"/>
    <w:rsid w:val="00B9711A"/>
    <w:rsid w:val="00B971AC"/>
    <w:rsid w:val="00B9726E"/>
    <w:rsid w:val="00B973D7"/>
    <w:rsid w:val="00B97510"/>
    <w:rsid w:val="00B97759"/>
    <w:rsid w:val="00B978BC"/>
    <w:rsid w:val="00B97AC3"/>
    <w:rsid w:val="00B97BE9"/>
    <w:rsid w:val="00B97C61"/>
    <w:rsid w:val="00BA0024"/>
    <w:rsid w:val="00BA01B5"/>
    <w:rsid w:val="00BA034A"/>
    <w:rsid w:val="00BA0481"/>
    <w:rsid w:val="00BA0A2B"/>
    <w:rsid w:val="00BA0A53"/>
    <w:rsid w:val="00BA0A5C"/>
    <w:rsid w:val="00BA0BDC"/>
    <w:rsid w:val="00BA0DF1"/>
    <w:rsid w:val="00BA0E61"/>
    <w:rsid w:val="00BA0F0B"/>
    <w:rsid w:val="00BA1161"/>
    <w:rsid w:val="00BA1178"/>
    <w:rsid w:val="00BA1179"/>
    <w:rsid w:val="00BA13F9"/>
    <w:rsid w:val="00BA1819"/>
    <w:rsid w:val="00BA183B"/>
    <w:rsid w:val="00BA1A95"/>
    <w:rsid w:val="00BA1AF3"/>
    <w:rsid w:val="00BA1CF0"/>
    <w:rsid w:val="00BA1D1E"/>
    <w:rsid w:val="00BA1D6C"/>
    <w:rsid w:val="00BA20D7"/>
    <w:rsid w:val="00BA233C"/>
    <w:rsid w:val="00BA2A9F"/>
    <w:rsid w:val="00BA2C5F"/>
    <w:rsid w:val="00BA2CA8"/>
    <w:rsid w:val="00BA2DC7"/>
    <w:rsid w:val="00BA2EEB"/>
    <w:rsid w:val="00BA2FC3"/>
    <w:rsid w:val="00BA3500"/>
    <w:rsid w:val="00BA35D0"/>
    <w:rsid w:val="00BA39B9"/>
    <w:rsid w:val="00BA3EC9"/>
    <w:rsid w:val="00BA400D"/>
    <w:rsid w:val="00BA40C0"/>
    <w:rsid w:val="00BA4116"/>
    <w:rsid w:val="00BA43A1"/>
    <w:rsid w:val="00BA43DE"/>
    <w:rsid w:val="00BA43DF"/>
    <w:rsid w:val="00BA4530"/>
    <w:rsid w:val="00BA455E"/>
    <w:rsid w:val="00BA4732"/>
    <w:rsid w:val="00BA4826"/>
    <w:rsid w:val="00BA491A"/>
    <w:rsid w:val="00BA4A86"/>
    <w:rsid w:val="00BA4B58"/>
    <w:rsid w:val="00BA4B80"/>
    <w:rsid w:val="00BA4D7C"/>
    <w:rsid w:val="00BA4DDF"/>
    <w:rsid w:val="00BA4E3F"/>
    <w:rsid w:val="00BA4ED2"/>
    <w:rsid w:val="00BA4F57"/>
    <w:rsid w:val="00BA4F7B"/>
    <w:rsid w:val="00BA510D"/>
    <w:rsid w:val="00BA5541"/>
    <w:rsid w:val="00BA5AD4"/>
    <w:rsid w:val="00BA5BEC"/>
    <w:rsid w:val="00BA5DF8"/>
    <w:rsid w:val="00BA624A"/>
    <w:rsid w:val="00BA6341"/>
    <w:rsid w:val="00BA63FC"/>
    <w:rsid w:val="00BA6422"/>
    <w:rsid w:val="00BA6500"/>
    <w:rsid w:val="00BA6569"/>
    <w:rsid w:val="00BA65C5"/>
    <w:rsid w:val="00BA66F9"/>
    <w:rsid w:val="00BA6758"/>
    <w:rsid w:val="00BA67B0"/>
    <w:rsid w:val="00BA67DC"/>
    <w:rsid w:val="00BA6D33"/>
    <w:rsid w:val="00BA6E2A"/>
    <w:rsid w:val="00BA6EDD"/>
    <w:rsid w:val="00BA6F07"/>
    <w:rsid w:val="00BA6F58"/>
    <w:rsid w:val="00BA70AA"/>
    <w:rsid w:val="00BA77AE"/>
    <w:rsid w:val="00BA7821"/>
    <w:rsid w:val="00BA7964"/>
    <w:rsid w:val="00BA7B1E"/>
    <w:rsid w:val="00BA7E0C"/>
    <w:rsid w:val="00BA7E21"/>
    <w:rsid w:val="00BA7F66"/>
    <w:rsid w:val="00BA7FBD"/>
    <w:rsid w:val="00BB007A"/>
    <w:rsid w:val="00BB0343"/>
    <w:rsid w:val="00BB0630"/>
    <w:rsid w:val="00BB08CB"/>
    <w:rsid w:val="00BB090F"/>
    <w:rsid w:val="00BB0AA7"/>
    <w:rsid w:val="00BB1576"/>
    <w:rsid w:val="00BB19A4"/>
    <w:rsid w:val="00BB1CAF"/>
    <w:rsid w:val="00BB1CB3"/>
    <w:rsid w:val="00BB1CDC"/>
    <w:rsid w:val="00BB1E04"/>
    <w:rsid w:val="00BB1E4A"/>
    <w:rsid w:val="00BB1FAD"/>
    <w:rsid w:val="00BB2233"/>
    <w:rsid w:val="00BB22B0"/>
    <w:rsid w:val="00BB23D4"/>
    <w:rsid w:val="00BB29C4"/>
    <w:rsid w:val="00BB29F6"/>
    <w:rsid w:val="00BB2B9B"/>
    <w:rsid w:val="00BB2BAB"/>
    <w:rsid w:val="00BB2EE0"/>
    <w:rsid w:val="00BB3629"/>
    <w:rsid w:val="00BB38E5"/>
    <w:rsid w:val="00BB393B"/>
    <w:rsid w:val="00BB3999"/>
    <w:rsid w:val="00BB4107"/>
    <w:rsid w:val="00BB47B0"/>
    <w:rsid w:val="00BB4949"/>
    <w:rsid w:val="00BB4981"/>
    <w:rsid w:val="00BB4B3B"/>
    <w:rsid w:val="00BB4C56"/>
    <w:rsid w:val="00BB5876"/>
    <w:rsid w:val="00BB59A1"/>
    <w:rsid w:val="00BB5B12"/>
    <w:rsid w:val="00BB5BAC"/>
    <w:rsid w:val="00BB5F0E"/>
    <w:rsid w:val="00BB6251"/>
    <w:rsid w:val="00BB62CD"/>
    <w:rsid w:val="00BB63C1"/>
    <w:rsid w:val="00BB6D64"/>
    <w:rsid w:val="00BB6EA4"/>
    <w:rsid w:val="00BB6FA0"/>
    <w:rsid w:val="00BB6FC9"/>
    <w:rsid w:val="00BB714D"/>
    <w:rsid w:val="00BB724A"/>
    <w:rsid w:val="00BB7820"/>
    <w:rsid w:val="00BB78BC"/>
    <w:rsid w:val="00BB7B29"/>
    <w:rsid w:val="00BB7B4A"/>
    <w:rsid w:val="00BB7DFE"/>
    <w:rsid w:val="00BC0580"/>
    <w:rsid w:val="00BC0685"/>
    <w:rsid w:val="00BC0A5D"/>
    <w:rsid w:val="00BC0AA7"/>
    <w:rsid w:val="00BC0F17"/>
    <w:rsid w:val="00BC1197"/>
    <w:rsid w:val="00BC11E5"/>
    <w:rsid w:val="00BC1229"/>
    <w:rsid w:val="00BC1363"/>
    <w:rsid w:val="00BC1660"/>
    <w:rsid w:val="00BC1879"/>
    <w:rsid w:val="00BC18FE"/>
    <w:rsid w:val="00BC1BE5"/>
    <w:rsid w:val="00BC2086"/>
    <w:rsid w:val="00BC22DD"/>
    <w:rsid w:val="00BC24C6"/>
    <w:rsid w:val="00BC251A"/>
    <w:rsid w:val="00BC26A4"/>
    <w:rsid w:val="00BC27D3"/>
    <w:rsid w:val="00BC294F"/>
    <w:rsid w:val="00BC2CEE"/>
    <w:rsid w:val="00BC30B6"/>
    <w:rsid w:val="00BC3489"/>
    <w:rsid w:val="00BC3500"/>
    <w:rsid w:val="00BC355F"/>
    <w:rsid w:val="00BC3565"/>
    <w:rsid w:val="00BC38BE"/>
    <w:rsid w:val="00BC3903"/>
    <w:rsid w:val="00BC39CE"/>
    <w:rsid w:val="00BC3A2D"/>
    <w:rsid w:val="00BC3D60"/>
    <w:rsid w:val="00BC3DDB"/>
    <w:rsid w:val="00BC3DFB"/>
    <w:rsid w:val="00BC3E6F"/>
    <w:rsid w:val="00BC4140"/>
    <w:rsid w:val="00BC441A"/>
    <w:rsid w:val="00BC4523"/>
    <w:rsid w:val="00BC49D4"/>
    <w:rsid w:val="00BC4C69"/>
    <w:rsid w:val="00BC4E81"/>
    <w:rsid w:val="00BC4F84"/>
    <w:rsid w:val="00BC4FB9"/>
    <w:rsid w:val="00BC4FF3"/>
    <w:rsid w:val="00BC505D"/>
    <w:rsid w:val="00BC512D"/>
    <w:rsid w:val="00BC517A"/>
    <w:rsid w:val="00BC5190"/>
    <w:rsid w:val="00BC51B2"/>
    <w:rsid w:val="00BC5282"/>
    <w:rsid w:val="00BC5619"/>
    <w:rsid w:val="00BC573F"/>
    <w:rsid w:val="00BC5757"/>
    <w:rsid w:val="00BC59B2"/>
    <w:rsid w:val="00BC5B27"/>
    <w:rsid w:val="00BC5C29"/>
    <w:rsid w:val="00BC5F52"/>
    <w:rsid w:val="00BC62EF"/>
    <w:rsid w:val="00BC67DE"/>
    <w:rsid w:val="00BC6C07"/>
    <w:rsid w:val="00BC6D73"/>
    <w:rsid w:val="00BC6E99"/>
    <w:rsid w:val="00BC6F26"/>
    <w:rsid w:val="00BC712D"/>
    <w:rsid w:val="00BC71E0"/>
    <w:rsid w:val="00BC7F2D"/>
    <w:rsid w:val="00BD0104"/>
    <w:rsid w:val="00BD0327"/>
    <w:rsid w:val="00BD032B"/>
    <w:rsid w:val="00BD035F"/>
    <w:rsid w:val="00BD0457"/>
    <w:rsid w:val="00BD0623"/>
    <w:rsid w:val="00BD068F"/>
    <w:rsid w:val="00BD07FC"/>
    <w:rsid w:val="00BD092F"/>
    <w:rsid w:val="00BD0A3F"/>
    <w:rsid w:val="00BD0C85"/>
    <w:rsid w:val="00BD0E38"/>
    <w:rsid w:val="00BD1012"/>
    <w:rsid w:val="00BD10DA"/>
    <w:rsid w:val="00BD14CC"/>
    <w:rsid w:val="00BD15AB"/>
    <w:rsid w:val="00BD1804"/>
    <w:rsid w:val="00BD190B"/>
    <w:rsid w:val="00BD1EEA"/>
    <w:rsid w:val="00BD1F35"/>
    <w:rsid w:val="00BD2280"/>
    <w:rsid w:val="00BD2325"/>
    <w:rsid w:val="00BD249F"/>
    <w:rsid w:val="00BD2504"/>
    <w:rsid w:val="00BD2773"/>
    <w:rsid w:val="00BD2A7C"/>
    <w:rsid w:val="00BD2BC4"/>
    <w:rsid w:val="00BD2CB1"/>
    <w:rsid w:val="00BD307C"/>
    <w:rsid w:val="00BD311B"/>
    <w:rsid w:val="00BD32E9"/>
    <w:rsid w:val="00BD3362"/>
    <w:rsid w:val="00BD3581"/>
    <w:rsid w:val="00BD36D9"/>
    <w:rsid w:val="00BD3A3A"/>
    <w:rsid w:val="00BD3BDC"/>
    <w:rsid w:val="00BD3CA2"/>
    <w:rsid w:val="00BD3CFC"/>
    <w:rsid w:val="00BD3E3D"/>
    <w:rsid w:val="00BD3F23"/>
    <w:rsid w:val="00BD42D8"/>
    <w:rsid w:val="00BD4465"/>
    <w:rsid w:val="00BD4A75"/>
    <w:rsid w:val="00BD4B5A"/>
    <w:rsid w:val="00BD4B9A"/>
    <w:rsid w:val="00BD4D6F"/>
    <w:rsid w:val="00BD4F80"/>
    <w:rsid w:val="00BD56EB"/>
    <w:rsid w:val="00BD5827"/>
    <w:rsid w:val="00BD5856"/>
    <w:rsid w:val="00BD5DFA"/>
    <w:rsid w:val="00BD5E3D"/>
    <w:rsid w:val="00BD680F"/>
    <w:rsid w:val="00BD6929"/>
    <w:rsid w:val="00BD692A"/>
    <w:rsid w:val="00BD694F"/>
    <w:rsid w:val="00BD69AB"/>
    <w:rsid w:val="00BD6CD4"/>
    <w:rsid w:val="00BD6CDF"/>
    <w:rsid w:val="00BD6F8B"/>
    <w:rsid w:val="00BD70BB"/>
    <w:rsid w:val="00BD71B7"/>
    <w:rsid w:val="00BD7CB8"/>
    <w:rsid w:val="00BD7D26"/>
    <w:rsid w:val="00BD7F59"/>
    <w:rsid w:val="00BE01D0"/>
    <w:rsid w:val="00BE0257"/>
    <w:rsid w:val="00BE043A"/>
    <w:rsid w:val="00BE090B"/>
    <w:rsid w:val="00BE0B34"/>
    <w:rsid w:val="00BE0B57"/>
    <w:rsid w:val="00BE0C68"/>
    <w:rsid w:val="00BE0CBF"/>
    <w:rsid w:val="00BE0D34"/>
    <w:rsid w:val="00BE1171"/>
    <w:rsid w:val="00BE1398"/>
    <w:rsid w:val="00BE16EE"/>
    <w:rsid w:val="00BE18FB"/>
    <w:rsid w:val="00BE1C1D"/>
    <w:rsid w:val="00BE1CC6"/>
    <w:rsid w:val="00BE208F"/>
    <w:rsid w:val="00BE2132"/>
    <w:rsid w:val="00BE225D"/>
    <w:rsid w:val="00BE2779"/>
    <w:rsid w:val="00BE299D"/>
    <w:rsid w:val="00BE2AD2"/>
    <w:rsid w:val="00BE2CCB"/>
    <w:rsid w:val="00BE2EA8"/>
    <w:rsid w:val="00BE2EB2"/>
    <w:rsid w:val="00BE306B"/>
    <w:rsid w:val="00BE3514"/>
    <w:rsid w:val="00BE359A"/>
    <w:rsid w:val="00BE37B7"/>
    <w:rsid w:val="00BE38A0"/>
    <w:rsid w:val="00BE3ABB"/>
    <w:rsid w:val="00BE3F44"/>
    <w:rsid w:val="00BE41C2"/>
    <w:rsid w:val="00BE43B1"/>
    <w:rsid w:val="00BE43BB"/>
    <w:rsid w:val="00BE462F"/>
    <w:rsid w:val="00BE48A9"/>
    <w:rsid w:val="00BE4941"/>
    <w:rsid w:val="00BE4C96"/>
    <w:rsid w:val="00BE4D82"/>
    <w:rsid w:val="00BE4E5D"/>
    <w:rsid w:val="00BE4FDD"/>
    <w:rsid w:val="00BE50CD"/>
    <w:rsid w:val="00BE5364"/>
    <w:rsid w:val="00BE53B2"/>
    <w:rsid w:val="00BE58B5"/>
    <w:rsid w:val="00BE5D6C"/>
    <w:rsid w:val="00BE5D6D"/>
    <w:rsid w:val="00BE5DF6"/>
    <w:rsid w:val="00BE5E34"/>
    <w:rsid w:val="00BE661A"/>
    <w:rsid w:val="00BE6773"/>
    <w:rsid w:val="00BE6913"/>
    <w:rsid w:val="00BE6B28"/>
    <w:rsid w:val="00BE6B96"/>
    <w:rsid w:val="00BE7149"/>
    <w:rsid w:val="00BE71E7"/>
    <w:rsid w:val="00BE72B8"/>
    <w:rsid w:val="00BE731F"/>
    <w:rsid w:val="00BE7427"/>
    <w:rsid w:val="00BE757E"/>
    <w:rsid w:val="00BE7896"/>
    <w:rsid w:val="00BE7A42"/>
    <w:rsid w:val="00BE7A49"/>
    <w:rsid w:val="00BE7B41"/>
    <w:rsid w:val="00BE7D7B"/>
    <w:rsid w:val="00BF0692"/>
    <w:rsid w:val="00BF06CB"/>
    <w:rsid w:val="00BF08CC"/>
    <w:rsid w:val="00BF0A99"/>
    <w:rsid w:val="00BF0CB4"/>
    <w:rsid w:val="00BF0DFC"/>
    <w:rsid w:val="00BF0E0B"/>
    <w:rsid w:val="00BF11C0"/>
    <w:rsid w:val="00BF151A"/>
    <w:rsid w:val="00BF174B"/>
    <w:rsid w:val="00BF1803"/>
    <w:rsid w:val="00BF19A4"/>
    <w:rsid w:val="00BF1A2F"/>
    <w:rsid w:val="00BF1A44"/>
    <w:rsid w:val="00BF1A5A"/>
    <w:rsid w:val="00BF1AAD"/>
    <w:rsid w:val="00BF1D41"/>
    <w:rsid w:val="00BF1DE1"/>
    <w:rsid w:val="00BF1DE4"/>
    <w:rsid w:val="00BF1E6B"/>
    <w:rsid w:val="00BF20BE"/>
    <w:rsid w:val="00BF2143"/>
    <w:rsid w:val="00BF2280"/>
    <w:rsid w:val="00BF2465"/>
    <w:rsid w:val="00BF2508"/>
    <w:rsid w:val="00BF25E4"/>
    <w:rsid w:val="00BF2618"/>
    <w:rsid w:val="00BF2638"/>
    <w:rsid w:val="00BF2853"/>
    <w:rsid w:val="00BF2937"/>
    <w:rsid w:val="00BF2D48"/>
    <w:rsid w:val="00BF2F3A"/>
    <w:rsid w:val="00BF2F98"/>
    <w:rsid w:val="00BF2F9B"/>
    <w:rsid w:val="00BF2FDA"/>
    <w:rsid w:val="00BF2FF8"/>
    <w:rsid w:val="00BF3062"/>
    <w:rsid w:val="00BF30EE"/>
    <w:rsid w:val="00BF34EE"/>
    <w:rsid w:val="00BF35C9"/>
    <w:rsid w:val="00BF36B2"/>
    <w:rsid w:val="00BF374D"/>
    <w:rsid w:val="00BF3E2F"/>
    <w:rsid w:val="00BF460A"/>
    <w:rsid w:val="00BF481D"/>
    <w:rsid w:val="00BF48F2"/>
    <w:rsid w:val="00BF492C"/>
    <w:rsid w:val="00BF4AFA"/>
    <w:rsid w:val="00BF51B0"/>
    <w:rsid w:val="00BF520F"/>
    <w:rsid w:val="00BF52C8"/>
    <w:rsid w:val="00BF54A3"/>
    <w:rsid w:val="00BF5822"/>
    <w:rsid w:val="00BF58F6"/>
    <w:rsid w:val="00BF5937"/>
    <w:rsid w:val="00BF5CC7"/>
    <w:rsid w:val="00BF5DE7"/>
    <w:rsid w:val="00BF5E6E"/>
    <w:rsid w:val="00BF6135"/>
    <w:rsid w:val="00BF6157"/>
    <w:rsid w:val="00BF6792"/>
    <w:rsid w:val="00BF685C"/>
    <w:rsid w:val="00BF68A6"/>
    <w:rsid w:val="00BF6C7E"/>
    <w:rsid w:val="00BF6DB4"/>
    <w:rsid w:val="00BF6DE8"/>
    <w:rsid w:val="00BF6FDE"/>
    <w:rsid w:val="00BF7430"/>
    <w:rsid w:val="00BF746C"/>
    <w:rsid w:val="00BF7631"/>
    <w:rsid w:val="00BF7B0B"/>
    <w:rsid w:val="00BF7B1F"/>
    <w:rsid w:val="00BF7D89"/>
    <w:rsid w:val="00BF7FBA"/>
    <w:rsid w:val="00C00130"/>
    <w:rsid w:val="00C0032B"/>
    <w:rsid w:val="00C004ED"/>
    <w:rsid w:val="00C00699"/>
    <w:rsid w:val="00C006B1"/>
    <w:rsid w:val="00C00949"/>
    <w:rsid w:val="00C00D38"/>
    <w:rsid w:val="00C01278"/>
    <w:rsid w:val="00C0134D"/>
    <w:rsid w:val="00C0136F"/>
    <w:rsid w:val="00C014F8"/>
    <w:rsid w:val="00C01881"/>
    <w:rsid w:val="00C0195F"/>
    <w:rsid w:val="00C01A2F"/>
    <w:rsid w:val="00C01AD7"/>
    <w:rsid w:val="00C01C8C"/>
    <w:rsid w:val="00C01CB7"/>
    <w:rsid w:val="00C0257D"/>
    <w:rsid w:val="00C0292E"/>
    <w:rsid w:val="00C02CB3"/>
    <w:rsid w:val="00C02F12"/>
    <w:rsid w:val="00C0335A"/>
    <w:rsid w:val="00C0360D"/>
    <w:rsid w:val="00C036D9"/>
    <w:rsid w:val="00C037B9"/>
    <w:rsid w:val="00C0389A"/>
    <w:rsid w:val="00C039E4"/>
    <w:rsid w:val="00C03AAB"/>
    <w:rsid w:val="00C03B05"/>
    <w:rsid w:val="00C03DDF"/>
    <w:rsid w:val="00C03DE4"/>
    <w:rsid w:val="00C03F22"/>
    <w:rsid w:val="00C040A8"/>
    <w:rsid w:val="00C04428"/>
    <w:rsid w:val="00C046A2"/>
    <w:rsid w:val="00C046CE"/>
    <w:rsid w:val="00C048D1"/>
    <w:rsid w:val="00C049F9"/>
    <w:rsid w:val="00C04B36"/>
    <w:rsid w:val="00C04CB9"/>
    <w:rsid w:val="00C04D8B"/>
    <w:rsid w:val="00C04ED1"/>
    <w:rsid w:val="00C04F51"/>
    <w:rsid w:val="00C0506E"/>
    <w:rsid w:val="00C050CE"/>
    <w:rsid w:val="00C05343"/>
    <w:rsid w:val="00C0564C"/>
    <w:rsid w:val="00C056E9"/>
    <w:rsid w:val="00C05C03"/>
    <w:rsid w:val="00C05D89"/>
    <w:rsid w:val="00C05FCE"/>
    <w:rsid w:val="00C062AB"/>
    <w:rsid w:val="00C06AFB"/>
    <w:rsid w:val="00C06CDD"/>
    <w:rsid w:val="00C06E49"/>
    <w:rsid w:val="00C06FB4"/>
    <w:rsid w:val="00C07347"/>
    <w:rsid w:val="00C07558"/>
    <w:rsid w:val="00C0764E"/>
    <w:rsid w:val="00C0778F"/>
    <w:rsid w:val="00C0787A"/>
    <w:rsid w:val="00C07880"/>
    <w:rsid w:val="00C07C3A"/>
    <w:rsid w:val="00C07D29"/>
    <w:rsid w:val="00C07FDC"/>
    <w:rsid w:val="00C104A6"/>
    <w:rsid w:val="00C1054C"/>
    <w:rsid w:val="00C1077D"/>
    <w:rsid w:val="00C1092E"/>
    <w:rsid w:val="00C109DE"/>
    <w:rsid w:val="00C10BDD"/>
    <w:rsid w:val="00C10C11"/>
    <w:rsid w:val="00C10C21"/>
    <w:rsid w:val="00C10E2C"/>
    <w:rsid w:val="00C11133"/>
    <w:rsid w:val="00C11186"/>
    <w:rsid w:val="00C11259"/>
    <w:rsid w:val="00C11490"/>
    <w:rsid w:val="00C11619"/>
    <w:rsid w:val="00C11A3D"/>
    <w:rsid w:val="00C11CE8"/>
    <w:rsid w:val="00C11F5F"/>
    <w:rsid w:val="00C12065"/>
    <w:rsid w:val="00C12131"/>
    <w:rsid w:val="00C121DD"/>
    <w:rsid w:val="00C1228C"/>
    <w:rsid w:val="00C1233E"/>
    <w:rsid w:val="00C128A7"/>
    <w:rsid w:val="00C12AF7"/>
    <w:rsid w:val="00C12D5E"/>
    <w:rsid w:val="00C12E45"/>
    <w:rsid w:val="00C131DA"/>
    <w:rsid w:val="00C135E6"/>
    <w:rsid w:val="00C13701"/>
    <w:rsid w:val="00C139C8"/>
    <w:rsid w:val="00C13A62"/>
    <w:rsid w:val="00C13B4C"/>
    <w:rsid w:val="00C13C07"/>
    <w:rsid w:val="00C13CCA"/>
    <w:rsid w:val="00C14137"/>
    <w:rsid w:val="00C141C7"/>
    <w:rsid w:val="00C145F1"/>
    <w:rsid w:val="00C14A0B"/>
    <w:rsid w:val="00C14DE7"/>
    <w:rsid w:val="00C151B2"/>
    <w:rsid w:val="00C15269"/>
    <w:rsid w:val="00C15414"/>
    <w:rsid w:val="00C157C2"/>
    <w:rsid w:val="00C159FE"/>
    <w:rsid w:val="00C15A01"/>
    <w:rsid w:val="00C15B1F"/>
    <w:rsid w:val="00C15C5D"/>
    <w:rsid w:val="00C15C8F"/>
    <w:rsid w:val="00C15E95"/>
    <w:rsid w:val="00C16004"/>
    <w:rsid w:val="00C163FC"/>
    <w:rsid w:val="00C1660A"/>
    <w:rsid w:val="00C16893"/>
    <w:rsid w:val="00C168A7"/>
    <w:rsid w:val="00C16B09"/>
    <w:rsid w:val="00C16C45"/>
    <w:rsid w:val="00C17010"/>
    <w:rsid w:val="00C1736D"/>
    <w:rsid w:val="00C17379"/>
    <w:rsid w:val="00C1742D"/>
    <w:rsid w:val="00C1749B"/>
    <w:rsid w:val="00C174C7"/>
    <w:rsid w:val="00C17720"/>
    <w:rsid w:val="00C17A59"/>
    <w:rsid w:val="00C17DBF"/>
    <w:rsid w:val="00C17E9C"/>
    <w:rsid w:val="00C17F81"/>
    <w:rsid w:val="00C20094"/>
    <w:rsid w:val="00C20136"/>
    <w:rsid w:val="00C2042D"/>
    <w:rsid w:val="00C205A8"/>
    <w:rsid w:val="00C207B5"/>
    <w:rsid w:val="00C2081E"/>
    <w:rsid w:val="00C20867"/>
    <w:rsid w:val="00C20972"/>
    <w:rsid w:val="00C20DCD"/>
    <w:rsid w:val="00C20E6C"/>
    <w:rsid w:val="00C20E6E"/>
    <w:rsid w:val="00C21043"/>
    <w:rsid w:val="00C21392"/>
    <w:rsid w:val="00C2154C"/>
    <w:rsid w:val="00C2156A"/>
    <w:rsid w:val="00C215E1"/>
    <w:rsid w:val="00C2183C"/>
    <w:rsid w:val="00C21864"/>
    <w:rsid w:val="00C21BC1"/>
    <w:rsid w:val="00C21D45"/>
    <w:rsid w:val="00C21F16"/>
    <w:rsid w:val="00C21F80"/>
    <w:rsid w:val="00C2212F"/>
    <w:rsid w:val="00C222AE"/>
    <w:rsid w:val="00C223EA"/>
    <w:rsid w:val="00C2245A"/>
    <w:rsid w:val="00C22687"/>
    <w:rsid w:val="00C22726"/>
    <w:rsid w:val="00C22844"/>
    <w:rsid w:val="00C22977"/>
    <w:rsid w:val="00C22A31"/>
    <w:rsid w:val="00C22A88"/>
    <w:rsid w:val="00C22CDA"/>
    <w:rsid w:val="00C22DC7"/>
    <w:rsid w:val="00C22E23"/>
    <w:rsid w:val="00C22EC1"/>
    <w:rsid w:val="00C2305F"/>
    <w:rsid w:val="00C230FD"/>
    <w:rsid w:val="00C232C7"/>
    <w:rsid w:val="00C233EB"/>
    <w:rsid w:val="00C237AD"/>
    <w:rsid w:val="00C23C95"/>
    <w:rsid w:val="00C23DA7"/>
    <w:rsid w:val="00C24042"/>
    <w:rsid w:val="00C241C3"/>
    <w:rsid w:val="00C24332"/>
    <w:rsid w:val="00C245FA"/>
    <w:rsid w:val="00C247B1"/>
    <w:rsid w:val="00C24826"/>
    <w:rsid w:val="00C250E6"/>
    <w:rsid w:val="00C25189"/>
    <w:rsid w:val="00C25198"/>
    <w:rsid w:val="00C254A8"/>
    <w:rsid w:val="00C25503"/>
    <w:rsid w:val="00C25FC3"/>
    <w:rsid w:val="00C26020"/>
    <w:rsid w:val="00C26084"/>
    <w:rsid w:val="00C26160"/>
    <w:rsid w:val="00C262DE"/>
    <w:rsid w:val="00C26374"/>
    <w:rsid w:val="00C2638C"/>
    <w:rsid w:val="00C263BF"/>
    <w:rsid w:val="00C26770"/>
    <w:rsid w:val="00C26865"/>
    <w:rsid w:val="00C268A1"/>
    <w:rsid w:val="00C2693E"/>
    <w:rsid w:val="00C26B50"/>
    <w:rsid w:val="00C26D1D"/>
    <w:rsid w:val="00C26F18"/>
    <w:rsid w:val="00C27240"/>
    <w:rsid w:val="00C272C4"/>
    <w:rsid w:val="00C272E7"/>
    <w:rsid w:val="00C27380"/>
    <w:rsid w:val="00C27970"/>
    <w:rsid w:val="00C27AB0"/>
    <w:rsid w:val="00C27D35"/>
    <w:rsid w:val="00C30081"/>
    <w:rsid w:val="00C30492"/>
    <w:rsid w:val="00C304C7"/>
    <w:rsid w:val="00C305B7"/>
    <w:rsid w:val="00C3098B"/>
    <w:rsid w:val="00C30B56"/>
    <w:rsid w:val="00C30C6E"/>
    <w:rsid w:val="00C30D1C"/>
    <w:rsid w:val="00C30DD8"/>
    <w:rsid w:val="00C311A6"/>
    <w:rsid w:val="00C31218"/>
    <w:rsid w:val="00C31328"/>
    <w:rsid w:val="00C313E0"/>
    <w:rsid w:val="00C31522"/>
    <w:rsid w:val="00C3154E"/>
    <w:rsid w:val="00C31623"/>
    <w:rsid w:val="00C31845"/>
    <w:rsid w:val="00C31A69"/>
    <w:rsid w:val="00C31D64"/>
    <w:rsid w:val="00C31D65"/>
    <w:rsid w:val="00C31DB7"/>
    <w:rsid w:val="00C31DD2"/>
    <w:rsid w:val="00C32186"/>
    <w:rsid w:val="00C324BD"/>
    <w:rsid w:val="00C325F3"/>
    <w:rsid w:val="00C32640"/>
    <w:rsid w:val="00C32934"/>
    <w:rsid w:val="00C32989"/>
    <w:rsid w:val="00C32A07"/>
    <w:rsid w:val="00C32AD5"/>
    <w:rsid w:val="00C32B30"/>
    <w:rsid w:val="00C32DDA"/>
    <w:rsid w:val="00C3310F"/>
    <w:rsid w:val="00C331B1"/>
    <w:rsid w:val="00C3343B"/>
    <w:rsid w:val="00C33498"/>
    <w:rsid w:val="00C3350C"/>
    <w:rsid w:val="00C3359A"/>
    <w:rsid w:val="00C339BC"/>
    <w:rsid w:val="00C33A25"/>
    <w:rsid w:val="00C33EAC"/>
    <w:rsid w:val="00C33F40"/>
    <w:rsid w:val="00C34097"/>
    <w:rsid w:val="00C340E8"/>
    <w:rsid w:val="00C34138"/>
    <w:rsid w:val="00C34379"/>
    <w:rsid w:val="00C3443D"/>
    <w:rsid w:val="00C34527"/>
    <w:rsid w:val="00C34925"/>
    <w:rsid w:val="00C34D04"/>
    <w:rsid w:val="00C34E1D"/>
    <w:rsid w:val="00C34F7F"/>
    <w:rsid w:val="00C3519F"/>
    <w:rsid w:val="00C353F0"/>
    <w:rsid w:val="00C35427"/>
    <w:rsid w:val="00C3578F"/>
    <w:rsid w:val="00C35871"/>
    <w:rsid w:val="00C35D73"/>
    <w:rsid w:val="00C35ED4"/>
    <w:rsid w:val="00C360BE"/>
    <w:rsid w:val="00C36312"/>
    <w:rsid w:val="00C3635B"/>
    <w:rsid w:val="00C363F0"/>
    <w:rsid w:val="00C36613"/>
    <w:rsid w:val="00C366A7"/>
    <w:rsid w:val="00C366C3"/>
    <w:rsid w:val="00C36C96"/>
    <w:rsid w:val="00C36D47"/>
    <w:rsid w:val="00C36DA9"/>
    <w:rsid w:val="00C36E7F"/>
    <w:rsid w:val="00C36ECE"/>
    <w:rsid w:val="00C36F7C"/>
    <w:rsid w:val="00C36FDC"/>
    <w:rsid w:val="00C3719B"/>
    <w:rsid w:val="00C3719C"/>
    <w:rsid w:val="00C3730C"/>
    <w:rsid w:val="00C375EE"/>
    <w:rsid w:val="00C37B8D"/>
    <w:rsid w:val="00C37C95"/>
    <w:rsid w:val="00C40108"/>
    <w:rsid w:val="00C40109"/>
    <w:rsid w:val="00C4029B"/>
    <w:rsid w:val="00C402A4"/>
    <w:rsid w:val="00C40591"/>
    <w:rsid w:val="00C406B3"/>
    <w:rsid w:val="00C40734"/>
    <w:rsid w:val="00C408D7"/>
    <w:rsid w:val="00C408F9"/>
    <w:rsid w:val="00C40A76"/>
    <w:rsid w:val="00C40D29"/>
    <w:rsid w:val="00C40F0A"/>
    <w:rsid w:val="00C41031"/>
    <w:rsid w:val="00C41231"/>
    <w:rsid w:val="00C414FD"/>
    <w:rsid w:val="00C41570"/>
    <w:rsid w:val="00C415F0"/>
    <w:rsid w:val="00C41858"/>
    <w:rsid w:val="00C41C1D"/>
    <w:rsid w:val="00C41CE0"/>
    <w:rsid w:val="00C41DD2"/>
    <w:rsid w:val="00C420AA"/>
    <w:rsid w:val="00C426DD"/>
    <w:rsid w:val="00C4284B"/>
    <w:rsid w:val="00C42A59"/>
    <w:rsid w:val="00C42E46"/>
    <w:rsid w:val="00C4304D"/>
    <w:rsid w:val="00C437FD"/>
    <w:rsid w:val="00C4380B"/>
    <w:rsid w:val="00C43AAE"/>
    <w:rsid w:val="00C43EF8"/>
    <w:rsid w:val="00C4400C"/>
    <w:rsid w:val="00C440E0"/>
    <w:rsid w:val="00C442B5"/>
    <w:rsid w:val="00C442FF"/>
    <w:rsid w:val="00C44341"/>
    <w:rsid w:val="00C444BC"/>
    <w:rsid w:val="00C444F5"/>
    <w:rsid w:val="00C4484A"/>
    <w:rsid w:val="00C44A7D"/>
    <w:rsid w:val="00C44BAC"/>
    <w:rsid w:val="00C44BF4"/>
    <w:rsid w:val="00C44C06"/>
    <w:rsid w:val="00C44C9B"/>
    <w:rsid w:val="00C44F2A"/>
    <w:rsid w:val="00C44FDC"/>
    <w:rsid w:val="00C45068"/>
    <w:rsid w:val="00C45599"/>
    <w:rsid w:val="00C45662"/>
    <w:rsid w:val="00C4580C"/>
    <w:rsid w:val="00C45B17"/>
    <w:rsid w:val="00C45DB7"/>
    <w:rsid w:val="00C4605F"/>
    <w:rsid w:val="00C46240"/>
    <w:rsid w:val="00C46333"/>
    <w:rsid w:val="00C464DF"/>
    <w:rsid w:val="00C4657C"/>
    <w:rsid w:val="00C46785"/>
    <w:rsid w:val="00C46AA8"/>
    <w:rsid w:val="00C46FF7"/>
    <w:rsid w:val="00C477E5"/>
    <w:rsid w:val="00C47B03"/>
    <w:rsid w:val="00C47BE1"/>
    <w:rsid w:val="00C47C92"/>
    <w:rsid w:val="00C47D8F"/>
    <w:rsid w:val="00C47E12"/>
    <w:rsid w:val="00C5033B"/>
    <w:rsid w:val="00C503A2"/>
    <w:rsid w:val="00C506BC"/>
    <w:rsid w:val="00C50762"/>
    <w:rsid w:val="00C50945"/>
    <w:rsid w:val="00C50B3A"/>
    <w:rsid w:val="00C50C77"/>
    <w:rsid w:val="00C50E92"/>
    <w:rsid w:val="00C51121"/>
    <w:rsid w:val="00C5117F"/>
    <w:rsid w:val="00C51670"/>
    <w:rsid w:val="00C516D7"/>
    <w:rsid w:val="00C516DE"/>
    <w:rsid w:val="00C51752"/>
    <w:rsid w:val="00C51815"/>
    <w:rsid w:val="00C51829"/>
    <w:rsid w:val="00C51899"/>
    <w:rsid w:val="00C518AB"/>
    <w:rsid w:val="00C51B0C"/>
    <w:rsid w:val="00C51BFB"/>
    <w:rsid w:val="00C51F21"/>
    <w:rsid w:val="00C521CE"/>
    <w:rsid w:val="00C5220F"/>
    <w:rsid w:val="00C5249A"/>
    <w:rsid w:val="00C52860"/>
    <w:rsid w:val="00C52D41"/>
    <w:rsid w:val="00C535E5"/>
    <w:rsid w:val="00C5373B"/>
    <w:rsid w:val="00C5394A"/>
    <w:rsid w:val="00C539B8"/>
    <w:rsid w:val="00C53A24"/>
    <w:rsid w:val="00C53BBA"/>
    <w:rsid w:val="00C53C8F"/>
    <w:rsid w:val="00C53D04"/>
    <w:rsid w:val="00C53D07"/>
    <w:rsid w:val="00C53F10"/>
    <w:rsid w:val="00C54288"/>
    <w:rsid w:val="00C542A1"/>
    <w:rsid w:val="00C5470A"/>
    <w:rsid w:val="00C54911"/>
    <w:rsid w:val="00C5499A"/>
    <w:rsid w:val="00C549D2"/>
    <w:rsid w:val="00C55300"/>
    <w:rsid w:val="00C55397"/>
    <w:rsid w:val="00C55A5F"/>
    <w:rsid w:val="00C55D01"/>
    <w:rsid w:val="00C55DCC"/>
    <w:rsid w:val="00C55F28"/>
    <w:rsid w:val="00C560A3"/>
    <w:rsid w:val="00C56146"/>
    <w:rsid w:val="00C565B5"/>
    <w:rsid w:val="00C5678C"/>
    <w:rsid w:val="00C5689D"/>
    <w:rsid w:val="00C56AF2"/>
    <w:rsid w:val="00C56B24"/>
    <w:rsid w:val="00C56B52"/>
    <w:rsid w:val="00C5705E"/>
    <w:rsid w:val="00C573B3"/>
    <w:rsid w:val="00C5783A"/>
    <w:rsid w:val="00C578D9"/>
    <w:rsid w:val="00C57974"/>
    <w:rsid w:val="00C57A35"/>
    <w:rsid w:val="00C57E0C"/>
    <w:rsid w:val="00C57F4D"/>
    <w:rsid w:val="00C60702"/>
    <w:rsid w:val="00C60B48"/>
    <w:rsid w:val="00C60DFB"/>
    <w:rsid w:val="00C6115A"/>
    <w:rsid w:val="00C61496"/>
    <w:rsid w:val="00C615FF"/>
    <w:rsid w:val="00C616D0"/>
    <w:rsid w:val="00C6187E"/>
    <w:rsid w:val="00C61AB6"/>
    <w:rsid w:val="00C61DC4"/>
    <w:rsid w:val="00C61EFA"/>
    <w:rsid w:val="00C620A8"/>
    <w:rsid w:val="00C62430"/>
    <w:rsid w:val="00C62808"/>
    <w:rsid w:val="00C62ABC"/>
    <w:rsid w:val="00C62C04"/>
    <w:rsid w:val="00C62C2C"/>
    <w:rsid w:val="00C62CC0"/>
    <w:rsid w:val="00C630F7"/>
    <w:rsid w:val="00C63452"/>
    <w:rsid w:val="00C6363B"/>
    <w:rsid w:val="00C63851"/>
    <w:rsid w:val="00C63BAE"/>
    <w:rsid w:val="00C63CCD"/>
    <w:rsid w:val="00C63FE9"/>
    <w:rsid w:val="00C6406C"/>
    <w:rsid w:val="00C640BC"/>
    <w:rsid w:val="00C641FD"/>
    <w:rsid w:val="00C6426D"/>
    <w:rsid w:val="00C642EB"/>
    <w:rsid w:val="00C643B9"/>
    <w:rsid w:val="00C646B9"/>
    <w:rsid w:val="00C647C1"/>
    <w:rsid w:val="00C64A0A"/>
    <w:rsid w:val="00C64A54"/>
    <w:rsid w:val="00C64A5C"/>
    <w:rsid w:val="00C64E4F"/>
    <w:rsid w:val="00C65005"/>
    <w:rsid w:val="00C653F1"/>
    <w:rsid w:val="00C653FA"/>
    <w:rsid w:val="00C6546E"/>
    <w:rsid w:val="00C65541"/>
    <w:rsid w:val="00C65927"/>
    <w:rsid w:val="00C659B0"/>
    <w:rsid w:val="00C65E1B"/>
    <w:rsid w:val="00C65F03"/>
    <w:rsid w:val="00C65F6E"/>
    <w:rsid w:val="00C65FCD"/>
    <w:rsid w:val="00C660BC"/>
    <w:rsid w:val="00C6616F"/>
    <w:rsid w:val="00C66523"/>
    <w:rsid w:val="00C666A1"/>
    <w:rsid w:val="00C66759"/>
    <w:rsid w:val="00C669B3"/>
    <w:rsid w:val="00C66B02"/>
    <w:rsid w:val="00C66BBC"/>
    <w:rsid w:val="00C66C04"/>
    <w:rsid w:val="00C66D7E"/>
    <w:rsid w:val="00C66DCD"/>
    <w:rsid w:val="00C677B1"/>
    <w:rsid w:val="00C6790E"/>
    <w:rsid w:val="00C6791E"/>
    <w:rsid w:val="00C67B1F"/>
    <w:rsid w:val="00C67B41"/>
    <w:rsid w:val="00C67C42"/>
    <w:rsid w:val="00C67C66"/>
    <w:rsid w:val="00C700B1"/>
    <w:rsid w:val="00C70472"/>
    <w:rsid w:val="00C704A2"/>
    <w:rsid w:val="00C7054E"/>
    <w:rsid w:val="00C707EE"/>
    <w:rsid w:val="00C7086E"/>
    <w:rsid w:val="00C70A07"/>
    <w:rsid w:val="00C71010"/>
    <w:rsid w:val="00C71034"/>
    <w:rsid w:val="00C71156"/>
    <w:rsid w:val="00C712B8"/>
    <w:rsid w:val="00C71D35"/>
    <w:rsid w:val="00C71DBE"/>
    <w:rsid w:val="00C71F7E"/>
    <w:rsid w:val="00C72150"/>
    <w:rsid w:val="00C7235F"/>
    <w:rsid w:val="00C727AE"/>
    <w:rsid w:val="00C72C6D"/>
    <w:rsid w:val="00C72CCC"/>
    <w:rsid w:val="00C72DE0"/>
    <w:rsid w:val="00C72DED"/>
    <w:rsid w:val="00C72EFB"/>
    <w:rsid w:val="00C73147"/>
    <w:rsid w:val="00C73383"/>
    <w:rsid w:val="00C73506"/>
    <w:rsid w:val="00C73621"/>
    <w:rsid w:val="00C73897"/>
    <w:rsid w:val="00C7398A"/>
    <w:rsid w:val="00C73AF9"/>
    <w:rsid w:val="00C73D59"/>
    <w:rsid w:val="00C73E71"/>
    <w:rsid w:val="00C740EA"/>
    <w:rsid w:val="00C74152"/>
    <w:rsid w:val="00C742AA"/>
    <w:rsid w:val="00C74666"/>
    <w:rsid w:val="00C74A5A"/>
    <w:rsid w:val="00C74C70"/>
    <w:rsid w:val="00C74E83"/>
    <w:rsid w:val="00C75076"/>
    <w:rsid w:val="00C75093"/>
    <w:rsid w:val="00C7511C"/>
    <w:rsid w:val="00C753F1"/>
    <w:rsid w:val="00C755BD"/>
    <w:rsid w:val="00C756B4"/>
    <w:rsid w:val="00C758EE"/>
    <w:rsid w:val="00C75B71"/>
    <w:rsid w:val="00C75F01"/>
    <w:rsid w:val="00C76070"/>
    <w:rsid w:val="00C76205"/>
    <w:rsid w:val="00C7632F"/>
    <w:rsid w:val="00C764C1"/>
    <w:rsid w:val="00C76C10"/>
    <w:rsid w:val="00C76CB4"/>
    <w:rsid w:val="00C772C4"/>
    <w:rsid w:val="00C7736A"/>
    <w:rsid w:val="00C77558"/>
    <w:rsid w:val="00C777AE"/>
    <w:rsid w:val="00C7785B"/>
    <w:rsid w:val="00C80317"/>
    <w:rsid w:val="00C806AA"/>
    <w:rsid w:val="00C80777"/>
    <w:rsid w:val="00C8078B"/>
    <w:rsid w:val="00C807E0"/>
    <w:rsid w:val="00C80AA8"/>
    <w:rsid w:val="00C80CE9"/>
    <w:rsid w:val="00C81021"/>
    <w:rsid w:val="00C8105F"/>
    <w:rsid w:val="00C8107A"/>
    <w:rsid w:val="00C81247"/>
    <w:rsid w:val="00C816F3"/>
    <w:rsid w:val="00C817C1"/>
    <w:rsid w:val="00C81980"/>
    <w:rsid w:val="00C81DD2"/>
    <w:rsid w:val="00C82087"/>
    <w:rsid w:val="00C820BA"/>
    <w:rsid w:val="00C820D8"/>
    <w:rsid w:val="00C82227"/>
    <w:rsid w:val="00C82287"/>
    <w:rsid w:val="00C826DF"/>
    <w:rsid w:val="00C82762"/>
    <w:rsid w:val="00C82779"/>
    <w:rsid w:val="00C828A0"/>
    <w:rsid w:val="00C828E0"/>
    <w:rsid w:val="00C82B5E"/>
    <w:rsid w:val="00C82B8C"/>
    <w:rsid w:val="00C82BCA"/>
    <w:rsid w:val="00C83137"/>
    <w:rsid w:val="00C831CF"/>
    <w:rsid w:val="00C832E1"/>
    <w:rsid w:val="00C833B3"/>
    <w:rsid w:val="00C835DE"/>
    <w:rsid w:val="00C83864"/>
    <w:rsid w:val="00C838B2"/>
    <w:rsid w:val="00C838FB"/>
    <w:rsid w:val="00C83BEF"/>
    <w:rsid w:val="00C83CA7"/>
    <w:rsid w:val="00C84220"/>
    <w:rsid w:val="00C84302"/>
    <w:rsid w:val="00C843C5"/>
    <w:rsid w:val="00C8499C"/>
    <w:rsid w:val="00C84AD1"/>
    <w:rsid w:val="00C84C76"/>
    <w:rsid w:val="00C85178"/>
    <w:rsid w:val="00C85391"/>
    <w:rsid w:val="00C8553A"/>
    <w:rsid w:val="00C8585F"/>
    <w:rsid w:val="00C858A9"/>
    <w:rsid w:val="00C85F38"/>
    <w:rsid w:val="00C861A8"/>
    <w:rsid w:val="00C86C7F"/>
    <w:rsid w:val="00C86DDB"/>
    <w:rsid w:val="00C86F6E"/>
    <w:rsid w:val="00C870B2"/>
    <w:rsid w:val="00C870BA"/>
    <w:rsid w:val="00C87169"/>
    <w:rsid w:val="00C87211"/>
    <w:rsid w:val="00C874EC"/>
    <w:rsid w:val="00C87B19"/>
    <w:rsid w:val="00C87B8F"/>
    <w:rsid w:val="00C87C19"/>
    <w:rsid w:val="00C87E6A"/>
    <w:rsid w:val="00C901AF"/>
    <w:rsid w:val="00C901C9"/>
    <w:rsid w:val="00C90313"/>
    <w:rsid w:val="00C905FC"/>
    <w:rsid w:val="00C90C38"/>
    <w:rsid w:val="00C90CAA"/>
    <w:rsid w:val="00C90D76"/>
    <w:rsid w:val="00C9138F"/>
    <w:rsid w:val="00C913A5"/>
    <w:rsid w:val="00C91564"/>
    <w:rsid w:val="00C91625"/>
    <w:rsid w:val="00C91991"/>
    <w:rsid w:val="00C91F6B"/>
    <w:rsid w:val="00C92199"/>
    <w:rsid w:val="00C92489"/>
    <w:rsid w:val="00C926CA"/>
    <w:rsid w:val="00C927BD"/>
    <w:rsid w:val="00C92AA2"/>
    <w:rsid w:val="00C92C1B"/>
    <w:rsid w:val="00C92E1B"/>
    <w:rsid w:val="00C92E71"/>
    <w:rsid w:val="00C9300F"/>
    <w:rsid w:val="00C932B8"/>
    <w:rsid w:val="00C932E4"/>
    <w:rsid w:val="00C9334A"/>
    <w:rsid w:val="00C93434"/>
    <w:rsid w:val="00C9368E"/>
    <w:rsid w:val="00C93AAB"/>
    <w:rsid w:val="00C93E07"/>
    <w:rsid w:val="00C93F72"/>
    <w:rsid w:val="00C94004"/>
    <w:rsid w:val="00C94096"/>
    <w:rsid w:val="00C94134"/>
    <w:rsid w:val="00C948B4"/>
    <w:rsid w:val="00C94987"/>
    <w:rsid w:val="00C9581D"/>
    <w:rsid w:val="00C95A34"/>
    <w:rsid w:val="00C95CE7"/>
    <w:rsid w:val="00C95EDA"/>
    <w:rsid w:val="00C9608B"/>
    <w:rsid w:val="00C96134"/>
    <w:rsid w:val="00C96894"/>
    <w:rsid w:val="00C968A2"/>
    <w:rsid w:val="00C968D0"/>
    <w:rsid w:val="00C96CF7"/>
    <w:rsid w:val="00C96D7F"/>
    <w:rsid w:val="00C96EC0"/>
    <w:rsid w:val="00C9709A"/>
    <w:rsid w:val="00C97160"/>
    <w:rsid w:val="00C97459"/>
    <w:rsid w:val="00C974A4"/>
    <w:rsid w:val="00C976BC"/>
    <w:rsid w:val="00C977EB"/>
    <w:rsid w:val="00C97887"/>
    <w:rsid w:val="00C978EE"/>
    <w:rsid w:val="00C97962"/>
    <w:rsid w:val="00CA01D6"/>
    <w:rsid w:val="00CA0498"/>
    <w:rsid w:val="00CA04E1"/>
    <w:rsid w:val="00CA092F"/>
    <w:rsid w:val="00CA0F02"/>
    <w:rsid w:val="00CA107F"/>
    <w:rsid w:val="00CA143B"/>
    <w:rsid w:val="00CA173A"/>
    <w:rsid w:val="00CA1FF5"/>
    <w:rsid w:val="00CA2018"/>
    <w:rsid w:val="00CA277D"/>
    <w:rsid w:val="00CA2973"/>
    <w:rsid w:val="00CA29B4"/>
    <w:rsid w:val="00CA29CD"/>
    <w:rsid w:val="00CA2C56"/>
    <w:rsid w:val="00CA317C"/>
    <w:rsid w:val="00CA31D5"/>
    <w:rsid w:val="00CA35EE"/>
    <w:rsid w:val="00CA374F"/>
    <w:rsid w:val="00CA39C1"/>
    <w:rsid w:val="00CA39CF"/>
    <w:rsid w:val="00CA3BF2"/>
    <w:rsid w:val="00CA3BF8"/>
    <w:rsid w:val="00CA42FA"/>
    <w:rsid w:val="00CA465A"/>
    <w:rsid w:val="00CA4855"/>
    <w:rsid w:val="00CA48F3"/>
    <w:rsid w:val="00CA497F"/>
    <w:rsid w:val="00CA49EB"/>
    <w:rsid w:val="00CA4DF6"/>
    <w:rsid w:val="00CA5153"/>
    <w:rsid w:val="00CA5415"/>
    <w:rsid w:val="00CA5729"/>
    <w:rsid w:val="00CA5B3E"/>
    <w:rsid w:val="00CA608C"/>
    <w:rsid w:val="00CA6129"/>
    <w:rsid w:val="00CA61FA"/>
    <w:rsid w:val="00CA665F"/>
    <w:rsid w:val="00CA687E"/>
    <w:rsid w:val="00CA6A93"/>
    <w:rsid w:val="00CA6B8F"/>
    <w:rsid w:val="00CA6BC5"/>
    <w:rsid w:val="00CA6C9E"/>
    <w:rsid w:val="00CA6CC7"/>
    <w:rsid w:val="00CA6D57"/>
    <w:rsid w:val="00CA7000"/>
    <w:rsid w:val="00CA7252"/>
    <w:rsid w:val="00CA7582"/>
    <w:rsid w:val="00CA771D"/>
    <w:rsid w:val="00CA7850"/>
    <w:rsid w:val="00CA7A50"/>
    <w:rsid w:val="00CA7AC6"/>
    <w:rsid w:val="00CA7BB2"/>
    <w:rsid w:val="00CA7CF9"/>
    <w:rsid w:val="00CA7EDD"/>
    <w:rsid w:val="00CB0048"/>
    <w:rsid w:val="00CB0470"/>
    <w:rsid w:val="00CB0796"/>
    <w:rsid w:val="00CB07AF"/>
    <w:rsid w:val="00CB089D"/>
    <w:rsid w:val="00CB1128"/>
    <w:rsid w:val="00CB1695"/>
    <w:rsid w:val="00CB1777"/>
    <w:rsid w:val="00CB1793"/>
    <w:rsid w:val="00CB194C"/>
    <w:rsid w:val="00CB1A42"/>
    <w:rsid w:val="00CB1D76"/>
    <w:rsid w:val="00CB1E7A"/>
    <w:rsid w:val="00CB20D1"/>
    <w:rsid w:val="00CB2419"/>
    <w:rsid w:val="00CB2516"/>
    <w:rsid w:val="00CB25E8"/>
    <w:rsid w:val="00CB2626"/>
    <w:rsid w:val="00CB27AF"/>
    <w:rsid w:val="00CB2B7C"/>
    <w:rsid w:val="00CB2C1A"/>
    <w:rsid w:val="00CB2DDB"/>
    <w:rsid w:val="00CB2F8A"/>
    <w:rsid w:val="00CB32C9"/>
    <w:rsid w:val="00CB32D6"/>
    <w:rsid w:val="00CB35C3"/>
    <w:rsid w:val="00CB3625"/>
    <w:rsid w:val="00CB370F"/>
    <w:rsid w:val="00CB37CD"/>
    <w:rsid w:val="00CB3E09"/>
    <w:rsid w:val="00CB3E28"/>
    <w:rsid w:val="00CB40E8"/>
    <w:rsid w:val="00CB41AF"/>
    <w:rsid w:val="00CB4243"/>
    <w:rsid w:val="00CB42F9"/>
    <w:rsid w:val="00CB4740"/>
    <w:rsid w:val="00CB47A7"/>
    <w:rsid w:val="00CB4C38"/>
    <w:rsid w:val="00CB4D14"/>
    <w:rsid w:val="00CB4F09"/>
    <w:rsid w:val="00CB5135"/>
    <w:rsid w:val="00CB533B"/>
    <w:rsid w:val="00CB54B6"/>
    <w:rsid w:val="00CB54E7"/>
    <w:rsid w:val="00CB5637"/>
    <w:rsid w:val="00CB575D"/>
    <w:rsid w:val="00CB5952"/>
    <w:rsid w:val="00CB5AB2"/>
    <w:rsid w:val="00CB6096"/>
    <w:rsid w:val="00CB60E5"/>
    <w:rsid w:val="00CB66CC"/>
    <w:rsid w:val="00CB6749"/>
    <w:rsid w:val="00CB67A2"/>
    <w:rsid w:val="00CB68B1"/>
    <w:rsid w:val="00CB6B62"/>
    <w:rsid w:val="00CB6B63"/>
    <w:rsid w:val="00CB6BA2"/>
    <w:rsid w:val="00CB6D2F"/>
    <w:rsid w:val="00CB6F37"/>
    <w:rsid w:val="00CB7150"/>
    <w:rsid w:val="00CB72AD"/>
    <w:rsid w:val="00CB73D8"/>
    <w:rsid w:val="00CB751C"/>
    <w:rsid w:val="00CB7656"/>
    <w:rsid w:val="00CB7AB4"/>
    <w:rsid w:val="00CB7DE0"/>
    <w:rsid w:val="00CB7FC5"/>
    <w:rsid w:val="00CC0115"/>
    <w:rsid w:val="00CC0187"/>
    <w:rsid w:val="00CC0376"/>
    <w:rsid w:val="00CC09B4"/>
    <w:rsid w:val="00CC0A66"/>
    <w:rsid w:val="00CC0B9F"/>
    <w:rsid w:val="00CC0E54"/>
    <w:rsid w:val="00CC0FCC"/>
    <w:rsid w:val="00CC1057"/>
    <w:rsid w:val="00CC12B4"/>
    <w:rsid w:val="00CC1519"/>
    <w:rsid w:val="00CC15E4"/>
    <w:rsid w:val="00CC1617"/>
    <w:rsid w:val="00CC18D7"/>
    <w:rsid w:val="00CC1FB8"/>
    <w:rsid w:val="00CC2973"/>
    <w:rsid w:val="00CC2BF1"/>
    <w:rsid w:val="00CC2C53"/>
    <w:rsid w:val="00CC2EB8"/>
    <w:rsid w:val="00CC2F5F"/>
    <w:rsid w:val="00CC2FC3"/>
    <w:rsid w:val="00CC3161"/>
    <w:rsid w:val="00CC32EF"/>
    <w:rsid w:val="00CC3345"/>
    <w:rsid w:val="00CC35C1"/>
    <w:rsid w:val="00CC36FF"/>
    <w:rsid w:val="00CC382D"/>
    <w:rsid w:val="00CC38ED"/>
    <w:rsid w:val="00CC3B22"/>
    <w:rsid w:val="00CC3BB9"/>
    <w:rsid w:val="00CC3C68"/>
    <w:rsid w:val="00CC3EA1"/>
    <w:rsid w:val="00CC40B6"/>
    <w:rsid w:val="00CC42D0"/>
    <w:rsid w:val="00CC465A"/>
    <w:rsid w:val="00CC466C"/>
    <w:rsid w:val="00CC46A5"/>
    <w:rsid w:val="00CC48BE"/>
    <w:rsid w:val="00CC4B7D"/>
    <w:rsid w:val="00CC4BC9"/>
    <w:rsid w:val="00CC4C16"/>
    <w:rsid w:val="00CC4FDC"/>
    <w:rsid w:val="00CC5496"/>
    <w:rsid w:val="00CC56B3"/>
    <w:rsid w:val="00CC5714"/>
    <w:rsid w:val="00CC593D"/>
    <w:rsid w:val="00CC5DA6"/>
    <w:rsid w:val="00CC6444"/>
    <w:rsid w:val="00CC645C"/>
    <w:rsid w:val="00CC6581"/>
    <w:rsid w:val="00CC6593"/>
    <w:rsid w:val="00CC6609"/>
    <w:rsid w:val="00CC695D"/>
    <w:rsid w:val="00CC6A22"/>
    <w:rsid w:val="00CC6B72"/>
    <w:rsid w:val="00CC6B9C"/>
    <w:rsid w:val="00CC6D9A"/>
    <w:rsid w:val="00CC6F1A"/>
    <w:rsid w:val="00CC6F26"/>
    <w:rsid w:val="00CC6F48"/>
    <w:rsid w:val="00CC707C"/>
    <w:rsid w:val="00CC7274"/>
    <w:rsid w:val="00CC7754"/>
    <w:rsid w:val="00CC7932"/>
    <w:rsid w:val="00CC795A"/>
    <w:rsid w:val="00CC79A3"/>
    <w:rsid w:val="00CC79ED"/>
    <w:rsid w:val="00CC7CD1"/>
    <w:rsid w:val="00CC7D67"/>
    <w:rsid w:val="00CD0639"/>
    <w:rsid w:val="00CD0A15"/>
    <w:rsid w:val="00CD0CD6"/>
    <w:rsid w:val="00CD0D37"/>
    <w:rsid w:val="00CD0D73"/>
    <w:rsid w:val="00CD103C"/>
    <w:rsid w:val="00CD110A"/>
    <w:rsid w:val="00CD15CA"/>
    <w:rsid w:val="00CD1810"/>
    <w:rsid w:val="00CD182B"/>
    <w:rsid w:val="00CD188D"/>
    <w:rsid w:val="00CD1BB7"/>
    <w:rsid w:val="00CD1F41"/>
    <w:rsid w:val="00CD2436"/>
    <w:rsid w:val="00CD287E"/>
    <w:rsid w:val="00CD28E0"/>
    <w:rsid w:val="00CD2B6C"/>
    <w:rsid w:val="00CD2CB1"/>
    <w:rsid w:val="00CD2DC2"/>
    <w:rsid w:val="00CD311A"/>
    <w:rsid w:val="00CD3190"/>
    <w:rsid w:val="00CD321B"/>
    <w:rsid w:val="00CD3270"/>
    <w:rsid w:val="00CD32A1"/>
    <w:rsid w:val="00CD37B7"/>
    <w:rsid w:val="00CD3867"/>
    <w:rsid w:val="00CD3C52"/>
    <w:rsid w:val="00CD3C5A"/>
    <w:rsid w:val="00CD3CE3"/>
    <w:rsid w:val="00CD3ED4"/>
    <w:rsid w:val="00CD4011"/>
    <w:rsid w:val="00CD401C"/>
    <w:rsid w:val="00CD4028"/>
    <w:rsid w:val="00CD41B8"/>
    <w:rsid w:val="00CD41C7"/>
    <w:rsid w:val="00CD4286"/>
    <w:rsid w:val="00CD4343"/>
    <w:rsid w:val="00CD43E7"/>
    <w:rsid w:val="00CD43FE"/>
    <w:rsid w:val="00CD458D"/>
    <w:rsid w:val="00CD4808"/>
    <w:rsid w:val="00CD49EA"/>
    <w:rsid w:val="00CD4AA8"/>
    <w:rsid w:val="00CD4CA3"/>
    <w:rsid w:val="00CD4CD7"/>
    <w:rsid w:val="00CD4D53"/>
    <w:rsid w:val="00CD4DBF"/>
    <w:rsid w:val="00CD4F3B"/>
    <w:rsid w:val="00CD4FEF"/>
    <w:rsid w:val="00CD5291"/>
    <w:rsid w:val="00CD5307"/>
    <w:rsid w:val="00CD5408"/>
    <w:rsid w:val="00CD58BC"/>
    <w:rsid w:val="00CD59CF"/>
    <w:rsid w:val="00CD5CB6"/>
    <w:rsid w:val="00CD5D45"/>
    <w:rsid w:val="00CD5EF9"/>
    <w:rsid w:val="00CD616A"/>
    <w:rsid w:val="00CD63FE"/>
    <w:rsid w:val="00CD678E"/>
    <w:rsid w:val="00CD6790"/>
    <w:rsid w:val="00CD679F"/>
    <w:rsid w:val="00CD6AED"/>
    <w:rsid w:val="00CD6C8D"/>
    <w:rsid w:val="00CD733A"/>
    <w:rsid w:val="00CD73F3"/>
    <w:rsid w:val="00CD73FC"/>
    <w:rsid w:val="00CD7479"/>
    <w:rsid w:val="00CD74A5"/>
    <w:rsid w:val="00CD76ED"/>
    <w:rsid w:val="00CD7841"/>
    <w:rsid w:val="00CD7954"/>
    <w:rsid w:val="00CD7A73"/>
    <w:rsid w:val="00CD7CD5"/>
    <w:rsid w:val="00CD7E0D"/>
    <w:rsid w:val="00CD7FF3"/>
    <w:rsid w:val="00CE005F"/>
    <w:rsid w:val="00CE01C5"/>
    <w:rsid w:val="00CE045A"/>
    <w:rsid w:val="00CE04FC"/>
    <w:rsid w:val="00CE05F0"/>
    <w:rsid w:val="00CE086F"/>
    <w:rsid w:val="00CE0BD0"/>
    <w:rsid w:val="00CE0BE0"/>
    <w:rsid w:val="00CE0F83"/>
    <w:rsid w:val="00CE0FCB"/>
    <w:rsid w:val="00CE111F"/>
    <w:rsid w:val="00CE1194"/>
    <w:rsid w:val="00CE11C6"/>
    <w:rsid w:val="00CE1442"/>
    <w:rsid w:val="00CE1559"/>
    <w:rsid w:val="00CE186A"/>
    <w:rsid w:val="00CE1D2F"/>
    <w:rsid w:val="00CE1E4B"/>
    <w:rsid w:val="00CE1EF0"/>
    <w:rsid w:val="00CE212B"/>
    <w:rsid w:val="00CE2482"/>
    <w:rsid w:val="00CE24A2"/>
    <w:rsid w:val="00CE2533"/>
    <w:rsid w:val="00CE25A4"/>
    <w:rsid w:val="00CE25BB"/>
    <w:rsid w:val="00CE25E6"/>
    <w:rsid w:val="00CE2669"/>
    <w:rsid w:val="00CE269B"/>
    <w:rsid w:val="00CE2745"/>
    <w:rsid w:val="00CE2B88"/>
    <w:rsid w:val="00CE2CB8"/>
    <w:rsid w:val="00CE2ED2"/>
    <w:rsid w:val="00CE2FE7"/>
    <w:rsid w:val="00CE3007"/>
    <w:rsid w:val="00CE30A4"/>
    <w:rsid w:val="00CE316D"/>
    <w:rsid w:val="00CE3329"/>
    <w:rsid w:val="00CE3D97"/>
    <w:rsid w:val="00CE3F8C"/>
    <w:rsid w:val="00CE40AC"/>
    <w:rsid w:val="00CE42EA"/>
    <w:rsid w:val="00CE4577"/>
    <w:rsid w:val="00CE4642"/>
    <w:rsid w:val="00CE4785"/>
    <w:rsid w:val="00CE4881"/>
    <w:rsid w:val="00CE48DD"/>
    <w:rsid w:val="00CE4BB0"/>
    <w:rsid w:val="00CE4D94"/>
    <w:rsid w:val="00CE4F7F"/>
    <w:rsid w:val="00CE4FAC"/>
    <w:rsid w:val="00CE5088"/>
    <w:rsid w:val="00CE50D8"/>
    <w:rsid w:val="00CE53CE"/>
    <w:rsid w:val="00CE5434"/>
    <w:rsid w:val="00CE573F"/>
    <w:rsid w:val="00CE57A8"/>
    <w:rsid w:val="00CE57D7"/>
    <w:rsid w:val="00CE57E8"/>
    <w:rsid w:val="00CE5955"/>
    <w:rsid w:val="00CE5A19"/>
    <w:rsid w:val="00CE5B5A"/>
    <w:rsid w:val="00CE5DDC"/>
    <w:rsid w:val="00CE5E95"/>
    <w:rsid w:val="00CE6247"/>
    <w:rsid w:val="00CE6396"/>
    <w:rsid w:val="00CE6836"/>
    <w:rsid w:val="00CE69BC"/>
    <w:rsid w:val="00CE6DA8"/>
    <w:rsid w:val="00CE6E4B"/>
    <w:rsid w:val="00CE7129"/>
    <w:rsid w:val="00CE7136"/>
    <w:rsid w:val="00CE7488"/>
    <w:rsid w:val="00CE7539"/>
    <w:rsid w:val="00CE772F"/>
    <w:rsid w:val="00CE7957"/>
    <w:rsid w:val="00CE7BE4"/>
    <w:rsid w:val="00CE7D05"/>
    <w:rsid w:val="00CE7EDF"/>
    <w:rsid w:val="00CE7EF4"/>
    <w:rsid w:val="00CF000E"/>
    <w:rsid w:val="00CF0035"/>
    <w:rsid w:val="00CF004D"/>
    <w:rsid w:val="00CF0344"/>
    <w:rsid w:val="00CF09D7"/>
    <w:rsid w:val="00CF0B6F"/>
    <w:rsid w:val="00CF0C28"/>
    <w:rsid w:val="00CF0C97"/>
    <w:rsid w:val="00CF15F7"/>
    <w:rsid w:val="00CF1634"/>
    <w:rsid w:val="00CF1761"/>
    <w:rsid w:val="00CF187F"/>
    <w:rsid w:val="00CF1B74"/>
    <w:rsid w:val="00CF1EAB"/>
    <w:rsid w:val="00CF1F84"/>
    <w:rsid w:val="00CF20A8"/>
    <w:rsid w:val="00CF248A"/>
    <w:rsid w:val="00CF25E0"/>
    <w:rsid w:val="00CF289A"/>
    <w:rsid w:val="00CF29B2"/>
    <w:rsid w:val="00CF29DE"/>
    <w:rsid w:val="00CF2E3A"/>
    <w:rsid w:val="00CF3432"/>
    <w:rsid w:val="00CF38EA"/>
    <w:rsid w:val="00CF3AAF"/>
    <w:rsid w:val="00CF3F0F"/>
    <w:rsid w:val="00CF424D"/>
    <w:rsid w:val="00CF461A"/>
    <w:rsid w:val="00CF4918"/>
    <w:rsid w:val="00CF4BBC"/>
    <w:rsid w:val="00CF4BC6"/>
    <w:rsid w:val="00CF4BF0"/>
    <w:rsid w:val="00CF4C03"/>
    <w:rsid w:val="00CF4D89"/>
    <w:rsid w:val="00CF4E64"/>
    <w:rsid w:val="00CF4F79"/>
    <w:rsid w:val="00CF536E"/>
    <w:rsid w:val="00CF53BD"/>
    <w:rsid w:val="00CF56ED"/>
    <w:rsid w:val="00CF5D89"/>
    <w:rsid w:val="00CF604D"/>
    <w:rsid w:val="00CF618F"/>
    <w:rsid w:val="00CF6228"/>
    <w:rsid w:val="00CF68B8"/>
    <w:rsid w:val="00CF69E4"/>
    <w:rsid w:val="00CF6BCC"/>
    <w:rsid w:val="00CF6F2D"/>
    <w:rsid w:val="00CF717F"/>
    <w:rsid w:val="00CF73AD"/>
    <w:rsid w:val="00CF77FE"/>
    <w:rsid w:val="00CF7803"/>
    <w:rsid w:val="00CF792F"/>
    <w:rsid w:val="00CF79D3"/>
    <w:rsid w:val="00CF7A27"/>
    <w:rsid w:val="00CF7C6D"/>
    <w:rsid w:val="00CF7FB0"/>
    <w:rsid w:val="00CF7FF3"/>
    <w:rsid w:val="00D001EC"/>
    <w:rsid w:val="00D00209"/>
    <w:rsid w:val="00D002E2"/>
    <w:rsid w:val="00D002F5"/>
    <w:rsid w:val="00D00900"/>
    <w:rsid w:val="00D00A03"/>
    <w:rsid w:val="00D00B68"/>
    <w:rsid w:val="00D00D5C"/>
    <w:rsid w:val="00D00EC4"/>
    <w:rsid w:val="00D00EFD"/>
    <w:rsid w:val="00D01419"/>
    <w:rsid w:val="00D01540"/>
    <w:rsid w:val="00D015D7"/>
    <w:rsid w:val="00D017D0"/>
    <w:rsid w:val="00D01B10"/>
    <w:rsid w:val="00D01D9F"/>
    <w:rsid w:val="00D01E68"/>
    <w:rsid w:val="00D01F00"/>
    <w:rsid w:val="00D01F7D"/>
    <w:rsid w:val="00D01FEF"/>
    <w:rsid w:val="00D02037"/>
    <w:rsid w:val="00D02155"/>
    <w:rsid w:val="00D02216"/>
    <w:rsid w:val="00D025CC"/>
    <w:rsid w:val="00D026BC"/>
    <w:rsid w:val="00D02BE0"/>
    <w:rsid w:val="00D03019"/>
    <w:rsid w:val="00D032E6"/>
    <w:rsid w:val="00D033A7"/>
    <w:rsid w:val="00D033F1"/>
    <w:rsid w:val="00D0342D"/>
    <w:rsid w:val="00D034DD"/>
    <w:rsid w:val="00D03564"/>
    <w:rsid w:val="00D0361D"/>
    <w:rsid w:val="00D036B5"/>
    <w:rsid w:val="00D03992"/>
    <w:rsid w:val="00D03A7B"/>
    <w:rsid w:val="00D03B9F"/>
    <w:rsid w:val="00D03C42"/>
    <w:rsid w:val="00D03D57"/>
    <w:rsid w:val="00D03FE8"/>
    <w:rsid w:val="00D0402C"/>
    <w:rsid w:val="00D043FD"/>
    <w:rsid w:val="00D04428"/>
    <w:rsid w:val="00D0456C"/>
    <w:rsid w:val="00D04862"/>
    <w:rsid w:val="00D048BC"/>
    <w:rsid w:val="00D04A00"/>
    <w:rsid w:val="00D04E6C"/>
    <w:rsid w:val="00D05286"/>
    <w:rsid w:val="00D05300"/>
    <w:rsid w:val="00D05799"/>
    <w:rsid w:val="00D05945"/>
    <w:rsid w:val="00D05BCE"/>
    <w:rsid w:val="00D05FB7"/>
    <w:rsid w:val="00D05FC9"/>
    <w:rsid w:val="00D060C2"/>
    <w:rsid w:val="00D0645B"/>
    <w:rsid w:val="00D06465"/>
    <w:rsid w:val="00D0670E"/>
    <w:rsid w:val="00D0679B"/>
    <w:rsid w:val="00D06816"/>
    <w:rsid w:val="00D06826"/>
    <w:rsid w:val="00D06A92"/>
    <w:rsid w:val="00D06A94"/>
    <w:rsid w:val="00D06CAC"/>
    <w:rsid w:val="00D06F92"/>
    <w:rsid w:val="00D0732E"/>
    <w:rsid w:val="00D073DB"/>
    <w:rsid w:val="00D07509"/>
    <w:rsid w:val="00D07570"/>
    <w:rsid w:val="00D07773"/>
    <w:rsid w:val="00D07898"/>
    <w:rsid w:val="00D07C26"/>
    <w:rsid w:val="00D07D35"/>
    <w:rsid w:val="00D07F08"/>
    <w:rsid w:val="00D07F78"/>
    <w:rsid w:val="00D10265"/>
    <w:rsid w:val="00D1041B"/>
    <w:rsid w:val="00D105C9"/>
    <w:rsid w:val="00D108DF"/>
    <w:rsid w:val="00D10A8E"/>
    <w:rsid w:val="00D10D72"/>
    <w:rsid w:val="00D10EE8"/>
    <w:rsid w:val="00D110B9"/>
    <w:rsid w:val="00D110BB"/>
    <w:rsid w:val="00D113C8"/>
    <w:rsid w:val="00D115A6"/>
    <w:rsid w:val="00D118F4"/>
    <w:rsid w:val="00D11B65"/>
    <w:rsid w:val="00D11CDD"/>
    <w:rsid w:val="00D11D69"/>
    <w:rsid w:val="00D1215B"/>
    <w:rsid w:val="00D121D6"/>
    <w:rsid w:val="00D1224B"/>
    <w:rsid w:val="00D127DA"/>
    <w:rsid w:val="00D12885"/>
    <w:rsid w:val="00D1288B"/>
    <w:rsid w:val="00D129B1"/>
    <w:rsid w:val="00D129D7"/>
    <w:rsid w:val="00D12A5F"/>
    <w:rsid w:val="00D13046"/>
    <w:rsid w:val="00D131B4"/>
    <w:rsid w:val="00D13720"/>
    <w:rsid w:val="00D13766"/>
    <w:rsid w:val="00D13818"/>
    <w:rsid w:val="00D138F2"/>
    <w:rsid w:val="00D1396C"/>
    <w:rsid w:val="00D14225"/>
    <w:rsid w:val="00D14736"/>
    <w:rsid w:val="00D148A8"/>
    <w:rsid w:val="00D148D4"/>
    <w:rsid w:val="00D149CA"/>
    <w:rsid w:val="00D14BC0"/>
    <w:rsid w:val="00D14C96"/>
    <w:rsid w:val="00D14F44"/>
    <w:rsid w:val="00D14F55"/>
    <w:rsid w:val="00D1513C"/>
    <w:rsid w:val="00D1517F"/>
    <w:rsid w:val="00D15394"/>
    <w:rsid w:val="00D157D0"/>
    <w:rsid w:val="00D159C6"/>
    <w:rsid w:val="00D15A5A"/>
    <w:rsid w:val="00D15AC4"/>
    <w:rsid w:val="00D15B70"/>
    <w:rsid w:val="00D15D60"/>
    <w:rsid w:val="00D15FFD"/>
    <w:rsid w:val="00D1607E"/>
    <w:rsid w:val="00D16477"/>
    <w:rsid w:val="00D1667C"/>
    <w:rsid w:val="00D17463"/>
    <w:rsid w:val="00D17475"/>
    <w:rsid w:val="00D177C1"/>
    <w:rsid w:val="00D17AFC"/>
    <w:rsid w:val="00D17B04"/>
    <w:rsid w:val="00D17BC2"/>
    <w:rsid w:val="00D17ED9"/>
    <w:rsid w:val="00D201A3"/>
    <w:rsid w:val="00D2038D"/>
    <w:rsid w:val="00D2044F"/>
    <w:rsid w:val="00D2063D"/>
    <w:rsid w:val="00D207EA"/>
    <w:rsid w:val="00D20851"/>
    <w:rsid w:val="00D2091A"/>
    <w:rsid w:val="00D20EB7"/>
    <w:rsid w:val="00D212ED"/>
    <w:rsid w:val="00D21329"/>
    <w:rsid w:val="00D2152E"/>
    <w:rsid w:val="00D21846"/>
    <w:rsid w:val="00D21850"/>
    <w:rsid w:val="00D21AD4"/>
    <w:rsid w:val="00D21C17"/>
    <w:rsid w:val="00D21F18"/>
    <w:rsid w:val="00D21F43"/>
    <w:rsid w:val="00D22198"/>
    <w:rsid w:val="00D2237B"/>
    <w:rsid w:val="00D2238D"/>
    <w:rsid w:val="00D22497"/>
    <w:rsid w:val="00D22571"/>
    <w:rsid w:val="00D2271A"/>
    <w:rsid w:val="00D227B2"/>
    <w:rsid w:val="00D22B55"/>
    <w:rsid w:val="00D22C0F"/>
    <w:rsid w:val="00D22E3A"/>
    <w:rsid w:val="00D22E90"/>
    <w:rsid w:val="00D2341E"/>
    <w:rsid w:val="00D23550"/>
    <w:rsid w:val="00D23A35"/>
    <w:rsid w:val="00D23BD4"/>
    <w:rsid w:val="00D240D8"/>
    <w:rsid w:val="00D24121"/>
    <w:rsid w:val="00D24274"/>
    <w:rsid w:val="00D248A3"/>
    <w:rsid w:val="00D249D6"/>
    <w:rsid w:val="00D249F7"/>
    <w:rsid w:val="00D24A9B"/>
    <w:rsid w:val="00D24B04"/>
    <w:rsid w:val="00D25028"/>
    <w:rsid w:val="00D251B6"/>
    <w:rsid w:val="00D2525E"/>
    <w:rsid w:val="00D2531D"/>
    <w:rsid w:val="00D2543C"/>
    <w:rsid w:val="00D2548B"/>
    <w:rsid w:val="00D25540"/>
    <w:rsid w:val="00D2559F"/>
    <w:rsid w:val="00D257C3"/>
    <w:rsid w:val="00D25801"/>
    <w:rsid w:val="00D2585C"/>
    <w:rsid w:val="00D25A64"/>
    <w:rsid w:val="00D25D20"/>
    <w:rsid w:val="00D25D29"/>
    <w:rsid w:val="00D26165"/>
    <w:rsid w:val="00D26216"/>
    <w:rsid w:val="00D26657"/>
    <w:rsid w:val="00D269DF"/>
    <w:rsid w:val="00D26A01"/>
    <w:rsid w:val="00D26F7D"/>
    <w:rsid w:val="00D27510"/>
    <w:rsid w:val="00D27D1E"/>
    <w:rsid w:val="00D27E55"/>
    <w:rsid w:val="00D3064E"/>
    <w:rsid w:val="00D3097D"/>
    <w:rsid w:val="00D30A4D"/>
    <w:rsid w:val="00D30BB2"/>
    <w:rsid w:val="00D30DBD"/>
    <w:rsid w:val="00D310EF"/>
    <w:rsid w:val="00D31400"/>
    <w:rsid w:val="00D31492"/>
    <w:rsid w:val="00D3153A"/>
    <w:rsid w:val="00D3156A"/>
    <w:rsid w:val="00D317F2"/>
    <w:rsid w:val="00D31803"/>
    <w:rsid w:val="00D319EA"/>
    <w:rsid w:val="00D31EE2"/>
    <w:rsid w:val="00D3200C"/>
    <w:rsid w:val="00D320D3"/>
    <w:rsid w:val="00D32126"/>
    <w:rsid w:val="00D32238"/>
    <w:rsid w:val="00D322F0"/>
    <w:rsid w:val="00D326E0"/>
    <w:rsid w:val="00D3281D"/>
    <w:rsid w:val="00D3288E"/>
    <w:rsid w:val="00D32ED2"/>
    <w:rsid w:val="00D33209"/>
    <w:rsid w:val="00D33469"/>
    <w:rsid w:val="00D336A0"/>
    <w:rsid w:val="00D33892"/>
    <w:rsid w:val="00D33CCC"/>
    <w:rsid w:val="00D33D5B"/>
    <w:rsid w:val="00D33F5D"/>
    <w:rsid w:val="00D347D1"/>
    <w:rsid w:val="00D34904"/>
    <w:rsid w:val="00D34920"/>
    <w:rsid w:val="00D349C7"/>
    <w:rsid w:val="00D34A3F"/>
    <w:rsid w:val="00D34B33"/>
    <w:rsid w:val="00D34CDB"/>
    <w:rsid w:val="00D34D80"/>
    <w:rsid w:val="00D34DD8"/>
    <w:rsid w:val="00D34EE0"/>
    <w:rsid w:val="00D35213"/>
    <w:rsid w:val="00D35431"/>
    <w:rsid w:val="00D35691"/>
    <w:rsid w:val="00D35715"/>
    <w:rsid w:val="00D35720"/>
    <w:rsid w:val="00D3579C"/>
    <w:rsid w:val="00D35864"/>
    <w:rsid w:val="00D35995"/>
    <w:rsid w:val="00D359EC"/>
    <w:rsid w:val="00D35AEC"/>
    <w:rsid w:val="00D35D85"/>
    <w:rsid w:val="00D35F9F"/>
    <w:rsid w:val="00D360B6"/>
    <w:rsid w:val="00D36154"/>
    <w:rsid w:val="00D364E6"/>
    <w:rsid w:val="00D36521"/>
    <w:rsid w:val="00D367F1"/>
    <w:rsid w:val="00D36B41"/>
    <w:rsid w:val="00D36D6A"/>
    <w:rsid w:val="00D36EBE"/>
    <w:rsid w:val="00D36EC3"/>
    <w:rsid w:val="00D3703B"/>
    <w:rsid w:val="00D374BF"/>
    <w:rsid w:val="00D3772E"/>
    <w:rsid w:val="00D378DA"/>
    <w:rsid w:val="00D37BA7"/>
    <w:rsid w:val="00D37D2F"/>
    <w:rsid w:val="00D37E6F"/>
    <w:rsid w:val="00D40130"/>
    <w:rsid w:val="00D40221"/>
    <w:rsid w:val="00D402F1"/>
    <w:rsid w:val="00D40500"/>
    <w:rsid w:val="00D40592"/>
    <w:rsid w:val="00D405CA"/>
    <w:rsid w:val="00D40619"/>
    <w:rsid w:val="00D40C48"/>
    <w:rsid w:val="00D40F64"/>
    <w:rsid w:val="00D41173"/>
    <w:rsid w:val="00D4121E"/>
    <w:rsid w:val="00D412E6"/>
    <w:rsid w:val="00D412F9"/>
    <w:rsid w:val="00D41327"/>
    <w:rsid w:val="00D4180B"/>
    <w:rsid w:val="00D41A0F"/>
    <w:rsid w:val="00D41A74"/>
    <w:rsid w:val="00D41E30"/>
    <w:rsid w:val="00D41F12"/>
    <w:rsid w:val="00D41FF4"/>
    <w:rsid w:val="00D4235B"/>
    <w:rsid w:val="00D423FD"/>
    <w:rsid w:val="00D42404"/>
    <w:rsid w:val="00D425ED"/>
    <w:rsid w:val="00D42800"/>
    <w:rsid w:val="00D42AEC"/>
    <w:rsid w:val="00D42CE4"/>
    <w:rsid w:val="00D42DEF"/>
    <w:rsid w:val="00D42F4A"/>
    <w:rsid w:val="00D4322A"/>
    <w:rsid w:val="00D433FB"/>
    <w:rsid w:val="00D43469"/>
    <w:rsid w:val="00D43753"/>
    <w:rsid w:val="00D43964"/>
    <w:rsid w:val="00D43AB6"/>
    <w:rsid w:val="00D43CD0"/>
    <w:rsid w:val="00D44A64"/>
    <w:rsid w:val="00D44BA6"/>
    <w:rsid w:val="00D44C46"/>
    <w:rsid w:val="00D44D9B"/>
    <w:rsid w:val="00D44E80"/>
    <w:rsid w:val="00D44EC1"/>
    <w:rsid w:val="00D44FE2"/>
    <w:rsid w:val="00D45033"/>
    <w:rsid w:val="00D4515A"/>
    <w:rsid w:val="00D451A3"/>
    <w:rsid w:val="00D4528E"/>
    <w:rsid w:val="00D452C7"/>
    <w:rsid w:val="00D452DA"/>
    <w:rsid w:val="00D45681"/>
    <w:rsid w:val="00D45B2A"/>
    <w:rsid w:val="00D45D56"/>
    <w:rsid w:val="00D45F57"/>
    <w:rsid w:val="00D45F9C"/>
    <w:rsid w:val="00D45FF2"/>
    <w:rsid w:val="00D46003"/>
    <w:rsid w:val="00D460E0"/>
    <w:rsid w:val="00D46167"/>
    <w:rsid w:val="00D46360"/>
    <w:rsid w:val="00D46665"/>
    <w:rsid w:val="00D4671B"/>
    <w:rsid w:val="00D46DAA"/>
    <w:rsid w:val="00D47149"/>
    <w:rsid w:val="00D474A5"/>
    <w:rsid w:val="00D479A3"/>
    <w:rsid w:val="00D47B39"/>
    <w:rsid w:val="00D47CCB"/>
    <w:rsid w:val="00D47D85"/>
    <w:rsid w:val="00D47F06"/>
    <w:rsid w:val="00D50638"/>
    <w:rsid w:val="00D5067E"/>
    <w:rsid w:val="00D5077D"/>
    <w:rsid w:val="00D5090E"/>
    <w:rsid w:val="00D50A40"/>
    <w:rsid w:val="00D50B1B"/>
    <w:rsid w:val="00D50B84"/>
    <w:rsid w:val="00D50C78"/>
    <w:rsid w:val="00D50CEA"/>
    <w:rsid w:val="00D50F10"/>
    <w:rsid w:val="00D50F1B"/>
    <w:rsid w:val="00D51125"/>
    <w:rsid w:val="00D5120A"/>
    <w:rsid w:val="00D51286"/>
    <w:rsid w:val="00D51342"/>
    <w:rsid w:val="00D51430"/>
    <w:rsid w:val="00D5146A"/>
    <w:rsid w:val="00D51541"/>
    <w:rsid w:val="00D515AF"/>
    <w:rsid w:val="00D517DD"/>
    <w:rsid w:val="00D52094"/>
    <w:rsid w:val="00D5278F"/>
    <w:rsid w:val="00D52805"/>
    <w:rsid w:val="00D52895"/>
    <w:rsid w:val="00D52DFD"/>
    <w:rsid w:val="00D531B6"/>
    <w:rsid w:val="00D5320A"/>
    <w:rsid w:val="00D5348B"/>
    <w:rsid w:val="00D536AC"/>
    <w:rsid w:val="00D537D1"/>
    <w:rsid w:val="00D53876"/>
    <w:rsid w:val="00D539AC"/>
    <w:rsid w:val="00D53AB6"/>
    <w:rsid w:val="00D53EA8"/>
    <w:rsid w:val="00D5466C"/>
    <w:rsid w:val="00D5477B"/>
    <w:rsid w:val="00D548B9"/>
    <w:rsid w:val="00D54946"/>
    <w:rsid w:val="00D54A76"/>
    <w:rsid w:val="00D54A9B"/>
    <w:rsid w:val="00D54DCC"/>
    <w:rsid w:val="00D552B6"/>
    <w:rsid w:val="00D5590A"/>
    <w:rsid w:val="00D55BDB"/>
    <w:rsid w:val="00D55BE5"/>
    <w:rsid w:val="00D55C1C"/>
    <w:rsid w:val="00D55C62"/>
    <w:rsid w:val="00D55E59"/>
    <w:rsid w:val="00D55F51"/>
    <w:rsid w:val="00D5608A"/>
    <w:rsid w:val="00D560B8"/>
    <w:rsid w:val="00D56353"/>
    <w:rsid w:val="00D563AB"/>
    <w:rsid w:val="00D5655D"/>
    <w:rsid w:val="00D56899"/>
    <w:rsid w:val="00D56F99"/>
    <w:rsid w:val="00D57030"/>
    <w:rsid w:val="00D570CA"/>
    <w:rsid w:val="00D5724F"/>
    <w:rsid w:val="00D57334"/>
    <w:rsid w:val="00D573C9"/>
    <w:rsid w:val="00D576AC"/>
    <w:rsid w:val="00D57907"/>
    <w:rsid w:val="00D5791C"/>
    <w:rsid w:val="00D579F2"/>
    <w:rsid w:val="00D57A73"/>
    <w:rsid w:val="00D57B4C"/>
    <w:rsid w:val="00D57B74"/>
    <w:rsid w:val="00D57CD4"/>
    <w:rsid w:val="00D57D43"/>
    <w:rsid w:val="00D57F42"/>
    <w:rsid w:val="00D600DE"/>
    <w:rsid w:val="00D60180"/>
    <w:rsid w:val="00D60CD4"/>
    <w:rsid w:val="00D6115E"/>
    <w:rsid w:val="00D61325"/>
    <w:rsid w:val="00D6140A"/>
    <w:rsid w:val="00D614F9"/>
    <w:rsid w:val="00D617D5"/>
    <w:rsid w:val="00D61B6E"/>
    <w:rsid w:val="00D61B92"/>
    <w:rsid w:val="00D61CAB"/>
    <w:rsid w:val="00D61E6F"/>
    <w:rsid w:val="00D61F01"/>
    <w:rsid w:val="00D622A9"/>
    <w:rsid w:val="00D622EC"/>
    <w:rsid w:val="00D62460"/>
    <w:rsid w:val="00D624B6"/>
    <w:rsid w:val="00D62793"/>
    <w:rsid w:val="00D629A2"/>
    <w:rsid w:val="00D62A59"/>
    <w:rsid w:val="00D62B04"/>
    <w:rsid w:val="00D630E6"/>
    <w:rsid w:val="00D63101"/>
    <w:rsid w:val="00D63155"/>
    <w:rsid w:val="00D6320B"/>
    <w:rsid w:val="00D637DF"/>
    <w:rsid w:val="00D63878"/>
    <w:rsid w:val="00D63917"/>
    <w:rsid w:val="00D63AC2"/>
    <w:rsid w:val="00D6425B"/>
    <w:rsid w:val="00D64668"/>
    <w:rsid w:val="00D64D74"/>
    <w:rsid w:val="00D64EB6"/>
    <w:rsid w:val="00D64FE0"/>
    <w:rsid w:val="00D650DF"/>
    <w:rsid w:val="00D6522E"/>
    <w:rsid w:val="00D652AE"/>
    <w:rsid w:val="00D65316"/>
    <w:rsid w:val="00D653B5"/>
    <w:rsid w:val="00D6547A"/>
    <w:rsid w:val="00D65AE0"/>
    <w:rsid w:val="00D65B66"/>
    <w:rsid w:val="00D65D2E"/>
    <w:rsid w:val="00D6618E"/>
    <w:rsid w:val="00D661A6"/>
    <w:rsid w:val="00D66903"/>
    <w:rsid w:val="00D66AEF"/>
    <w:rsid w:val="00D66D48"/>
    <w:rsid w:val="00D66E06"/>
    <w:rsid w:val="00D6751F"/>
    <w:rsid w:val="00D67ABD"/>
    <w:rsid w:val="00D67ED8"/>
    <w:rsid w:val="00D700D8"/>
    <w:rsid w:val="00D701E1"/>
    <w:rsid w:val="00D70572"/>
    <w:rsid w:val="00D705D2"/>
    <w:rsid w:val="00D70A59"/>
    <w:rsid w:val="00D70B07"/>
    <w:rsid w:val="00D71036"/>
    <w:rsid w:val="00D71096"/>
    <w:rsid w:val="00D711CA"/>
    <w:rsid w:val="00D71669"/>
    <w:rsid w:val="00D71721"/>
    <w:rsid w:val="00D717A6"/>
    <w:rsid w:val="00D7198C"/>
    <w:rsid w:val="00D71A05"/>
    <w:rsid w:val="00D71C78"/>
    <w:rsid w:val="00D71C86"/>
    <w:rsid w:val="00D71DA9"/>
    <w:rsid w:val="00D71E13"/>
    <w:rsid w:val="00D71FBF"/>
    <w:rsid w:val="00D720A9"/>
    <w:rsid w:val="00D720C1"/>
    <w:rsid w:val="00D72153"/>
    <w:rsid w:val="00D722FC"/>
    <w:rsid w:val="00D72366"/>
    <w:rsid w:val="00D7236B"/>
    <w:rsid w:val="00D7239C"/>
    <w:rsid w:val="00D72A01"/>
    <w:rsid w:val="00D72A22"/>
    <w:rsid w:val="00D72AD3"/>
    <w:rsid w:val="00D72BB5"/>
    <w:rsid w:val="00D72C51"/>
    <w:rsid w:val="00D73239"/>
    <w:rsid w:val="00D735D8"/>
    <w:rsid w:val="00D73BB5"/>
    <w:rsid w:val="00D73F97"/>
    <w:rsid w:val="00D742FC"/>
    <w:rsid w:val="00D7451E"/>
    <w:rsid w:val="00D74611"/>
    <w:rsid w:val="00D74A23"/>
    <w:rsid w:val="00D74A3A"/>
    <w:rsid w:val="00D74CD2"/>
    <w:rsid w:val="00D74E89"/>
    <w:rsid w:val="00D74FEC"/>
    <w:rsid w:val="00D751F7"/>
    <w:rsid w:val="00D752EE"/>
    <w:rsid w:val="00D754F4"/>
    <w:rsid w:val="00D755CE"/>
    <w:rsid w:val="00D755EF"/>
    <w:rsid w:val="00D75A94"/>
    <w:rsid w:val="00D760A0"/>
    <w:rsid w:val="00D761E6"/>
    <w:rsid w:val="00D761F9"/>
    <w:rsid w:val="00D766AD"/>
    <w:rsid w:val="00D7673F"/>
    <w:rsid w:val="00D76A34"/>
    <w:rsid w:val="00D76A43"/>
    <w:rsid w:val="00D76D52"/>
    <w:rsid w:val="00D76F88"/>
    <w:rsid w:val="00D77001"/>
    <w:rsid w:val="00D77085"/>
    <w:rsid w:val="00D77205"/>
    <w:rsid w:val="00D77423"/>
    <w:rsid w:val="00D779A9"/>
    <w:rsid w:val="00D805D1"/>
    <w:rsid w:val="00D80745"/>
    <w:rsid w:val="00D808DA"/>
    <w:rsid w:val="00D8094C"/>
    <w:rsid w:val="00D8099F"/>
    <w:rsid w:val="00D80F14"/>
    <w:rsid w:val="00D80F37"/>
    <w:rsid w:val="00D80F77"/>
    <w:rsid w:val="00D81029"/>
    <w:rsid w:val="00D81031"/>
    <w:rsid w:val="00D8105C"/>
    <w:rsid w:val="00D8124A"/>
    <w:rsid w:val="00D814D3"/>
    <w:rsid w:val="00D8158C"/>
    <w:rsid w:val="00D81975"/>
    <w:rsid w:val="00D81F76"/>
    <w:rsid w:val="00D81F91"/>
    <w:rsid w:val="00D81FE7"/>
    <w:rsid w:val="00D821C8"/>
    <w:rsid w:val="00D824A5"/>
    <w:rsid w:val="00D826AE"/>
    <w:rsid w:val="00D82C84"/>
    <w:rsid w:val="00D82F47"/>
    <w:rsid w:val="00D83511"/>
    <w:rsid w:val="00D836B5"/>
    <w:rsid w:val="00D8392D"/>
    <w:rsid w:val="00D83968"/>
    <w:rsid w:val="00D83C39"/>
    <w:rsid w:val="00D83DD6"/>
    <w:rsid w:val="00D83ECD"/>
    <w:rsid w:val="00D840EB"/>
    <w:rsid w:val="00D84300"/>
    <w:rsid w:val="00D848B9"/>
    <w:rsid w:val="00D84D74"/>
    <w:rsid w:val="00D84E11"/>
    <w:rsid w:val="00D84F22"/>
    <w:rsid w:val="00D85628"/>
    <w:rsid w:val="00D8593B"/>
    <w:rsid w:val="00D85C7B"/>
    <w:rsid w:val="00D85CE9"/>
    <w:rsid w:val="00D85D24"/>
    <w:rsid w:val="00D85F06"/>
    <w:rsid w:val="00D86003"/>
    <w:rsid w:val="00D86183"/>
    <w:rsid w:val="00D86269"/>
    <w:rsid w:val="00D86325"/>
    <w:rsid w:val="00D8635D"/>
    <w:rsid w:val="00D86370"/>
    <w:rsid w:val="00D86483"/>
    <w:rsid w:val="00D8664B"/>
    <w:rsid w:val="00D86E27"/>
    <w:rsid w:val="00D87032"/>
    <w:rsid w:val="00D872D6"/>
    <w:rsid w:val="00D87300"/>
    <w:rsid w:val="00D873C3"/>
    <w:rsid w:val="00D87BCE"/>
    <w:rsid w:val="00D87EBF"/>
    <w:rsid w:val="00D87EFC"/>
    <w:rsid w:val="00D900BB"/>
    <w:rsid w:val="00D90103"/>
    <w:rsid w:val="00D90293"/>
    <w:rsid w:val="00D902FA"/>
    <w:rsid w:val="00D905DE"/>
    <w:rsid w:val="00D907FC"/>
    <w:rsid w:val="00D909C0"/>
    <w:rsid w:val="00D90A41"/>
    <w:rsid w:val="00D91101"/>
    <w:rsid w:val="00D913D8"/>
    <w:rsid w:val="00D91551"/>
    <w:rsid w:val="00D915AC"/>
    <w:rsid w:val="00D916D5"/>
    <w:rsid w:val="00D91809"/>
    <w:rsid w:val="00D91997"/>
    <w:rsid w:val="00D91FA8"/>
    <w:rsid w:val="00D922E5"/>
    <w:rsid w:val="00D9262F"/>
    <w:rsid w:val="00D92BBB"/>
    <w:rsid w:val="00D92BDE"/>
    <w:rsid w:val="00D92DEB"/>
    <w:rsid w:val="00D93049"/>
    <w:rsid w:val="00D9305D"/>
    <w:rsid w:val="00D93085"/>
    <w:rsid w:val="00D931D3"/>
    <w:rsid w:val="00D93539"/>
    <w:rsid w:val="00D93550"/>
    <w:rsid w:val="00D93936"/>
    <w:rsid w:val="00D93F30"/>
    <w:rsid w:val="00D93F46"/>
    <w:rsid w:val="00D93FDB"/>
    <w:rsid w:val="00D94101"/>
    <w:rsid w:val="00D94166"/>
    <w:rsid w:val="00D944AB"/>
    <w:rsid w:val="00D947CA"/>
    <w:rsid w:val="00D948F4"/>
    <w:rsid w:val="00D94A06"/>
    <w:rsid w:val="00D94F61"/>
    <w:rsid w:val="00D95043"/>
    <w:rsid w:val="00D950D8"/>
    <w:rsid w:val="00D952EC"/>
    <w:rsid w:val="00D9533B"/>
    <w:rsid w:val="00D9534E"/>
    <w:rsid w:val="00D9590D"/>
    <w:rsid w:val="00D95DD5"/>
    <w:rsid w:val="00D95DDA"/>
    <w:rsid w:val="00D95F20"/>
    <w:rsid w:val="00D96149"/>
    <w:rsid w:val="00D961B7"/>
    <w:rsid w:val="00D963BA"/>
    <w:rsid w:val="00D96684"/>
    <w:rsid w:val="00D96750"/>
    <w:rsid w:val="00D96845"/>
    <w:rsid w:val="00D96A0F"/>
    <w:rsid w:val="00D96B47"/>
    <w:rsid w:val="00D96D90"/>
    <w:rsid w:val="00D96E4E"/>
    <w:rsid w:val="00D96EC3"/>
    <w:rsid w:val="00D9702E"/>
    <w:rsid w:val="00D972E5"/>
    <w:rsid w:val="00D976D4"/>
    <w:rsid w:val="00D9774C"/>
    <w:rsid w:val="00D978EC"/>
    <w:rsid w:val="00D97A61"/>
    <w:rsid w:val="00D97B31"/>
    <w:rsid w:val="00D97CF4"/>
    <w:rsid w:val="00D97D1E"/>
    <w:rsid w:val="00D97DBF"/>
    <w:rsid w:val="00D97F82"/>
    <w:rsid w:val="00D97F9D"/>
    <w:rsid w:val="00D97FE6"/>
    <w:rsid w:val="00DA0185"/>
    <w:rsid w:val="00DA020A"/>
    <w:rsid w:val="00DA0348"/>
    <w:rsid w:val="00DA06CF"/>
    <w:rsid w:val="00DA0850"/>
    <w:rsid w:val="00DA0898"/>
    <w:rsid w:val="00DA09E2"/>
    <w:rsid w:val="00DA0DB3"/>
    <w:rsid w:val="00DA0FF7"/>
    <w:rsid w:val="00DA118A"/>
    <w:rsid w:val="00DA1242"/>
    <w:rsid w:val="00DA1359"/>
    <w:rsid w:val="00DA14E4"/>
    <w:rsid w:val="00DA1787"/>
    <w:rsid w:val="00DA1A68"/>
    <w:rsid w:val="00DA1CD6"/>
    <w:rsid w:val="00DA22FB"/>
    <w:rsid w:val="00DA24D4"/>
    <w:rsid w:val="00DA269A"/>
    <w:rsid w:val="00DA26D2"/>
    <w:rsid w:val="00DA2D51"/>
    <w:rsid w:val="00DA30AA"/>
    <w:rsid w:val="00DA310C"/>
    <w:rsid w:val="00DA3174"/>
    <w:rsid w:val="00DA3218"/>
    <w:rsid w:val="00DA34DD"/>
    <w:rsid w:val="00DA354D"/>
    <w:rsid w:val="00DA3604"/>
    <w:rsid w:val="00DA3AF9"/>
    <w:rsid w:val="00DA3BF0"/>
    <w:rsid w:val="00DA3CCC"/>
    <w:rsid w:val="00DA3CF3"/>
    <w:rsid w:val="00DA3F31"/>
    <w:rsid w:val="00DA40A6"/>
    <w:rsid w:val="00DA4546"/>
    <w:rsid w:val="00DA47B1"/>
    <w:rsid w:val="00DA47B7"/>
    <w:rsid w:val="00DA4A90"/>
    <w:rsid w:val="00DA4B02"/>
    <w:rsid w:val="00DA515E"/>
    <w:rsid w:val="00DA517F"/>
    <w:rsid w:val="00DA5274"/>
    <w:rsid w:val="00DA5397"/>
    <w:rsid w:val="00DA5622"/>
    <w:rsid w:val="00DA5C04"/>
    <w:rsid w:val="00DA5C42"/>
    <w:rsid w:val="00DA5CDE"/>
    <w:rsid w:val="00DA5D71"/>
    <w:rsid w:val="00DA5EB7"/>
    <w:rsid w:val="00DA5F55"/>
    <w:rsid w:val="00DA5FE9"/>
    <w:rsid w:val="00DA6048"/>
    <w:rsid w:val="00DA6168"/>
    <w:rsid w:val="00DA6A64"/>
    <w:rsid w:val="00DA6BC6"/>
    <w:rsid w:val="00DA6D95"/>
    <w:rsid w:val="00DA6E63"/>
    <w:rsid w:val="00DA6F4B"/>
    <w:rsid w:val="00DA6FBF"/>
    <w:rsid w:val="00DA733E"/>
    <w:rsid w:val="00DA73EE"/>
    <w:rsid w:val="00DA75DE"/>
    <w:rsid w:val="00DA78B4"/>
    <w:rsid w:val="00DA78F0"/>
    <w:rsid w:val="00DA7DA9"/>
    <w:rsid w:val="00DA7DD0"/>
    <w:rsid w:val="00DB01BC"/>
    <w:rsid w:val="00DB03FB"/>
    <w:rsid w:val="00DB07DF"/>
    <w:rsid w:val="00DB07E0"/>
    <w:rsid w:val="00DB081E"/>
    <w:rsid w:val="00DB0A69"/>
    <w:rsid w:val="00DB0D0C"/>
    <w:rsid w:val="00DB0DAB"/>
    <w:rsid w:val="00DB0DD2"/>
    <w:rsid w:val="00DB1135"/>
    <w:rsid w:val="00DB12D5"/>
    <w:rsid w:val="00DB1674"/>
    <w:rsid w:val="00DB1779"/>
    <w:rsid w:val="00DB1C60"/>
    <w:rsid w:val="00DB1D09"/>
    <w:rsid w:val="00DB1F93"/>
    <w:rsid w:val="00DB204C"/>
    <w:rsid w:val="00DB2469"/>
    <w:rsid w:val="00DB25E1"/>
    <w:rsid w:val="00DB2C76"/>
    <w:rsid w:val="00DB2E6E"/>
    <w:rsid w:val="00DB2E7D"/>
    <w:rsid w:val="00DB305F"/>
    <w:rsid w:val="00DB31AC"/>
    <w:rsid w:val="00DB353E"/>
    <w:rsid w:val="00DB354D"/>
    <w:rsid w:val="00DB37B1"/>
    <w:rsid w:val="00DB3A5D"/>
    <w:rsid w:val="00DB3A6D"/>
    <w:rsid w:val="00DB3BD7"/>
    <w:rsid w:val="00DB403F"/>
    <w:rsid w:val="00DB45F7"/>
    <w:rsid w:val="00DB466B"/>
    <w:rsid w:val="00DB47C6"/>
    <w:rsid w:val="00DB48DB"/>
    <w:rsid w:val="00DB4938"/>
    <w:rsid w:val="00DB4B95"/>
    <w:rsid w:val="00DB4D0B"/>
    <w:rsid w:val="00DB53F9"/>
    <w:rsid w:val="00DB55FC"/>
    <w:rsid w:val="00DB59D4"/>
    <w:rsid w:val="00DB5B50"/>
    <w:rsid w:val="00DB5CB3"/>
    <w:rsid w:val="00DB5D49"/>
    <w:rsid w:val="00DB5D64"/>
    <w:rsid w:val="00DB610B"/>
    <w:rsid w:val="00DB619A"/>
    <w:rsid w:val="00DB6243"/>
    <w:rsid w:val="00DB625E"/>
    <w:rsid w:val="00DB6538"/>
    <w:rsid w:val="00DB65CE"/>
    <w:rsid w:val="00DB66BE"/>
    <w:rsid w:val="00DB6877"/>
    <w:rsid w:val="00DB6CC3"/>
    <w:rsid w:val="00DB6F7A"/>
    <w:rsid w:val="00DB702A"/>
    <w:rsid w:val="00DB71AA"/>
    <w:rsid w:val="00DB721D"/>
    <w:rsid w:val="00DB727B"/>
    <w:rsid w:val="00DB73AC"/>
    <w:rsid w:val="00DB7492"/>
    <w:rsid w:val="00DB78D7"/>
    <w:rsid w:val="00DB7B37"/>
    <w:rsid w:val="00DB7B44"/>
    <w:rsid w:val="00DB7E44"/>
    <w:rsid w:val="00DB7EAF"/>
    <w:rsid w:val="00DC002C"/>
    <w:rsid w:val="00DC00AA"/>
    <w:rsid w:val="00DC0195"/>
    <w:rsid w:val="00DC01AD"/>
    <w:rsid w:val="00DC06E8"/>
    <w:rsid w:val="00DC09CB"/>
    <w:rsid w:val="00DC0B3E"/>
    <w:rsid w:val="00DC0C1F"/>
    <w:rsid w:val="00DC0DE9"/>
    <w:rsid w:val="00DC0FBB"/>
    <w:rsid w:val="00DC0FD2"/>
    <w:rsid w:val="00DC0FDE"/>
    <w:rsid w:val="00DC1109"/>
    <w:rsid w:val="00DC11AF"/>
    <w:rsid w:val="00DC11D8"/>
    <w:rsid w:val="00DC135F"/>
    <w:rsid w:val="00DC1372"/>
    <w:rsid w:val="00DC184B"/>
    <w:rsid w:val="00DC190D"/>
    <w:rsid w:val="00DC2058"/>
    <w:rsid w:val="00DC2200"/>
    <w:rsid w:val="00DC233D"/>
    <w:rsid w:val="00DC2614"/>
    <w:rsid w:val="00DC26A0"/>
    <w:rsid w:val="00DC27D9"/>
    <w:rsid w:val="00DC2896"/>
    <w:rsid w:val="00DC32BD"/>
    <w:rsid w:val="00DC364D"/>
    <w:rsid w:val="00DC36A4"/>
    <w:rsid w:val="00DC36CF"/>
    <w:rsid w:val="00DC3B54"/>
    <w:rsid w:val="00DC3B89"/>
    <w:rsid w:val="00DC3DE1"/>
    <w:rsid w:val="00DC400C"/>
    <w:rsid w:val="00DC401A"/>
    <w:rsid w:val="00DC40E5"/>
    <w:rsid w:val="00DC42A3"/>
    <w:rsid w:val="00DC4391"/>
    <w:rsid w:val="00DC44D5"/>
    <w:rsid w:val="00DC4540"/>
    <w:rsid w:val="00DC49BD"/>
    <w:rsid w:val="00DC4B58"/>
    <w:rsid w:val="00DC4D5D"/>
    <w:rsid w:val="00DC51EA"/>
    <w:rsid w:val="00DC5262"/>
    <w:rsid w:val="00DC533B"/>
    <w:rsid w:val="00DC55AE"/>
    <w:rsid w:val="00DC562E"/>
    <w:rsid w:val="00DC595E"/>
    <w:rsid w:val="00DC5D94"/>
    <w:rsid w:val="00DC5FA1"/>
    <w:rsid w:val="00DC5FE9"/>
    <w:rsid w:val="00DC60BB"/>
    <w:rsid w:val="00DC63E4"/>
    <w:rsid w:val="00DC6409"/>
    <w:rsid w:val="00DC6F88"/>
    <w:rsid w:val="00DC7001"/>
    <w:rsid w:val="00DC70EA"/>
    <w:rsid w:val="00DC7251"/>
    <w:rsid w:val="00DC72E3"/>
    <w:rsid w:val="00DC73F1"/>
    <w:rsid w:val="00DC744A"/>
    <w:rsid w:val="00DC745F"/>
    <w:rsid w:val="00DC74C6"/>
    <w:rsid w:val="00DC7622"/>
    <w:rsid w:val="00DC78C6"/>
    <w:rsid w:val="00DC78F2"/>
    <w:rsid w:val="00DC7F28"/>
    <w:rsid w:val="00DC7FB5"/>
    <w:rsid w:val="00DD0301"/>
    <w:rsid w:val="00DD06E5"/>
    <w:rsid w:val="00DD082B"/>
    <w:rsid w:val="00DD08C7"/>
    <w:rsid w:val="00DD0C92"/>
    <w:rsid w:val="00DD0D4E"/>
    <w:rsid w:val="00DD0DD5"/>
    <w:rsid w:val="00DD0DDD"/>
    <w:rsid w:val="00DD0E00"/>
    <w:rsid w:val="00DD0F28"/>
    <w:rsid w:val="00DD191B"/>
    <w:rsid w:val="00DD1CBE"/>
    <w:rsid w:val="00DD2166"/>
    <w:rsid w:val="00DD22D7"/>
    <w:rsid w:val="00DD23E0"/>
    <w:rsid w:val="00DD28D8"/>
    <w:rsid w:val="00DD2AF3"/>
    <w:rsid w:val="00DD2BD2"/>
    <w:rsid w:val="00DD2FD3"/>
    <w:rsid w:val="00DD32CD"/>
    <w:rsid w:val="00DD35B2"/>
    <w:rsid w:val="00DD3783"/>
    <w:rsid w:val="00DD3832"/>
    <w:rsid w:val="00DD3AFF"/>
    <w:rsid w:val="00DD3E2D"/>
    <w:rsid w:val="00DD3F6A"/>
    <w:rsid w:val="00DD4150"/>
    <w:rsid w:val="00DD419A"/>
    <w:rsid w:val="00DD43E2"/>
    <w:rsid w:val="00DD448E"/>
    <w:rsid w:val="00DD4668"/>
    <w:rsid w:val="00DD47FF"/>
    <w:rsid w:val="00DD48FA"/>
    <w:rsid w:val="00DD4BF7"/>
    <w:rsid w:val="00DD4CD8"/>
    <w:rsid w:val="00DD4E8D"/>
    <w:rsid w:val="00DD4F36"/>
    <w:rsid w:val="00DD572A"/>
    <w:rsid w:val="00DD5806"/>
    <w:rsid w:val="00DD582A"/>
    <w:rsid w:val="00DD5863"/>
    <w:rsid w:val="00DD5931"/>
    <w:rsid w:val="00DD5A78"/>
    <w:rsid w:val="00DD5B50"/>
    <w:rsid w:val="00DD5BA0"/>
    <w:rsid w:val="00DD5C3F"/>
    <w:rsid w:val="00DD5C7D"/>
    <w:rsid w:val="00DD5CE5"/>
    <w:rsid w:val="00DD5D52"/>
    <w:rsid w:val="00DD5DC8"/>
    <w:rsid w:val="00DD5DF1"/>
    <w:rsid w:val="00DD5EF5"/>
    <w:rsid w:val="00DD69EA"/>
    <w:rsid w:val="00DD6A08"/>
    <w:rsid w:val="00DD6A31"/>
    <w:rsid w:val="00DD6D07"/>
    <w:rsid w:val="00DD6D75"/>
    <w:rsid w:val="00DD6FE0"/>
    <w:rsid w:val="00DD70F2"/>
    <w:rsid w:val="00DD7142"/>
    <w:rsid w:val="00DD7654"/>
    <w:rsid w:val="00DD7874"/>
    <w:rsid w:val="00DD79EA"/>
    <w:rsid w:val="00DE06C6"/>
    <w:rsid w:val="00DE0A94"/>
    <w:rsid w:val="00DE0B50"/>
    <w:rsid w:val="00DE0C87"/>
    <w:rsid w:val="00DE0DA0"/>
    <w:rsid w:val="00DE0F32"/>
    <w:rsid w:val="00DE1507"/>
    <w:rsid w:val="00DE174F"/>
    <w:rsid w:val="00DE1985"/>
    <w:rsid w:val="00DE1B4E"/>
    <w:rsid w:val="00DE1D4C"/>
    <w:rsid w:val="00DE1E11"/>
    <w:rsid w:val="00DE2009"/>
    <w:rsid w:val="00DE2622"/>
    <w:rsid w:val="00DE2A52"/>
    <w:rsid w:val="00DE2CE2"/>
    <w:rsid w:val="00DE2D90"/>
    <w:rsid w:val="00DE2DAF"/>
    <w:rsid w:val="00DE2DE0"/>
    <w:rsid w:val="00DE342D"/>
    <w:rsid w:val="00DE35F8"/>
    <w:rsid w:val="00DE3914"/>
    <w:rsid w:val="00DE3A02"/>
    <w:rsid w:val="00DE3A5C"/>
    <w:rsid w:val="00DE3A95"/>
    <w:rsid w:val="00DE3B47"/>
    <w:rsid w:val="00DE3C76"/>
    <w:rsid w:val="00DE433E"/>
    <w:rsid w:val="00DE44F1"/>
    <w:rsid w:val="00DE462D"/>
    <w:rsid w:val="00DE463D"/>
    <w:rsid w:val="00DE4A55"/>
    <w:rsid w:val="00DE4C0E"/>
    <w:rsid w:val="00DE4CB4"/>
    <w:rsid w:val="00DE4F4C"/>
    <w:rsid w:val="00DE505F"/>
    <w:rsid w:val="00DE5181"/>
    <w:rsid w:val="00DE5366"/>
    <w:rsid w:val="00DE584A"/>
    <w:rsid w:val="00DE5919"/>
    <w:rsid w:val="00DE5B68"/>
    <w:rsid w:val="00DE5B70"/>
    <w:rsid w:val="00DE63B0"/>
    <w:rsid w:val="00DE65BE"/>
    <w:rsid w:val="00DE6672"/>
    <w:rsid w:val="00DE68BD"/>
    <w:rsid w:val="00DE6A34"/>
    <w:rsid w:val="00DE6B68"/>
    <w:rsid w:val="00DE6BE9"/>
    <w:rsid w:val="00DE6E8A"/>
    <w:rsid w:val="00DE6EB8"/>
    <w:rsid w:val="00DE7234"/>
    <w:rsid w:val="00DE723C"/>
    <w:rsid w:val="00DE772D"/>
    <w:rsid w:val="00DE7A1F"/>
    <w:rsid w:val="00DE7D4F"/>
    <w:rsid w:val="00DE7D79"/>
    <w:rsid w:val="00DE7DF1"/>
    <w:rsid w:val="00DF0387"/>
    <w:rsid w:val="00DF0720"/>
    <w:rsid w:val="00DF073F"/>
    <w:rsid w:val="00DF0784"/>
    <w:rsid w:val="00DF08D3"/>
    <w:rsid w:val="00DF08E4"/>
    <w:rsid w:val="00DF09AF"/>
    <w:rsid w:val="00DF0A64"/>
    <w:rsid w:val="00DF0B69"/>
    <w:rsid w:val="00DF0B6D"/>
    <w:rsid w:val="00DF0FBA"/>
    <w:rsid w:val="00DF107F"/>
    <w:rsid w:val="00DF14FF"/>
    <w:rsid w:val="00DF156C"/>
    <w:rsid w:val="00DF1952"/>
    <w:rsid w:val="00DF196E"/>
    <w:rsid w:val="00DF1971"/>
    <w:rsid w:val="00DF1A97"/>
    <w:rsid w:val="00DF1B5B"/>
    <w:rsid w:val="00DF1E0F"/>
    <w:rsid w:val="00DF20E0"/>
    <w:rsid w:val="00DF222B"/>
    <w:rsid w:val="00DF2511"/>
    <w:rsid w:val="00DF2566"/>
    <w:rsid w:val="00DF2627"/>
    <w:rsid w:val="00DF27E7"/>
    <w:rsid w:val="00DF2FE7"/>
    <w:rsid w:val="00DF306C"/>
    <w:rsid w:val="00DF3109"/>
    <w:rsid w:val="00DF325C"/>
    <w:rsid w:val="00DF334C"/>
    <w:rsid w:val="00DF3445"/>
    <w:rsid w:val="00DF37A0"/>
    <w:rsid w:val="00DF3860"/>
    <w:rsid w:val="00DF389F"/>
    <w:rsid w:val="00DF38C6"/>
    <w:rsid w:val="00DF3A00"/>
    <w:rsid w:val="00DF3B01"/>
    <w:rsid w:val="00DF3B79"/>
    <w:rsid w:val="00DF3DAC"/>
    <w:rsid w:val="00DF3F21"/>
    <w:rsid w:val="00DF3FFB"/>
    <w:rsid w:val="00DF4176"/>
    <w:rsid w:val="00DF41AB"/>
    <w:rsid w:val="00DF4323"/>
    <w:rsid w:val="00DF43A4"/>
    <w:rsid w:val="00DF45C0"/>
    <w:rsid w:val="00DF46AA"/>
    <w:rsid w:val="00DF483F"/>
    <w:rsid w:val="00DF48F4"/>
    <w:rsid w:val="00DF4A17"/>
    <w:rsid w:val="00DF4A85"/>
    <w:rsid w:val="00DF4D74"/>
    <w:rsid w:val="00DF4DF1"/>
    <w:rsid w:val="00DF4F6E"/>
    <w:rsid w:val="00DF4FAD"/>
    <w:rsid w:val="00DF538A"/>
    <w:rsid w:val="00DF5584"/>
    <w:rsid w:val="00DF56C0"/>
    <w:rsid w:val="00DF5CAE"/>
    <w:rsid w:val="00DF5D2E"/>
    <w:rsid w:val="00DF5D52"/>
    <w:rsid w:val="00DF5EA7"/>
    <w:rsid w:val="00DF61E6"/>
    <w:rsid w:val="00DF6795"/>
    <w:rsid w:val="00DF69CD"/>
    <w:rsid w:val="00DF6A65"/>
    <w:rsid w:val="00DF6CCD"/>
    <w:rsid w:val="00DF6D4E"/>
    <w:rsid w:val="00DF6EB3"/>
    <w:rsid w:val="00DF6F86"/>
    <w:rsid w:val="00DF717C"/>
    <w:rsid w:val="00DF71B8"/>
    <w:rsid w:val="00DF7312"/>
    <w:rsid w:val="00DF73DE"/>
    <w:rsid w:val="00DF7416"/>
    <w:rsid w:val="00DF75F1"/>
    <w:rsid w:val="00DF76A6"/>
    <w:rsid w:val="00DF7BCB"/>
    <w:rsid w:val="00DF7BEC"/>
    <w:rsid w:val="00E00034"/>
    <w:rsid w:val="00E00046"/>
    <w:rsid w:val="00E0038A"/>
    <w:rsid w:val="00E00430"/>
    <w:rsid w:val="00E00B21"/>
    <w:rsid w:val="00E0109D"/>
    <w:rsid w:val="00E012A5"/>
    <w:rsid w:val="00E01668"/>
    <w:rsid w:val="00E016F1"/>
    <w:rsid w:val="00E01E29"/>
    <w:rsid w:val="00E020D7"/>
    <w:rsid w:val="00E0216E"/>
    <w:rsid w:val="00E0245B"/>
    <w:rsid w:val="00E024F6"/>
    <w:rsid w:val="00E02A33"/>
    <w:rsid w:val="00E02BD2"/>
    <w:rsid w:val="00E02DDD"/>
    <w:rsid w:val="00E02FB4"/>
    <w:rsid w:val="00E03353"/>
    <w:rsid w:val="00E033CB"/>
    <w:rsid w:val="00E037DA"/>
    <w:rsid w:val="00E0389C"/>
    <w:rsid w:val="00E03B0E"/>
    <w:rsid w:val="00E03D53"/>
    <w:rsid w:val="00E03FD8"/>
    <w:rsid w:val="00E04045"/>
    <w:rsid w:val="00E04049"/>
    <w:rsid w:val="00E0412A"/>
    <w:rsid w:val="00E042C8"/>
    <w:rsid w:val="00E0439C"/>
    <w:rsid w:val="00E044AA"/>
    <w:rsid w:val="00E044FE"/>
    <w:rsid w:val="00E046FF"/>
    <w:rsid w:val="00E04934"/>
    <w:rsid w:val="00E049BC"/>
    <w:rsid w:val="00E04B6A"/>
    <w:rsid w:val="00E04CF2"/>
    <w:rsid w:val="00E04DB2"/>
    <w:rsid w:val="00E05235"/>
    <w:rsid w:val="00E053B9"/>
    <w:rsid w:val="00E05614"/>
    <w:rsid w:val="00E057CD"/>
    <w:rsid w:val="00E05815"/>
    <w:rsid w:val="00E05981"/>
    <w:rsid w:val="00E05F23"/>
    <w:rsid w:val="00E06469"/>
    <w:rsid w:val="00E06AD6"/>
    <w:rsid w:val="00E06C56"/>
    <w:rsid w:val="00E06EE3"/>
    <w:rsid w:val="00E071F6"/>
    <w:rsid w:val="00E07616"/>
    <w:rsid w:val="00E0785E"/>
    <w:rsid w:val="00E07AB7"/>
    <w:rsid w:val="00E07E40"/>
    <w:rsid w:val="00E07F2B"/>
    <w:rsid w:val="00E07F2C"/>
    <w:rsid w:val="00E07F9B"/>
    <w:rsid w:val="00E10287"/>
    <w:rsid w:val="00E104CE"/>
    <w:rsid w:val="00E10764"/>
    <w:rsid w:val="00E1084E"/>
    <w:rsid w:val="00E108B2"/>
    <w:rsid w:val="00E10E9E"/>
    <w:rsid w:val="00E10EAF"/>
    <w:rsid w:val="00E10FC8"/>
    <w:rsid w:val="00E11027"/>
    <w:rsid w:val="00E11122"/>
    <w:rsid w:val="00E11181"/>
    <w:rsid w:val="00E11408"/>
    <w:rsid w:val="00E114EC"/>
    <w:rsid w:val="00E11752"/>
    <w:rsid w:val="00E11B3C"/>
    <w:rsid w:val="00E11C9C"/>
    <w:rsid w:val="00E11CD2"/>
    <w:rsid w:val="00E11D5F"/>
    <w:rsid w:val="00E1200B"/>
    <w:rsid w:val="00E12045"/>
    <w:rsid w:val="00E120A0"/>
    <w:rsid w:val="00E125CF"/>
    <w:rsid w:val="00E125EB"/>
    <w:rsid w:val="00E126AD"/>
    <w:rsid w:val="00E12BB5"/>
    <w:rsid w:val="00E12D33"/>
    <w:rsid w:val="00E12EB6"/>
    <w:rsid w:val="00E12EBD"/>
    <w:rsid w:val="00E13269"/>
    <w:rsid w:val="00E132E7"/>
    <w:rsid w:val="00E133A8"/>
    <w:rsid w:val="00E1347E"/>
    <w:rsid w:val="00E1363A"/>
    <w:rsid w:val="00E13BBE"/>
    <w:rsid w:val="00E13DED"/>
    <w:rsid w:val="00E13E22"/>
    <w:rsid w:val="00E13E93"/>
    <w:rsid w:val="00E1402E"/>
    <w:rsid w:val="00E1410A"/>
    <w:rsid w:val="00E14138"/>
    <w:rsid w:val="00E14442"/>
    <w:rsid w:val="00E14761"/>
    <w:rsid w:val="00E14AEC"/>
    <w:rsid w:val="00E1522F"/>
    <w:rsid w:val="00E152A4"/>
    <w:rsid w:val="00E157DF"/>
    <w:rsid w:val="00E15940"/>
    <w:rsid w:val="00E15A41"/>
    <w:rsid w:val="00E15E11"/>
    <w:rsid w:val="00E164DA"/>
    <w:rsid w:val="00E168D7"/>
    <w:rsid w:val="00E16C2C"/>
    <w:rsid w:val="00E16E13"/>
    <w:rsid w:val="00E17000"/>
    <w:rsid w:val="00E17201"/>
    <w:rsid w:val="00E175A9"/>
    <w:rsid w:val="00E17631"/>
    <w:rsid w:val="00E178E4"/>
    <w:rsid w:val="00E179E6"/>
    <w:rsid w:val="00E17F8A"/>
    <w:rsid w:val="00E20245"/>
    <w:rsid w:val="00E202A7"/>
    <w:rsid w:val="00E202FE"/>
    <w:rsid w:val="00E20324"/>
    <w:rsid w:val="00E2040D"/>
    <w:rsid w:val="00E20780"/>
    <w:rsid w:val="00E207FA"/>
    <w:rsid w:val="00E20917"/>
    <w:rsid w:val="00E2097E"/>
    <w:rsid w:val="00E20BAE"/>
    <w:rsid w:val="00E20C75"/>
    <w:rsid w:val="00E20DC0"/>
    <w:rsid w:val="00E20FAE"/>
    <w:rsid w:val="00E2110A"/>
    <w:rsid w:val="00E2134D"/>
    <w:rsid w:val="00E21475"/>
    <w:rsid w:val="00E214A6"/>
    <w:rsid w:val="00E21550"/>
    <w:rsid w:val="00E215B7"/>
    <w:rsid w:val="00E21635"/>
    <w:rsid w:val="00E217D7"/>
    <w:rsid w:val="00E21802"/>
    <w:rsid w:val="00E21884"/>
    <w:rsid w:val="00E21891"/>
    <w:rsid w:val="00E21A8D"/>
    <w:rsid w:val="00E21BB6"/>
    <w:rsid w:val="00E21C43"/>
    <w:rsid w:val="00E21C91"/>
    <w:rsid w:val="00E21CF0"/>
    <w:rsid w:val="00E22012"/>
    <w:rsid w:val="00E22022"/>
    <w:rsid w:val="00E221DD"/>
    <w:rsid w:val="00E222C9"/>
    <w:rsid w:val="00E222D1"/>
    <w:rsid w:val="00E22435"/>
    <w:rsid w:val="00E225F2"/>
    <w:rsid w:val="00E226C8"/>
    <w:rsid w:val="00E22709"/>
    <w:rsid w:val="00E22D55"/>
    <w:rsid w:val="00E22E11"/>
    <w:rsid w:val="00E22E1F"/>
    <w:rsid w:val="00E22FFE"/>
    <w:rsid w:val="00E23205"/>
    <w:rsid w:val="00E232CC"/>
    <w:rsid w:val="00E23597"/>
    <w:rsid w:val="00E239B0"/>
    <w:rsid w:val="00E23F39"/>
    <w:rsid w:val="00E240D7"/>
    <w:rsid w:val="00E24253"/>
    <w:rsid w:val="00E248E4"/>
    <w:rsid w:val="00E24A5A"/>
    <w:rsid w:val="00E24B07"/>
    <w:rsid w:val="00E24B93"/>
    <w:rsid w:val="00E24BBE"/>
    <w:rsid w:val="00E24C24"/>
    <w:rsid w:val="00E24E52"/>
    <w:rsid w:val="00E24F01"/>
    <w:rsid w:val="00E25076"/>
    <w:rsid w:val="00E250FF"/>
    <w:rsid w:val="00E253E2"/>
    <w:rsid w:val="00E2554D"/>
    <w:rsid w:val="00E25741"/>
    <w:rsid w:val="00E2586C"/>
    <w:rsid w:val="00E258C4"/>
    <w:rsid w:val="00E2597B"/>
    <w:rsid w:val="00E25A67"/>
    <w:rsid w:val="00E25AE8"/>
    <w:rsid w:val="00E25B24"/>
    <w:rsid w:val="00E25CF4"/>
    <w:rsid w:val="00E25CF6"/>
    <w:rsid w:val="00E2602F"/>
    <w:rsid w:val="00E2607B"/>
    <w:rsid w:val="00E26178"/>
    <w:rsid w:val="00E261D0"/>
    <w:rsid w:val="00E26555"/>
    <w:rsid w:val="00E265E9"/>
    <w:rsid w:val="00E269A8"/>
    <w:rsid w:val="00E26C2F"/>
    <w:rsid w:val="00E26EB0"/>
    <w:rsid w:val="00E27531"/>
    <w:rsid w:val="00E27AEF"/>
    <w:rsid w:val="00E3001E"/>
    <w:rsid w:val="00E30074"/>
    <w:rsid w:val="00E3057E"/>
    <w:rsid w:val="00E3063E"/>
    <w:rsid w:val="00E30782"/>
    <w:rsid w:val="00E30A15"/>
    <w:rsid w:val="00E30CB3"/>
    <w:rsid w:val="00E30F21"/>
    <w:rsid w:val="00E3118D"/>
    <w:rsid w:val="00E313A8"/>
    <w:rsid w:val="00E313EF"/>
    <w:rsid w:val="00E3140F"/>
    <w:rsid w:val="00E31BB0"/>
    <w:rsid w:val="00E31FCC"/>
    <w:rsid w:val="00E32160"/>
    <w:rsid w:val="00E32459"/>
    <w:rsid w:val="00E3290C"/>
    <w:rsid w:val="00E32957"/>
    <w:rsid w:val="00E32F94"/>
    <w:rsid w:val="00E330A4"/>
    <w:rsid w:val="00E331FB"/>
    <w:rsid w:val="00E336BF"/>
    <w:rsid w:val="00E33754"/>
    <w:rsid w:val="00E339F1"/>
    <w:rsid w:val="00E33E72"/>
    <w:rsid w:val="00E3401D"/>
    <w:rsid w:val="00E34153"/>
    <w:rsid w:val="00E34432"/>
    <w:rsid w:val="00E34527"/>
    <w:rsid w:val="00E34791"/>
    <w:rsid w:val="00E34A40"/>
    <w:rsid w:val="00E34AF1"/>
    <w:rsid w:val="00E34DDD"/>
    <w:rsid w:val="00E350A8"/>
    <w:rsid w:val="00E3519F"/>
    <w:rsid w:val="00E352C1"/>
    <w:rsid w:val="00E352F7"/>
    <w:rsid w:val="00E35769"/>
    <w:rsid w:val="00E35A8E"/>
    <w:rsid w:val="00E361A2"/>
    <w:rsid w:val="00E362ED"/>
    <w:rsid w:val="00E363EA"/>
    <w:rsid w:val="00E365F5"/>
    <w:rsid w:val="00E367AD"/>
    <w:rsid w:val="00E36805"/>
    <w:rsid w:val="00E36BAD"/>
    <w:rsid w:val="00E3785B"/>
    <w:rsid w:val="00E37870"/>
    <w:rsid w:val="00E37A2E"/>
    <w:rsid w:val="00E37E2B"/>
    <w:rsid w:val="00E401EA"/>
    <w:rsid w:val="00E4111B"/>
    <w:rsid w:val="00E4137B"/>
    <w:rsid w:val="00E41721"/>
    <w:rsid w:val="00E4179F"/>
    <w:rsid w:val="00E41802"/>
    <w:rsid w:val="00E419C2"/>
    <w:rsid w:val="00E41B08"/>
    <w:rsid w:val="00E4217A"/>
    <w:rsid w:val="00E42278"/>
    <w:rsid w:val="00E4270D"/>
    <w:rsid w:val="00E4273B"/>
    <w:rsid w:val="00E427F3"/>
    <w:rsid w:val="00E42805"/>
    <w:rsid w:val="00E42B5C"/>
    <w:rsid w:val="00E42CE2"/>
    <w:rsid w:val="00E42F07"/>
    <w:rsid w:val="00E43010"/>
    <w:rsid w:val="00E43110"/>
    <w:rsid w:val="00E432B5"/>
    <w:rsid w:val="00E43430"/>
    <w:rsid w:val="00E43451"/>
    <w:rsid w:val="00E4351A"/>
    <w:rsid w:val="00E437E8"/>
    <w:rsid w:val="00E438CC"/>
    <w:rsid w:val="00E438DB"/>
    <w:rsid w:val="00E43911"/>
    <w:rsid w:val="00E43AFF"/>
    <w:rsid w:val="00E43B4B"/>
    <w:rsid w:val="00E43B5B"/>
    <w:rsid w:val="00E43D82"/>
    <w:rsid w:val="00E43F30"/>
    <w:rsid w:val="00E442A5"/>
    <w:rsid w:val="00E443F0"/>
    <w:rsid w:val="00E44487"/>
    <w:rsid w:val="00E447A4"/>
    <w:rsid w:val="00E4499E"/>
    <w:rsid w:val="00E44A61"/>
    <w:rsid w:val="00E44E48"/>
    <w:rsid w:val="00E450FA"/>
    <w:rsid w:val="00E45219"/>
    <w:rsid w:val="00E452C5"/>
    <w:rsid w:val="00E453FF"/>
    <w:rsid w:val="00E458AC"/>
    <w:rsid w:val="00E45AA6"/>
    <w:rsid w:val="00E45DB9"/>
    <w:rsid w:val="00E46148"/>
    <w:rsid w:val="00E461E0"/>
    <w:rsid w:val="00E4637F"/>
    <w:rsid w:val="00E463A7"/>
    <w:rsid w:val="00E46755"/>
    <w:rsid w:val="00E4686D"/>
    <w:rsid w:val="00E46A48"/>
    <w:rsid w:val="00E46BC4"/>
    <w:rsid w:val="00E46DA6"/>
    <w:rsid w:val="00E46E10"/>
    <w:rsid w:val="00E470EE"/>
    <w:rsid w:val="00E47167"/>
    <w:rsid w:val="00E476AE"/>
    <w:rsid w:val="00E479C8"/>
    <w:rsid w:val="00E47EC4"/>
    <w:rsid w:val="00E5010C"/>
    <w:rsid w:val="00E50165"/>
    <w:rsid w:val="00E50218"/>
    <w:rsid w:val="00E503B6"/>
    <w:rsid w:val="00E50423"/>
    <w:rsid w:val="00E50601"/>
    <w:rsid w:val="00E50A3E"/>
    <w:rsid w:val="00E50BF3"/>
    <w:rsid w:val="00E50C0F"/>
    <w:rsid w:val="00E50D14"/>
    <w:rsid w:val="00E50D24"/>
    <w:rsid w:val="00E50D75"/>
    <w:rsid w:val="00E510CB"/>
    <w:rsid w:val="00E5165A"/>
    <w:rsid w:val="00E5183C"/>
    <w:rsid w:val="00E51887"/>
    <w:rsid w:val="00E51B15"/>
    <w:rsid w:val="00E51B36"/>
    <w:rsid w:val="00E51BB0"/>
    <w:rsid w:val="00E51CA9"/>
    <w:rsid w:val="00E5205C"/>
    <w:rsid w:val="00E526C4"/>
    <w:rsid w:val="00E5299B"/>
    <w:rsid w:val="00E52A89"/>
    <w:rsid w:val="00E52F52"/>
    <w:rsid w:val="00E530E6"/>
    <w:rsid w:val="00E539E4"/>
    <w:rsid w:val="00E53CD1"/>
    <w:rsid w:val="00E53D2E"/>
    <w:rsid w:val="00E54521"/>
    <w:rsid w:val="00E5460E"/>
    <w:rsid w:val="00E54650"/>
    <w:rsid w:val="00E54AF9"/>
    <w:rsid w:val="00E54B3B"/>
    <w:rsid w:val="00E54CD2"/>
    <w:rsid w:val="00E54ED7"/>
    <w:rsid w:val="00E54F6F"/>
    <w:rsid w:val="00E5524C"/>
    <w:rsid w:val="00E55621"/>
    <w:rsid w:val="00E556AB"/>
    <w:rsid w:val="00E556B5"/>
    <w:rsid w:val="00E5585E"/>
    <w:rsid w:val="00E558E2"/>
    <w:rsid w:val="00E55920"/>
    <w:rsid w:val="00E559B1"/>
    <w:rsid w:val="00E559C4"/>
    <w:rsid w:val="00E55AA2"/>
    <w:rsid w:val="00E55C87"/>
    <w:rsid w:val="00E56021"/>
    <w:rsid w:val="00E56138"/>
    <w:rsid w:val="00E56314"/>
    <w:rsid w:val="00E56424"/>
    <w:rsid w:val="00E56820"/>
    <w:rsid w:val="00E568C3"/>
    <w:rsid w:val="00E56940"/>
    <w:rsid w:val="00E56B6F"/>
    <w:rsid w:val="00E56C3B"/>
    <w:rsid w:val="00E56D58"/>
    <w:rsid w:val="00E56EB3"/>
    <w:rsid w:val="00E56ECC"/>
    <w:rsid w:val="00E56FF8"/>
    <w:rsid w:val="00E5755A"/>
    <w:rsid w:val="00E5795F"/>
    <w:rsid w:val="00E57A6E"/>
    <w:rsid w:val="00E57C6E"/>
    <w:rsid w:val="00E57D74"/>
    <w:rsid w:val="00E57F64"/>
    <w:rsid w:val="00E6044F"/>
    <w:rsid w:val="00E605E7"/>
    <w:rsid w:val="00E60784"/>
    <w:rsid w:val="00E609CC"/>
    <w:rsid w:val="00E60BE5"/>
    <w:rsid w:val="00E60CAC"/>
    <w:rsid w:val="00E60E44"/>
    <w:rsid w:val="00E60EA8"/>
    <w:rsid w:val="00E60F7E"/>
    <w:rsid w:val="00E6116B"/>
    <w:rsid w:val="00E61964"/>
    <w:rsid w:val="00E61E9A"/>
    <w:rsid w:val="00E620DD"/>
    <w:rsid w:val="00E6218A"/>
    <w:rsid w:val="00E621A6"/>
    <w:rsid w:val="00E622F7"/>
    <w:rsid w:val="00E62483"/>
    <w:rsid w:val="00E624A6"/>
    <w:rsid w:val="00E624A7"/>
    <w:rsid w:val="00E62D0B"/>
    <w:rsid w:val="00E62F91"/>
    <w:rsid w:val="00E631DC"/>
    <w:rsid w:val="00E6322A"/>
    <w:rsid w:val="00E633AF"/>
    <w:rsid w:val="00E63730"/>
    <w:rsid w:val="00E6377D"/>
    <w:rsid w:val="00E639DD"/>
    <w:rsid w:val="00E63AE4"/>
    <w:rsid w:val="00E63D0D"/>
    <w:rsid w:val="00E63E1D"/>
    <w:rsid w:val="00E64635"/>
    <w:rsid w:val="00E646F9"/>
    <w:rsid w:val="00E64A0E"/>
    <w:rsid w:val="00E64AA8"/>
    <w:rsid w:val="00E64AC6"/>
    <w:rsid w:val="00E64E05"/>
    <w:rsid w:val="00E64E66"/>
    <w:rsid w:val="00E64F62"/>
    <w:rsid w:val="00E64FA0"/>
    <w:rsid w:val="00E652FF"/>
    <w:rsid w:val="00E65552"/>
    <w:rsid w:val="00E65790"/>
    <w:rsid w:val="00E65CB6"/>
    <w:rsid w:val="00E65D36"/>
    <w:rsid w:val="00E65DA8"/>
    <w:rsid w:val="00E65EBF"/>
    <w:rsid w:val="00E65EFC"/>
    <w:rsid w:val="00E66333"/>
    <w:rsid w:val="00E6656F"/>
    <w:rsid w:val="00E66638"/>
    <w:rsid w:val="00E667CC"/>
    <w:rsid w:val="00E668EF"/>
    <w:rsid w:val="00E66995"/>
    <w:rsid w:val="00E66A3A"/>
    <w:rsid w:val="00E66E27"/>
    <w:rsid w:val="00E6722F"/>
    <w:rsid w:val="00E67253"/>
    <w:rsid w:val="00E67553"/>
    <w:rsid w:val="00E6772C"/>
    <w:rsid w:val="00E67A7D"/>
    <w:rsid w:val="00E67ABD"/>
    <w:rsid w:val="00E67BB8"/>
    <w:rsid w:val="00E67ED7"/>
    <w:rsid w:val="00E67F27"/>
    <w:rsid w:val="00E67F50"/>
    <w:rsid w:val="00E68B11"/>
    <w:rsid w:val="00E704E6"/>
    <w:rsid w:val="00E70775"/>
    <w:rsid w:val="00E7098B"/>
    <w:rsid w:val="00E716BF"/>
    <w:rsid w:val="00E71B35"/>
    <w:rsid w:val="00E71E08"/>
    <w:rsid w:val="00E71ED1"/>
    <w:rsid w:val="00E71FF0"/>
    <w:rsid w:val="00E7209A"/>
    <w:rsid w:val="00E7276F"/>
    <w:rsid w:val="00E729E0"/>
    <w:rsid w:val="00E72D38"/>
    <w:rsid w:val="00E72ED8"/>
    <w:rsid w:val="00E72F96"/>
    <w:rsid w:val="00E735BC"/>
    <w:rsid w:val="00E736BA"/>
    <w:rsid w:val="00E73766"/>
    <w:rsid w:val="00E74043"/>
    <w:rsid w:val="00E744C0"/>
    <w:rsid w:val="00E744FC"/>
    <w:rsid w:val="00E7468E"/>
    <w:rsid w:val="00E748E4"/>
    <w:rsid w:val="00E74B60"/>
    <w:rsid w:val="00E74B8D"/>
    <w:rsid w:val="00E74C0B"/>
    <w:rsid w:val="00E74CA2"/>
    <w:rsid w:val="00E75012"/>
    <w:rsid w:val="00E75453"/>
    <w:rsid w:val="00E75612"/>
    <w:rsid w:val="00E75982"/>
    <w:rsid w:val="00E759C3"/>
    <w:rsid w:val="00E75A76"/>
    <w:rsid w:val="00E75BB2"/>
    <w:rsid w:val="00E75C4D"/>
    <w:rsid w:val="00E75D17"/>
    <w:rsid w:val="00E75E0B"/>
    <w:rsid w:val="00E75F4C"/>
    <w:rsid w:val="00E76268"/>
    <w:rsid w:val="00E763D2"/>
    <w:rsid w:val="00E764CA"/>
    <w:rsid w:val="00E76C5A"/>
    <w:rsid w:val="00E76D56"/>
    <w:rsid w:val="00E76DEF"/>
    <w:rsid w:val="00E772F8"/>
    <w:rsid w:val="00E774B6"/>
    <w:rsid w:val="00E7789D"/>
    <w:rsid w:val="00E77C1C"/>
    <w:rsid w:val="00E77D3F"/>
    <w:rsid w:val="00E77DC4"/>
    <w:rsid w:val="00E77DF7"/>
    <w:rsid w:val="00E77EBC"/>
    <w:rsid w:val="00E80082"/>
    <w:rsid w:val="00E80245"/>
    <w:rsid w:val="00E802B1"/>
    <w:rsid w:val="00E80383"/>
    <w:rsid w:val="00E804D8"/>
    <w:rsid w:val="00E804ED"/>
    <w:rsid w:val="00E80522"/>
    <w:rsid w:val="00E805BC"/>
    <w:rsid w:val="00E80630"/>
    <w:rsid w:val="00E808A4"/>
    <w:rsid w:val="00E808D5"/>
    <w:rsid w:val="00E80A14"/>
    <w:rsid w:val="00E80B73"/>
    <w:rsid w:val="00E80E24"/>
    <w:rsid w:val="00E80ED9"/>
    <w:rsid w:val="00E80F42"/>
    <w:rsid w:val="00E8124F"/>
    <w:rsid w:val="00E817B5"/>
    <w:rsid w:val="00E81A68"/>
    <w:rsid w:val="00E81B6F"/>
    <w:rsid w:val="00E81FEB"/>
    <w:rsid w:val="00E82042"/>
    <w:rsid w:val="00E820B6"/>
    <w:rsid w:val="00E820E8"/>
    <w:rsid w:val="00E8214C"/>
    <w:rsid w:val="00E82204"/>
    <w:rsid w:val="00E824BF"/>
    <w:rsid w:val="00E82598"/>
    <w:rsid w:val="00E82630"/>
    <w:rsid w:val="00E82722"/>
    <w:rsid w:val="00E82725"/>
    <w:rsid w:val="00E828D0"/>
    <w:rsid w:val="00E82A55"/>
    <w:rsid w:val="00E82A97"/>
    <w:rsid w:val="00E82AF2"/>
    <w:rsid w:val="00E82AFA"/>
    <w:rsid w:val="00E82B68"/>
    <w:rsid w:val="00E82F0D"/>
    <w:rsid w:val="00E835FF"/>
    <w:rsid w:val="00E837DC"/>
    <w:rsid w:val="00E8392F"/>
    <w:rsid w:val="00E83A99"/>
    <w:rsid w:val="00E83DC2"/>
    <w:rsid w:val="00E83F31"/>
    <w:rsid w:val="00E84051"/>
    <w:rsid w:val="00E8408C"/>
    <w:rsid w:val="00E8420C"/>
    <w:rsid w:val="00E842BD"/>
    <w:rsid w:val="00E842DC"/>
    <w:rsid w:val="00E84316"/>
    <w:rsid w:val="00E84543"/>
    <w:rsid w:val="00E845AA"/>
    <w:rsid w:val="00E84693"/>
    <w:rsid w:val="00E84825"/>
    <w:rsid w:val="00E84BAC"/>
    <w:rsid w:val="00E84D91"/>
    <w:rsid w:val="00E85062"/>
    <w:rsid w:val="00E854FE"/>
    <w:rsid w:val="00E8557C"/>
    <w:rsid w:val="00E85627"/>
    <w:rsid w:val="00E8563A"/>
    <w:rsid w:val="00E8575E"/>
    <w:rsid w:val="00E85900"/>
    <w:rsid w:val="00E85A05"/>
    <w:rsid w:val="00E85BD1"/>
    <w:rsid w:val="00E85CE4"/>
    <w:rsid w:val="00E85D3B"/>
    <w:rsid w:val="00E85DB7"/>
    <w:rsid w:val="00E863A0"/>
    <w:rsid w:val="00E86467"/>
    <w:rsid w:val="00E86556"/>
    <w:rsid w:val="00E866B3"/>
    <w:rsid w:val="00E866FC"/>
    <w:rsid w:val="00E86770"/>
    <w:rsid w:val="00E86892"/>
    <w:rsid w:val="00E86937"/>
    <w:rsid w:val="00E86D7B"/>
    <w:rsid w:val="00E86DCC"/>
    <w:rsid w:val="00E86E6F"/>
    <w:rsid w:val="00E87062"/>
    <w:rsid w:val="00E8729C"/>
    <w:rsid w:val="00E872D4"/>
    <w:rsid w:val="00E874F7"/>
    <w:rsid w:val="00E875F2"/>
    <w:rsid w:val="00E8764C"/>
    <w:rsid w:val="00E87796"/>
    <w:rsid w:val="00E87C27"/>
    <w:rsid w:val="00E87FA2"/>
    <w:rsid w:val="00E903E1"/>
    <w:rsid w:val="00E9058B"/>
    <w:rsid w:val="00E905A3"/>
    <w:rsid w:val="00E90918"/>
    <w:rsid w:val="00E90A45"/>
    <w:rsid w:val="00E90BE1"/>
    <w:rsid w:val="00E90CD9"/>
    <w:rsid w:val="00E913B6"/>
    <w:rsid w:val="00E91D16"/>
    <w:rsid w:val="00E91D4C"/>
    <w:rsid w:val="00E91F69"/>
    <w:rsid w:val="00E91FB2"/>
    <w:rsid w:val="00E922AE"/>
    <w:rsid w:val="00E92316"/>
    <w:rsid w:val="00E92322"/>
    <w:rsid w:val="00E92423"/>
    <w:rsid w:val="00E92537"/>
    <w:rsid w:val="00E92592"/>
    <w:rsid w:val="00E9262B"/>
    <w:rsid w:val="00E92B0F"/>
    <w:rsid w:val="00E92B55"/>
    <w:rsid w:val="00E92E0A"/>
    <w:rsid w:val="00E92EEA"/>
    <w:rsid w:val="00E932CE"/>
    <w:rsid w:val="00E93580"/>
    <w:rsid w:val="00E93647"/>
    <w:rsid w:val="00E9371B"/>
    <w:rsid w:val="00E93B7E"/>
    <w:rsid w:val="00E93E01"/>
    <w:rsid w:val="00E93F67"/>
    <w:rsid w:val="00E940A7"/>
    <w:rsid w:val="00E9449E"/>
    <w:rsid w:val="00E94A23"/>
    <w:rsid w:val="00E94B08"/>
    <w:rsid w:val="00E94C18"/>
    <w:rsid w:val="00E94D26"/>
    <w:rsid w:val="00E9501E"/>
    <w:rsid w:val="00E95128"/>
    <w:rsid w:val="00E9536D"/>
    <w:rsid w:val="00E95544"/>
    <w:rsid w:val="00E955E5"/>
    <w:rsid w:val="00E9578D"/>
    <w:rsid w:val="00E95A2D"/>
    <w:rsid w:val="00E95E52"/>
    <w:rsid w:val="00E96256"/>
    <w:rsid w:val="00E962C8"/>
    <w:rsid w:val="00E96593"/>
    <w:rsid w:val="00E966B8"/>
    <w:rsid w:val="00E96B27"/>
    <w:rsid w:val="00E96CA8"/>
    <w:rsid w:val="00E96CB8"/>
    <w:rsid w:val="00E974EA"/>
    <w:rsid w:val="00E9772E"/>
    <w:rsid w:val="00E97872"/>
    <w:rsid w:val="00E97C10"/>
    <w:rsid w:val="00E97D98"/>
    <w:rsid w:val="00E97EB2"/>
    <w:rsid w:val="00E97EBC"/>
    <w:rsid w:val="00EA01E5"/>
    <w:rsid w:val="00EA01E7"/>
    <w:rsid w:val="00EA020A"/>
    <w:rsid w:val="00EA044D"/>
    <w:rsid w:val="00EA055F"/>
    <w:rsid w:val="00EA06CC"/>
    <w:rsid w:val="00EA0C00"/>
    <w:rsid w:val="00EA0F74"/>
    <w:rsid w:val="00EA146A"/>
    <w:rsid w:val="00EA1512"/>
    <w:rsid w:val="00EA161B"/>
    <w:rsid w:val="00EA166A"/>
    <w:rsid w:val="00EA17BF"/>
    <w:rsid w:val="00EA1A17"/>
    <w:rsid w:val="00EA1AA4"/>
    <w:rsid w:val="00EA1BF5"/>
    <w:rsid w:val="00EA1C30"/>
    <w:rsid w:val="00EA1C61"/>
    <w:rsid w:val="00EA1F5D"/>
    <w:rsid w:val="00EA208F"/>
    <w:rsid w:val="00EA2095"/>
    <w:rsid w:val="00EA217B"/>
    <w:rsid w:val="00EA21DB"/>
    <w:rsid w:val="00EA27CB"/>
    <w:rsid w:val="00EA28D5"/>
    <w:rsid w:val="00EA2A2A"/>
    <w:rsid w:val="00EA2DD2"/>
    <w:rsid w:val="00EA2ECA"/>
    <w:rsid w:val="00EA302D"/>
    <w:rsid w:val="00EA329B"/>
    <w:rsid w:val="00EA333E"/>
    <w:rsid w:val="00EA387F"/>
    <w:rsid w:val="00EA38CC"/>
    <w:rsid w:val="00EA3B45"/>
    <w:rsid w:val="00EA3E0E"/>
    <w:rsid w:val="00EA3EC6"/>
    <w:rsid w:val="00EA3F6A"/>
    <w:rsid w:val="00EA40E9"/>
    <w:rsid w:val="00EA414F"/>
    <w:rsid w:val="00EA41D5"/>
    <w:rsid w:val="00EA42D8"/>
    <w:rsid w:val="00EA45E9"/>
    <w:rsid w:val="00EA463C"/>
    <w:rsid w:val="00EA46CB"/>
    <w:rsid w:val="00EA4736"/>
    <w:rsid w:val="00EA476F"/>
    <w:rsid w:val="00EA49CA"/>
    <w:rsid w:val="00EA4B38"/>
    <w:rsid w:val="00EA4BB5"/>
    <w:rsid w:val="00EA4C39"/>
    <w:rsid w:val="00EA4F01"/>
    <w:rsid w:val="00EA5136"/>
    <w:rsid w:val="00EA54D6"/>
    <w:rsid w:val="00EA54FE"/>
    <w:rsid w:val="00EA5581"/>
    <w:rsid w:val="00EA57B3"/>
    <w:rsid w:val="00EA5FD6"/>
    <w:rsid w:val="00EA60A1"/>
    <w:rsid w:val="00EA6431"/>
    <w:rsid w:val="00EA65AA"/>
    <w:rsid w:val="00EA6797"/>
    <w:rsid w:val="00EA6889"/>
    <w:rsid w:val="00EA68C0"/>
    <w:rsid w:val="00EA6BF6"/>
    <w:rsid w:val="00EA6F12"/>
    <w:rsid w:val="00EA7035"/>
    <w:rsid w:val="00EA71AD"/>
    <w:rsid w:val="00EA7357"/>
    <w:rsid w:val="00EA73ED"/>
    <w:rsid w:val="00EA7752"/>
    <w:rsid w:val="00EA7783"/>
    <w:rsid w:val="00EA77E3"/>
    <w:rsid w:val="00EA7CC7"/>
    <w:rsid w:val="00EA7E88"/>
    <w:rsid w:val="00EB0034"/>
    <w:rsid w:val="00EB00D9"/>
    <w:rsid w:val="00EB07C5"/>
    <w:rsid w:val="00EB085A"/>
    <w:rsid w:val="00EB0A0C"/>
    <w:rsid w:val="00EB0AA4"/>
    <w:rsid w:val="00EB0BBC"/>
    <w:rsid w:val="00EB11DE"/>
    <w:rsid w:val="00EB16C7"/>
    <w:rsid w:val="00EB1878"/>
    <w:rsid w:val="00EB18F5"/>
    <w:rsid w:val="00EB1A49"/>
    <w:rsid w:val="00EB1CB1"/>
    <w:rsid w:val="00EB2147"/>
    <w:rsid w:val="00EB214D"/>
    <w:rsid w:val="00EB272D"/>
    <w:rsid w:val="00EB2848"/>
    <w:rsid w:val="00EB2861"/>
    <w:rsid w:val="00EB28AE"/>
    <w:rsid w:val="00EB2908"/>
    <w:rsid w:val="00EB2E4E"/>
    <w:rsid w:val="00EB3027"/>
    <w:rsid w:val="00EB304D"/>
    <w:rsid w:val="00EB30FA"/>
    <w:rsid w:val="00EB3408"/>
    <w:rsid w:val="00EB346A"/>
    <w:rsid w:val="00EB350D"/>
    <w:rsid w:val="00EB35CE"/>
    <w:rsid w:val="00EB361A"/>
    <w:rsid w:val="00EB37C6"/>
    <w:rsid w:val="00EB4011"/>
    <w:rsid w:val="00EB4125"/>
    <w:rsid w:val="00EB41BA"/>
    <w:rsid w:val="00EB427F"/>
    <w:rsid w:val="00EB43E3"/>
    <w:rsid w:val="00EB4516"/>
    <w:rsid w:val="00EB4548"/>
    <w:rsid w:val="00EB4553"/>
    <w:rsid w:val="00EB4677"/>
    <w:rsid w:val="00EB471A"/>
    <w:rsid w:val="00EB4910"/>
    <w:rsid w:val="00EB4A35"/>
    <w:rsid w:val="00EB4B64"/>
    <w:rsid w:val="00EB4DEF"/>
    <w:rsid w:val="00EB4F57"/>
    <w:rsid w:val="00EB4FD3"/>
    <w:rsid w:val="00EB5286"/>
    <w:rsid w:val="00EB541B"/>
    <w:rsid w:val="00EB5455"/>
    <w:rsid w:val="00EB5736"/>
    <w:rsid w:val="00EB59B6"/>
    <w:rsid w:val="00EB5F62"/>
    <w:rsid w:val="00EB6116"/>
    <w:rsid w:val="00EB6276"/>
    <w:rsid w:val="00EB63C5"/>
    <w:rsid w:val="00EB6403"/>
    <w:rsid w:val="00EB65AF"/>
    <w:rsid w:val="00EB65FC"/>
    <w:rsid w:val="00EB67E3"/>
    <w:rsid w:val="00EB6CC7"/>
    <w:rsid w:val="00EB6D8A"/>
    <w:rsid w:val="00EB70D3"/>
    <w:rsid w:val="00EB711D"/>
    <w:rsid w:val="00EB72AD"/>
    <w:rsid w:val="00EB7364"/>
    <w:rsid w:val="00EB7417"/>
    <w:rsid w:val="00EB7689"/>
    <w:rsid w:val="00EB778F"/>
    <w:rsid w:val="00EB78F9"/>
    <w:rsid w:val="00EB7D80"/>
    <w:rsid w:val="00EC0003"/>
    <w:rsid w:val="00EC0372"/>
    <w:rsid w:val="00EC06A4"/>
    <w:rsid w:val="00EC0729"/>
    <w:rsid w:val="00EC09A9"/>
    <w:rsid w:val="00EC0B7D"/>
    <w:rsid w:val="00EC0E62"/>
    <w:rsid w:val="00EC0F70"/>
    <w:rsid w:val="00EC11DC"/>
    <w:rsid w:val="00EC1286"/>
    <w:rsid w:val="00EC19BF"/>
    <w:rsid w:val="00EC1A02"/>
    <w:rsid w:val="00EC1B36"/>
    <w:rsid w:val="00EC1D4C"/>
    <w:rsid w:val="00EC1DEF"/>
    <w:rsid w:val="00EC2070"/>
    <w:rsid w:val="00EC21F2"/>
    <w:rsid w:val="00EC23AF"/>
    <w:rsid w:val="00EC278C"/>
    <w:rsid w:val="00EC30D7"/>
    <w:rsid w:val="00EC3575"/>
    <w:rsid w:val="00EC375A"/>
    <w:rsid w:val="00EC38E9"/>
    <w:rsid w:val="00EC3951"/>
    <w:rsid w:val="00EC3AAF"/>
    <w:rsid w:val="00EC404B"/>
    <w:rsid w:val="00EC4210"/>
    <w:rsid w:val="00EC4321"/>
    <w:rsid w:val="00EC4411"/>
    <w:rsid w:val="00EC4483"/>
    <w:rsid w:val="00EC463C"/>
    <w:rsid w:val="00EC4C00"/>
    <w:rsid w:val="00EC50A8"/>
    <w:rsid w:val="00EC51ED"/>
    <w:rsid w:val="00EC52A1"/>
    <w:rsid w:val="00EC5495"/>
    <w:rsid w:val="00EC574B"/>
    <w:rsid w:val="00EC59F8"/>
    <w:rsid w:val="00EC5A51"/>
    <w:rsid w:val="00EC5D76"/>
    <w:rsid w:val="00EC5DD5"/>
    <w:rsid w:val="00EC5FBC"/>
    <w:rsid w:val="00EC60DB"/>
    <w:rsid w:val="00EC61CA"/>
    <w:rsid w:val="00EC62A9"/>
    <w:rsid w:val="00EC6395"/>
    <w:rsid w:val="00EC63C0"/>
    <w:rsid w:val="00EC6774"/>
    <w:rsid w:val="00EC69DD"/>
    <w:rsid w:val="00EC6BCD"/>
    <w:rsid w:val="00EC6DD3"/>
    <w:rsid w:val="00EC6E30"/>
    <w:rsid w:val="00EC70FD"/>
    <w:rsid w:val="00EC70FF"/>
    <w:rsid w:val="00EC7363"/>
    <w:rsid w:val="00EC7413"/>
    <w:rsid w:val="00EC7604"/>
    <w:rsid w:val="00EC7731"/>
    <w:rsid w:val="00EC77B0"/>
    <w:rsid w:val="00EC7BE2"/>
    <w:rsid w:val="00EC7D4A"/>
    <w:rsid w:val="00EC7DE5"/>
    <w:rsid w:val="00EC7FE4"/>
    <w:rsid w:val="00ED006D"/>
    <w:rsid w:val="00ED026E"/>
    <w:rsid w:val="00ED039F"/>
    <w:rsid w:val="00ED06D7"/>
    <w:rsid w:val="00ED06FB"/>
    <w:rsid w:val="00ED0894"/>
    <w:rsid w:val="00ED0976"/>
    <w:rsid w:val="00ED0A6B"/>
    <w:rsid w:val="00ED118B"/>
    <w:rsid w:val="00ED1282"/>
    <w:rsid w:val="00ED175E"/>
    <w:rsid w:val="00ED17F6"/>
    <w:rsid w:val="00ED1B96"/>
    <w:rsid w:val="00ED1D97"/>
    <w:rsid w:val="00ED1EAF"/>
    <w:rsid w:val="00ED1F31"/>
    <w:rsid w:val="00ED2093"/>
    <w:rsid w:val="00ED2202"/>
    <w:rsid w:val="00ED2585"/>
    <w:rsid w:val="00ED29AC"/>
    <w:rsid w:val="00ED29DA"/>
    <w:rsid w:val="00ED2AC7"/>
    <w:rsid w:val="00ED2BA9"/>
    <w:rsid w:val="00ED30C0"/>
    <w:rsid w:val="00ED35CE"/>
    <w:rsid w:val="00ED35E6"/>
    <w:rsid w:val="00ED38BA"/>
    <w:rsid w:val="00ED39E5"/>
    <w:rsid w:val="00ED3EBD"/>
    <w:rsid w:val="00ED4200"/>
    <w:rsid w:val="00ED47A3"/>
    <w:rsid w:val="00ED49D6"/>
    <w:rsid w:val="00ED4CF0"/>
    <w:rsid w:val="00ED4D87"/>
    <w:rsid w:val="00ED4D8C"/>
    <w:rsid w:val="00ED509C"/>
    <w:rsid w:val="00ED50FE"/>
    <w:rsid w:val="00ED5129"/>
    <w:rsid w:val="00ED5175"/>
    <w:rsid w:val="00ED5224"/>
    <w:rsid w:val="00ED56B8"/>
    <w:rsid w:val="00ED5CBB"/>
    <w:rsid w:val="00ED61F1"/>
    <w:rsid w:val="00ED6685"/>
    <w:rsid w:val="00ED6AD2"/>
    <w:rsid w:val="00ED6BE3"/>
    <w:rsid w:val="00ED6E0B"/>
    <w:rsid w:val="00ED6E29"/>
    <w:rsid w:val="00ED6FE8"/>
    <w:rsid w:val="00ED7008"/>
    <w:rsid w:val="00ED709B"/>
    <w:rsid w:val="00ED714B"/>
    <w:rsid w:val="00ED7208"/>
    <w:rsid w:val="00ED7289"/>
    <w:rsid w:val="00ED7349"/>
    <w:rsid w:val="00ED76C6"/>
    <w:rsid w:val="00ED775C"/>
    <w:rsid w:val="00ED7C52"/>
    <w:rsid w:val="00EE0676"/>
    <w:rsid w:val="00EE069F"/>
    <w:rsid w:val="00EE0942"/>
    <w:rsid w:val="00EE0A9E"/>
    <w:rsid w:val="00EE1123"/>
    <w:rsid w:val="00EE128F"/>
    <w:rsid w:val="00EE13BE"/>
    <w:rsid w:val="00EE140E"/>
    <w:rsid w:val="00EE14CA"/>
    <w:rsid w:val="00EE1581"/>
    <w:rsid w:val="00EE15D1"/>
    <w:rsid w:val="00EE19D4"/>
    <w:rsid w:val="00EE19DF"/>
    <w:rsid w:val="00EE1BC4"/>
    <w:rsid w:val="00EE1D80"/>
    <w:rsid w:val="00EE20A0"/>
    <w:rsid w:val="00EE2212"/>
    <w:rsid w:val="00EE238E"/>
    <w:rsid w:val="00EE2558"/>
    <w:rsid w:val="00EE25BA"/>
    <w:rsid w:val="00EE2878"/>
    <w:rsid w:val="00EE2BD3"/>
    <w:rsid w:val="00EE2CD7"/>
    <w:rsid w:val="00EE2F98"/>
    <w:rsid w:val="00EE3303"/>
    <w:rsid w:val="00EE33FA"/>
    <w:rsid w:val="00EE36BC"/>
    <w:rsid w:val="00EE385B"/>
    <w:rsid w:val="00EE38B7"/>
    <w:rsid w:val="00EE42A2"/>
    <w:rsid w:val="00EE42CF"/>
    <w:rsid w:val="00EE48F7"/>
    <w:rsid w:val="00EE4ABB"/>
    <w:rsid w:val="00EE4C7C"/>
    <w:rsid w:val="00EE5186"/>
    <w:rsid w:val="00EE51A6"/>
    <w:rsid w:val="00EE5333"/>
    <w:rsid w:val="00EE5824"/>
    <w:rsid w:val="00EE596E"/>
    <w:rsid w:val="00EE5B3A"/>
    <w:rsid w:val="00EE61FB"/>
    <w:rsid w:val="00EE64AE"/>
    <w:rsid w:val="00EE6A0A"/>
    <w:rsid w:val="00EE6A12"/>
    <w:rsid w:val="00EE6AF4"/>
    <w:rsid w:val="00EE6C9A"/>
    <w:rsid w:val="00EE6D27"/>
    <w:rsid w:val="00EE6D31"/>
    <w:rsid w:val="00EE6EEE"/>
    <w:rsid w:val="00EE6FED"/>
    <w:rsid w:val="00EE76C3"/>
    <w:rsid w:val="00EE76EF"/>
    <w:rsid w:val="00EE7792"/>
    <w:rsid w:val="00EE792A"/>
    <w:rsid w:val="00EE794B"/>
    <w:rsid w:val="00EE79A9"/>
    <w:rsid w:val="00EE7B8C"/>
    <w:rsid w:val="00EE7E67"/>
    <w:rsid w:val="00EE7E91"/>
    <w:rsid w:val="00EE7FBD"/>
    <w:rsid w:val="00EF02ED"/>
    <w:rsid w:val="00EF06F1"/>
    <w:rsid w:val="00EF06FA"/>
    <w:rsid w:val="00EF0CBB"/>
    <w:rsid w:val="00EF0DC5"/>
    <w:rsid w:val="00EF0E4D"/>
    <w:rsid w:val="00EF1170"/>
    <w:rsid w:val="00EF11B7"/>
    <w:rsid w:val="00EF162A"/>
    <w:rsid w:val="00EF16F0"/>
    <w:rsid w:val="00EF17EC"/>
    <w:rsid w:val="00EF1E0E"/>
    <w:rsid w:val="00EF1E76"/>
    <w:rsid w:val="00EF2116"/>
    <w:rsid w:val="00EF2153"/>
    <w:rsid w:val="00EF2179"/>
    <w:rsid w:val="00EF21DA"/>
    <w:rsid w:val="00EF226F"/>
    <w:rsid w:val="00EF2470"/>
    <w:rsid w:val="00EF24A5"/>
    <w:rsid w:val="00EF254E"/>
    <w:rsid w:val="00EF25C9"/>
    <w:rsid w:val="00EF28B3"/>
    <w:rsid w:val="00EF28C7"/>
    <w:rsid w:val="00EF2972"/>
    <w:rsid w:val="00EF2DB5"/>
    <w:rsid w:val="00EF2E41"/>
    <w:rsid w:val="00EF2E44"/>
    <w:rsid w:val="00EF2F18"/>
    <w:rsid w:val="00EF304F"/>
    <w:rsid w:val="00EF322E"/>
    <w:rsid w:val="00EF3320"/>
    <w:rsid w:val="00EF334D"/>
    <w:rsid w:val="00EF378C"/>
    <w:rsid w:val="00EF3AF4"/>
    <w:rsid w:val="00EF3B8B"/>
    <w:rsid w:val="00EF3C18"/>
    <w:rsid w:val="00EF3C5B"/>
    <w:rsid w:val="00EF3C62"/>
    <w:rsid w:val="00EF3D00"/>
    <w:rsid w:val="00EF3D5D"/>
    <w:rsid w:val="00EF3EB2"/>
    <w:rsid w:val="00EF3ED4"/>
    <w:rsid w:val="00EF3F5E"/>
    <w:rsid w:val="00EF458B"/>
    <w:rsid w:val="00EF470D"/>
    <w:rsid w:val="00EF4899"/>
    <w:rsid w:val="00EF4AA0"/>
    <w:rsid w:val="00EF4D93"/>
    <w:rsid w:val="00EF4E00"/>
    <w:rsid w:val="00EF4F07"/>
    <w:rsid w:val="00EF4FDF"/>
    <w:rsid w:val="00EF5005"/>
    <w:rsid w:val="00EF513A"/>
    <w:rsid w:val="00EF55F1"/>
    <w:rsid w:val="00EF57EF"/>
    <w:rsid w:val="00EF58F9"/>
    <w:rsid w:val="00EF5B5A"/>
    <w:rsid w:val="00EF5C77"/>
    <w:rsid w:val="00EF5DA9"/>
    <w:rsid w:val="00EF600B"/>
    <w:rsid w:val="00EF60F5"/>
    <w:rsid w:val="00EF633C"/>
    <w:rsid w:val="00EF662B"/>
    <w:rsid w:val="00EF6697"/>
    <w:rsid w:val="00EF67BE"/>
    <w:rsid w:val="00EF67D6"/>
    <w:rsid w:val="00EF6E8C"/>
    <w:rsid w:val="00EF7347"/>
    <w:rsid w:val="00EF7351"/>
    <w:rsid w:val="00EF75B6"/>
    <w:rsid w:val="00EF75B9"/>
    <w:rsid w:val="00EF7643"/>
    <w:rsid w:val="00EF7730"/>
    <w:rsid w:val="00EF7B2F"/>
    <w:rsid w:val="00EF7C29"/>
    <w:rsid w:val="00EF7CFA"/>
    <w:rsid w:val="00EF7D3E"/>
    <w:rsid w:val="00EF7E72"/>
    <w:rsid w:val="00EF7EF9"/>
    <w:rsid w:val="00F00187"/>
    <w:rsid w:val="00F0018C"/>
    <w:rsid w:val="00F0028F"/>
    <w:rsid w:val="00F00333"/>
    <w:rsid w:val="00F003CD"/>
    <w:rsid w:val="00F00D1D"/>
    <w:rsid w:val="00F00E80"/>
    <w:rsid w:val="00F00FCA"/>
    <w:rsid w:val="00F013DA"/>
    <w:rsid w:val="00F013FE"/>
    <w:rsid w:val="00F0188D"/>
    <w:rsid w:val="00F01AC4"/>
    <w:rsid w:val="00F01E44"/>
    <w:rsid w:val="00F01FC9"/>
    <w:rsid w:val="00F020D8"/>
    <w:rsid w:val="00F02354"/>
    <w:rsid w:val="00F024F2"/>
    <w:rsid w:val="00F024F5"/>
    <w:rsid w:val="00F0265E"/>
    <w:rsid w:val="00F02A00"/>
    <w:rsid w:val="00F02A52"/>
    <w:rsid w:val="00F02CF8"/>
    <w:rsid w:val="00F02D3B"/>
    <w:rsid w:val="00F02F81"/>
    <w:rsid w:val="00F02FF8"/>
    <w:rsid w:val="00F0308B"/>
    <w:rsid w:val="00F033D8"/>
    <w:rsid w:val="00F03603"/>
    <w:rsid w:val="00F0361F"/>
    <w:rsid w:val="00F0373B"/>
    <w:rsid w:val="00F0373F"/>
    <w:rsid w:val="00F038E7"/>
    <w:rsid w:val="00F0398D"/>
    <w:rsid w:val="00F03996"/>
    <w:rsid w:val="00F039E7"/>
    <w:rsid w:val="00F03C05"/>
    <w:rsid w:val="00F03D74"/>
    <w:rsid w:val="00F03DBC"/>
    <w:rsid w:val="00F03FB9"/>
    <w:rsid w:val="00F04021"/>
    <w:rsid w:val="00F0410B"/>
    <w:rsid w:val="00F04159"/>
    <w:rsid w:val="00F044D9"/>
    <w:rsid w:val="00F04733"/>
    <w:rsid w:val="00F0488E"/>
    <w:rsid w:val="00F04A30"/>
    <w:rsid w:val="00F04A81"/>
    <w:rsid w:val="00F04D68"/>
    <w:rsid w:val="00F04F00"/>
    <w:rsid w:val="00F04FE7"/>
    <w:rsid w:val="00F05106"/>
    <w:rsid w:val="00F053D2"/>
    <w:rsid w:val="00F053E5"/>
    <w:rsid w:val="00F05430"/>
    <w:rsid w:val="00F0553C"/>
    <w:rsid w:val="00F05736"/>
    <w:rsid w:val="00F057D3"/>
    <w:rsid w:val="00F05A20"/>
    <w:rsid w:val="00F05A84"/>
    <w:rsid w:val="00F05D02"/>
    <w:rsid w:val="00F05EC8"/>
    <w:rsid w:val="00F05F7E"/>
    <w:rsid w:val="00F061C0"/>
    <w:rsid w:val="00F06379"/>
    <w:rsid w:val="00F06542"/>
    <w:rsid w:val="00F066E0"/>
    <w:rsid w:val="00F069D1"/>
    <w:rsid w:val="00F06D4C"/>
    <w:rsid w:val="00F07476"/>
    <w:rsid w:val="00F0766B"/>
    <w:rsid w:val="00F07702"/>
    <w:rsid w:val="00F07733"/>
    <w:rsid w:val="00F07A2E"/>
    <w:rsid w:val="00F07B0D"/>
    <w:rsid w:val="00F07D3F"/>
    <w:rsid w:val="00F10219"/>
    <w:rsid w:val="00F10331"/>
    <w:rsid w:val="00F10584"/>
    <w:rsid w:val="00F1060B"/>
    <w:rsid w:val="00F10B72"/>
    <w:rsid w:val="00F10BF6"/>
    <w:rsid w:val="00F10C53"/>
    <w:rsid w:val="00F10D0A"/>
    <w:rsid w:val="00F10D20"/>
    <w:rsid w:val="00F10DAC"/>
    <w:rsid w:val="00F10E52"/>
    <w:rsid w:val="00F10E97"/>
    <w:rsid w:val="00F10EED"/>
    <w:rsid w:val="00F1103A"/>
    <w:rsid w:val="00F11195"/>
    <w:rsid w:val="00F11219"/>
    <w:rsid w:val="00F114CF"/>
    <w:rsid w:val="00F11713"/>
    <w:rsid w:val="00F1180D"/>
    <w:rsid w:val="00F118E3"/>
    <w:rsid w:val="00F119AD"/>
    <w:rsid w:val="00F11D5D"/>
    <w:rsid w:val="00F11E5F"/>
    <w:rsid w:val="00F11ED1"/>
    <w:rsid w:val="00F11FFE"/>
    <w:rsid w:val="00F121CB"/>
    <w:rsid w:val="00F1223F"/>
    <w:rsid w:val="00F12AB6"/>
    <w:rsid w:val="00F12DB2"/>
    <w:rsid w:val="00F12EC6"/>
    <w:rsid w:val="00F1303E"/>
    <w:rsid w:val="00F13133"/>
    <w:rsid w:val="00F131C9"/>
    <w:rsid w:val="00F13228"/>
    <w:rsid w:val="00F133E7"/>
    <w:rsid w:val="00F13456"/>
    <w:rsid w:val="00F13505"/>
    <w:rsid w:val="00F137F0"/>
    <w:rsid w:val="00F13A65"/>
    <w:rsid w:val="00F13ADE"/>
    <w:rsid w:val="00F13B2F"/>
    <w:rsid w:val="00F13BCF"/>
    <w:rsid w:val="00F14016"/>
    <w:rsid w:val="00F140CD"/>
    <w:rsid w:val="00F146F5"/>
    <w:rsid w:val="00F14BB8"/>
    <w:rsid w:val="00F14C39"/>
    <w:rsid w:val="00F14D38"/>
    <w:rsid w:val="00F151F9"/>
    <w:rsid w:val="00F15773"/>
    <w:rsid w:val="00F1596D"/>
    <w:rsid w:val="00F15C12"/>
    <w:rsid w:val="00F1669F"/>
    <w:rsid w:val="00F16940"/>
    <w:rsid w:val="00F16965"/>
    <w:rsid w:val="00F16A87"/>
    <w:rsid w:val="00F16AF7"/>
    <w:rsid w:val="00F16CDF"/>
    <w:rsid w:val="00F16F55"/>
    <w:rsid w:val="00F16F99"/>
    <w:rsid w:val="00F17028"/>
    <w:rsid w:val="00F1702F"/>
    <w:rsid w:val="00F1714E"/>
    <w:rsid w:val="00F1728C"/>
    <w:rsid w:val="00F172A8"/>
    <w:rsid w:val="00F17441"/>
    <w:rsid w:val="00F1751E"/>
    <w:rsid w:val="00F17558"/>
    <w:rsid w:val="00F179B6"/>
    <w:rsid w:val="00F17A78"/>
    <w:rsid w:val="00F17B16"/>
    <w:rsid w:val="00F17C8C"/>
    <w:rsid w:val="00F17DCB"/>
    <w:rsid w:val="00F17E5B"/>
    <w:rsid w:val="00F17F6B"/>
    <w:rsid w:val="00F20183"/>
    <w:rsid w:val="00F20286"/>
    <w:rsid w:val="00F209CB"/>
    <w:rsid w:val="00F209F1"/>
    <w:rsid w:val="00F20B14"/>
    <w:rsid w:val="00F20B9E"/>
    <w:rsid w:val="00F20BBE"/>
    <w:rsid w:val="00F20E61"/>
    <w:rsid w:val="00F20EF1"/>
    <w:rsid w:val="00F21107"/>
    <w:rsid w:val="00F21A7A"/>
    <w:rsid w:val="00F21AD0"/>
    <w:rsid w:val="00F21E78"/>
    <w:rsid w:val="00F21FBB"/>
    <w:rsid w:val="00F22130"/>
    <w:rsid w:val="00F22223"/>
    <w:rsid w:val="00F22480"/>
    <w:rsid w:val="00F22738"/>
    <w:rsid w:val="00F2289D"/>
    <w:rsid w:val="00F229DD"/>
    <w:rsid w:val="00F22A0F"/>
    <w:rsid w:val="00F22C83"/>
    <w:rsid w:val="00F22D04"/>
    <w:rsid w:val="00F22F29"/>
    <w:rsid w:val="00F23184"/>
    <w:rsid w:val="00F23308"/>
    <w:rsid w:val="00F234AE"/>
    <w:rsid w:val="00F2375C"/>
    <w:rsid w:val="00F23762"/>
    <w:rsid w:val="00F23785"/>
    <w:rsid w:val="00F2392D"/>
    <w:rsid w:val="00F23996"/>
    <w:rsid w:val="00F23FCA"/>
    <w:rsid w:val="00F2407D"/>
    <w:rsid w:val="00F240BE"/>
    <w:rsid w:val="00F240D8"/>
    <w:rsid w:val="00F24135"/>
    <w:rsid w:val="00F2427D"/>
    <w:rsid w:val="00F2431A"/>
    <w:rsid w:val="00F24A02"/>
    <w:rsid w:val="00F24C36"/>
    <w:rsid w:val="00F24C54"/>
    <w:rsid w:val="00F24C98"/>
    <w:rsid w:val="00F25269"/>
    <w:rsid w:val="00F253C4"/>
    <w:rsid w:val="00F25445"/>
    <w:rsid w:val="00F25598"/>
    <w:rsid w:val="00F2561B"/>
    <w:rsid w:val="00F2562A"/>
    <w:rsid w:val="00F25922"/>
    <w:rsid w:val="00F25B29"/>
    <w:rsid w:val="00F25B4F"/>
    <w:rsid w:val="00F25C0D"/>
    <w:rsid w:val="00F25C20"/>
    <w:rsid w:val="00F25CD8"/>
    <w:rsid w:val="00F25DD3"/>
    <w:rsid w:val="00F25FE0"/>
    <w:rsid w:val="00F2628E"/>
    <w:rsid w:val="00F263A3"/>
    <w:rsid w:val="00F26825"/>
    <w:rsid w:val="00F26836"/>
    <w:rsid w:val="00F26A78"/>
    <w:rsid w:val="00F26CBE"/>
    <w:rsid w:val="00F26DE1"/>
    <w:rsid w:val="00F2702C"/>
    <w:rsid w:val="00F27087"/>
    <w:rsid w:val="00F2712C"/>
    <w:rsid w:val="00F271DF"/>
    <w:rsid w:val="00F27577"/>
    <w:rsid w:val="00F27869"/>
    <w:rsid w:val="00F279E0"/>
    <w:rsid w:val="00F27BE0"/>
    <w:rsid w:val="00F27CC1"/>
    <w:rsid w:val="00F27D83"/>
    <w:rsid w:val="00F305DF"/>
    <w:rsid w:val="00F30642"/>
    <w:rsid w:val="00F30666"/>
    <w:rsid w:val="00F3069D"/>
    <w:rsid w:val="00F306F8"/>
    <w:rsid w:val="00F308BF"/>
    <w:rsid w:val="00F30B19"/>
    <w:rsid w:val="00F30CD0"/>
    <w:rsid w:val="00F30D33"/>
    <w:rsid w:val="00F30FFB"/>
    <w:rsid w:val="00F310CF"/>
    <w:rsid w:val="00F3179F"/>
    <w:rsid w:val="00F31859"/>
    <w:rsid w:val="00F31C98"/>
    <w:rsid w:val="00F31DD8"/>
    <w:rsid w:val="00F31E65"/>
    <w:rsid w:val="00F32108"/>
    <w:rsid w:val="00F321D7"/>
    <w:rsid w:val="00F32325"/>
    <w:rsid w:val="00F32445"/>
    <w:rsid w:val="00F3247F"/>
    <w:rsid w:val="00F32631"/>
    <w:rsid w:val="00F32731"/>
    <w:rsid w:val="00F32B86"/>
    <w:rsid w:val="00F32B92"/>
    <w:rsid w:val="00F330C0"/>
    <w:rsid w:val="00F33103"/>
    <w:rsid w:val="00F33164"/>
    <w:rsid w:val="00F33191"/>
    <w:rsid w:val="00F331E6"/>
    <w:rsid w:val="00F3339B"/>
    <w:rsid w:val="00F3343D"/>
    <w:rsid w:val="00F336F6"/>
    <w:rsid w:val="00F3378B"/>
    <w:rsid w:val="00F3385F"/>
    <w:rsid w:val="00F33DF3"/>
    <w:rsid w:val="00F34057"/>
    <w:rsid w:val="00F34179"/>
    <w:rsid w:val="00F34310"/>
    <w:rsid w:val="00F34584"/>
    <w:rsid w:val="00F34DC0"/>
    <w:rsid w:val="00F34E52"/>
    <w:rsid w:val="00F34FC7"/>
    <w:rsid w:val="00F3540F"/>
    <w:rsid w:val="00F35765"/>
    <w:rsid w:val="00F35C72"/>
    <w:rsid w:val="00F35CC2"/>
    <w:rsid w:val="00F35E2C"/>
    <w:rsid w:val="00F36122"/>
    <w:rsid w:val="00F36192"/>
    <w:rsid w:val="00F3619F"/>
    <w:rsid w:val="00F364DD"/>
    <w:rsid w:val="00F36D31"/>
    <w:rsid w:val="00F3706C"/>
    <w:rsid w:val="00F3794E"/>
    <w:rsid w:val="00F37B1B"/>
    <w:rsid w:val="00F37C4C"/>
    <w:rsid w:val="00F37FDF"/>
    <w:rsid w:val="00F400E2"/>
    <w:rsid w:val="00F414E3"/>
    <w:rsid w:val="00F41515"/>
    <w:rsid w:val="00F41690"/>
    <w:rsid w:val="00F41721"/>
    <w:rsid w:val="00F41943"/>
    <w:rsid w:val="00F41B2F"/>
    <w:rsid w:val="00F41BC2"/>
    <w:rsid w:val="00F41CBF"/>
    <w:rsid w:val="00F41D6B"/>
    <w:rsid w:val="00F41F12"/>
    <w:rsid w:val="00F4203C"/>
    <w:rsid w:val="00F42155"/>
    <w:rsid w:val="00F42248"/>
    <w:rsid w:val="00F422A7"/>
    <w:rsid w:val="00F423D0"/>
    <w:rsid w:val="00F42515"/>
    <w:rsid w:val="00F4272E"/>
    <w:rsid w:val="00F429B2"/>
    <w:rsid w:val="00F42BF4"/>
    <w:rsid w:val="00F42C22"/>
    <w:rsid w:val="00F42FC6"/>
    <w:rsid w:val="00F4306B"/>
    <w:rsid w:val="00F430DB"/>
    <w:rsid w:val="00F4318C"/>
    <w:rsid w:val="00F43381"/>
    <w:rsid w:val="00F43545"/>
    <w:rsid w:val="00F438FE"/>
    <w:rsid w:val="00F43A1A"/>
    <w:rsid w:val="00F43B3A"/>
    <w:rsid w:val="00F43BD0"/>
    <w:rsid w:val="00F43C8E"/>
    <w:rsid w:val="00F43D48"/>
    <w:rsid w:val="00F43DA3"/>
    <w:rsid w:val="00F43E68"/>
    <w:rsid w:val="00F440BA"/>
    <w:rsid w:val="00F444D7"/>
    <w:rsid w:val="00F444E1"/>
    <w:rsid w:val="00F4463F"/>
    <w:rsid w:val="00F44A39"/>
    <w:rsid w:val="00F44B95"/>
    <w:rsid w:val="00F44CAA"/>
    <w:rsid w:val="00F44EB5"/>
    <w:rsid w:val="00F44ED3"/>
    <w:rsid w:val="00F44F8C"/>
    <w:rsid w:val="00F4544C"/>
    <w:rsid w:val="00F454EA"/>
    <w:rsid w:val="00F45512"/>
    <w:rsid w:val="00F455AA"/>
    <w:rsid w:val="00F4567E"/>
    <w:rsid w:val="00F45800"/>
    <w:rsid w:val="00F45CB6"/>
    <w:rsid w:val="00F45E4A"/>
    <w:rsid w:val="00F4624E"/>
    <w:rsid w:val="00F46351"/>
    <w:rsid w:val="00F468B4"/>
    <w:rsid w:val="00F46AB5"/>
    <w:rsid w:val="00F46B66"/>
    <w:rsid w:val="00F46FC3"/>
    <w:rsid w:val="00F472AE"/>
    <w:rsid w:val="00F47310"/>
    <w:rsid w:val="00F4734E"/>
    <w:rsid w:val="00F47585"/>
    <w:rsid w:val="00F47623"/>
    <w:rsid w:val="00F477A5"/>
    <w:rsid w:val="00F47925"/>
    <w:rsid w:val="00F47FF8"/>
    <w:rsid w:val="00F500BC"/>
    <w:rsid w:val="00F502B9"/>
    <w:rsid w:val="00F502C7"/>
    <w:rsid w:val="00F5040D"/>
    <w:rsid w:val="00F50662"/>
    <w:rsid w:val="00F5080A"/>
    <w:rsid w:val="00F509D3"/>
    <w:rsid w:val="00F510A7"/>
    <w:rsid w:val="00F517B0"/>
    <w:rsid w:val="00F518E0"/>
    <w:rsid w:val="00F519C5"/>
    <w:rsid w:val="00F51A8F"/>
    <w:rsid w:val="00F51B9F"/>
    <w:rsid w:val="00F51C31"/>
    <w:rsid w:val="00F51F25"/>
    <w:rsid w:val="00F5213C"/>
    <w:rsid w:val="00F5265B"/>
    <w:rsid w:val="00F52713"/>
    <w:rsid w:val="00F5279D"/>
    <w:rsid w:val="00F527BA"/>
    <w:rsid w:val="00F527EC"/>
    <w:rsid w:val="00F528D0"/>
    <w:rsid w:val="00F52934"/>
    <w:rsid w:val="00F52AC6"/>
    <w:rsid w:val="00F52AFC"/>
    <w:rsid w:val="00F52CB6"/>
    <w:rsid w:val="00F52DD6"/>
    <w:rsid w:val="00F52DF2"/>
    <w:rsid w:val="00F534DB"/>
    <w:rsid w:val="00F53712"/>
    <w:rsid w:val="00F5378C"/>
    <w:rsid w:val="00F537D3"/>
    <w:rsid w:val="00F5391B"/>
    <w:rsid w:val="00F5392A"/>
    <w:rsid w:val="00F53A38"/>
    <w:rsid w:val="00F53C7A"/>
    <w:rsid w:val="00F53E4B"/>
    <w:rsid w:val="00F53E86"/>
    <w:rsid w:val="00F543F9"/>
    <w:rsid w:val="00F546A0"/>
    <w:rsid w:val="00F54845"/>
    <w:rsid w:val="00F548EE"/>
    <w:rsid w:val="00F54A26"/>
    <w:rsid w:val="00F54C0C"/>
    <w:rsid w:val="00F54D22"/>
    <w:rsid w:val="00F54FB4"/>
    <w:rsid w:val="00F5513F"/>
    <w:rsid w:val="00F551EC"/>
    <w:rsid w:val="00F5565E"/>
    <w:rsid w:val="00F5579E"/>
    <w:rsid w:val="00F55A2C"/>
    <w:rsid w:val="00F55A33"/>
    <w:rsid w:val="00F55BA3"/>
    <w:rsid w:val="00F55BA9"/>
    <w:rsid w:val="00F55BB7"/>
    <w:rsid w:val="00F55CFE"/>
    <w:rsid w:val="00F5615D"/>
    <w:rsid w:val="00F563C9"/>
    <w:rsid w:val="00F5685D"/>
    <w:rsid w:val="00F56C98"/>
    <w:rsid w:val="00F56CC9"/>
    <w:rsid w:val="00F570A9"/>
    <w:rsid w:val="00F57173"/>
    <w:rsid w:val="00F5743C"/>
    <w:rsid w:val="00F57467"/>
    <w:rsid w:val="00F577DD"/>
    <w:rsid w:val="00F57BEC"/>
    <w:rsid w:val="00F57D9F"/>
    <w:rsid w:val="00F57DF3"/>
    <w:rsid w:val="00F60006"/>
    <w:rsid w:val="00F60131"/>
    <w:rsid w:val="00F60501"/>
    <w:rsid w:val="00F607D9"/>
    <w:rsid w:val="00F609B6"/>
    <w:rsid w:val="00F60EAD"/>
    <w:rsid w:val="00F60EB3"/>
    <w:rsid w:val="00F6124F"/>
    <w:rsid w:val="00F6129B"/>
    <w:rsid w:val="00F61343"/>
    <w:rsid w:val="00F61782"/>
    <w:rsid w:val="00F61843"/>
    <w:rsid w:val="00F618F6"/>
    <w:rsid w:val="00F61C92"/>
    <w:rsid w:val="00F61D09"/>
    <w:rsid w:val="00F620B1"/>
    <w:rsid w:val="00F62231"/>
    <w:rsid w:val="00F622E0"/>
    <w:rsid w:val="00F623BC"/>
    <w:rsid w:val="00F62411"/>
    <w:rsid w:val="00F624AF"/>
    <w:rsid w:val="00F625C5"/>
    <w:rsid w:val="00F628C8"/>
    <w:rsid w:val="00F62DDD"/>
    <w:rsid w:val="00F62E33"/>
    <w:rsid w:val="00F630F0"/>
    <w:rsid w:val="00F63438"/>
    <w:rsid w:val="00F6387B"/>
    <w:rsid w:val="00F638F8"/>
    <w:rsid w:val="00F639F4"/>
    <w:rsid w:val="00F63A4B"/>
    <w:rsid w:val="00F63C2B"/>
    <w:rsid w:val="00F640A4"/>
    <w:rsid w:val="00F64575"/>
    <w:rsid w:val="00F646AA"/>
    <w:rsid w:val="00F64840"/>
    <w:rsid w:val="00F64A30"/>
    <w:rsid w:val="00F64BFB"/>
    <w:rsid w:val="00F64EBA"/>
    <w:rsid w:val="00F6521A"/>
    <w:rsid w:val="00F652B4"/>
    <w:rsid w:val="00F653B5"/>
    <w:rsid w:val="00F653CF"/>
    <w:rsid w:val="00F653F3"/>
    <w:rsid w:val="00F65641"/>
    <w:rsid w:val="00F659AC"/>
    <w:rsid w:val="00F65C22"/>
    <w:rsid w:val="00F6605B"/>
    <w:rsid w:val="00F66230"/>
    <w:rsid w:val="00F66622"/>
    <w:rsid w:val="00F666C7"/>
    <w:rsid w:val="00F66767"/>
    <w:rsid w:val="00F66DDF"/>
    <w:rsid w:val="00F6715F"/>
    <w:rsid w:val="00F671BC"/>
    <w:rsid w:val="00F672A4"/>
    <w:rsid w:val="00F67477"/>
    <w:rsid w:val="00F676DF"/>
    <w:rsid w:val="00F678C2"/>
    <w:rsid w:val="00F67C74"/>
    <w:rsid w:val="00F67DDE"/>
    <w:rsid w:val="00F67FA8"/>
    <w:rsid w:val="00F700BE"/>
    <w:rsid w:val="00F700CD"/>
    <w:rsid w:val="00F70172"/>
    <w:rsid w:val="00F7019F"/>
    <w:rsid w:val="00F7028B"/>
    <w:rsid w:val="00F7035C"/>
    <w:rsid w:val="00F70369"/>
    <w:rsid w:val="00F70412"/>
    <w:rsid w:val="00F70620"/>
    <w:rsid w:val="00F706EE"/>
    <w:rsid w:val="00F707C9"/>
    <w:rsid w:val="00F70CCD"/>
    <w:rsid w:val="00F710B4"/>
    <w:rsid w:val="00F71192"/>
    <w:rsid w:val="00F714AD"/>
    <w:rsid w:val="00F7155F"/>
    <w:rsid w:val="00F716CC"/>
    <w:rsid w:val="00F7184A"/>
    <w:rsid w:val="00F71E07"/>
    <w:rsid w:val="00F7225D"/>
    <w:rsid w:val="00F724D7"/>
    <w:rsid w:val="00F725F3"/>
    <w:rsid w:val="00F726BC"/>
    <w:rsid w:val="00F727A7"/>
    <w:rsid w:val="00F729F8"/>
    <w:rsid w:val="00F72DDB"/>
    <w:rsid w:val="00F72EF8"/>
    <w:rsid w:val="00F730D1"/>
    <w:rsid w:val="00F73605"/>
    <w:rsid w:val="00F73BD6"/>
    <w:rsid w:val="00F73DBD"/>
    <w:rsid w:val="00F740D5"/>
    <w:rsid w:val="00F74179"/>
    <w:rsid w:val="00F74340"/>
    <w:rsid w:val="00F7441C"/>
    <w:rsid w:val="00F74843"/>
    <w:rsid w:val="00F74928"/>
    <w:rsid w:val="00F74939"/>
    <w:rsid w:val="00F754ED"/>
    <w:rsid w:val="00F756C6"/>
    <w:rsid w:val="00F75A96"/>
    <w:rsid w:val="00F75C9C"/>
    <w:rsid w:val="00F75D54"/>
    <w:rsid w:val="00F75D9B"/>
    <w:rsid w:val="00F75F55"/>
    <w:rsid w:val="00F75F8C"/>
    <w:rsid w:val="00F75F92"/>
    <w:rsid w:val="00F75FB4"/>
    <w:rsid w:val="00F7602C"/>
    <w:rsid w:val="00F76269"/>
    <w:rsid w:val="00F76273"/>
    <w:rsid w:val="00F765E2"/>
    <w:rsid w:val="00F76762"/>
    <w:rsid w:val="00F76B35"/>
    <w:rsid w:val="00F77012"/>
    <w:rsid w:val="00F771D6"/>
    <w:rsid w:val="00F7722C"/>
    <w:rsid w:val="00F774A5"/>
    <w:rsid w:val="00F775CD"/>
    <w:rsid w:val="00F77772"/>
    <w:rsid w:val="00F77B70"/>
    <w:rsid w:val="00F77C81"/>
    <w:rsid w:val="00F77C85"/>
    <w:rsid w:val="00F800A1"/>
    <w:rsid w:val="00F80292"/>
    <w:rsid w:val="00F806D3"/>
    <w:rsid w:val="00F808E9"/>
    <w:rsid w:val="00F80A99"/>
    <w:rsid w:val="00F80B16"/>
    <w:rsid w:val="00F80E46"/>
    <w:rsid w:val="00F80F49"/>
    <w:rsid w:val="00F810DE"/>
    <w:rsid w:val="00F81353"/>
    <w:rsid w:val="00F81400"/>
    <w:rsid w:val="00F81408"/>
    <w:rsid w:val="00F814EF"/>
    <w:rsid w:val="00F815DA"/>
    <w:rsid w:val="00F81612"/>
    <w:rsid w:val="00F817E7"/>
    <w:rsid w:val="00F8182B"/>
    <w:rsid w:val="00F818C3"/>
    <w:rsid w:val="00F81A63"/>
    <w:rsid w:val="00F81C50"/>
    <w:rsid w:val="00F8200F"/>
    <w:rsid w:val="00F8215E"/>
    <w:rsid w:val="00F826AC"/>
    <w:rsid w:val="00F82AA0"/>
    <w:rsid w:val="00F82E1B"/>
    <w:rsid w:val="00F82E62"/>
    <w:rsid w:val="00F83071"/>
    <w:rsid w:val="00F83377"/>
    <w:rsid w:val="00F83593"/>
    <w:rsid w:val="00F83641"/>
    <w:rsid w:val="00F836EF"/>
    <w:rsid w:val="00F83DF4"/>
    <w:rsid w:val="00F83E2C"/>
    <w:rsid w:val="00F83F30"/>
    <w:rsid w:val="00F83FE0"/>
    <w:rsid w:val="00F84077"/>
    <w:rsid w:val="00F84339"/>
    <w:rsid w:val="00F84543"/>
    <w:rsid w:val="00F84735"/>
    <w:rsid w:val="00F8481D"/>
    <w:rsid w:val="00F84C1C"/>
    <w:rsid w:val="00F84DE8"/>
    <w:rsid w:val="00F84F21"/>
    <w:rsid w:val="00F84F8B"/>
    <w:rsid w:val="00F851D3"/>
    <w:rsid w:val="00F852E5"/>
    <w:rsid w:val="00F855A7"/>
    <w:rsid w:val="00F8566A"/>
    <w:rsid w:val="00F85771"/>
    <w:rsid w:val="00F859A9"/>
    <w:rsid w:val="00F85BC8"/>
    <w:rsid w:val="00F85C92"/>
    <w:rsid w:val="00F85E5C"/>
    <w:rsid w:val="00F85F6E"/>
    <w:rsid w:val="00F8608A"/>
    <w:rsid w:val="00F86111"/>
    <w:rsid w:val="00F8613C"/>
    <w:rsid w:val="00F862F6"/>
    <w:rsid w:val="00F864BD"/>
    <w:rsid w:val="00F866BE"/>
    <w:rsid w:val="00F86723"/>
    <w:rsid w:val="00F867D9"/>
    <w:rsid w:val="00F868BF"/>
    <w:rsid w:val="00F86A84"/>
    <w:rsid w:val="00F86A9A"/>
    <w:rsid w:val="00F86CF7"/>
    <w:rsid w:val="00F86D1E"/>
    <w:rsid w:val="00F86D85"/>
    <w:rsid w:val="00F86E22"/>
    <w:rsid w:val="00F8735C"/>
    <w:rsid w:val="00F87387"/>
    <w:rsid w:val="00F874AF"/>
    <w:rsid w:val="00F87770"/>
    <w:rsid w:val="00F8789F"/>
    <w:rsid w:val="00F87E05"/>
    <w:rsid w:val="00F87E67"/>
    <w:rsid w:val="00F9011F"/>
    <w:rsid w:val="00F90143"/>
    <w:rsid w:val="00F90323"/>
    <w:rsid w:val="00F9037D"/>
    <w:rsid w:val="00F905AC"/>
    <w:rsid w:val="00F90614"/>
    <w:rsid w:val="00F9064A"/>
    <w:rsid w:val="00F90A0A"/>
    <w:rsid w:val="00F90AE9"/>
    <w:rsid w:val="00F90CC4"/>
    <w:rsid w:val="00F90E3B"/>
    <w:rsid w:val="00F91027"/>
    <w:rsid w:val="00F9123D"/>
    <w:rsid w:val="00F9125E"/>
    <w:rsid w:val="00F912F3"/>
    <w:rsid w:val="00F915C3"/>
    <w:rsid w:val="00F915C4"/>
    <w:rsid w:val="00F917F9"/>
    <w:rsid w:val="00F9184B"/>
    <w:rsid w:val="00F9196B"/>
    <w:rsid w:val="00F919E5"/>
    <w:rsid w:val="00F91BCB"/>
    <w:rsid w:val="00F91D00"/>
    <w:rsid w:val="00F92091"/>
    <w:rsid w:val="00F9226B"/>
    <w:rsid w:val="00F923C2"/>
    <w:rsid w:val="00F924DE"/>
    <w:rsid w:val="00F92B6D"/>
    <w:rsid w:val="00F92C88"/>
    <w:rsid w:val="00F92D33"/>
    <w:rsid w:val="00F92EA2"/>
    <w:rsid w:val="00F93913"/>
    <w:rsid w:val="00F93FD8"/>
    <w:rsid w:val="00F941A6"/>
    <w:rsid w:val="00F941C9"/>
    <w:rsid w:val="00F94505"/>
    <w:rsid w:val="00F945AB"/>
    <w:rsid w:val="00F94644"/>
    <w:rsid w:val="00F94A7D"/>
    <w:rsid w:val="00F94DD2"/>
    <w:rsid w:val="00F94FB3"/>
    <w:rsid w:val="00F95343"/>
    <w:rsid w:val="00F95380"/>
    <w:rsid w:val="00F95527"/>
    <w:rsid w:val="00F95C64"/>
    <w:rsid w:val="00F96191"/>
    <w:rsid w:val="00F9630F"/>
    <w:rsid w:val="00F965D7"/>
    <w:rsid w:val="00F96FB4"/>
    <w:rsid w:val="00F97298"/>
    <w:rsid w:val="00F972F1"/>
    <w:rsid w:val="00F97709"/>
    <w:rsid w:val="00F97B9D"/>
    <w:rsid w:val="00FA00E9"/>
    <w:rsid w:val="00FA00EC"/>
    <w:rsid w:val="00FA01D9"/>
    <w:rsid w:val="00FA02B0"/>
    <w:rsid w:val="00FA0594"/>
    <w:rsid w:val="00FA0675"/>
    <w:rsid w:val="00FA0CC0"/>
    <w:rsid w:val="00FA0D8E"/>
    <w:rsid w:val="00FA0DA2"/>
    <w:rsid w:val="00FA0E72"/>
    <w:rsid w:val="00FA0EEF"/>
    <w:rsid w:val="00FA0F2F"/>
    <w:rsid w:val="00FA0F4A"/>
    <w:rsid w:val="00FA1649"/>
    <w:rsid w:val="00FA177E"/>
    <w:rsid w:val="00FA18B5"/>
    <w:rsid w:val="00FA1D8E"/>
    <w:rsid w:val="00FA1E4F"/>
    <w:rsid w:val="00FA1EBD"/>
    <w:rsid w:val="00FA1EDD"/>
    <w:rsid w:val="00FA2024"/>
    <w:rsid w:val="00FA202D"/>
    <w:rsid w:val="00FA2242"/>
    <w:rsid w:val="00FA2291"/>
    <w:rsid w:val="00FA2505"/>
    <w:rsid w:val="00FA285A"/>
    <w:rsid w:val="00FA2950"/>
    <w:rsid w:val="00FA2A6E"/>
    <w:rsid w:val="00FA2AFE"/>
    <w:rsid w:val="00FA2D1C"/>
    <w:rsid w:val="00FA2DC7"/>
    <w:rsid w:val="00FA2EE0"/>
    <w:rsid w:val="00FA2FBA"/>
    <w:rsid w:val="00FA30B6"/>
    <w:rsid w:val="00FA30E7"/>
    <w:rsid w:val="00FA3106"/>
    <w:rsid w:val="00FA3173"/>
    <w:rsid w:val="00FA3405"/>
    <w:rsid w:val="00FA3BF5"/>
    <w:rsid w:val="00FA3D00"/>
    <w:rsid w:val="00FA4081"/>
    <w:rsid w:val="00FA42C4"/>
    <w:rsid w:val="00FA4429"/>
    <w:rsid w:val="00FA47C2"/>
    <w:rsid w:val="00FA4A6E"/>
    <w:rsid w:val="00FA4A83"/>
    <w:rsid w:val="00FA4B28"/>
    <w:rsid w:val="00FA4B6D"/>
    <w:rsid w:val="00FA4DDF"/>
    <w:rsid w:val="00FA4DF5"/>
    <w:rsid w:val="00FA4E8C"/>
    <w:rsid w:val="00FA4EF3"/>
    <w:rsid w:val="00FA537F"/>
    <w:rsid w:val="00FA53CC"/>
    <w:rsid w:val="00FA54D4"/>
    <w:rsid w:val="00FA586F"/>
    <w:rsid w:val="00FA597C"/>
    <w:rsid w:val="00FA59BD"/>
    <w:rsid w:val="00FA5ED4"/>
    <w:rsid w:val="00FA5F33"/>
    <w:rsid w:val="00FA5F68"/>
    <w:rsid w:val="00FA6759"/>
    <w:rsid w:val="00FA67BB"/>
    <w:rsid w:val="00FA67C0"/>
    <w:rsid w:val="00FA6C04"/>
    <w:rsid w:val="00FA6D38"/>
    <w:rsid w:val="00FA6DC2"/>
    <w:rsid w:val="00FA718D"/>
    <w:rsid w:val="00FA729D"/>
    <w:rsid w:val="00FA7687"/>
    <w:rsid w:val="00FA785B"/>
    <w:rsid w:val="00FA7A61"/>
    <w:rsid w:val="00FA7B82"/>
    <w:rsid w:val="00FB0768"/>
    <w:rsid w:val="00FB0BAC"/>
    <w:rsid w:val="00FB0C4D"/>
    <w:rsid w:val="00FB1075"/>
    <w:rsid w:val="00FB16FA"/>
    <w:rsid w:val="00FB1AB8"/>
    <w:rsid w:val="00FB1DCC"/>
    <w:rsid w:val="00FB1FFD"/>
    <w:rsid w:val="00FB2157"/>
    <w:rsid w:val="00FB2170"/>
    <w:rsid w:val="00FB256C"/>
    <w:rsid w:val="00FB27E6"/>
    <w:rsid w:val="00FB2ACC"/>
    <w:rsid w:val="00FB361F"/>
    <w:rsid w:val="00FB37B8"/>
    <w:rsid w:val="00FB37E3"/>
    <w:rsid w:val="00FB3836"/>
    <w:rsid w:val="00FB3B07"/>
    <w:rsid w:val="00FB3DB2"/>
    <w:rsid w:val="00FB3FF4"/>
    <w:rsid w:val="00FB414C"/>
    <w:rsid w:val="00FB431B"/>
    <w:rsid w:val="00FB4381"/>
    <w:rsid w:val="00FB4E41"/>
    <w:rsid w:val="00FB5646"/>
    <w:rsid w:val="00FB565E"/>
    <w:rsid w:val="00FB579B"/>
    <w:rsid w:val="00FB5CB7"/>
    <w:rsid w:val="00FB5EC4"/>
    <w:rsid w:val="00FB6122"/>
    <w:rsid w:val="00FB6517"/>
    <w:rsid w:val="00FB676C"/>
    <w:rsid w:val="00FB6AC7"/>
    <w:rsid w:val="00FB6BB2"/>
    <w:rsid w:val="00FB71D2"/>
    <w:rsid w:val="00FB73A0"/>
    <w:rsid w:val="00FB73FA"/>
    <w:rsid w:val="00FB7467"/>
    <w:rsid w:val="00FB7734"/>
    <w:rsid w:val="00FB7B20"/>
    <w:rsid w:val="00FC0040"/>
    <w:rsid w:val="00FC0411"/>
    <w:rsid w:val="00FC0436"/>
    <w:rsid w:val="00FC0770"/>
    <w:rsid w:val="00FC0810"/>
    <w:rsid w:val="00FC08A9"/>
    <w:rsid w:val="00FC0929"/>
    <w:rsid w:val="00FC0930"/>
    <w:rsid w:val="00FC0B7F"/>
    <w:rsid w:val="00FC0BFE"/>
    <w:rsid w:val="00FC0C6B"/>
    <w:rsid w:val="00FC0D48"/>
    <w:rsid w:val="00FC113A"/>
    <w:rsid w:val="00FC121C"/>
    <w:rsid w:val="00FC1484"/>
    <w:rsid w:val="00FC1831"/>
    <w:rsid w:val="00FC1905"/>
    <w:rsid w:val="00FC193E"/>
    <w:rsid w:val="00FC1992"/>
    <w:rsid w:val="00FC1B49"/>
    <w:rsid w:val="00FC1C43"/>
    <w:rsid w:val="00FC1E48"/>
    <w:rsid w:val="00FC1ED7"/>
    <w:rsid w:val="00FC2208"/>
    <w:rsid w:val="00FC2266"/>
    <w:rsid w:val="00FC2365"/>
    <w:rsid w:val="00FC2788"/>
    <w:rsid w:val="00FC2A1B"/>
    <w:rsid w:val="00FC2B03"/>
    <w:rsid w:val="00FC2CB5"/>
    <w:rsid w:val="00FC2DFC"/>
    <w:rsid w:val="00FC2E85"/>
    <w:rsid w:val="00FC2ED5"/>
    <w:rsid w:val="00FC3053"/>
    <w:rsid w:val="00FC32A7"/>
    <w:rsid w:val="00FC362E"/>
    <w:rsid w:val="00FC367A"/>
    <w:rsid w:val="00FC3690"/>
    <w:rsid w:val="00FC3C1D"/>
    <w:rsid w:val="00FC3CB5"/>
    <w:rsid w:val="00FC3EE7"/>
    <w:rsid w:val="00FC3FB5"/>
    <w:rsid w:val="00FC416B"/>
    <w:rsid w:val="00FC420A"/>
    <w:rsid w:val="00FC43DE"/>
    <w:rsid w:val="00FC457A"/>
    <w:rsid w:val="00FC47BF"/>
    <w:rsid w:val="00FC4BBC"/>
    <w:rsid w:val="00FC4BD4"/>
    <w:rsid w:val="00FC511D"/>
    <w:rsid w:val="00FC5B09"/>
    <w:rsid w:val="00FC5C20"/>
    <w:rsid w:val="00FC5CF5"/>
    <w:rsid w:val="00FC5D73"/>
    <w:rsid w:val="00FC6432"/>
    <w:rsid w:val="00FC6673"/>
    <w:rsid w:val="00FC6679"/>
    <w:rsid w:val="00FC6765"/>
    <w:rsid w:val="00FC683B"/>
    <w:rsid w:val="00FC694E"/>
    <w:rsid w:val="00FC6A34"/>
    <w:rsid w:val="00FC6CD9"/>
    <w:rsid w:val="00FC6F16"/>
    <w:rsid w:val="00FC75A4"/>
    <w:rsid w:val="00FC7AA1"/>
    <w:rsid w:val="00FC7B36"/>
    <w:rsid w:val="00FC7BD2"/>
    <w:rsid w:val="00FC7F26"/>
    <w:rsid w:val="00FD00E7"/>
    <w:rsid w:val="00FD0207"/>
    <w:rsid w:val="00FD0393"/>
    <w:rsid w:val="00FD0820"/>
    <w:rsid w:val="00FD08FF"/>
    <w:rsid w:val="00FD0A42"/>
    <w:rsid w:val="00FD0C8E"/>
    <w:rsid w:val="00FD0CD7"/>
    <w:rsid w:val="00FD0DC6"/>
    <w:rsid w:val="00FD0E1C"/>
    <w:rsid w:val="00FD171E"/>
    <w:rsid w:val="00FD186E"/>
    <w:rsid w:val="00FD1873"/>
    <w:rsid w:val="00FD18CE"/>
    <w:rsid w:val="00FD1C92"/>
    <w:rsid w:val="00FD1E4D"/>
    <w:rsid w:val="00FD2AA2"/>
    <w:rsid w:val="00FD2C40"/>
    <w:rsid w:val="00FD3102"/>
    <w:rsid w:val="00FD3390"/>
    <w:rsid w:val="00FD33D7"/>
    <w:rsid w:val="00FD35A0"/>
    <w:rsid w:val="00FD3D4A"/>
    <w:rsid w:val="00FD3DF9"/>
    <w:rsid w:val="00FD4049"/>
    <w:rsid w:val="00FD4209"/>
    <w:rsid w:val="00FD45BE"/>
    <w:rsid w:val="00FD49F7"/>
    <w:rsid w:val="00FD4C8E"/>
    <w:rsid w:val="00FD4D72"/>
    <w:rsid w:val="00FD4EE5"/>
    <w:rsid w:val="00FD4FB3"/>
    <w:rsid w:val="00FD5007"/>
    <w:rsid w:val="00FD5205"/>
    <w:rsid w:val="00FD52B9"/>
    <w:rsid w:val="00FD567F"/>
    <w:rsid w:val="00FD5879"/>
    <w:rsid w:val="00FD598F"/>
    <w:rsid w:val="00FD5D7F"/>
    <w:rsid w:val="00FD5EDF"/>
    <w:rsid w:val="00FD5EF8"/>
    <w:rsid w:val="00FD5FF5"/>
    <w:rsid w:val="00FD6059"/>
    <w:rsid w:val="00FD6094"/>
    <w:rsid w:val="00FD618C"/>
    <w:rsid w:val="00FD65CE"/>
    <w:rsid w:val="00FD69C2"/>
    <w:rsid w:val="00FD6A25"/>
    <w:rsid w:val="00FD6E2C"/>
    <w:rsid w:val="00FD702F"/>
    <w:rsid w:val="00FD74C4"/>
    <w:rsid w:val="00FD74D7"/>
    <w:rsid w:val="00FD77D1"/>
    <w:rsid w:val="00FD7988"/>
    <w:rsid w:val="00FD7E63"/>
    <w:rsid w:val="00FD7FC6"/>
    <w:rsid w:val="00FD7FE6"/>
    <w:rsid w:val="00FE0734"/>
    <w:rsid w:val="00FE0806"/>
    <w:rsid w:val="00FE0C62"/>
    <w:rsid w:val="00FE0CF3"/>
    <w:rsid w:val="00FE0E62"/>
    <w:rsid w:val="00FE0F04"/>
    <w:rsid w:val="00FE1181"/>
    <w:rsid w:val="00FE15FB"/>
    <w:rsid w:val="00FE161E"/>
    <w:rsid w:val="00FE17D4"/>
    <w:rsid w:val="00FE19D5"/>
    <w:rsid w:val="00FE1B76"/>
    <w:rsid w:val="00FE1C85"/>
    <w:rsid w:val="00FE1DAE"/>
    <w:rsid w:val="00FE210C"/>
    <w:rsid w:val="00FE2244"/>
    <w:rsid w:val="00FE2477"/>
    <w:rsid w:val="00FE2544"/>
    <w:rsid w:val="00FE2569"/>
    <w:rsid w:val="00FE2B71"/>
    <w:rsid w:val="00FE30C3"/>
    <w:rsid w:val="00FE31AC"/>
    <w:rsid w:val="00FE3247"/>
    <w:rsid w:val="00FE3A75"/>
    <w:rsid w:val="00FE3CCE"/>
    <w:rsid w:val="00FE423A"/>
    <w:rsid w:val="00FE4262"/>
    <w:rsid w:val="00FE434B"/>
    <w:rsid w:val="00FE43B5"/>
    <w:rsid w:val="00FE48B5"/>
    <w:rsid w:val="00FE4901"/>
    <w:rsid w:val="00FE4B95"/>
    <w:rsid w:val="00FE4C22"/>
    <w:rsid w:val="00FE4D10"/>
    <w:rsid w:val="00FE4E26"/>
    <w:rsid w:val="00FE4F63"/>
    <w:rsid w:val="00FE52E8"/>
    <w:rsid w:val="00FE5388"/>
    <w:rsid w:val="00FE549E"/>
    <w:rsid w:val="00FE553C"/>
    <w:rsid w:val="00FE563E"/>
    <w:rsid w:val="00FE5A10"/>
    <w:rsid w:val="00FE5DC3"/>
    <w:rsid w:val="00FE5EF0"/>
    <w:rsid w:val="00FE63FD"/>
    <w:rsid w:val="00FE692F"/>
    <w:rsid w:val="00FE69FB"/>
    <w:rsid w:val="00FE6BDC"/>
    <w:rsid w:val="00FE6CF4"/>
    <w:rsid w:val="00FE6DF9"/>
    <w:rsid w:val="00FE6E7C"/>
    <w:rsid w:val="00FE706B"/>
    <w:rsid w:val="00FE72FD"/>
    <w:rsid w:val="00FE74CF"/>
    <w:rsid w:val="00FE7522"/>
    <w:rsid w:val="00FE75D6"/>
    <w:rsid w:val="00FE7678"/>
    <w:rsid w:val="00FE7852"/>
    <w:rsid w:val="00FE7874"/>
    <w:rsid w:val="00FE7AFF"/>
    <w:rsid w:val="00FE7C26"/>
    <w:rsid w:val="00FE7CE1"/>
    <w:rsid w:val="00FF00AD"/>
    <w:rsid w:val="00FF0264"/>
    <w:rsid w:val="00FF054E"/>
    <w:rsid w:val="00FF0A7B"/>
    <w:rsid w:val="00FF0DE6"/>
    <w:rsid w:val="00FF11EB"/>
    <w:rsid w:val="00FF14E3"/>
    <w:rsid w:val="00FF1553"/>
    <w:rsid w:val="00FF174E"/>
    <w:rsid w:val="00FF1837"/>
    <w:rsid w:val="00FF1EE1"/>
    <w:rsid w:val="00FF1EF6"/>
    <w:rsid w:val="00FF21CB"/>
    <w:rsid w:val="00FF2202"/>
    <w:rsid w:val="00FF2512"/>
    <w:rsid w:val="00FF2639"/>
    <w:rsid w:val="00FF26AF"/>
    <w:rsid w:val="00FF29EB"/>
    <w:rsid w:val="00FF2A77"/>
    <w:rsid w:val="00FF2C4E"/>
    <w:rsid w:val="00FF33DA"/>
    <w:rsid w:val="00FF342D"/>
    <w:rsid w:val="00FF3527"/>
    <w:rsid w:val="00FF3564"/>
    <w:rsid w:val="00FF356E"/>
    <w:rsid w:val="00FF3E7B"/>
    <w:rsid w:val="00FF4176"/>
    <w:rsid w:val="00FF44CA"/>
    <w:rsid w:val="00FF4807"/>
    <w:rsid w:val="00FF4A8E"/>
    <w:rsid w:val="00FF4B66"/>
    <w:rsid w:val="00FF4C1A"/>
    <w:rsid w:val="00FF4F5D"/>
    <w:rsid w:val="00FF4F87"/>
    <w:rsid w:val="00FF51A2"/>
    <w:rsid w:val="00FF5282"/>
    <w:rsid w:val="00FF5331"/>
    <w:rsid w:val="00FF53F0"/>
    <w:rsid w:val="00FF554D"/>
    <w:rsid w:val="00FF5651"/>
    <w:rsid w:val="00FF575D"/>
    <w:rsid w:val="00FF58B5"/>
    <w:rsid w:val="00FF58C4"/>
    <w:rsid w:val="00FF5A9F"/>
    <w:rsid w:val="00FF62E9"/>
    <w:rsid w:val="00FF63C4"/>
    <w:rsid w:val="00FF67D7"/>
    <w:rsid w:val="00FF69CB"/>
    <w:rsid w:val="00FF6E15"/>
    <w:rsid w:val="00FF73F9"/>
    <w:rsid w:val="00FF7954"/>
    <w:rsid w:val="00FF7AB5"/>
    <w:rsid w:val="00FF7C65"/>
    <w:rsid w:val="00FF7CB7"/>
    <w:rsid w:val="00FF7CB9"/>
    <w:rsid w:val="00FF7E75"/>
    <w:rsid w:val="00FF7EF7"/>
    <w:rsid w:val="018CFA50"/>
    <w:rsid w:val="027C8E63"/>
    <w:rsid w:val="03CA5C8A"/>
    <w:rsid w:val="04C2A1D9"/>
    <w:rsid w:val="04F57B7B"/>
    <w:rsid w:val="051EBD54"/>
    <w:rsid w:val="05850694"/>
    <w:rsid w:val="05B9FC34"/>
    <w:rsid w:val="061A1099"/>
    <w:rsid w:val="063ACD9C"/>
    <w:rsid w:val="079F2AA1"/>
    <w:rsid w:val="07D69DFD"/>
    <w:rsid w:val="09463F3E"/>
    <w:rsid w:val="09730C91"/>
    <w:rsid w:val="0A34425C"/>
    <w:rsid w:val="0A487898"/>
    <w:rsid w:val="0B0EDCF2"/>
    <w:rsid w:val="0B965B9D"/>
    <w:rsid w:val="0CAAAD53"/>
    <w:rsid w:val="0E2A16FC"/>
    <w:rsid w:val="0EE4EE1A"/>
    <w:rsid w:val="0F7DFF92"/>
    <w:rsid w:val="0FED507B"/>
    <w:rsid w:val="103B7910"/>
    <w:rsid w:val="117946CB"/>
    <w:rsid w:val="11D74971"/>
    <w:rsid w:val="11DA00F0"/>
    <w:rsid w:val="137319D2"/>
    <w:rsid w:val="1381299E"/>
    <w:rsid w:val="1449ADC1"/>
    <w:rsid w:val="14953075"/>
    <w:rsid w:val="158EA7B2"/>
    <w:rsid w:val="15E57E22"/>
    <w:rsid w:val="1719AF15"/>
    <w:rsid w:val="17607887"/>
    <w:rsid w:val="17CCD137"/>
    <w:rsid w:val="188028E1"/>
    <w:rsid w:val="188BD060"/>
    <w:rsid w:val="1A87F5B4"/>
    <w:rsid w:val="1AD96792"/>
    <w:rsid w:val="1AFB12EC"/>
    <w:rsid w:val="1B24955A"/>
    <w:rsid w:val="1BC37122"/>
    <w:rsid w:val="1CC0D11D"/>
    <w:rsid w:val="1D19FC18"/>
    <w:rsid w:val="1DA742FA"/>
    <w:rsid w:val="1FF871DF"/>
    <w:rsid w:val="20DEE3BC"/>
    <w:rsid w:val="215A8B20"/>
    <w:rsid w:val="21A8AC82"/>
    <w:rsid w:val="21C91062"/>
    <w:rsid w:val="225D6591"/>
    <w:rsid w:val="2316AB07"/>
    <w:rsid w:val="247E7DFB"/>
    <w:rsid w:val="24ADB124"/>
    <w:rsid w:val="266FA0E9"/>
    <w:rsid w:val="26A4AD73"/>
    <w:rsid w:val="26C79E00"/>
    <w:rsid w:val="270E114F"/>
    <w:rsid w:val="2735D478"/>
    <w:rsid w:val="27E5C220"/>
    <w:rsid w:val="27E8146D"/>
    <w:rsid w:val="2A5CC9F7"/>
    <w:rsid w:val="2C7B2C32"/>
    <w:rsid w:val="2CC0B08F"/>
    <w:rsid w:val="2EE73E87"/>
    <w:rsid w:val="302216AA"/>
    <w:rsid w:val="30E426BE"/>
    <w:rsid w:val="31EC7433"/>
    <w:rsid w:val="31F51F70"/>
    <w:rsid w:val="329E28FD"/>
    <w:rsid w:val="33D36BFA"/>
    <w:rsid w:val="33EC9457"/>
    <w:rsid w:val="341C37BA"/>
    <w:rsid w:val="351B4D11"/>
    <w:rsid w:val="3674AFED"/>
    <w:rsid w:val="36E9FC3C"/>
    <w:rsid w:val="3A42AD7E"/>
    <w:rsid w:val="3A6C5C94"/>
    <w:rsid w:val="3B993874"/>
    <w:rsid w:val="3BF7A63C"/>
    <w:rsid w:val="3C1E995B"/>
    <w:rsid w:val="3D1A9C58"/>
    <w:rsid w:val="3EFF224E"/>
    <w:rsid w:val="404DE5F6"/>
    <w:rsid w:val="430F44E5"/>
    <w:rsid w:val="44027749"/>
    <w:rsid w:val="44492CBC"/>
    <w:rsid w:val="45856025"/>
    <w:rsid w:val="47149A89"/>
    <w:rsid w:val="47C9E0FF"/>
    <w:rsid w:val="49125374"/>
    <w:rsid w:val="496DAB74"/>
    <w:rsid w:val="49BFE956"/>
    <w:rsid w:val="49D59959"/>
    <w:rsid w:val="4AE49ABE"/>
    <w:rsid w:val="4B882038"/>
    <w:rsid w:val="4BFC8F2F"/>
    <w:rsid w:val="4C103D16"/>
    <w:rsid w:val="4C2BC258"/>
    <w:rsid w:val="4D3BCF7A"/>
    <w:rsid w:val="4D953C52"/>
    <w:rsid w:val="4DB357F2"/>
    <w:rsid w:val="4E09F9F2"/>
    <w:rsid w:val="4E9658D4"/>
    <w:rsid w:val="4EF324C8"/>
    <w:rsid w:val="4F8194F8"/>
    <w:rsid w:val="508AEEAC"/>
    <w:rsid w:val="50F0726F"/>
    <w:rsid w:val="51075E3E"/>
    <w:rsid w:val="51419AB4"/>
    <w:rsid w:val="51579AE8"/>
    <w:rsid w:val="52FD2496"/>
    <w:rsid w:val="531E33BC"/>
    <w:rsid w:val="541DABE0"/>
    <w:rsid w:val="55373E80"/>
    <w:rsid w:val="553AA317"/>
    <w:rsid w:val="55B97C41"/>
    <w:rsid w:val="56CB7112"/>
    <w:rsid w:val="581E8146"/>
    <w:rsid w:val="58814707"/>
    <w:rsid w:val="58BB9355"/>
    <w:rsid w:val="5BF80D30"/>
    <w:rsid w:val="5D056FE6"/>
    <w:rsid w:val="5D93DD91"/>
    <w:rsid w:val="5E3A4CD0"/>
    <w:rsid w:val="5E5990F8"/>
    <w:rsid w:val="5E65FA7C"/>
    <w:rsid w:val="5E891DF0"/>
    <w:rsid w:val="5ECD150F"/>
    <w:rsid w:val="6054217A"/>
    <w:rsid w:val="60725358"/>
    <w:rsid w:val="6078AE0F"/>
    <w:rsid w:val="60FC2EE8"/>
    <w:rsid w:val="62935D07"/>
    <w:rsid w:val="62960740"/>
    <w:rsid w:val="63B1E1A0"/>
    <w:rsid w:val="643BF53A"/>
    <w:rsid w:val="64FF46A4"/>
    <w:rsid w:val="6545C47B"/>
    <w:rsid w:val="672F88BA"/>
    <w:rsid w:val="68016F1D"/>
    <w:rsid w:val="68B79ACC"/>
    <w:rsid w:val="68CB77A7"/>
    <w:rsid w:val="6923C329"/>
    <w:rsid w:val="6A1E597C"/>
    <w:rsid w:val="6A212324"/>
    <w:rsid w:val="6A59383C"/>
    <w:rsid w:val="6B08858D"/>
    <w:rsid w:val="6BA3918D"/>
    <w:rsid w:val="6D32A482"/>
    <w:rsid w:val="6D652ABF"/>
    <w:rsid w:val="6D957B96"/>
    <w:rsid w:val="6E86195D"/>
    <w:rsid w:val="6EAFC873"/>
    <w:rsid w:val="6ECFC032"/>
    <w:rsid w:val="6EECA6C1"/>
    <w:rsid w:val="6F837958"/>
    <w:rsid w:val="7094039D"/>
    <w:rsid w:val="71D6E27C"/>
    <w:rsid w:val="71E76935"/>
    <w:rsid w:val="72B34088"/>
    <w:rsid w:val="7342B23A"/>
    <w:rsid w:val="736FF451"/>
    <w:rsid w:val="73C8056A"/>
    <w:rsid w:val="73CB24E2"/>
    <w:rsid w:val="7861BF6D"/>
    <w:rsid w:val="7929F343"/>
    <w:rsid w:val="7A1E1E91"/>
    <w:rsid w:val="7B848332"/>
    <w:rsid w:val="7BB4E571"/>
    <w:rsid w:val="7BF96CCD"/>
    <w:rsid w:val="7DA1FE2D"/>
    <w:rsid w:val="7F280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975F8187-C849-C24A-B1E6-146CC1013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441A"/>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uiPriority w:val="99"/>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 w:type="character" w:styleId="UnresolvedMention">
    <w:name w:val="Unresolved Mention"/>
    <w:basedOn w:val="DefaultParagraphFont"/>
    <w:uiPriority w:val="99"/>
    <w:semiHidden/>
    <w:unhideWhenUsed/>
    <w:rsid w:val="00DD448E"/>
    <w:rPr>
      <w:color w:val="605E5C"/>
      <w:shd w:val="clear" w:color="auto" w:fill="E1DFDD"/>
    </w:rPr>
  </w:style>
  <w:style w:type="character" w:customStyle="1" w:styleId="gold">
    <w:name w:val="gold"/>
    <w:basedOn w:val="DefaultParagraphFont"/>
    <w:rsid w:val="00386E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2726281">
      <w:bodyDiv w:val="1"/>
      <w:marLeft w:val="0"/>
      <w:marRight w:val="0"/>
      <w:marTop w:val="0"/>
      <w:marBottom w:val="0"/>
      <w:divBdr>
        <w:top w:val="none" w:sz="0" w:space="0" w:color="auto"/>
        <w:left w:val="none" w:sz="0" w:space="0" w:color="auto"/>
        <w:bottom w:val="none" w:sz="0" w:space="0" w:color="auto"/>
        <w:right w:val="none" w:sz="0" w:space="0" w:color="auto"/>
      </w:divBdr>
    </w:div>
    <w:div w:id="63451809">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86001649">
      <w:bodyDiv w:val="1"/>
      <w:marLeft w:val="0"/>
      <w:marRight w:val="0"/>
      <w:marTop w:val="0"/>
      <w:marBottom w:val="0"/>
      <w:divBdr>
        <w:top w:val="none" w:sz="0" w:space="0" w:color="auto"/>
        <w:left w:val="none" w:sz="0" w:space="0" w:color="auto"/>
        <w:bottom w:val="none" w:sz="0" w:space="0" w:color="auto"/>
        <w:right w:val="none" w:sz="0" w:space="0" w:color="auto"/>
      </w:divBdr>
    </w:div>
    <w:div w:id="90668752">
      <w:bodyDiv w:val="1"/>
      <w:marLeft w:val="0"/>
      <w:marRight w:val="0"/>
      <w:marTop w:val="0"/>
      <w:marBottom w:val="0"/>
      <w:divBdr>
        <w:top w:val="none" w:sz="0" w:space="0" w:color="auto"/>
        <w:left w:val="none" w:sz="0" w:space="0" w:color="auto"/>
        <w:bottom w:val="none" w:sz="0" w:space="0" w:color="auto"/>
        <w:right w:val="none" w:sz="0" w:space="0" w:color="auto"/>
      </w:divBdr>
    </w:div>
    <w:div w:id="93525781">
      <w:bodyDiv w:val="1"/>
      <w:marLeft w:val="0"/>
      <w:marRight w:val="0"/>
      <w:marTop w:val="0"/>
      <w:marBottom w:val="0"/>
      <w:divBdr>
        <w:top w:val="none" w:sz="0" w:space="0" w:color="auto"/>
        <w:left w:val="none" w:sz="0" w:space="0" w:color="auto"/>
        <w:bottom w:val="none" w:sz="0" w:space="0" w:color="auto"/>
        <w:right w:val="none" w:sz="0" w:space="0" w:color="auto"/>
      </w:divBdr>
    </w:div>
    <w:div w:id="94790198">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3616360">
      <w:bodyDiv w:val="1"/>
      <w:marLeft w:val="0"/>
      <w:marRight w:val="0"/>
      <w:marTop w:val="0"/>
      <w:marBottom w:val="0"/>
      <w:divBdr>
        <w:top w:val="none" w:sz="0" w:space="0" w:color="auto"/>
        <w:left w:val="none" w:sz="0" w:space="0" w:color="auto"/>
        <w:bottom w:val="none" w:sz="0" w:space="0" w:color="auto"/>
        <w:right w:val="none" w:sz="0" w:space="0" w:color="auto"/>
      </w:divBdr>
      <w:divsChild>
        <w:div w:id="67849982">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79499">
      <w:bodyDiv w:val="1"/>
      <w:marLeft w:val="0"/>
      <w:marRight w:val="0"/>
      <w:marTop w:val="0"/>
      <w:marBottom w:val="0"/>
      <w:divBdr>
        <w:top w:val="none" w:sz="0" w:space="0" w:color="auto"/>
        <w:left w:val="none" w:sz="0" w:space="0" w:color="auto"/>
        <w:bottom w:val="none" w:sz="0" w:space="0" w:color="auto"/>
        <w:right w:val="none" w:sz="0" w:space="0" w:color="auto"/>
      </w:divBdr>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64564145">
      <w:bodyDiv w:val="1"/>
      <w:marLeft w:val="0"/>
      <w:marRight w:val="0"/>
      <w:marTop w:val="0"/>
      <w:marBottom w:val="0"/>
      <w:divBdr>
        <w:top w:val="none" w:sz="0" w:space="0" w:color="auto"/>
        <w:left w:val="none" w:sz="0" w:space="0" w:color="auto"/>
        <w:bottom w:val="none" w:sz="0" w:space="0" w:color="auto"/>
        <w:right w:val="none" w:sz="0" w:space="0" w:color="auto"/>
      </w:divBdr>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5121769">
      <w:bodyDiv w:val="1"/>
      <w:marLeft w:val="0"/>
      <w:marRight w:val="0"/>
      <w:marTop w:val="0"/>
      <w:marBottom w:val="0"/>
      <w:divBdr>
        <w:top w:val="none" w:sz="0" w:space="0" w:color="auto"/>
        <w:left w:val="none" w:sz="0" w:space="0" w:color="auto"/>
        <w:bottom w:val="none" w:sz="0" w:space="0" w:color="auto"/>
        <w:right w:val="none" w:sz="0" w:space="0" w:color="auto"/>
      </w:divBdr>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17741246">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7034747">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648594">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6273432">
      <w:bodyDiv w:val="1"/>
      <w:marLeft w:val="0"/>
      <w:marRight w:val="0"/>
      <w:marTop w:val="0"/>
      <w:marBottom w:val="0"/>
      <w:divBdr>
        <w:top w:val="none" w:sz="0" w:space="0" w:color="auto"/>
        <w:left w:val="none" w:sz="0" w:space="0" w:color="auto"/>
        <w:bottom w:val="none" w:sz="0" w:space="0" w:color="auto"/>
        <w:right w:val="none" w:sz="0" w:space="0" w:color="auto"/>
      </w:divBdr>
      <w:divsChild>
        <w:div w:id="1158616226">
          <w:marLeft w:val="240"/>
          <w:marRight w:val="0"/>
          <w:marTop w:val="240"/>
          <w:marBottom w:val="240"/>
          <w:divBdr>
            <w:top w:val="none" w:sz="0" w:space="0" w:color="auto"/>
            <w:left w:val="none" w:sz="0" w:space="0" w:color="auto"/>
            <w:bottom w:val="none" w:sz="0" w:space="0" w:color="auto"/>
            <w:right w:val="none" w:sz="0" w:space="0" w:color="auto"/>
          </w:divBdr>
        </w:div>
      </w:divsChild>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5552412">
      <w:bodyDiv w:val="1"/>
      <w:marLeft w:val="0"/>
      <w:marRight w:val="0"/>
      <w:marTop w:val="0"/>
      <w:marBottom w:val="0"/>
      <w:divBdr>
        <w:top w:val="none" w:sz="0" w:space="0" w:color="auto"/>
        <w:left w:val="none" w:sz="0" w:space="0" w:color="auto"/>
        <w:bottom w:val="none" w:sz="0" w:space="0" w:color="auto"/>
        <w:right w:val="none" w:sz="0" w:space="0" w:color="auto"/>
      </w:divBdr>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12562723">
      <w:bodyDiv w:val="1"/>
      <w:marLeft w:val="0"/>
      <w:marRight w:val="0"/>
      <w:marTop w:val="0"/>
      <w:marBottom w:val="0"/>
      <w:divBdr>
        <w:top w:val="none" w:sz="0" w:space="0" w:color="auto"/>
        <w:left w:val="none" w:sz="0" w:space="0" w:color="auto"/>
        <w:bottom w:val="none" w:sz="0" w:space="0" w:color="auto"/>
        <w:right w:val="none" w:sz="0" w:space="0" w:color="auto"/>
      </w:divBdr>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1661004">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52003355">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1931280">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395013574">
      <w:bodyDiv w:val="1"/>
      <w:marLeft w:val="0"/>
      <w:marRight w:val="0"/>
      <w:marTop w:val="0"/>
      <w:marBottom w:val="0"/>
      <w:divBdr>
        <w:top w:val="none" w:sz="0" w:space="0" w:color="auto"/>
        <w:left w:val="none" w:sz="0" w:space="0" w:color="auto"/>
        <w:bottom w:val="none" w:sz="0" w:space="0" w:color="auto"/>
        <w:right w:val="none" w:sz="0" w:space="0" w:color="auto"/>
      </w:divBdr>
    </w:div>
    <w:div w:id="401876348">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6757282">
      <w:bodyDiv w:val="1"/>
      <w:marLeft w:val="0"/>
      <w:marRight w:val="0"/>
      <w:marTop w:val="0"/>
      <w:marBottom w:val="0"/>
      <w:divBdr>
        <w:top w:val="none" w:sz="0" w:space="0" w:color="auto"/>
        <w:left w:val="none" w:sz="0" w:space="0" w:color="auto"/>
        <w:bottom w:val="none" w:sz="0" w:space="0" w:color="auto"/>
        <w:right w:val="none" w:sz="0" w:space="0" w:color="auto"/>
      </w:divBdr>
    </w:div>
    <w:div w:id="417333385">
      <w:bodyDiv w:val="1"/>
      <w:marLeft w:val="0"/>
      <w:marRight w:val="0"/>
      <w:marTop w:val="0"/>
      <w:marBottom w:val="0"/>
      <w:divBdr>
        <w:top w:val="none" w:sz="0" w:space="0" w:color="auto"/>
        <w:left w:val="none" w:sz="0" w:space="0" w:color="auto"/>
        <w:bottom w:val="none" w:sz="0" w:space="0" w:color="auto"/>
        <w:right w:val="none" w:sz="0" w:space="0" w:color="auto"/>
      </w:divBdr>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29276491">
      <w:bodyDiv w:val="1"/>
      <w:marLeft w:val="0"/>
      <w:marRight w:val="0"/>
      <w:marTop w:val="0"/>
      <w:marBottom w:val="0"/>
      <w:divBdr>
        <w:top w:val="none" w:sz="0" w:space="0" w:color="auto"/>
        <w:left w:val="none" w:sz="0" w:space="0" w:color="auto"/>
        <w:bottom w:val="none" w:sz="0" w:space="0" w:color="auto"/>
        <w:right w:val="none" w:sz="0" w:space="0" w:color="auto"/>
      </w:divBdr>
      <w:divsChild>
        <w:div w:id="688221879">
          <w:marLeft w:val="240"/>
          <w:marRight w:val="0"/>
          <w:marTop w:val="240"/>
          <w:marBottom w:val="240"/>
          <w:divBdr>
            <w:top w:val="none" w:sz="0" w:space="0" w:color="auto"/>
            <w:left w:val="none" w:sz="0" w:space="0" w:color="auto"/>
            <w:bottom w:val="none" w:sz="0" w:space="0" w:color="auto"/>
            <w:right w:val="none" w:sz="0" w:space="0" w:color="auto"/>
          </w:divBdr>
        </w:div>
        <w:div w:id="974993983">
          <w:marLeft w:val="240"/>
          <w:marRight w:val="0"/>
          <w:marTop w:val="240"/>
          <w:marBottom w:val="240"/>
          <w:divBdr>
            <w:top w:val="none" w:sz="0" w:space="0" w:color="auto"/>
            <w:left w:val="none" w:sz="0" w:space="0" w:color="auto"/>
            <w:bottom w:val="none" w:sz="0" w:space="0" w:color="auto"/>
            <w:right w:val="none" w:sz="0" w:space="0" w:color="auto"/>
          </w:divBdr>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0132179">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54980458">
      <w:bodyDiv w:val="1"/>
      <w:marLeft w:val="0"/>
      <w:marRight w:val="0"/>
      <w:marTop w:val="0"/>
      <w:marBottom w:val="0"/>
      <w:divBdr>
        <w:top w:val="none" w:sz="0" w:space="0" w:color="auto"/>
        <w:left w:val="none" w:sz="0" w:space="0" w:color="auto"/>
        <w:bottom w:val="none" w:sz="0" w:space="0" w:color="auto"/>
        <w:right w:val="none" w:sz="0" w:space="0" w:color="auto"/>
      </w:divBdr>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68491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0121255">
      <w:bodyDiv w:val="1"/>
      <w:marLeft w:val="0"/>
      <w:marRight w:val="0"/>
      <w:marTop w:val="0"/>
      <w:marBottom w:val="0"/>
      <w:divBdr>
        <w:top w:val="none" w:sz="0" w:space="0" w:color="auto"/>
        <w:left w:val="none" w:sz="0" w:space="0" w:color="auto"/>
        <w:bottom w:val="none" w:sz="0" w:space="0" w:color="auto"/>
        <w:right w:val="none" w:sz="0" w:space="0" w:color="auto"/>
      </w:divBdr>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55438040">
      <w:bodyDiv w:val="1"/>
      <w:marLeft w:val="0"/>
      <w:marRight w:val="0"/>
      <w:marTop w:val="0"/>
      <w:marBottom w:val="0"/>
      <w:divBdr>
        <w:top w:val="none" w:sz="0" w:space="0" w:color="auto"/>
        <w:left w:val="none" w:sz="0" w:space="0" w:color="auto"/>
        <w:bottom w:val="none" w:sz="0" w:space="0" w:color="auto"/>
        <w:right w:val="none" w:sz="0" w:space="0" w:color="auto"/>
      </w:divBdr>
    </w:div>
    <w:div w:id="560676260">
      <w:bodyDiv w:val="1"/>
      <w:marLeft w:val="0"/>
      <w:marRight w:val="0"/>
      <w:marTop w:val="0"/>
      <w:marBottom w:val="0"/>
      <w:divBdr>
        <w:top w:val="none" w:sz="0" w:space="0" w:color="auto"/>
        <w:left w:val="none" w:sz="0" w:space="0" w:color="auto"/>
        <w:bottom w:val="none" w:sz="0" w:space="0" w:color="auto"/>
        <w:right w:val="none" w:sz="0" w:space="0" w:color="auto"/>
      </w:divBdr>
    </w:div>
    <w:div w:id="563755062">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4945503">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598948976">
      <w:bodyDiv w:val="1"/>
      <w:marLeft w:val="0"/>
      <w:marRight w:val="0"/>
      <w:marTop w:val="0"/>
      <w:marBottom w:val="0"/>
      <w:divBdr>
        <w:top w:val="none" w:sz="0" w:space="0" w:color="auto"/>
        <w:left w:val="none" w:sz="0" w:space="0" w:color="auto"/>
        <w:bottom w:val="none" w:sz="0" w:space="0" w:color="auto"/>
        <w:right w:val="none" w:sz="0" w:space="0" w:color="auto"/>
      </w:divBdr>
      <w:divsChild>
        <w:div w:id="750858778">
          <w:marLeft w:val="240"/>
          <w:marRight w:val="0"/>
          <w:marTop w:val="240"/>
          <w:marBottom w:val="24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43238247">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67101173">
      <w:bodyDiv w:val="1"/>
      <w:marLeft w:val="0"/>
      <w:marRight w:val="0"/>
      <w:marTop w:val="0"/>
      <w:marBottom w:val="0"/>
      <w:divBdr>
        <w:top w:val="none" w:sz="0" w:space="0" w:color="auto"/>
        <w:left w:val="none" w:sz="0" w:space="0" w:color="auto"/>
        <w:bottom w:val="none" w:sz="0" w:space="0" w:color="auto"/>
        <w:right w:val="none" w:sz="0" w:space="0" w:color="auto"/>
      </w:divBdr>
      <w:divsChild>
        <w:div w:id="431320030">
          <w:marLeft w:val="240"/>
          <w:marRight w:val="0"/>
          <w:marTop w:val="240"/>
          <w:marBottom w:val="240"/>
          <w:divBdr>
            <w:top w:val="none" w:sz="0" w:space="0" w:color="auto"/>
            <w:left w:val="none" w:sz="0" w:space="0" w:color="auto"/>
            <w:bottom w:val="none" w:sz="0" w:space="0" w:color="auto"/>
            <w:right w:val="none" w:sz="0" w:space="0" w:color="auto"/>
          </w:divBdr>
        </w:div>
        <w:div w:id="1183319475">
          <w:marLeft w:val="240"/>
          <w:marRight w:val="0"/>
          <w:marTop w:val="240"/>
          <w:marBottom w:val="24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0012828">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1251517">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678934">
      <w:bodyDiv w:val="1"/>
      <w:marLeft w:val="0"/>
      <w:marRight w:val="0"/>
      <w:marTop w:val="0"/>
      <w:marBottom w:val="0"/>
      <w:divBdr>
        <w:top w:val="none" w:sz="0" w:space="0" w:color="auto"/>
        <w:left w:val="none" w:sz="0" w:space="0" w:color="auto"/>
        <w:bottom w:val="none" w:sz="0" w:space="0" w:color="auto"/>
        <w:right w:val="none" w:sz="0" w:space="0" w:color="auto"/>
      </w:divBdr>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49155483">
      <w:bodyDiv w:val="1"/>
      <w:marLeft w:val="0"/>
      <w:marRight w:val="0"/>
      <w:marTop w:val="0"/>
      <w:marBottom w:val="0"/>
      <w:divBdr>
        <w:top w:val="none" w:sz="0" w:space="0" w:color="auto"/>
        <w:left w:val="none" w:sz="0" w:space="0" w:color="auto"/>
        <w:bottom w:val="none" w:sz="0" w:space="0" w:color="auto"/>
        <w:right w:val="none" w:sz="0" w:space="0" w:color="auto"/>
      </w:divBdr>
      <w:divsChild>
        <w:div w:id="1014454680">
          <w:marLeft w:val="240"/>
          <w:marRight w:val="0"/>
          <w:marTop w:val="240"/>
          <w:marBottom w:val="24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69659832">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1454722">
      <w:bodyDiv w:val="1"/>
      <w:marLeft w:val="0"/>
      <w:marRight w:val="0"/>
      <w:marTop w:val="0"/>
      <w:marBottom w:val="0"/>
      <w:divBdr>
        <w:top w:val="none" w:sz="0" w:space="0" w:color="auto"/>
        <w:left w:val="none" w:sz="0" w:space="0" w:color="auto"/>
        <w:bottom w:val="none" w:sz="0" w:space="0" w:color="auto"/>
        <w:right w:val="none" w:sz="0" w:space="0" w:color="auto"/>
      </w:divBdr>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0512460">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29247630">
      <w:bodyDiv w:val="1"/>
      <w:marLeft w:val="0"/>
      <w:marRight w:val="0"/>
      <w:marTop w:val="0"/>
      <w:marBottom w:val="0"/>
      <w:divBdr>
        <w:top w:val="none" w:sz="0" w:space="0" w:color="auto"/>
        <w:left w:val="none" w:sz="0" w:space="0" w:color="auto"/>
        <w:bottom w:val="none" w:sz="0" w:space="0" w:color="auto"/>
        <w:right w:val="none" w:sz="0" w:space="0" w:color="auto"/>
      </w:divBdr>
    </w:div>
    <w:div w:id="834029501">
      <w:bodyDiv w:val="1"/>
      <w:marLeft w:val="0"/>
      <w:marRight w:val="0"/>
      <w:marTop w:val="0"/>
      <w:marBottom w:val="0"/>
      <w:divBdr>
        <w:top w:val="none" w:sz="0" w:space="0" w:color="auto"/>
        <w:left w:val="none" w:sz="0" w:space="0" w:color="auto"/>
        <w:bottom w:val="none" w:sz="0" w:space="0" w:color="auto"/>
        <w:right w:val="none" w:sz="0" w:space="0" w:color="auto"/>
      </w:divBdr>
      <w:divsChild>
        <w:div w:id="835192053">
          <w:marLeft w:val="240"/>
          <w:marRight w:val="0"/>
          <w:marTop w:val="240"/>
          <w:marBottom w:val="240"/>
          <w:divBdr>
            <w:top w:val="none" w:sz="0" w:space="0" w:color="auto"/>
            <w:left w:val="none" w:sz="0" w:space="0" w:color="auto"/>
            <w:bottom w:val="none" w:sz="0" w:space="0" w:color="auto"/>
            <w:right w:val="none" w:sz="0" w:space="0" w:color="auto"/>
          </w:divBdr>
        </w:div>
        <w:div w:id="2001888644">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6092109">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61671426">
      <w:bodyDiv w:val="1"/>
      <w:marLeft w:val="0"/>
      <w:marRight w:val="0"/>
      <w:marTop w:val="0"/>
      <w:marBottom w:val="0"/>
      <w:divBdr>
        <w:top w:val="none" w:sz="0" w:space="0" w:color="auto"/>
        <w:left w:val="none" w:sz="0" w:space="0" w:color="auto"/>
        <w:bottom w:val="none" w:sz="0" w:space="0" w:color="auto"/>
        <w:right w:val="none" w:sz="0" w:space="0" w:color="auto"/>
      </w:divBdr>
    </w:div>
    <w:div w:id="866022805">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4463320">
      <w:bodyDiv w:val="1"/>
      <w:marLeft w:val="0"/>
      <w:marRight w:val="0"/>
      <w:marTop w:val="0"/>
      <w:marBottom w:val="0"/>
      <w:divBdr>
        <w:top w:val="none" w:sz="0" w:space="0" w:color="auto"/>
        <w:left w:val="none" w:sz="0" w:space="0" w:color="auto"/>
        <w:bottom w:val="none" w:sz="0" w:space="0" w:color="auto"/>
        <w:right w:val="none" w:sz="0" w:space="0" w:color="auto"/>
      </w:divBdr>
      <w:divsChild>
        <w:div w:id="963921616">
          <w:marLeft w:val="0"/>
          <w:marRight w:val="0"/>
          <w:marTop w:val="0"/>
          <w:marBottom w:val="0"/>
          <w:divBdr>
            <w:top w:val="none" w:sz="0" w:space="0" w:color="auto"/>
            <w:left w:val="none" w:sz="0" w:space="0" w:color="auto"/>
            <w:bottom w:val="none" w:sz="0" w:space="0" w:color="auto"/>
            <w:right w:val="none" w:sz="0" w:space="0" w:color="auto"/>
          </w:divBdr>
        </w:div>
        <w:div w:id="1474710887">
          <w:marLeft w:val="0"/>
          <w:marRight w:val="0"/>
          <w:marTop w:val="0"/>
          <w:marBottom w:val="0"/>
          <w:divBdr>
            <w:top w:val="none" w:sz="0" w:space="0" w:color="auto"/>
            <w:left w:val="none" w:sz="0" w:space="0" w:color="auto"/>
            <w:bottom w:val="none" w:sz="0" w:space="0" w:color="auto"/>
            <w:right w:val="none" w:sz="0" w:space="0" w:color="auto"/>
          </w:divBdr>
          <w:divsChild>
            <w:div w:id="1446730303">
              <w:marLeft w:val="0"/>
              <w:marRight w:val="0"/>
              <w:marTop w:val="0"/>
              <w:marBottom w:val="0"/>
              <w:divBdr>
                <w:top w:val="none" w:sz="0" w:space="0" w:color="auto"/>
                <w:left w:val="none" w:sz="0" w:space="0" w:color="auto"/>
                <w:bottom w:val="none" w:sz="0" w:space="0" w:color="auto"/>
                <w:right w:val="none" w:sz="0" w:space="0" w:color="auto"/>
              </w:divBdr>
            </w:div>
          </w:divsChild>
        </w:div>
        <w:div w:id="2104253161">
          <w:marLeft w:val="0"/>
          <w:marRight w:val="0"/>
          <w:marTop w:val="0"/>
          <w:marBottom w:val="0"/>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895967640">
      <w:bodyDiv w:val="1"/>
      <w:marLeft w:val="0"/>
      <w:marRight w:val="0"/>
      <w:marTop w:val="0"/>
      <w:marBottom w:val="0"/>
      <w:divBdr>
        <w:top w:val="none" w:sz="0" w:space="0" w:color="auto"/>
        <w:left w:val="none" w:sz="0" w:space="0" w:color="auto"/>
        <w:bottom w:val="none" w:sz="0" w:space="0" w:color="auto"/>
        <w:right w:val="none" w:sz="0" w:space="0" w:color="auto"/>
      </w:divBdr>
    </w:div>
    <w:div w:id="897086752">
      <w:bodyDiv w:val="1"/>
      <w:marLeft w:val="0"/>
      <w:marRight w:val="0"/>
      <w:marTop w:val="0"/>
      <w:marBottom w:val="0"/>
      <w:divBdr>
        <w:top w:val="none" w:sz="0" w:space="0" w:color="auto"/>
        <w:left w:val="none" w:sz="0" w:space="0" w:color="auto"/>
        <w:bottom w:val="none" w:sz="0" w:space="0" w:color="auto"/>
        <w:right w:val="none" w:sz="0" w:space="0" w:color="auto"/>
      </w:divBdr>
    </w:div>
    <w:div w:id="902256104">
      <w:bodyDiv w:val="1"/>
      <w:marLeft w:val="0"/>
      <w:marRight w:val="0"/>
      <w:marTop w:val="0"/>
      <w:marBottom w:val="0"/>
      <w:divBdr>
        <w:top w:val="none" w:sz="0" w:space="0" w:color="auto"/>
        <w:left w:val="none" w:sz="0" w:space="0" w:color="auto"/>
        <w:bottom w:val="none" w:sz="0" w:space="0" w:color="auto"/>
        <w:right w:val="none" w:sz="0" w:space="0" w:color="auto"/>
      </w:divBdr>
    </w:div>
    <w:div w:id="902332302">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34752043">
      <w:bodyDiv w:val="1"/>
      <w:marLeft w:val="0"/>
      <w:marRight w:val="0"/>
      <w:marTop w:val="0"/>
      <w:marBottom w:val="0"/>
      <w:divBdr>
        <w:top w:val="none" w:sz="0" w:space="0" w:color="auto"/>
        <w:left w:val="none" w:sz="0" w:space="0" w:color="auto"/>
        <w:bottom w:val="none" w:sz="0" w:space="0" w:color="auto"/>
        <w:right w:val="none" w:sz="0" w:space="0" w:color="auto"/>
      </w:divBdr>
      <w:divsChild>
        <w:div w:id="1867211544">
          <w:marLeft w:val="0"/>
          <w:marRight w:val="0"/>
          <w:marTop w:val="0"/>
          <w:marBottom w:val="0"/>
          <w:divBdr>
            <w:top w:val="none" w:sz="0" w:space="0" w:color="auto"/>
            <w:left w:val="none" w:sz="0" w:space="0" w:color="auto"/>
            <w:bottom w:val="none" w:sz="0" w:space="0" w:color="auto"/>
            <w:right w:val="none" w:sz="0" w:space="0" w:color="auto"/>
          </w:divBdr>
        </w:div>
      </w:divsChild>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44651523">
      <w:bodyDiv w:val="1"/>
      <w:marLeft w:val="0"/>
      <w:marRight w:val="0"/>
      <w:marTop w:val="0"/>
      <w:marBottom w:val="0"/>
      <w:divBdr>
        <w:top w:val="none" w:sz="0" w:space="0" w:color="auto"/>
        <w:left w:val="none" w:sz="0" w:space="0" w:color="auto"/>
        <w:bottom w:val="none" w:sz="0" w:space="0" w:color="auto"/>
        <w:right w:val="none" w:sz="0" w:space="0" w:color="auto"/>
      </w:divBdr>
      <w:divsChild>
        <w:div w:id="334889992">
          <w:marLeft w:val="240"/>
          <w:marRight w:val="0"/>
          <w:marTop w:val="240"/>
          <w:marBottom w:val="240"/>
          <w:divBdr>
            <w:top w:val="none" w:sz="0" w:space="0" w:color="auto"/>
            <w:left w:val="none" w:sz="0" w:space="0" w:color="auto"/>
            <w:bottom w:val="none" w:sz="0" w:space="0" w:color="auto"/>
            <w:right w:val="none" w:sz="0" w:space="0" w:color="auto"/>
          </w:divBdr>
        </w:div>
      </w:divsChild>
    </w:div>
    <w:div w:id="945381008">
      <w:bodyDiv w:val="1"/>
      <w:marLeft w:val="0"/>
      <w:marRight w:val="0"/>
      <w:marTop w:val="0"/>
      <w:marBottom w:val="0"/>
      <w:divBdr>
        <w:top w:val="none" w:sz="0" w:space="0" w:color="auto"/>
        <w:left w:val="none" w:sz="0" w:space="0" w:color="auto"/>
        <w:bottom w:val="none" w:sz="0" w:space="0" w:color="auto"/>
        <w:right w:val="none" w:sz="0" w:space="0" w:color="auto"/>
      </w:divBdr>
      <w:divsChild>
        <w:div w:id="128060385">
          <w:marLeft w:val="240"/>
          <w:marRight w:val="0"/>
          <w:marTop w:val="240"/>
          <w:marBottom w:val="240"/>
          <w:divBdr>
            <w:top w:val="none" w:sz="0" w:space="0" w:color="auto"/>
            <w:left w:val="none" w:sz="0" w:space="0" w:color="auto"/>
            <w:bottom w:val="none" w:sz="0" w:space="0" w:color="auto"/>
            <w:right w:val="none" w:sz="0" w:space="0" w:color="auto"/>
          </w:divBdr>
        </w:div>
      </w:divsChild>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74792132">
      <w:bodyDiv w:val="1"/>
      <w:marLeft w:val="0"/>
      <w:marRight w:val="0"/>
      <w:marTop w:val="0"/>
      <w:marBottom w:val="0"/>
      <w:divBdr>
        <w:top w:val="none" w:sz="0" w:space="0" w:color="auto"/>
        <w:left w:val="none" w:sz="0" w:space="0" w:color="auto"/>
        <w:bottom w:val="none" w:sz="0" w:space="0" w:color="auto"/>
        <w:right w:val="none" w:sz="0" w:space="0" w:color="auto"/>
      </w:divBdr>
    </w:div>
    <w:div w:id="979188495">
      <w:bodyDiv w:val="1"/>
      <w:marLeft w:val="0"/>
      <w:marRight w:val="0"/>
      <w:marTop w:val="0"/>
      <w:marBottom w:val="0"/>
      <w:divBdr>
        <w:top w:val="none" w:sz="0" w:space="0" w:color="auto"/>
        <w:left w:val="none" w:sz="0" w:space="0" w:color="auto"/>
        <w:bottom w:val="none" w:sz="0" w:space="0" w:color="auto"/>
        <w:right w:val="none" w:sz="0" w:space="0" w:color="auto"/>
      </w:divBdr>
      <w:divsChild>
        <w:div w:id="1610505861">
          <w:marLeft w:val="240"/>
          <w:marRight w:val="0"/>
          <w:marTop w:val="240"/>
          <w:marBottom w:val="0"/>
          <w:divBdr>
            <w:top w:val="none" w:sz="0" w:space="0" w:color="auto"/>
            <w:left w:val="none" w:sz="0" w:space="0" w:color="auto"/>
            <w:bottom w:val="none" w:sz="0" w:space="0" w:color="auto"/>
            <w:right w:val="none" w:sz="0" w:space="0" w:color="auto"/>
          </w:divBdr>
        </w:div>
      </w:divsChild>
    </w:div>
    <w:div w:id="980036054">
      <w:bodyDiv w:val="1"/>
      <w:marLeft w:val="0"/>
      <w:marRight w:val="0"/>
      <w:marTop w:val="0"/>
      <w:marBottom w:val="0"/>
      <w:divBdr>
        <w:top w:val="none" w:sz="0" w:space="0" w:color="auto"/>
        <w:left w:val="none" w:sz="0" w:space="0" w:color="auto"/>
        <w:bottom w:val="none" w:sz="0" w:space="0" w:color="auto"/>
        <w:right w:val="none" w:sz="0" w:space="0" w:color="auto"/>
      </w:divBdr>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85549215">
      <w:bodyDiv w:val="1"/>
      <w:marLeft w:val="0"/>
      <w:marRight w:val="0"/>
      <w:marTop w:val="0"/>
      <w:marBottom w:val="0"/>
      <w:divBdr>
        <w:top w:val="none" w:sz="0" w:space="0" w:color="auto"/>
        <w:left w:val="none" w:sz="0" w:space="0" w:color="auto"/>
        <w:bottom w:val="none" w:sz="0" w:space="0" w:color="auto"/>
        <w:right w:val="none" w:sz="0" w:space="0" w:color="auto"/>
      </w:divBdr>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4212383">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49258365">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58865711">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2943882">
      <w:bodyDiv w:val="1"/>
      <w:marLeft w:val="0"/>
      <w:marRight w:val="0"/>
      <w:marTop w:val="0"/>
      <w:marBottom w:val="0"/>
      <w:divBdr>
        <w:top w:val="none" w:sz="0" w:space="0" w:color="auto"/>
        <w:left w:val="none" w:sz="0" w:space="0" w:color="auto"/>
        <w:bottom w:val="none" w:sz="0" w:space="0" w:color="auto"/>
        <w:right w:val="none" w:sz="0" w:space="0" w:color="auto"/>
      </w:divBdr>
      <w:divsChild>
        <w:div w:id="1027369463">
          <w:marLeft w:val="240"/>
          <w:marRight w:val="0"/>
          <w:marTop w:val="240"/>
          <w:marBottom w:val="240"/>
          <w:divBdr>
            <w:top w:val="none" w:sz="0" w:space="0" w:color="auto"/>
            <w:left w:val="none" w:sz="0" w:space="0" w:color="auto"/>
            <w:bottom w:val="none" w:sz="0" w:space="0" w:color="auto"/>
            <w:right w:val="none" w:sz="0" w:space="0" w:color="auto"/>
          </w:divBdr>
        </w:div>
      </w:divsChild>
    </w:div>
    <w:div w:id="1066535679">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1099668">
      <w:bodyDiv w:val="1"/>
      <w:marLeft w:val="0"/>
      <w:marRight w:val="0"/>
      <w:marTop w:val="0"/>
      <w:marBottom w:val="0"/>
      <w:divBdr>
        <w:top w:val="none" w:sz="0" w:space="0" w:color="auto"/>
        <w:left w:val="none" w:sz="0" w:space="0" w:color="auto"/>
        <w:bottom w:val="none" w:sz="0" w:space="0" w:color="auto"/>
        <w:right w:val="none" w:sz="0" w:space="0" w:color="auto"/>
      </w:divBdr>
    </w:div>
    <w:div w:id="1082944167">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86153061">
      <w:bodyDiv w:val="1"/>
      <w:marLeft w:val="0"/>
      <w:marRight w:val="0"/>
      <w:marTop w:val="0"/>
      <w:marBottom w:val="0"/>
      <w:divBdr>
        <w:top w:val="none" w:sz="0" w:space="0" w:color="auto"/>
        <w:left w:val="none" w:sz="0" w:space="0" w:color="auto"/>
        <w:bottom w:val="none" w:sz="0" w:space="0" w:color="auto"/>
        <w:right w:val="none" w:sz="0" w:space="0" w:color="auto"/>
      </w:divBdr>
      <w:divsChild>
        <w:div w:id="891887661">
          <w:marLeft w:val="240"/>
          <w:marRight w:val="0"/>
          <w:marTop w:val="240"/>
          <w:marBottom w:val="240"/>
          <w:divBdr>
            <w:top w:val="none" w:sz="0" w:space="0" w:color="auto"/>
            <w:left w:val="none" w:sz="0" w:space="0" w:color="auto"/>
            <w:bottom w:val="none" w:sz="0" w:space="0" w:color="auto"/>
            <w:right w:val="none" w:sz="0" w:space="0" w:color="auto"/>
          </w:divBdr>
        </w:div>
        <w:div w:id="1626155660">
          <w:marLeft w:val="240"/>
          <w:marRight w:val="0"/>
          <w:marTop w:val="240"/>
          <w:marBottom w:val="240"/>
          <w:divBdr>
            <w:top w:val="none" w:sz="0" w:space="0" w:color="auto"/>
            <w:left w:val="none" w:sz="0" w:space="0" w:color="auto"/>
            <w:bottom w:val="none" w:sz="0" w:space="0" w:color="auto"/>
            <w:right w:val="none" w:sz="0" w:space="0" w:color="auto"/>
          </w:divBdr>
        </w:div>
      </w:divsChild>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0221204">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62893185">
      <w:bodyDiv w:val="1"/>
      <w:marLeft w:val="0"/>
      <w:marRight w:val="0"/>
      <w:marTop w:val="0"/>
      <w:marBottom w:val="0"/>
      <w:divBdr>
        <w:top w:val="none" w:sz="0" w:space="0" w:color="auto"/>
        <w:left w:val="none" w:sz="0" w:space="0" w:color="auto"/>
        <w:bottom w:val="none" w:sz="0" w:space="0" w:color="auto"/>
        <w:right w:val="none" w:sz="0" w:space="0" w:color="auto"/>
      </w:divBdr>
    </w:div>
    <w:div w:id="1164972861">
      <w:bodyDiv w:val="1"/>
      <w:marLeft w:val="0"/>
      <w:marRight w:val="0"/>
      <w:marTop w:val="0"/>
      <w:marBottom w:val="0"/>
      <w:divBdr>
        <w:top w:val="none" w:sz="0" w:space="0" w:color="auto"/>
        <w:left w:val="none" w:sz="0" w:space="0" w:color="auto"/>
        <w:bottom w:val="none" w:sz="0" w:space="0" w:color="auto"/>
        <w:right w:val="none" w:sz="0" w:space="0" w:color="auto"/>
      </w:divBdr>
    </w:div>
    <w:div w:id="1171604751">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1572430">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3683558">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0164806">
      <w:bodyDiv w:val="1"/>
      <w:marLeft w:val="0"/>
      <w:marRight w:val="0"/>
      <w:marTop w:val="0"/>
      <w:marBottom w:val="0"/>
      <w:divBdr>
        <w:top w:val="none" w:sz="0" w:space="0" w:color="auto"/>
        <w:left w:val="none" w:sz="0" w:space="0" w:color="auto"/>
        <w:bottom w:val="none" w:sz="0" w:space="0" w:color="auto"/>
        <w:right w:val="none" w:sz="0" w:space="0" w:color="auto"/>
      </w:divBdr>
      <w:divsChild>
        <w:div w:id="1678000324">
          <w:marLeft w:val="480"/>
          <w:marRight w:val="0"/>
          <w:marTop w:val="240"/>
          <w:marBottom w:val="240"/>
          <w:divBdr>
            <w:top w:val="none" w:sz="0" w:space="0" w:color="auto"/>
            <w:left w:val="none" w:sz="0" w:space="0" w:color="auto"/>
            <w:bottom w:val="none" w:sz="0" w:space="0" w:color="auto"/>
            <w:right w:val="none" w:sz="0" w:space="0" w:color="auto"/>
          </w:divBdr>
        </w:div>
        <w:div w:id="1695572941">
          <w:marLeft w:val="240"/>
          <w:marRight w:val="0"/>
          <w:marTop w:val="0"/>
          <w:marBottom w:val="0"/>
          <w:divBdr>
            <w:top w:val="none" w:sz="0" w:space="0" w:color="auto"/>
            <w:left w:val="none" w:sz="0" w:space="0" w:color="auto"/>
            <w:bottom w:val="none" w:sz="0" w:space="0" w:color="auto"/>
            <w:right w:val="none" w:sz="0" w:space="0" w:color="auto"/>
          </w:divBdr>
        </w:div>
      </w:divsChild>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1769834">
      <w:bodyDiv w:val="1"/>
      <w:marLeft w:val="0"/>
      <w:marRight w:val="0"/>
      <w:marTop w:val="0"/>
      <w:marBottom w:val="0"/>
      <w:divBdr>
        <w:top w:val="none" w:sz="0" w:space="0" w:color="auto"/>
        <w:left w:val="none" w:sz="0" w:space="0" w:color="auto"/>
        <w:bottom w:val="none" w:sz="0" w:space="0" w:color="auto"/>
        <w:right w:val="none" w:sz="0" w:space="0" w:color="auto"/>
      </w:divBdr>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07509076">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124585">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48561368">
      <w:bodyDiv w:val="1"/>
      <w:marLeft w:val="0"/>
      <w:marRight w:val="0"/>
      <w:marTop w:val="0"/>
      <w:marBottom w:val="0"/>
      <w:divBdr>
        <w:top w:val="none" w:sz="0" w:space="0" w:color="auto"/>
        <w:left w:val="none" w:sz="0" w:space="0" w:color="auto"/>
        <w:bottom w:val="none" w:sz="0" w:space="0" w:color="auto"/>
        <w:right w:val="none" w:sz="0" w:space="0" w:color="auto"/>
      </w:divBdr>
    </w:div>
    <w:div w:id="1361542933">
      <w:bodyDiv w:val="1"/>
      <w:marLeft w:val="0"/>
      <w:marRight w:val="0"/>
      <w:marTop w:val="0"/>
      <w:marBottom w:val="0"/>
      <w:divBdr>
        <w:top w:val="none" w:sz="0" w:space="0" w:color="auto"/>
        <w:left w:val="none" w:sz="0" w:space="0" w:color="auto"/>
        <w:bottom w:val="none" w:sz="0" w:space="0" w:color="auto"/>
        <w:right w:val="none" w:sz="0" w:space="0" w:color="auto"/>
      </w:divBdr>
      <w:divsChild>
        <w:div w:id="420882380">
          <w:marLeft w:val="240"/>
          <w:marRight w:val="0"/>
          <w:marTop w:val="240"/>
          <w:marBottom w:val="240"/>
          <w:divBdr>
            <w:top w:val="none" w:sz="0" w:space="0" w:color="auto"/>
            <w:left w:val="none" w:sz="0" w:space="0" w:color="auto"/>
            <w:bottom w:val="none" w:sz="0" w:space="0" w:color="auto"/>
            <w:right w:val="none" w:sz="0" w:space="0" w:color="auto"/>
          </w:divBdr>
        </w:div>
      </w:divsChild>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84672902">
      <w:bodyDiv w:val="1"/>
      <w:marLeft w:val="0"/>
      <w:marRight w:val="0"/>
      <w:marTop w:val="0"/>
      <w:marBottom w:val="0"/>
      <w:divBdr>
        <w:top w:val="none" w:sz="0" w:space="0" w:color="auto"/>
        <w:left w:val="none" w:sz="0" w:space="0" w:color="auto"/>
        <w:bottom w:val="none" w:sz="0" w:space="0" w:color="auto"/>
        <w:right w:val="none" w:sz="0" w:space="0" w:color="auto"/>
      </w:divBdr>
    </w:div>
    <w:div w:id="1390835529">
      <w:bodyDiv w:val="1"/>
      <w:marLeft w:val="0"/>
      <w:marRight w:val="0"/>
      <w:marTop w:val="0"/>
      <w:marBottom w:val="0"/>
      <w:divBdr>
        <w:top w:val="none" w:sz="0" w:space="0" w:color="auto"/>
        <w:left w:val="none" w:sz="0" w:space="0" w:color="auto"/>
        <w:bottom w:val="none" w:sz="0" w:space="0" w:color="auto"/>
        <w:right w:val="none" w:sz="0" w:space="0" w:color="auto"/>
      </w:divBdr>
      <w:divsChild>
        <w:div w:id="358287403">
          <w:marLeft w:val="240"/>
          <w:marRight w:val="0"/>
          <w:marTop w:val="240"/>
          <w:marBottom w:val="240"/>
          <w:divBdr>
            <w:top w:val="none" w:sz="0" w:space="0" w:color="auto"/>
            <w:left w:val="none" w:sz="0" w:space="0" w:color="auto"/>
            <w:bottom w:val="none" w:sz="0" w:space="0" w:color="auto"/>
            <w:right w:val="none" w:sz="0" w:space="0" w:color="auto"/>
          </w:divBdr>
        </w:div>
      </w:divsChild>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3524243">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46266535">
      <w:bodyDiv w:val="1"/>
      <w:marLeft w:val="0"/>
      <w:marRight w:val="0"/>
      <w:marTop w:val="0"/>
      <w:marBottom w:val="0"/>
      <w:divBdr>
        <w:top w:val="none" w:sz="0" w:space="0" w:color="auto"/>
        <w:left w:val="none" w:sz="0" w:space="0" w:color="auto"/>
        <w:bottom w:val="none" w:sz="0" w:space="0" w:color="auto"/>
        <w:right w:val="none" w:sz="0" w:space="0" w:color="auto"/>
      </w:divBdr>
    </w:div>
    <w:div w:id="1460102077">
      <w:bodyDiv w:val="1"/>
      <w:marLeft w:val="0"/>
      <w:marRight w:val="0"/>
      <w:marTop w:val="0"/>
      <w:marBottom w:val="0"/>
      <w:divBdr>
        <w:top w:val="none" w:sz="0" w:space="0" w:color="auto"/>
        <w:left w:val="none" w:sz="0" w:space="0" w:color="auto"/>
        <w:bottom w:val="none" w:sz="0" w:space="0" w:color="auto"/>
        <w:right w:val="none" w:sz="0" w:space="0" w:color="auto"/>
      </w:divBdr>
    </w:div>
    <w:div w:id="1465539308">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76411998">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8210308">
      <w:bodyDiv w:val="1"/>
      <w:marLeft w:val="0"/>
      <w:marRight w:val="0"/>
      <w:marTop w:val="0"/>
      <w:marBottom w:val="0"/>
      <w:divBdr>
        <w:top w:val="none" w:sz="0" w:space="0" w:color="auto"/>
        <w:left w:val="none" w:sz="0" w:space="0" w:color="auto"/>
        <w:bottom w:val="none" w:sz="0" w:space="0" w:color="auto"/>
        <w:right w:val="none" w:sz="0" w:space="0" w:color="auto"/>
      </w:divBdr>
      <w:divsChild>
        <w:div w:id="1342511541">
          <w:marLeft w:val="240"/>
          <w:marRight w:val="0"/>
          <w:marTop w:val="240"/>
          <w:marBottom w:val="240"/>
          <w:divBdr>
            <w:top w:val="none" w:sz="0" w:space="0" w:color="auto"/>
            <w:left w:val="none" w:sz="0" w:space="0" w:color="auto"/>
            <w:bottom w:val="none" w:sz="0" w:space="0" w:color="auto"/>
            <w:right w:val="none" w:sz="0" w:space="0" w:color="auto"/>
          </w:divBdr>
        </w:div>
        <w:div w:id="1465808610">
          <w:marLeft w:val="240"/>
          <w:marRight w:val="0"/>
          <w:marTop w:val="240"/>
          <w:marBottom w:val="240"/>
          <w:divBdr>
            <w:top w:val="none" w:sz="0" w:space="0" w:color="auto"/>
            <w:left w:val="none" w:sz="0" w:space="0" w:color="auto"/>
            <w:bottom w:val="none" w:sz="0" w:space="0" w:color="auto"/>
            <w:right w:val="none" w:sz="0" w:space="0" w:color="auto"/>
          </w:divBdr>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498765170">
      <w:bodyDiv w:val="1"/>
      <w:marLeft w:val="0"/>
      <w:marRight w:val="0"/>
      <w:marTop w:val="0"/>
      <w:marBottom w:val="0"/>
      <w:divBdr>
        <w:top w:val="none" w:sz="0" w:space="0" w:color="auto"/>
        <w:left w:val="none" w:sz="0" w:space="0" w:color="auto"/>
        <w:bottom w:val="none" w:sz="0" w:space="0" w:color="auto"/>
        <w:right w:val="none" w:sz="0" w:space="0" w:color="auto"/>
      </w:divBdr>
    </w:div>
    <w:div w:id="1499685383">
      <w:bodyDiv w:val="1"/>
      <w:marLeft w:val="0"/>
      <w:marRight w:val="0"/>
      <w:marTop w:val="0"/>
      <w:marBottom w:val="0"/>
      <w:divBdr>
        <w:top w:val="none" w:sz="0" w:space="0" w:color="auto"/>
        <w:left w:val="none" w:sz="0" w:space="0" w:color="auto"/>
        <w:bottom w:val="none" w:sz="0" w:space="0" w:color="auto"/>
        <w:right w:val="none" w:sz="0" w:space="0" w:color="auto"/>
      </w:divBdr>
    </w:div>
    <w:div w:id="1502432456">
      <w:bodyDiv w:val="1"/>
      <w:marLeft w:val="0"/>
      <w:marRight w:val="0"/>
      <w:marTop w:val="0"/>
      <w:marBottom w:val="0"/>
      <w:divBdr>
        <w:top w:val="none" w:sz="0" w:space="0" w:color="auto"/>
        <w:left w:val="none" w:sz="0" w:space="0" w:color="auto"/>
        <w:bottom w:val="none" w:sz="0" w:space="0" w:color="auto"/>
        <w:right w:val="none" w:sz="0" w:space="0" w:color="auto"/>
      </w:divBdr>
    </w:div>
    <w:div w:id="1508786489">
      <w:bodyDiv w:val="1"/>
      <w:marLeft w:val="0"/>
      <w:marRight w:val="0"/>
      <w:marTop w:val="0"/>
      <w:marBottom w:val="0"/>
      <w:divBdr>
        <w:top w:val="none" w:sz="0" w:space="0" w:color="auto"/>
        <w:left w:val="none" w:sz="0" w:space="0" w:color="auto"/>
        <w:bottom w:val="none" w:sz="0" w:space="0" w:color="auto"/>
        <w:right w:val="none" w:sz="0" w:space="0" w:color="auto"/>
      </w:divBdr>
    </w:div>
    <w:div w:id="1510606920">
      <w:bodyDiv w:val="1"/>
      <w:marLeft w:val="0"/>
      <w:marRight w:val="0"/>
      <w:marTop w:val="0"/>
      <w:marBottom w:val="0"/>
      <w:divBdr>
        <w:top w:val="none" w:sz="0" w:space="0" w:color="auto"/>
        <w:left w:val="none" w:sz="0" w:space="0" w:color="auto"/>
        <w:bottom w:val="none" w:sz="0" w:space="0" w:color="auto"/>
        <w:right w:val="none" w:sz="0" w:space="0" w:color="auto"/>
      </w:divBdr>
      <w:divsChild>
        <w:div w:id="1762752579">
          <w:marLeft w:val="240"/>
          <w:marRight w:val="0"/>
          <w:marTop w:val="240"/>
          <w:marBottom w:val="240"/>
          <w:divBdr>
            <w:top w:val="none" w:sz="0" w:space="0" w:color="auto"/>
            <w:left w:val="none" w:sz="0" w:space="0" w:color="auto"/>
            <w:bottom w:val="none" w:sz="0" w:space="0" w:color="auto"/>
            <w:right w:val="none" w:sz="0" w:space="0" w:color="auto"/>
          </w:divBdr>
        </w:div>
      </w:divsChild>
    </w:div>
    <w:div w:id="1514568524">
      <w:bodyDiv w:val="1"/>
      <w:marLeft w:val="0"/>
      <w:marRight w:val="0"/>
      <w:marTop w:val="0"/>
      <w:marBottom w:val="0"/>
      <w:divBdr>
        <w:top w:val="none" w:sz="0" w:space="0" w:color="auto"/>
        <w:left w:val="none" w:sz="0" w:space="0" w:color="auto"/>
        <w:bottom w:val="none" w:sz="0" w:space="0" w:color="auto"/>
        <w:right w:val="none" w:sz="0" w:space="0" w:color="auto"/>
      </w:divBdr>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46747385">
      <w:bodyDiv w:val="1"/>
      <w:marLeft w:val="0"/>
      <w:marRight w:val="0"/>
      <w:marTop w:val="0"/>
      <w:marBottom w:val="0"/>
      <w:divBdr>
        <w:top w:val="none" w:sz="0" w:space="0" w:color="auto"/>
        <w:left w:val="none" w:sz="0" w:space="0" w:color="auto"/>
        <w:bottom w:val="none" w:sz="0" w:space="0" w:color="auto"/>
        <w:right w:val="none" w:sz="0" w:space="0" w:color="auto"/>
      </w:divBdr>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1162423">
      <w:bodyDiv w:val="1"/>
      <w:marLeft w:val="0"/>
      <w:marRight w:val="0"/>
      <w:marTop w:val="0"/>
      <w:marBottom w:val="0"/>
      <w:divBdr>
        <w:top w:val="none" w:sz="0" w:space="0" w:color="auto"/>
        <w:left w:val="none" w:sz="0" w:space="0" w:color="auto"/>
        <w:bottom w:val="none" w:sz="0" w:space="0" w:color="auto"/>
        <w:right w:val="none" w:sz="0" w:space="0" w:color="auto"/>
      </w:divBdr>
    </w:div>
    <w:div w:id="1566261200">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76164532">
      <w:bodyDiv w:val="1"/>
      <w:marLeft w:val="0"/>
      <w:marRight w:val="0"/>
      <w:marTop w:val="0"/>
      <w:marBottom w:val="0"/>
      <w:divBdr>
        <w:top w:val="none" w:sz="0" w:space="0" w:color="auto"/>
        <w:left w:val="none" w:sz="0" w:space="0" w:color="auto"/>
        <w:bottom w:val="none" w:sz="0" w:space="0" w:color="auto"/>
        <w:right w:val="none" w:sz="0" w:space="0" w:color="auto"/>
      </w:divBdr>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88494159">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47466900">
      <w:bodyDiv w:val="1"/>
      <w:marLeft w:val="0"/>
      <w:marRight w:val="0"/>
      <w:marTop w:val="0"/>
      <w:marBottom w:val="0"/>
      <w:divBdr>
        <w:top w:val="none" w:sz="0" w:space="0" w:color="auto"/>
        <w:left w:val="none" w:sz="0" w:space="0" w:color="auto"/>
        <w:bottom w:val="none" w:sz="0" w:space="0" w:color="auto"/>
        <w:right w:val="none" w:sz="0" w:space="0" w:color="auto"/>
      </w:divBdr>
    </w:div>
    <w:div w:id="1657150246">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698652793">
      <w:bodyDiv w:val="1"/>
      <w:marLeft w:val="0"/>
      <w:marRight w:val="0"/>
      <w:marTop w:val="0"/>
      <w:marBottom w:val="0"/>
      <w:divBdr>
        <w:top w:val="none" w:sz="0" w:space="0" w:color="auto"/>
        <w:left w:val="none" w:sz="0" w:space="0" w:color="auto"/>
        <w:bottom w:val="none" w:sz="0" w:space="0" w:color="auto"/>
        <w:right w:val="none" w:sz="0" w:space="0" w:color="auto"/>
      </w:divBdr>
    </w:div>
    <w:div w:id="1711883098">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17967364">
      <w:bodyDiv w:val="1"/>
      <w:marLeft w:val="0"/>
      <w:marRight w:val="0"/>
      <w:marTop w:val="0"/>
      <w:marBottom w:val="0"/>
      <w:divBdr>
        <w:top w:val="none" w:sz="0" w:space="0" w:color="auto"/>
        <w:left w:val="none" w:sz="0" w:space="0" w:color="auto"/>
        <w:bottom w:val="none" w:sz="0" w:space="0" w:color="auto"/>
        <w:right w:val="none" w:sz="0" w:space="0" w:color="auto"/>
      </w:divBdr>
    </w:div>
    <w:div w:id="1719090708">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45450989">
      <w:bodyDiv w:val="1"/>
      <w:marLeft w:val="0"/>
      <w:marRight w:val="0"/>
      <w:marTop w:val="0"/>
      <w:marBottom w:val="0"/>
      <w:divBdr>
        <w:top w:val="none" w:sz="0" w:space="0" w:color="auto"/>
        <w:left w:val="none" w:sz="0" w:space="0" w:color="auto"/>
        <w:bottom w:val="none" w:sz="0" w:space="0" w:color="auto"/>
        <w:right w:val="none" w:sz="0" w:space="0" w:color="auto"/>
      </w:divBdr>
    </w:div>
    <w:div w:id="1756511431">
      <w:bodyDiv w:val="1"/>
      <w:marLeft w:val="0"/>
      <w:marRight w:val="0"/>
      <w:marTop w:val="0"/>
      <w:marBottom w:val="0"/>
      <w:divBdr>
        <w:top w:val="none" w:sz="0" w:space="0" w:color="auto"/>
        <w:left w:val="none" w:sz="0" w:space="0" w:color="auto"/>
        <w:bottom w:val="none" w:sz="0" w:space="0" w:color="auto"/>
        <w:right w:val="none" w:sz="0" w:space="0" w:color="auto"/>
      </w:divBdr>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13212407">
      <w:bodyDiv w:val="1"/>
      <w:marLeft w:val="0"/>
      <w:marRight w:val="0"/>
      <w:marTop w:val="0"/>
      <w:marBottom w:val="0"/>
      <w:divBdr>
        <w:top w:val="none" w:sz="0" w:space="0" w:color="auto"/>
        <w:left w:val="none" w:sz="0" w:space="0" w:color="auto"/>
        <w:bottom w:val="none" w:sz="0" w:space="0" w:color="auto"/>
        <w:right w:val="none" w:sz="0" w:space="0" w:color="auto"/>
      </w:divBdr>
      <w:divsChild>
        <w:div w:id="1596137373">
          <w:marLeft w:val="240"/>
          <w:marRight w:val="0"/>
          <w:marTop w:val="240"/>
          <w:marBottom w:val="240"/>
          <w:divBdr>
            <w:top w:val="none" w:sz="0" w:space="0" w:color="auto"/>
            <w:left w:val="none" w:sz="0" w:space="0" w:color="auto"/>
            <w:bottom w:val="none" w:sz="0" w:space="0" w:color="auto"/>
            <w:right w:val="none" w:sz="0" w:space="0" w:color="auto"/>
          </w:divBdr>
        </w:div>
      </w:divsChild>
    </w:div>
    <w:div w:id="1822308373">
      <w:bodyDiv w:val="1"/>
      <w:marLeft w:val="0"/>
      <w:marRight w:val="0"/>
      <w:marTop w:val="0"/>
      <w:marBottom w:val="0"/>
      <w:divBdr>
        <w:top w:val="none" w:sz="0" w:space="0" w:color="auto"/>
        <w:left w:val="none" w:sz="0" w:space="0" w:color="auto"/>
        <w:bottom w:val="none" w:sz="0" w:space="0" w:color="auto"/>
        <w:right w:val="none" w:sz="0" w:space="0" w:color="auto"/>
      </w:divBdr>
      <w:divsChild>
        <w:div w:id="629047294">
          <w:marLeft w:val="240"/>
          <w:marRight w:val="0"/>
          <w:marTop w:val="240"/>
          <w:marBottom w:val="240"/>
          <w:divBdr>
            <w:top w:val="none" w:sz="0" w:space="0" w:color="auto"/>
            <w:left w:val="none" w:sz="0" w:space="0" w:color="auto"/>
            <w:bottom w:val="none" w:sz="0" w:space="0" w:color="auto"/>
            <w:right w:val="none" w:sz="0" w:space="0" w:color="auto"/>
          </w:divBdr>
        </w:div>
        <w:div w:id="718014932">
          <w:marLeft w:val="240"/>
          <w:marRight w:val="0"/>
          <w:marTop w:val="240"/>
          <w:marBottom w:val="240"/>
          <w:divBdr>
            <w:top w:val="none" w:sz="0" w:space="0" w:color="auto"/>
            <w:left w:val="none" w:sz="0" w:space="0" w:color="auto"/>
            <w:bottom w:val="none" w:sz="0" w:space="0" w:color="auto"/>
            <w:right w:val="none" w:sz="0" w:space="0" w:color="auto"/>
          </w:divBdr>
        </w:div>
        <w:div w:id="1659573742">
          <w:marLeft w:val="240"/>
          <w:marRight w:val="0"/>
          <w:marTop w:val="240"/>
          <w:marBottom w:val="240"/>
          <w:divBdr>
            <w:top w:val="none" w:sz="0" w:space="0" w:color="auto"/>
            <w:left w:val="none" w:sz="0" w:space="0" w:color="auto"/>
            <w:bottom w:val="none" w:sz="0" w:space="0" w:color="auto"/>
            <w:right w:val="none" w:sz="0" w:space="0" w:color="auto"/>
          </w:divBdr>
        </w:div>
        <w:div w:id="1670710675">
          <w:marLeft w:val="240"/>
          <w:marRight w:val="0"/>
          <w:marTop w:val="240"/>
          <w:marBottom w:val="240"/>
          <w:divBdr>
            <w:top w:val="none" w:sz="0" w:space="0" w:color="auto"/>
            <w:left w:val="none" w:sz="0" w:space="0" w:color="auto"/>
            <w:bottom w:val="none" w:sz="0" w:space="0" w:color="auto"/>
            <w:right w:val="none" w:sz="0" w:space="0" w:color="auto"/>
          </w:divBdr>
        </w:div>
      </w:divsChild>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41240604">
      <w:bodyDiv w:val="1"/>
      <w:marLeft w:val="0"/>
      <w:marRight w:val="0"/>
      <w:marTop w:val="0"/>
      <w:marBottom w:val="0"/>
      <w:divBdr>
        <w:top w:val="none" w:sz="0" w:space="0" w:color="auto"/>
        <w:left w:val="none" w:sz="0" w:space="0" w:color="auto"/>
        <w:bottom w:val="none" w:sz="0" w:space="0" w:color="auto"/>
        <w:right w:val="none" w:sz="0" w:space="0" w:color="auto"/>
      </w:divBdr>
    </w:div>
    <w:div w:id="1859543392">
      <w:bodyDiv w:val="1"/>
      <w:marLeft w:val="0"/>
      <w:marRight w:val="0"/>
      <w:marTop w:val="0"/>
      <w:marBottom w:val="0"/>
      <w:divBdr>
        <w:top w:val="none" w:sz="0" w:space="0" w:color="auto"/>
        <w:left w:val="none" w:sz="0" w:space="0" w:color="auto"/>
        <w:bottom w:val="none" w:sz="0" w:space="0" w:color="auto"/>
        <w:right w:val="none" w:sz="0" w:space="0" w:color="auto"/>
      </w:divBdr>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88450610">
      <w:bodyDiv w:val="1"/>
      <w:marLeft w:val="0"/>
      <w:marRight w:val="0"/>
      <w:marTop w:val="0"/>
      <w:marBottom w:val="0"/>
      <w:divBdr>
        <w:top w:val="none" w:sz="0" w:space="0" w:color="auto"/>
        <w:left w:val="none" w:sz="0" w:space="0" w:color="auto"/>
        <w:bottom w:val="none" w:sz="0" w:space="0" w:color="auto"/>
        <w:right w:val="none" w:sz="0" w:space="0" w:color="auto"/>
      </w:divBdr>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1407101">
      <w:bodyDiv w:val="1"/>
      <w:marLeft w:val="0"/>
      <w:marRight w:val="0"/>
      <w:marTop w:val="0"/>
      <w:marBottom w:val="0"/>
      <w:divBdr>
        <w:top w:val="none" w:sz="0" w:space="0" w:color="auto"/>
        <w:left w:val="none" w:sz="0" w:space="0" w:color="auto"/>
        <w:bottom w:val="none" w:sz="0" w:space="0" w:color="auto"/>
        <w:right w:val="none" w:sz="0" w:space="0" w:color="auto"/>
      </w:divBdr>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1692548">
      <w:bodyDiv w:val="1"/>
      <w:marLeft w:val="0"/>
      <w:marRight w:val="0"/>
      <w:marTop w:val="0"/>
      <w:marBottom w:val="0"/>
      <w:divBdr>
        <w:top w:val="none" w:sz="0" w:space="0" w:color="auto"/>
        <w:left w:val="none" w:sz="0" w:space="0" w:color="auto"/>
        <w:bottom w:val="none" w:sz="0" w:space="0" w:color="auto"/>
        <w:right w:val="none" w:sz="0" w:space="0" w:color="auto"/>
      </w:divBdr>
      <w:divsChild>
        <w:div w:id="1171673810">
          <w:marLeft w:val="0"/>
          <w:marRight w:val="240"/>
          <w:marTop w:val="0"/>
          <w:marBottom w:val="0"/>
          <w:divBdr>
            <w:top w:val="none" w:sz="0" w:space="0" w:color="auto"/>
            <w:left w:val="none" w:sz="0" w:space="0" w:color="auto"/>
            <w:bottom w:val="none" w:sz="0" w:space="0" w:color="auto"/>
            <w:right w:val="none" w:sz="0" w:space="0" w:color="auto"/>
          </w:divBdr>
          <w:divsChild>
            <w:div w:id="1500609873">
              <w:marLeft w:val="0"/>
              <w:marRight w:val="0"/>
              <w:marTop w:val="0"/>
              <w:marBottom w:val="0"/>
              <w:divBdr>
                <w:top w:val="none" w:sz="0" w:space="0" w:color="auto"/>
                <w:left w:val="none" w:sz="0" w:space="0" w:color="auto"/>
                <w:bottom w:val="none" w:sz="0" w:space="0" w:color="auto"/>
                <w:right w:val="none" w:sz="0" w:space="0" w:color="auto"/>
              </w:divBdr>
              <w:divsChild>
                <w:div w:id="194715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633343">
          <w:marLeft w:val="0"/>
          <w:marRight w:val="0"/>
          <w:marTop w:val="750"/>
          <w:marBottom w:val="0"/>
          <w:divBdr>
            <w:top w:val="none" w:sz="0" w:space="0" w:color="auto"/>
            <w:left w:val="none" w:sz="0" w:space="0" w:color="auto"/>
            <w:bottom w:val="none" w:sz="0" w:space="0" w:color="auto"/>
            <w:right w:val="none" w:sz="0" w:space="0" w:color="auto"/>
          </w:divBdr>
          <w:divsChild>
            <w:div w:id="1105492132">
              <w:marLeft w:val="0"/>
              <w:marRight w:val="0"/>
              <w:marTop w:val="0"/>
              <w:marBottom w:val="0"/>
              <w:divBdr>
                <w:top w:val="none" w:sz="0" w:space="0" w:color="auto"/>
                <w:left w:val="none" w:sz="0" w:space="0" w:color="auto"/>
                <w:bottom w:val="none" w:sz="0" w:space="0" w:color="auto"/>
                <w:right w:val="none" w:sz="0" w:space="0" w:color="auto"/>
              </w:divBdr>
              <w:divsChild>
                <w:div w:id="1343119251">
                  <w:marLeft w:val="0"/>
                  <w:marRight w:val="0"/>
                  <w:marTop w:val="0"/>
                  <w:marBottom w:val="0"/>
                  <w:divBdr>
                    <w:top w:val="none" w:sz="0" w:space="0" w:color="auto"/>
                    <w:left w:val="none" w:sz="0" w:space="0" w:color="auto"/>
                    <w:bottom w:val="none" w:sz="0" w:space="0" w:color="auto"/>
                    <w:right w:val="none" w:sz="0" w:space="0" w:color="auto"/>
                  </w:divBdr>
                  <w:divsChild>
                    <w:div w:id="195848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5661234">
          <w:marLeft w:val="0"/>
          <w:marRight w:val="240"/>
          <w:marTop w:val="0"/>
          <w:marBottom w:val="0"/>
          <w:divBdr>
            <w:top w:val="none" w:sz="0" w:space="0" w:color="auto"/>
            <w:left w:val="none" w:sz="0" w:space="0" w:color="auto"/>
            <w:bottom w:val="none" w:sz="0" w:space="0" w:color="auto"/>
            <w:right w:val="none" w:sz="0" w:space="0" w:color="auto"/>
          </w:divBdr>
          <w:divsChild>
            <w:div w:id="49886302">
              <w:marLeft w:val="0"/>
              <w:marRight w:val="0"/>
              <w:marTop w:val="0"/>
              <w:marBottom w:val="0"/>
              <w:divBdr>
                <w:top w:val="none" w:sz="0" w:space="0" w:color="auto"/>
                <w:left w:val="none" w:sz="0" w:space="0" w:color="auto"/>
                <w:bottom w:val="none" w:sz="0" w:space="0" w:color="auto"/>
                <w:right w:val="none" w:sz="0" w:space="0" w:color="auto"/>
              </w:divBdr>
              <w:divsChild>
                <w:div w:id="171489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1278005">
      <w:bodyDiv w:val="1"/>
      <w:marLeft w:val="0"/>
      <w:marRight w:val="0"/>
      <w:marTop w:val="0"/>
      <w:marBottom w:val="0"/>
      <w:divBdr>
        <w:top w:val="none" w:sz="0" w:space="0" w:color="auto"/>
        <w:left w:val="none" w:sz="0" w:space="0" w:color="auto"/>
        <w:bottom w:val="none" w:sz="0" w:space="0" w:color="auto"/>
        <w:right w:val="none" w:sz="0" w:space="0" w:color="auto"/>
      </w:divBdr>
    </w:div>
    <w:div w:id="1953586223">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77681055">
      <w:bodyDiv w:val="1"/>
      <w:marLeft w:val="0"/>
      <w:marRight w:val="0"/>
      <w:marTop w:val="0"/>
      <w:marBottom w:val="0"/>
      <w:divBdr>
        <w:top w:val="none" w:sz="0" w:space="0" w:color="auto"/>
        <w:left w:val="none" w:sz="0" w:space="0" w:color="auto"/>
        <w:bottom w:val="none" w:sz="0" w:space="0" w:color="auto"/>
        <w:right w:val="none" w:sz="0" w:space="0" w:color="auto"/>
      </w:divBdr>
      <w:divsChild>
        <w:div w:id="182990754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1978801650">
      <w:bodyDiv w:val="1"/>
      <w:marLeft w:val="0"/>
      <w:marRight w:val="0"/>
      <w:marTop w:val="0"/>
      <w:marBottom w:val="0"/>
      <w:divBdr>
        <w:top w:val="none" w:sz="0" w:space="0" w:color="auto"/>
        <w:left w:val="none" w:sz="0" w:space="0" w:color="auto"/>
        <w:bottom w:val="none" w:sz="0" w:space="0" w:color="auto"/>
        <w:right w:val="none" w:sz="0" w:space="0" w:color="auto"/>
      </w:divBdr>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80379886">
      <w:bodyDiv w:val="1"/>
      <w:marLeft w:val="0"/>
      <w:marRight w:val="0"/>
      <w:marTop w:val="0"/>
      <w:marBottom w:val="0"/>
      <w:divBdr>
        <w:top w:val="none" w:sz="0" w:space="0" w:color="auto"/>
        <w:left w:val="none" w:sz="0" w:space="0" w:color="auto"/>
        <w:bottom w:val="none" w:sz="0" w:space="0" w:color="auto"/>
        <w:right w:val="none" w:sz="0" w:space="0" w:color="auto"/>
      </w:divBdr>
    </w:div>
    <w:div w:id="1981500061">
      <w:bodyDiv w:val="1"/>
      <w:marLeft w:val="0"/>
      <w:marRight w:val="0"/>
      <w:marTop w:val="0"/>
      <w:marBottom w:val="0"/>
      <w:divBdr>
        <w:top w:val="none" w:sz="0" w:space="0" w:color="auto"/>
        <w:left w:val="none" w:sz="0" w:space="0" w:color="auto"/>
        <w:bottom w:val="none" w:sz="0" w:space="0" w:color="auto"/>
        <w:right w:val="none" w:sz="0" w:space="0" w:color="auto"/>
      </w:divBdr>
      <w:divsChild>
        <w:div w:id="1536700265">
          <w:marLeft w:val="240"/>
          <w:marRight w:val="0"/>
          <w:marTop w:val="240"/>
          <w:marBottom w:val="240"/>
          <w:divBdr>
            <w:top w:val="none" w:sz="0" w:space="0" w:color="auto"/>
            <w:left w:val="none" w:sz="0" w:space="0" w:color="auto"/>
            <w:bottom w:val="none" w:sz="0" w:space="0" w:color="auto"/>
            <w:right w:val="none" w:sz="0" w:space="0" w:color="auto"/>
          </w:divBdr>
        </w:div>
      </w:divsChild>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14448270">
      <w:bodyDiv w:val="1"/>
      <w:marLeft w:val="0"/>
      <w:marRight w:val="0"/>
      <w:marTop w:val="0"/>
      <w:marBottom w:val="0"/>
      <w:divBdr>
        <w:top w:val="none" w:sz="0" w:space="0" w:color="auto"/>
        <w:left w:val="none" w:sz="0" w:space="0" w:color="auto"/>
        <w:bottom w:val="none" w:sz="0" w:space="0" w:color="auto"/>
        <w:right w:val="none" w:sz="0" w:space="0" w:color="auto"/>
      </w:divBdr>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69331001">
      <w:bodyDiv w:val="1"/>
      <w:marLeft w:val="0"/>
      <w:marRight w:val="0"/>
      <w:marTop w:val="0"/>
      <w:marBottom w:val="0"/>
      <w:divBdr>
        <w:top w:val="none" w:sz="0" w:space="0" w:color="auto"/>
        <w:left w:val="none" w:sz="0" w:space="0" w:color="auto"/>
        <w:bottom w:val="none" w:sz="0" w:space="0" w:color="auto"/>
        <w:right w:val="none" w:sz="0" w:space="0" w:color="auto"/>
      </w:divBdr>
      <w:divsChild>
        <w:div w:id="948783396">
          <w:marLeft w:val="240"/>
          <w:marRight w:val="0"/>
          <w:marTop w:val="240"/>
          <w:marBottom w:val="240"/>
          <w:divBdr>
            <w:top w:val="none" w:sz="0" w:space="0" w:color="auto"/>
            <w:left w:val="none" w:sz="0" w:space="0" w:color="auto"/>
            <w:bottom w:val="none" w:sz="0" w:space="0" w:color="auto"/>
            <w:right w:val="none" w:sz="0" w:space="0" w:color="auto"/>
          </w:divBdr>
        </w:div>
      </w:divsChild>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5764067">
      <w:bodyDiv w:val="1"/>
      <w:marLeft w:val="0"/>
      <w:marRight w:val="0"/>
      <w:marTop w:val="0"/>
      <w:marBottom w:val="0"/>
      <w:divBdr>
        <w:top w:val="none" w:sz="0" w:space="0" w:color="auto"/>
        <w:left w:val="none" w:sz="0" w:space="0" w:color="auto"/>
        <w:bottom w:val="none" w:sz="0" w:space="0" w:color="auto"/>
        <w:right w:val="none" w:sz="0" w:space="0" w:color="auto"/>
      </w:divBdr>
      <w:divsChild>
        <w:div w:id="46150895">
          <w:marLeft w:val="0"/>
          <w:marRight w:val="0"/>
          <w:marTop w:val="0"/>
          <w:marBottom w:val="0"/>
          <w:divBdr>
            <w:top w:val="none" w:sz="0" w:space="0" w:color="auto"/>
            <w:left w:val="none" w:sz="0" w:space="0" w:color="auto"/>
            <w:bottom w:val="none" w:sz="0" w:space="0" w:color="auto"/>
            <w:right w:val="none" w:sz="0" w:space="0" w:color="auto"/>
          </w:divBdr>
        </w:div>
        <w:div w:id="965617977">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2821599">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 w:id="2147040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9E22F47CD19BD4EB3D3F0BEEE537FB9" ma:contentTypeVersion="14" ma:contentTypeDescription="Create a new document." ma:contentTypeScope="" ma:versionID="b0661bc139b7c7e4d84851ba71be315c">
  <xsd:schema xmlns:xsd="http://www.w3.org/2001/XMLSchema" xmlns:xs="http://www.w3.org/2001/XMLSchema" xmlns:p="http://schemas.microsoft.com/office/2006/metadata/properties" xmlns:ns3="e8d2c0aa-aec3-40bc-8c9d-e57025153153" xmlns:ns4="2e041377-e0aa-4113-9de8-d0597df9086b" targetNamespace="http://schemas.microsoft.com/office/2006/metadata/properties" ma:root="true" ma:fieldsID="5dfc14bce24e17f4af292157cdbfcd73" ns3:_="" ns4:_="">
    <xsd:import namespace="e8d2c0aa-aec3-40bc-8c9d-e57025153153"/>
    <xsd:import namespace="2e041377-e0aa-4113-9de8-d0597df9086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2c0aa-aec3-40bc-8c9d-e570251531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e041377-e0aa-4113-9de8-d0597df9086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F0A678-A8A5-4C02-A031-100CCFAE72CF}">
  <ds:schemaRefs>
    <ds:schemaRef ds:uri="http://schemas.openxmlformats.org/officeDocument/2006/bibliography"/>
  </ds:schemaRefs>
</ds:datastoreItem>
</file>

<file path=customXml/itemProps2.xml><?xml version="1.0" encoding="utf-8"?>
<ds:datastoreItem xmlns:ds="http://schemas.openxmlformats.org/officeDocument/2006/customXml" ds:itemID="{9A652F39-99C5-43D2-A32B-4B5118C2407B}">
  <ds:schemaRefs>
    <ds:schemaRef ds:uri="http://schemas.microsoft.com/sharepoint/v3/contenttype/forms"/>
  </ds:schemaRefs>
</ds:datastoreItem>
</file>

<file path=customXml/itemProps3.xml><?xml version="1.0" encoding="utf-8"?>
<ds:datastoreItem xmlns:ds="http://schemas.openxmlformats.org/officeDocument/2006/customXml" ds:itemID="{108E1085-9FC2-4C03-BF42-EE96CBEA59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7E029C7-FA14-4474-AC2C-98351B290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2c0aa-aec3-40bc-8c9d-e57025153153"/>
    <ds:schemaRef ds:uri="2e041377-e0aa-4113-9de8-d0597df908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947</Words>
  <Characters>487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5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5</cp:revision>
  <cp:lastPrinted>2022-09-21T19:15:00Z</cp:lastPrinted>
  <dcterms:created xsi:type="dcterms:W3CDTF">2023-01-05T13:11:00Z</dcterms:created>
  <dcterms:modified xsi:type="dcterms:W3CDTF">2023-01-05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E22F47CD19BD4EB3D3F0BEEE537FB9</vt:lpwstr>
  </property>
</Properties>
</file>